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8A08DC" w:rsidTr="008A08DC">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8A08DC">
              <w:trPr>
                <w:tblCellSpacing w:w="0" w:type="dxa"/>
                <w:jc w:val="center"/>
              </w:trPr>
              <w:tc>
                <w:tcPr>
                  <w:tcW w:w="5000" w:type="pct"/>
                  <w:tcMar>
                    <w:top w:w="0" w:type="dxa"/>
                    <w:left w:w="225" w:type="dxa"/>
                    <w:bottom w:w="105" w:type="dxa"/>
                    <w:right w:w="225" w:type="dxa"/>
                  </w:tcMar>
                  <w:hideMark/>
                </w:tcPr>
                <w:p w:rsidR="008A08DC" w:rsidRDefault="008A08DC"/>
              </w:tc>
            </w:tr>
            <w:tr w:rsidR="008A08DC">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8A08DC">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8A08DC">
                          <w:trPr>
                            <w:tblCellSpacing w:w="0" w:type="dxa"/>
                            <w:jc w:val="center"/>
                          </w:trPr>
                          <w:tc>
                            <w:tcPr>
                              <w:tcW w:w="5000" w:type="pct"/>
                              <w:tcMar>
                                <w:top w:w="0" w:type="dxa"/>
                                <w:left w:w="135" w:type="dxa"/>
                                <w:bottom w:w="0" w:type="dxa"/>
                                <w:right w:w="135" w:type="dxa"/>
                              </w:tcMar>
                              <w:vAlign w:val="bottom"/>
                              <w:hideMark/>
                            </w:tcPr>
                            <w:p w:rsidR="008A08DC" w:rsidRDefault="008A08DC">
                              <w:pPr>
                                <w:rPr>
                                  <w:sz w:val="20"/>
                                  <w:szCs w:val="20"/>
                                </w:rPr>
                              </w:pPr>
                            </w:p>
                          </w:tc>
                        </w:tr>
                      </w:tbl>
                      <w:p w:rsidR="008A08DC" w:rsidRDefault="008A08DC">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8A08DC">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8A08DC">
                                <w:trPr>
                                  <w:tblCellSpacing w:w="0" w:type="dxa"/>
                                  <w:jc w:val="right"/>
                                </w:trPr>
                                <w:tc>
                                  <w:tcPr>
                                    <w:tcW w:w="0" w:type="auto"/>
                                    <w:vAlign w:val="bottom"/>
                                    <w:hideMark/>
                                  </w:tcPr>
                                  <w:p w:rsidR="008A08DC" w:rsidRDefault="008A08DC">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3" name="Picture 73"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8A08DC">
                                      <w:trPr>
                                        <w:tblCellSpacing w:w="0" w:type="dxa"/>
                                        <w:jc w:val="right"/>
                                      </w:trPr>
                                      <w:tc>
                                        <w:tcPr>
                                          <w:tcW w:w="0" w:type="auto"/>
                                          <w:shd w:val="clear" w:color="auto" w:fill="000000"/>
                                          <w:tcMar>
                                            <w:top w:w="210" w:type="dxa"/>
                                            <w:left w:w="540" w:type="dxa"/>
                                            <w:bottom w:w="0" w:type="dxa"/>
                                            <w:right w:w="540" w:type="dxa"/>
                                          </w:tcMar>
                                          <w:vAlign w:val="bottom"/>
                                          <w:hideMark/>
                                        </w:tcPr>
                                        <w:p w:rsidR="008A08DC" w:rsidRDefault="008A08DC">
                                          <w:pPr>
                                            <w:jc w:val="center"/>
                                            <w:rPr>
                                              <w:rFonts w:ascii="Arial" w:hAnsi="Arial" w:cs="Arial"/>
                                              <w:color w:val="FFFFFF"/>
                                            </w:rPr>
                                          </w:pPr>
                                          <w:r>
                                            <w:rPr>
                                              <w:rFonts w:ascii="Arial" w:hAnsi="Arial" w:cs="Arial"/>
                                              <w:b/>
                                              <w:bCs/>
                                              <w:color w:val="FFFFFF"/>
                                            </w:rPr>
                                            <w:t>Date 4/3/15</w:t>
                                          </w:r>
                                        </w:p>
                                      </w:tc>
                                    </w:tr>
                                  </w:tbl>
                                  <w:p w:rsidR="008A08DC" w:rsidRDefault="008A08DC">
                                    <w:pPr>
                                      <w:jc w:val="right"/>
                                      <w:rPr>
                                        <w:sz w:val="20"/>
                                        <w:szCs w:val="20"/>
                                      </w:rPr>
                                    </w:pPr>
                                  </w:p>
                                </w:tc>
                              </w:tr>
                            </w:tbl>
                            <w:p w:rsidR="008A08DC" w:rsidRDefault="008A08DC">
                              <w:pPr>
                                <w:jc w:val="right"/>
                                <w:rPr>
                                  <w:sz w:val="20"/>
                                  <w:szCs w:val="20"/>
                                </w:rPr>
                              </w:pPr>
                            </w:p>
                          </w:tc>
                        </w:tr>
                      </w:tbl>
                      <w:p w:rsidR="008A08DC" w:rsidRDefault="008A08DC">
                        <w:pPr>
                          <w:jc w:val="right"/>
                          <w:rPr>
                            <w:sz w:val="20"/>
                            <w:szCs w:val="20"/>
                          </w:rPr>
                        </w:pPr>
                      </w:p>
                    </w:tc>
                  </w:tr>
                </w:tbl>
                <w:p w:rsidR="008A08DC" w:rsidRDefault="008A08DC">
                  <w:pPr>
                    <w:jc w:val="center"/>
                    <w:rPr>
                      <w:sz w:val="20"/>
                      <w:szCs w:val="20"/>
                    </w:rPr>
                  </w:pPr>
                </w:p>
              </w:tc>
            </w:tr>
            <w:tr w:rsidR="008A08DC">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8A08DC">
                    <w:trPr>
                      <w:tblCellSpacing w:w="0" w:type="dxa"/>
                    </w:trPr>
                    <w:tc>
                      <w:tcPr>
                        <w:tcW w:w="0" w:type="auto"/>
                        <w:hideMark/>
                      </w:tcPr>
                      <w:p w:rsidR="008A08DC" w:rsidRDefault="008A08DC">
                        <w:r>
                          <w:rPr>
                            <w:noProof/>
                          </w:rPr>
                          <w:drawing>
                            <wp:inline distT="0" distB="0" distL="0" distR="0">
                              <wp:extent cx="123825" cy="190500"/>
                              <wp:effectExtent l="0" t="0" r="9525" b="0"/>
                              <wp:docPr id="72" name="Picture 72"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8A08DC">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8A08DC">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8A08DC">
                                      <w:trPr>
                                        <w:tblCellSpacing w:w="0" w:type="dxa"/>
                                      </w:trPr>
                                      <w:tc>
                                        <w:tcPr>
                                          <w:tcW w:w="0" w:type="auto"/>
                                          <w:shd w:val="clear" w:color="auto" w:fill="FFFFFF"/>
                                          <w:hideMark/>
                                        </w:tcPr>
                                        <w:p w:rsidR="008A08DC" w:rsidRDefault="008A08DC">
                                          <w:r>
                                            <w:rPr>
                                              <w:noProof/>
                                            </w:rPr>
                                            <w:drawing>
                                              <wp:inline distT="0" distB="0" distL="0" distR="0">
                                                <wp:extent cx="123825" cy="76200"/>
                                                <wp:effectExtent l="0" t="0" r="9525" b="0"/>
                                                <wp:docPr id="71" name="Picture 71"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8A08DC">
                                            <w:trPr>
                                              <w:trHeight w:val="15"/>
                                              <w:tblCellSpacing w:w="0" w:type="dxa"/>
                                              <w:jc w:val="center"/>
                                            </w:trPr>
                                            <w:tc>
                                              <w:tcPr>
                                                <w:tcW w:w="0" w:type="auto"/>
                                                <w:shd w:val="clear" w:color="auto" w:fill="E9E9E9"/>
                                                <w:vAlign w:val="center"/>
                                                <w:hideMark/>
                                              </w:tcPr>
                                              <w:p w:rsidR="008A08DC" w:rsidRDefault="008A08DC"/>
                                            </w:tc>
                                          </w:tr>
                                          <w:tr w:rsidR="008A08DC">
                                            <w:trPr>
                                              <w:trHeight w:val="15"/>
                                              <w:tblCellSpacing w:w="0" w:type="dxa"/>
                                              <w:jc w:val="center"/>
                                            </w:trPr>
                                            <w:tc>
                                              <w:tcPr>
                                                <w:tcW w:w="0" w:type="auto"/>
                                                <w:shd w:val="clear" w:color="auto" w:fill="EDEDED"/>
                                                <w:vAlign w:val="center"/>
                                                <w:hideMark/>
                                              </w:tcPr>
                                              <w:p w:rsidR="008A08DC" w:rsidRDefault="008A08DC">
                                                <w:pPr>
                                                  <w:rPr>
                                                    <w:sz w:val="20"/>
                                                    <w:szCs w:val="20"/>
                                                  </w:rPr>
                                                </w:pPr>
                                              </w:p>
                                            </w:tc>
                                          </w:tr>
                                          <w:tr w:rsidR="008A08DC">
                                            <w:trPr>
                                              <w:trHeight w:val="15"/>
                                              <w:tblCellSpacing w:w="0" w:type="dxa"/>
                                              <w:jc w:val="center"/>
                                            </w:trPr>
                                            <w:tc>
                                              <w:tcPr>
                                                <w:tcW w:w="0" w:type="auto"/>
                                                <w:shd w:val="clear" w:color="auto" w:fill="F1F1F1"/>
                                                <w:vAlign w:val="center"/>
                                                <w:hideMark/>
                                              </w:tcPr>
                                              <w:p w:rsidR="008A08DC" w:rsidRDefault="008A08DC">
                                                <w:pPr>
                                                  <w:rPr>
                                                    <w:sz w:val="20"/>
                                                    <w:szCs w:val="20"/>
                                                  </w:rPr>
                                                </w:pPr>
                                              </w:p>
                                            </w:tc>
                                          </w:tr>
                                          <w:tr w:rsidR="008A08DC">
                                            <w:trPr>
                                              <w:trHeight w:val="15"/>
                                              <w:tblCellSpacing w:w="0" w:type="dxa"/>
                                              <w:jc w:val="center"/>
                                            </w:trPr>
                                            <w:tc>
                                              <w:tcPr>
                                                <w:tcW w:w="0" w:type="auto"/>
                                                <w:shd w:val="clear" w:color="auto" w:fill="F6F6F6"/>
                                                <w:vAlign w:val="center"/>
                                                <w:hideMark/>
                                              </w:tcPr>
                                              <w:p w:rsidR="008A08DC" w:rsidRDefault="008A08DC">
                                                <w:pPr>
                                                  <w:rPr>
                                                    <w:sz w:val="20"/>
                                                    <w:szCs w:val="20"/>
                                                  </w:rPr>
                                                </w:pPr>
                                              </w:p>
                                            </w:tc>
                                          </w:tr>
                                          <w:tr w:rsidR="008A08DC">
                                            <w:trPr>
                                              <w:trHeight w:val="15"/>
                                              <w:tblCellSpacing w:w="0" w:type="dxa"/>
                                              <w:jc w:val="center"/>
                                            </w:trPr>
                                            <w:tc>
                                              <w:tcPr>
                                                <w:tcW w:w="0" w:type="auto"/>
                                                <w:shd w:val="clear" w:color="auto" w:fill="F9F9F9"/>
                                                <w:vAlign w:val="center"/>
                                                <w:hideMark/>
                                              </w:tcPr>
                                              <w:p w:rsidR="008A08DC" w:rsidRDefault="008A08DC">
                                                <w:pPr>
                                                  <w:rPr>
                                                    <w:sz w:val="20"/>
                                                    <w:szCs w:val="20"/>
                                                  </w:rPr>
                                                </w:pPr>
                                              </w:p>
                                            </w:tc>
                                          </w:tr>
                                          <w:tr w:rsidR="008A08DC">
                                            <w:trPr>
                                              <w:trHeight w:val="15"/>
                                              <w:tblCellSpacing w:w="0" w:type="dxa"/>
                                              <w:jc w:val="center"/>
                                            </w:trPr>
                                            <w:tc>
                                              <w:tcPr>
                                                <w:tcW w:w="0" w:type="auto"/>
                                                <w:shd w:val="clear" w:color="auto" w:fill="FCFCFC"/>
                                                <w:vAlign w:val="center"/>
                                                <w:hideMark/>
                                              </w:tcPr>
                                              <w:p w:rsidR="008A08DC" w:rsidRDefault="008A08DC">
                                                <w:pPr>
                                                  <w:rPr>
                                                    <w:sz w:val="20"/>
                                                    <w:szCs w:val="20"/>
                                                  </w:rPr>
                                                </w:pPr>
                                              </w:p>
                                            </w:tc>
                                          </w:tr>
                                          <w:tr w:rsidR="008A08DC">
                                            <w:trPr>
                                              <w:trHeight w:val="15"/>
                                              <w:tblCellSpacing w:w="0" w:type="dxa"/>
                                              <w:jc w:val="center"/>
                                            </w:trPr>
                                            <w:tc>
                                              <w:tcPr>
                                                <w:tcW w:w="0" w:type="auto"/>
                                                <w:shd w:val="clear" w:color="auto" w:fill="FDFDFD"/>
                                                <w:vAlign w:val="center"/>
                                                <w:hideMark/>
                                              </w:tcPr>
                                              <w:p w:rsidR="008A08DC" w:rsidRDefault="008A08DC">
                                                <w:pPr>
                                                  <w:rPr>
                                                    <w:sz w:val="20"/>
                                                    <w:szCs w:val="20"/>
                                                  </w:rPr>
                                                </w:pPr>
                                              </w:p>
                                            </w:tc>
                                          </w:tr>
                                          <w:tr w:rsidR="008A08DC">
                                            <w:trPr>
                                              <w:trHeight w:val="15"/>
                                              <w:tblCellSpacing w:w="0" w:type="dxa"/>
                                              <w:jc w:val="center"/>
                                            </w:trPr>
                                            <w:tc>
                                              <w:tcPr>
                                                <w:tcW w:w="0" w:type="auto"/>
                                                <w:shd w:val="clear" w:color="auto" w:fill="FEFEFE"/>
                                                <w:vAlign w:val="center"/>
                                                <w:hideMark/>
                                              </w:tcPr>
                                              <w:p w:rsidR="008A08DC" w:rsidRDefault="008A08DC">
                                                <w:pPr>
                                                  <w:rPr>
                                                    <w:sz w:val="20"/>
                                                    <w:szCs w:val="20"/>
                                                  </w:rPr>
                                                </w:pPr>
                                              </w:p>
                                            </w:tc>
                                          </w:tr>
                                        </w:tbl>
                                        <w:p w:rsidR="008A08DC" w:rsidRDefault="008A08DC">
                                          <w:pPr>
                                            <w:jc w:val="center"/>
                                            <w:rPr>
                                              <w:sz w:val="20"/>
                                              <w:szCs w:val="20"/>
                                            </w:rPr>
                                          </w:pPr>
                                        </w:p>
                                      </w:tc>
                                      <w:tc>
                                        <w:tcPr>
                                          <w:tcW w:w="0" w:type="auto"/>
                                          <w:shd w:val="clear" w:color="auto" w:fill="FFFFFF"/>
                                          <w:hideMark/>
                                        </w:tcPr>
                                        <w:p w:rsidR="008A08DC" w:rsidRDefault="008A08DC">
                                          <w:r>
                                            <w:rPr>
                                              <w:noProof/>
                                            </w:rPr>
                                            <w:drawing>
                                              <wp:inline distT="0" distB="0" distL="0" distR="0">
                                                <wp:extent cx="123825" cy="76200"/>
                                                <wp:effectExtent l="0" t="0" r="9525" b="0"/>
                                                <wp:docPr id="70" name="Picture 70"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sz w:val="20"/>
                                  <w:szCs w:val="20"/>
                                </w:rPr>
                              </w:pPr>
                            </w:p>
                          </w:tc>
                        </w:tr>
                      </w:tbl>
                      <w:p w:rsidR="008A08DC" w:rsidRDefault="008A08DC">
                        <w:pPr>
                          <w:jc w:val="center"/>
                          <w:rPr>
                            <w:sz w:val="20"/>
                            <w:szCs w:val="20"/>
                          </w:rPr>
                        </w:pPr>
                      </w:p>
                    </w:tc>
                    <w:tc>
                      <w:tcPr>
                        <w:tcW w:w="0" w:type="auto"/>
                        <w:hideMark/>
                      </w:tcPr>
                      <w:p w:rsidR="008A08DC" w:rsidRDefault="008A08DC">
                        <w:r>
                          <w:rPr>
                            <w:noProof/>
                          </w:rPr>
                          <w:drawing>
                            <wp:inline distT="0" distB="0" distL="0" distR="0">
                              <wp:extent cx="123825" cy="190500"/>
                              <wp:effectExtent l="0" t="0" r="9525" b="0"/>
                              <wp:docPr id="69" name="Picture 69"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8A08DC" w:rsidRDefault="008A08DC">
                  <w:pPr>
                    <w:rPr>
                      <w:sz w:val="20"/>
                      <w:szCs w:val="20"/>
                    </w:rPr>
                  </w:pPr>
                </w:p>
              </w:tc>
            </w:tr>
            <w:tr w:rsidR="008A08DC">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8A08DC">
                    <w:trPr>
                      <w:tblCellSpacing w:w="0" w:type="dxa"/>
                      <w:jc w:val="center"/>
                    </w:trPr>
                    <w:tc>
                      <w:tcPr>
                        <w:tcW w:w="0" w:type="auto"/>
                        <w:shd w:val="clear" w:color="auto" w:fill="F7F7F7"/>
                        <w:vAlign w:val="bottom"/>
                        <w:hideMark/>
                      </w:tcPr>
                      <w:p w:rsidR="008A08DC" w:rsidRDefault="008A08DC">
                        <w:r>
                          <w:rPr>
                            <w:noProof/>
                          </w:rPr>
                          <w:drawing>
                            <wp:inline distT="0" distB="0" distL="0" distR="0">
                              <wp:extent cx="28575" cy="342900"/>
                              <wp:effectExtent l="0" t="0" r="9525" b="0"/>
                              <wp:docPr id="68" name="Picture 68"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8A08DC" w:rsidRDefault="008A08DC">
                        <w:r>
                          <w:rPr>
                            <w:noProof/>
                          </w:rPr>
                          <w:drawing>
                            <wp:inline distT="0" distB="0" distL="0" distR="0">
                              <wp:extent cx="19050" cy="342900"/>
                              <wp:effectExtent l="0" t="0" r="0" b="0"/>
                              <wp:docPr id="67" name="Picture 67"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8A08DC" w:rsidRDefault="008A08DC">
                        <w:r>
                          <w:rPr>
                            <w:noProof/>
                          </w:rPr>
                          <w:drawing>
                            <wp:inline distT="0" distB="0" distL="0" distR="0">
                              <wp:extent cx="9525" cy="342900"/>
                              <wp:effectExtent l="0" t="0" r="9525" b="0"/>
                              <wp:docPr id="66" name="Picture 66"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8A08DC" w:rsidRDefault="008A08DC">
                        <w:r>
                          <w:rPr>
                            <w:noProof/>
                          </w:rPr>
                          <w:drawing>
                            <wp:inline distT="0" distB="0" distL="0" distR="0">
                              <wp:extent cx="9525" cy="342900"/>
                              <wp:effectExtent l="0" t="0" r="9525" b="0"/>
                              <wp:docPr id="65" name="Picture 65"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8A08DC" w:rsidRDefault="008A08DC">
                        <w:r>
                          <w:rPr>
                            <w:noProof/>
                          </w:rPr>
                          <w:drawing>
                            <wp:inline distT="0" distB="0" distL="0" distR="0">
                              <wp:extent cx="9525" cy="342900"/>
                              <wp:effectExtent l="0" t="0" r="9525" b="0"/>
                              <wp:docPr id="64" name="Picture 64"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8A08DC" w:rsidRDefault="008A08DC">
                        <w:r>
                          <w:rPr>
                            <w:noProof/>
                          </w:rPr>
                          <w:drawing>
                            <wp:inline distT="0" distB="0" distL="0" distR="0">
                              <wp:extent cx="9525" cy="342900"/>
                              <wp:effectExtent l="0" t="0" r="9525" b="0"/>
                              <wp:docPr id="63" name="Picture 63"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8A08DC" w:rsidRDefault="008A08DC">
                        <w:r>
                          <w:rPr>
                            <w:noProof/>
                          </w:rPr>
                          <w:drawing>
                            <wp:inline distT="0" distB="0" distL="0" distR="0">
                              <wp:extent cx="9525" cy="342900"/>
                              <wp:effectExtent l="0" t="0" r="9525" b="0"/>
                              <wp:docPr id="62" name="Picture 62"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8A08DC" w:rsidRDefault="008A08DC">
                        <w:r>
                          <w:rPr>
                            <w:noProof/>
                          </w:rPr>
                          <w:drawing>
                            <wp:inline distT="0" distB="0" distL="0" distR="0">
                              <wp:extent cx="9525" cy="342900"/>
                              <wp:effectExtent l="0" t="0" r="9525" b="0"/>
                              <wp:docPr id="61" name="Picture 61"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8A08DC" w:rsidRDefault="008A08DC">
                        <w:r>
                          <w:rPr>
                            <w:noProof/>
                          </w:rPr>
                          <w:drawing>
                            <wp:inline distT="0" distB="0" distL="0" distR="0">
                              <wp:extent cx="9525" cy="342900"/>
                              <wp:effectExtent l="0" t="0" r="9525" b="0"/>
                              <wp:docPr id="60" name="Picture 60"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8A08DC" w:rsidRDefault="008A08DC">
                        <w:r>
                          <w:rPr>
                            <w:noProof/>
                          </w:rPr>
                          <w:drawing>
                            <wp:inline distT="0" distB="0" distL="0" distR="0">
                              <wp:extent cx="9525" cy="342900"/>
                              <wp:effectExtent l="0" t="0" r="9525" b="0"/>
                              <wp:docPr id="59" name="Picture 59"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8A08DC">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0" w:type="dxa"/>
                                            <w:left w:w="540" w:type="dxa"/>
                                            <w:bottom w:w="0" w:type="dxa"/>
                                            <w:right w:w="540" w:type="dxa"/>
                                          </w:tcMar>
                                          <w:vAlign w:val="bottom"/>
                                          <w:hideMark/>
                                        </w:tcPr>
                                        <w:p w:rsidR="008A08DC" w:rsidRDefault="008A08DC">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8" name="Picture 58"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A08DC">
                                            <w:trPr>
                                              <w:trHeight w:val="15"/>
                                              <w:tblCellSpacing w:w="0" w:type="dxa"/>
                                            </w:trPr>
                                            <w:tc>
                                              <w:tcPr>
                                                <w:tcW w:w="0" w:type="auto"/>
                                                <w:shd w:val="clear" w:color="auto" w:fill="0A74DB"/>
                                                <w:tcMar>
                                                  <w:top w:w="0" w:type="dxa"/>
                                                  <w:left w:w="0" w:type="dxa"/>
                                                  <w:bottom w:w="75" w:type="dxa"/>
                                                  <w:right w:w="0" w:type="dxa"/>
                                                </w:tcMar>
                                                <w:vAlign w:val="center"/>
                                                <w:hideMark/>
                                              </w:tcPr>
                                              <w:p w:rsidR="008A08DC" w:rsidRDefault="008A08DC">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0" w:type="dxa"/>
                                            <w:left w:w="540" w:type="dxa"/>
                                            <w:bottom w:w="0" w:type="dxa"/>
                                            <w:right w:w="540" w:type="dxa"/>
                                          </w:tcMar>
                                          <w:vAlign w:val="bottom"/>
                                          <w:hideMark/>
                                        </w:tcPr>
                                        <w:p w:rsidR="008A08DC" w:rsidRDefault="008A08DC">
                                          <w:pPr>
                                            <w:jc w:val="center"/>
                                            <w:rPr>
                                              <w:rFonts w:ascii="Georgia" w:hAnsi="Georgia" w:cs="Arial"/>
                                              <w:color w:val="000090"/>
                                              <w:sz w:val="36"/>
                                              <w:szCs w:val="36"/>
                                            </w:rPr>
                                          </w:pPr>
                                          <w:r>
                                            <w:rPr>
                                              <w:rFonts w:ascii="Georgia" w:hAnsi="Georgia" w:cs="Arial"/>
                                              <w:color w:val="000090"/>
                                              <w:sz w:val="36"/>
                                              <w:szCs w:val="36"/>
                                            </w:rPr>
                                            <w:t>  </w:t>
                                          </w:r>
                                        </w:p>
                                        <w:p w:rsidR="008A08DC" w:rsidRDefault="008A08DC">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8A08DC" w:rsidRDefault="008A08DC">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8A08DC" w:rsidRDefault="008A08DC">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tcMar>
                                                  <w:top w:w="0" w:type="dxa"/>
                                                  <w:left w:w="0" w:type="dxa"/>
                                                  <w:bottom w:w="15" w:type="dxa"/>
                                                  <w:right w:w="0" w:type="dxa"/>
                                                </w:tcMar>
                                                <w:vAlign w:val="center"/>
                                                <w:hideMark/>
                                              </w:tcPr>
                                              <w:p w:rsidR="008A08DC" w:rsidRDefault="008A08DC">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hideMark/>
                                        </w:tcPr>
                                        <w:p w:rsidR="008A08DC" w:rsidRDefault="008A08DC">
                                          <w:pPr>
                                            <w:ind w:left="720"/>
                                            <w:jc w:val="center"/>
                                            <w:rPr>
                                              <w:rFonts w:ascii="Arial" w:hAnsi="Arial" w:cs="Arial"/>
                                              <w:color w:val="000000"/>
                                              <w:sz w:val="28"/>
                                              <w:szCs w:val="28"/>
                                            </w:rPr>
                                          </w:pPr>
                                          <w:r>
                                            <w:rPr>
                                              <w:rStyle w:val="Strong"/>
                                              <w:rFonts w:ascii="Arial" w:hAnsi="Arial" w:cs="Arial"/>
                                              <w:color w:val="000000"/>
                                              <w:sz w:val="28"/>
                                              <w:szCs w:val="28"/>
                                            </w:rPr>
                                            <w:t>4/3/15</w:t>
                                          </w:r>
                                        </w:p>
                                        <w:p w:rsidR="008A08DC" w:rsidRDefault="008A08DC">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8A08DC" w:rsidRDefault="008A08DC">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8A08DC" w:rsidRDefault="008A08DC">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8A08DC" w:rsidRDefault="008A08DC">
                                          <w:pPr>
                                            <w:spacing w:after="240"/>
                                            <w:ind w:left="1440"/>
                                            <w:rPr>
                                              <w:rFonts w:ascii="Arial" w:hAnsi="Arial" w:cs="Arial"/>
                                              <w:color w:val="000000"/>
                                            </w:rPr>
                                          </w:pPr>
                                          <w:hyperlink r:id="rId23" w:tgtFrame="_new" w:history="1">
                                            <w:r>
                                              <w:rPr>
                                                <w:rStyle w:val="Hyperlink"/>
                                                <w:rFonts w:ascii="Arial" w:hAnsi="Arial" w:cs="Arial"/>
                                                <w:color w:val="000000"/>
                                              </w:rPr>
                                              <w:t>Iran, world powers agree on key parameters of future nuclear comprehensive agreement</w:t>
                                            </w:r>
                                          </w:hyperlink>
                                        </w:p>
                                        <w:p w:rsidR="008A08DC" w:rsidRDefault="008A08DC">
                                          <w:pPr>
                                            <w:spacing w:after="240"/>
                                            <w:ind w:left="1440"/>
                                            <w:rPr>
                                              <w:rFonts w:ascii="Arial" w:hAnsi="Arial" w:cs="Arial"/>
                                              <w:color w:val="000000"/>
                                            </w:rPr>
                                          </w:pPr>
                                          <w:hyperlink r:id="rId24" w:tgtFrame="_new" w:history="1">
                                            <w:r>
                                              <w:rPr>
                                                <w:rStyle w:val="Hyperlink"/>
                                                <w:rFonts w:ascii="Arial" w:hAnsi="Arial" w:cs="Arial"/>
                                                <w:color w:val="000000"/>
                                              </w:rPr>
                                              <w:t>Iran Triumphant: Nuclear Deal Capitulates To Nearly All Iranian Demands</w:t>
                                            </w:r>
                                          </w:hyperlink>
                                        </w:p>
                                        <w:p w:rsidR="008A08DC" w:rsidRDefault="008A08DC">
                                          <w:pPr>
                                            <w:spacing w:after="240"/>
                                            <w:ind w:left="1440"/>
                                            <w:rPr>
                                              <w:rFonts w:ascii="Arial" w:hAnsi="Arial" w:cs="Arial"/>
                                              <w:color w:val="000000"/>
                                            </w:rPr>
                                          </w:pPr>
                                          <w:hyperlink r:id="rId25" w:tgtFrame="_new" w:history="1">
                                            <w:r>
                                              <w:rPr>
                                                <w:rStyle w:val="Hyperlink"/>
                                                <w:rFonts w:ascii="Arial" w:hAnsi="Arial" w:cs="Arial"/>
                                                <w:color w:val="000000"/>
                                              </w:rPr>
                                              <w:t>US: Iran to slash enrichment capacity under future nuclear accord</w:t>
                                            </w:r>
                                          </w:hyperlink>
                                        </w:p>
                                        <w:p w:rsidR="008A08DC" w:rsidRDefault="008A08DC">
                                          <w:pPr>
                                            <w:spacing w:after="240"/>
                                            <w:ind w:left="1440"/>
                                            <w:rPr>
                                              <w:rFonts w:ascii="Arial" w:hAnsi="Arial" w:cs="Arial"/>
                                              <w:color w:val="000000"/>
                                            </w:rPr>
                                          </w:pPr>
                                          <w:hyperlink r:id="rId26" w:tgtFrame="_new" w:history="1">
                                            <w:r>
                                              <w:rPr>
                                                <w:rStyle w:val="Hyperlink"/>
                                                <w:rFonts w:ascii="Arial" w:hAnsi="Arial" w:cs="Arial"/>
                                                <w:color w:val="000000"/>
                                              </w:rPr>
                                              <w:t>US reportedly backed down on initial goals in Iran talks</w:t>
                                            </w:r>
                                          </w:hyperlink>
                                        </w:p>
                                        <w:p w:rsidR="008A08DC" w:rsidRDefault="008A08DC">
                                          <w:pPr>
                                            <w:spacing w:after="240"/>
                                            <w:ind w:left="1440"/>
                                            <w:rPr>
                                              <w:rFonts w:ascii="Arial" w:hAnsi="Arial" w:cs="Arial"/>
                                              <w:color w:val="000000"/>
                                            </w:rPr>
                                          </w:pPr>
                                          <w:hyperlink r:id="rId27" w:tgtFrame="_new" w:history="1">
                                            <w:r>
                                              <w:rPr>
                                                <w:rStyle w:val="Hyperlink"/>
                                                <w:rFonts w:ascii="Arial" w:hAnsi="Arial" w:cs="Arial"/>
                                                <w:color w:val="000000"/>
                                              </w:rPr>
                                              <w:t>Iran Accuses U.S. of Lying About New Nuke Agreement</w:t>
                                            </w:r>
                                          </w:hyperlink>
                                        </w:p>
                                        <w:p w:rsidR="008A08DC" w:rsidRDefault="008A08DC">
                                          <w:pPr>
                                            <w:spacing w:after="240"/>
                                            <w:ind w:left="1440"/>
                                            <w:rPr>
                                              <w:rFonts w:ascii="Arial" w:hAnsi="Arial" w:cs="Arial"/>
                                              <w:color w:val="000000"/>
                                            </w:rPr>
                                          </w:pPr>
                                          <w:hyperlink r:id="rId28" w:tgtFrame="_new" w:history="1">
                                            <w:r>
                                              <w:rPr>
                                                <w:rStyle w:val="Hyperlink"/>
                                                <w:rFonts w:ascii="Arial" w:hAnsi="Arial" w:cs="Arial"/>
                                                <w:color w:val="000000"/>
                                              </w:rPr>
                                              <w:t>Joyful Iranians dance into night after nuclear breakthrough</w:t>
                                            </w:r>
                                          </w:hyperlink>
                                        </w:p>
                                        <w:p w:rsidR="008A08DC" w:rsidRDefault="008A08DC">
                                          <w:pPr>
                                            <w:spacing w:after="240"/>
                                            <w:ind w:left="1440"/>
                                            <w:rPr>
                                              <w:rFonts w:ascii="Arial" w:hAnsi="Arial" w:cs="Arial"/>
                                              <w:color w:val="000000"/>
                                            </w:rPr>
                                          </w:pPr>
                                          <w:hyperlink r:id="rId29" w:tgtFrame="_new" w:history="1">
                                            <w:r>
                                              <w:rPr>
                                                <w:rStyle w:val="Hyperlink"/>
                                                <w:rFonts w:ascii="Arial" w:hAnsi="Arial" w:cs="Arial"/>
                                                <w:color w:val="000000"/>
                                              </w:rPr>
                                              <w:t>Oil falls nearly 4 percent after tentative nuclear deal for Iran</w:t>
                                            </w:r>
                                          </w:hyperlink>
                                        </w:p>
                                        <w:p w:rsidR="008A08DC" w:rsidRDefault="008A08DC">
                                          <w:pPr>
                                            <w:spacing w:after="240"/>
                                            <w:ind w:left="1440"/>
                                            <w:rPr>
                                              <w:rFonts w:ascii="Arial" w:hAnsi="Arial" w:cs="Arial"/>
                                              <w:color w:val="000000"/>
                                            </w:rPr>
                                          </w:pPr>
                                          <w:hyperlink r:id="rId30" w:tgtFrame="_new" w:history="1">
                                            <w:r>
                                              <w:rPr>
                                                <w:rStyle w:val="Hyperlink"/>
                                                <w:rFonts w:ascii="Arial" w:hAnsi="Arial" w:cs="Arial"/>
                                                <w:color w:val="000000"/>
                                              </w:rPr>
                                              <w:t>US senator: Congress must have a say on final Iran nuclear deal</w:t>
                                            </w:r>
                                          </w:hyperlink>
                                        </w:p>
                                        <w:p w:rsidR="008A08DC" w:rsidRDefault="008A08DC">
                                          <w:pPr>
                                            <w:spacing w:after="240"/>
                                            <w:ind w:left="1440"/>
                                            <w:rPr>
                                              <w:rFonts w:ascii="Arial" w:hAnsi="Arial" w:cs="Arial"/>
                                              <w:color w:val="000000"/>
                                            </w:rPr>
                                          </w:pPr>
                                          <w:hyperlink r:id="rId31" w:tgtFrame="_new" w:history="1">
                                            <w:r>
                                              <w:rPr>
                                                <w:rStyle w:val="Hyperlink"/>
                                                <w:rFonts w:ascii="Arial" w:hAnsi="Arial" w:cs="Arial"/>
                                                <w:color w:val="000000"/>
                                              </w:rPr>
                                              <w:t>Obama: 'Historic' Iran framework deal can prevent nuclear weapons, if fully implemented</w:t>
                                            </w:r>
                                          </w:hyperlink>
                                        </w:p>
                                        <w:p w:rsidR="008A08DC" w:rsidRDefault="008A08DC">
                                          <w:pPr>
                                            <w:spacing w:after="240"/>
                                            <w:ind w:left="1440"/>
                                            <w:rPr>
                                              <w:rFonts w:ascii="Arial" w:hAnsi="Arial" w:cs="Arial"/>
                                              <w:color w:val="000000"/>
                                            </w:rPr>
                                          </w:pPr>
                                          <w:hyperlink r:id="rId32" w:tgtFrame="_new" w:history="1">
                                            <w:r>
                                              <w:rPr>
                                                <w:rStyle w:val="Hyperlink"/>
                                                <w:rFonts w:ascii="Arial" w:hAnsi="Arial" w:cs="Arial"/>
                                                <w:color w:val="000000"/>
                                              </w:rPr>
                                              <w:t>Obama: Framework deal on Iran nuclear program 'best option' for Israel</w:t>
                                            </w:r>
                                          </w:hyperlink>
                                        </w:p>
                                        <w:p w:rsidR="008A08DC" w:rsidRDefault="008A08DC">
                                          <w:pPr>
                                            <w:spacing w:after="240"/>
                                            <w:ind w:left="1440"/>
                                            <w:rPr>
                                              <w:rFonts w:ascii="Arial" w:hAnsi="Arial" w:cs="Arial"/>
                                              <w:color w:val="000000"/>
                                            </w:rPr>
                                          </w:pPr>
                                          <w:hyperlink r:id="rId33" w:tgtFrame="_new" w:history="1">
                                            <w:r>
                                              <w:rPr>
                                                <w:rStyle w:val="Hyperlink"/>
                                                <w:rFonts w:ascii="Arial" w:hAnsi="Arial" w:cs="Arial"/>
                                                <w:color w:val="000000"/>
                                              </w:rPr>
                                              <w:t>Russia says framework deal on Iran nuclear program good for Mideast</w:t>
                                            </w:r>
                                          </w:hyperlink>
                                        </w:p>
                                        <w:p w:rsidR="008A08DC" w:rsidRDefault="008A08DC">
                                          <w:pPr>
                                            <w:spacing w:after="240"/>
                                            <w:ind w:left="1440"/>
                                            <w:rPr>
                                              <w:rFonts w:ascii="Arial" w:hAnsi="Arial" w:cs="Arial"/>
                                              <w:color w:val="000000"/>
                                            </w:rPr>
                                          </w:pPr>
                                          <w:hyperlink r:id="rId34" w:tgtFrame="_new" w:history="1">
                                            <w:r>
                                              <w:rPr>
                                                <w:rStyle w:val="Hyperlink"/>
                                                <w:rFonts w:ascii="Arial" w:hAnsi="Arial" w:cs="Arial"/>
                                                <w:color w:val="000000"/>
                                              </w:rPr>
                                              <w:t>UN's Ban: Comprehensive Iran deal could enable more cooperation</w:t>
                                            </w:r>
                                          </w:hyperlink>
                                        </w:p>
                                        <w:p w:rsidR="008A08DC" w:rsidRDefault="008A08DC">
                                          <w:pPr>
                                            <w:spacing w:after="240"/>
                                            <w:ind w:left="1440"/>
                                            <w:rPr>
                                              <w:rFonts w:ascii="Arial" w:hAnsi="Arial" w:cs="Arial"/>
                                              <w:color w:val="000000"/>
                                            </w:rPr>
                                          </w:pPr>
                                          <w:hyperlink r:id="rId35" w:tgtFrame="_new" w:history="1">
                                            <w:r>
                                              <w:rPr>
                                                <w:rStyle w:val="Hyperlink"/>
                                                <w:rFonts w:ascii="Arial" w:hAnsi="Arial" w:cs="Arial"/>
                                                <w:color w:val="000000"/>
                                              </w:rPr>
                                              <w:t>IAEA welcomes agreement Iran nuclear framework</w:t>
                                            </w:r>
                                          </w:hyperlink>
                                        </w:p>
                                        <w:p w:rsidR="008A08DC" w:rsidRDefault="008A08DC">
                                          <w:pPr>
                                            <w:spacing w:after="240"/>
                                            <w:ind w:left="1440"/>
                                            <w:rPr>
                                              <w:rFonts w:ascii="Arial" w:hAnsi="Arial" w:cs="Arial"/>
                                              <w:color w:val="000000"/>
                                            </w:rPr>
                                          </w:pPr>
                                          <w:hyperlink r:id="rId36" w:tgtFrame="_new" w:history="1">
                                            <w:r>
                                              <w:rPr>
                                                <w:rStyle w:val="Hyperlink"/>
                                                <w:rFonts w:ascii="Arial" w:hAnsi="Arial" w:cs="Arial"/>
                                                <w:color w:val="000000"/>
                                              </w:rPr>
                                              <w:t>France: Comprehensive Iran nuclear deal still needs work</w:t>
                                            </w:r>
                                          </w:hyperlink>
                                        </w:p>
                                        <w:p w:rsidR="008A08DC" w:rsidRDefault="008A08DC">
                                          <w:pPr>
                                            <w:spacing w:after="240"/>
                                            <w:ind w:left="1440"/>
                                            <w:rPr>
                                              <w:rFonts w:ascii="Arial" w:hAnsi="Arial" w:cs="Arial"/>
                                              <w:color w:val="000000"/>
                                            </w:rPr>
                                          </w:pPr>
                                          <w:hyperlink r:id="rId37" w:tgtFrame="_new" w:history="1">
                                            <w:r>
                                              <w:rPr>
                                                <w:rStyle w:val="Hyperlink"/>
                                                <w:rFonts w:ascii="Arial" w:hAnsi="Arial" w:cs="Arial"/>
                                                <w:color w:val="000000"/>
                                              </w:rPr>
                                              <w:t>Gulf States, Saudi Arabia stay silent after interim Iran deal</w:t>
                                            </w:r>
                                          </w:hyperlink>
                                        </w:p>
                                        <w:p w:rsidR="008A08DC" w:rsidRDefault="008A08DC">
                                          <w:pPr>
                                            <w:spacing w:after="240"/>
                                            <w:ind w:left="1440"/>
                                            <w:rPr>
                                              <w:rFonts w:ascii="Arial" w:hAnsi="Arial" w:cs="Arial"/>
                                              <w:color w:val="000000"/>
                                            </w:rPr>
                                          </w:pPr>
                                          <w:hyperlink r:id="rId38" w:tgtFrame="_new" w:history="1">
                                            <w:r>
                                              <w:rPr>
                                                <w:rStyle w:val="Hyperlink"/>
                                                <w:rFonts w:ascii="Arial" w:hAnsi="Arial" w:cs="Arial"/>
                                                <w:color w:val="000000"/>
                                              </w:rPr>
                                              <w:t>Steinitz: Parameters of Iranian nuclear agreement 'detached from reality'</w:t>
                                            </w:r>
                                          </w:hyperlink>
                                        </w:p>
                                        <w:p w:rsidR="008A08DC" w:rsidRDefault="008A08DC">
                                          <w:pPr>
                                            <w:spacing w:after="240"/>
                                            <w:ind w:left="1440"/>
                                            <w:rPr>
                                              <w:rFonts w:ascii="Arial" w:hAnsi="Arial" w:cs="Arial"/>
                                              <w:color w:val="000000"/>
                                            </w:rPr>
                                          </w:pPr>
                                          <w:hyperlink r:id="rId39" w:tgtFrame="_new" w:history="1">
                                            <w:r>
                                              <w:rPr>
                                                <w:rStyle w:val="Hyperlink"/>
                                                <w:rFonts w:ascii="Arial" w:hAnsi="Arial" w:cs="Arial"/>
                                                <w:color w:val="000000"/>
                                              </w:rPr>
                                              <w:t>Israel Expresses Outrage Over Iran Deal</w:t>
                                            </w:r>
                                          </w:hyperlink>
                                        </w:p>
                                        <w:p w:rsidR="008A08DC" w:rsidRDefault="008A08DC">
                                          <w:pPr>
                                            <w:spacing w:after="240"/>
                                            <w:ind w:left="1440"/>
                                            <w:rPr>
                                              <w:rFonts w:ascii="Arial" w:hAnsi="Arial" w:cs="Arial"/>
                                              <w:color w:val="000000"/>
                                            </w:rPr>
                                          </w:pPr>
                                          <w:hyperlink r:id="rId40" w:tgtFrame="_new" w:history="1">
                                            <w:r>
                                              <w:rPr>
                                                <w:rStyle w:val="Hyperlink"/>
                                                <w:rFonts w:ascii="Arial" w:hAnsi="Arial" w:cs="Arial"/>
                                                <w:color w:val="000000"/>
                                              </w:rPr>
                                              <w:t>Netanyahu to Obama: Iran deal puts Israel's future at risk</w:t>
                                            </w:r>
                                          </w:hyperlink>
                                        </w:p>
                                        <w:p w:rsidR="008A08DC" w:rsidRDefault="008A08DC">
                                          <w:pPr>
                                            <w:spacing w:after="240"/>
                                            <w:ind w:left="1440"/>
                                            <w:rPr>
                                              <w:rFonts w:ascii="Arial" w:hAnsi="Arial" w:cs="Arial"/>
                                              <w:color w:val="000000"/>
                                            </w:rPr>
                                          </w:pPr>
                                          <w:hyperlink r:id="rId41" w:tgtFrame="_new" w:history="1">
                                            <w:r>
                                              <w:rPr>
                                                <w:rStyle w:val="Hyperlink"/>
                                                <w:rFonts w:ascii="Arial" w:hAnsi="Arial" w:cs="Arial"/>
                                                <w:color w:val="000000"/>
                                              </w:rPr>
                                              <w:t xml:space="preserve">Netanyahu to convene top ministers after telling Obama Iran deal threatens Israel's existence </w:t>
                                            </w:r>
                                          </w:hyperlink>
                                        </w:p>
                                        <w:p w:rsidR="008A08DC" w:rsidRDefault="008A08DC">
                                          <w:pPr>
                                            <w:spacing w:after="240"/>
                                            <w:ind w:left="1440"/>
                                            <w:rPr>
                                              <w:rFonts w:ascii="Arial" w:hAnsi="Arial" w:cs="Arial"/>
                                              <w:color w:val="000000"/>
                                            </w:rPr>
                                          </w:pPr>
                                          <w:hyperlink r:id="rId42" w:tgtFrame="_new" w:history="1">
                                            <w:r>
                                              <w:rPr>
                                                <w:rStyle w:val="Hyperlink"/>
                                                <w:rFonts w:ascii="Arial" w:hAnsi="Arial" w:cs="Arial"/>
                                                <w:color w:val="000000"/>
                                              </w:rPr>
                                              <w:t xml:space="preserve">Israeli cabinet unanimously opposed to Iran framework nuclear deal </w:t>
                                            </w:r>
                                          </w:hyperlink>
                                        </w:p>
                                        <w:p w:rsidR="008A08DC" w:rsidRDefault="008A08DC">
                                          <w:pPr>
                                            <w:spacing w:after="240"/>
                                            <w:ind w:left="1440"/>
                                            <w:rPr>
                                              <w:rFonts w:ascii="Arial" w:hAnsi="Arial" w:cs="Arial"/>
                                              <w:color w:val="000000"/>
                                            </w:rPr>
                                          </w:pPr>
                                          <w:hyperlink r:id="rId43" w:tgtFrame="_new" w:history="1">
                                            <w:r>
                                              <w:rPr>
                                                <w:rStyle w:val="Hyperlink"/>
                                                <w:rFonts w:ascii="Arial" w:hAnsi="Arial" w:cs="Arial"/>
                                                <w:color w:val="000000"/>
                                              </w:rPr>
                                              <w:t>Netanyahu: 'Roll back' Iran's nuclear capabilities</w:t>
                                            </w:r>
                                          </w:hyperlink>
                                        </w:p>
                                        <w:p w:rsidR="008A08DC" w:rsidRDefault="008A08DC">
                                          <w:pPr>
                                            <w:spacing w:after="240"/>
                                            <w:ind w:left="1440"/>
                                            <w:rPr>
                                              <w:rFonts w:ascii="Arial" w:hAnsi="Arial" w:cs="Arial"/>
                                              <w:color w:val="000000"/>
                                            </w:rPr>
                                          </w:pPr>
                                          <w:hyperlink r:id="rId44" w:tgtFrame="_new" w:history="1">
                                            <w:r>
                                              <w:rPr>
                                                <w:rStyle w:val="Hyperlink"/>
                                                <w:rFonts w:ascii="Arial" w:hAnsi="Arial" w:cs="Arial"/>
                                                <w:color w:val="000000"/>
                                              </w:rPr>
                                              <w:t>Israel Not Expected to Attack Iran - For Now</w:t>
                                            </w:r>
                                          </w:hyperlink>
                                        </w:p>
                                        <w:p w:rsidR="008A08DC" w:rsidRDefault="008A08DC">
                                          <w:pPr>
                                            <w:spacing w:after="240"/>
                                            <w:ind w:left="1440"/>
                                            <w:rPr>
                                              <w:rFonts w:ascii="Arial" w:hAnsi="Arial" w:cs="Arial"/>
                                              <w:color w:val="000000"/>
                                            </w:rPr>
                                          </w:pPr>
                                          <w:hyperlink r:id="rId45" w:tgtFrame="_new" w:history="1">
                                            <w:r>
                                              <w:rPr>
                                                <w:rStyle w:val="Hyperlink"/>
                                                <w:rFonts w:ascii="Arial" w:hAnsi="Arial" w:cs="Arial"/>
                                                <w:color w:val="000000"/>
                                              </w:rPr>
                                              <w:t>'When it comes to security, Israel will take dramatic steps'</w:t>
                                            </w:r>
                                          </w:hyperlink>
                                        </w:p>
                                        <w:p w:rsidR="008A08DC" w:rsidRDefault="008A08DC">
                                          <w:pPr>
                                            <w:spacing w:after="240"/>
                                            <w:ind w:left="1440"/>
                                            <w:rPr>
                                              <w:rFonts w:ascii="Arial" w:hAnsi="Arial" w:cs="Arial"/>
                                              <w:color w:val="000000"/>
                                            </w:rPr>
                                          </w:pPr>
                                          <w:hyperlink r:id="rId46" w:tgtFrame="_new" w:history="1">
                                            <w:r>
                                              <w:rPr>
                                                <w:rStyle w:val="Hyperlink"/>
                                                <w:rFonts w:ascii="Arial" w:hAnsi="Arial" w:cs="Arial"/>
                                                <w:color w:val="000000"/>
                                              </w:rPr>
                                              <w:t>US House Speaker Boehner say Iran nuclear deal 'alarming departure' from initial goals</w:t>
                                            </w:r>
                                          </w:hyperlink>
                                        </w:p>
                                        <w:p w:rsidR="008A08DC" w:rsidRDefault="008A08DC">
                                          <w:pPr>
                                            <w:spacing w:after="240"/>
                                            <w:ind w:left="1440"/>
                                            <w:rPr>
                                              <w:rFonts w:ascii="Arial" w:hAnsi="Arial" w:cs="Arial"/>
                                              <w:color w:val="000000"/>
                                            </w:rPr>
                                          </w:pPr>
                                          <w:hyperlink r:id="rId47" w:tgtFrame="_new" w:history="1">
                                            <w:r>
                                              <w:rPr>
                                                <w:rStyle w:val="Hyperlink"/>
                                                <w:rFonts w:ascii="Arial" w:hAnsi="Arial" w:cs="Arial"/>
                                                <w:color w:val="000000"/>
                                              </w:rPr>
                                              <w:t>John Boehner: 'The world is on fire'</w:t>
                                            </w:r>
                                          </w:hyperlink>
                                        </w:p>
                                        <w:p w:rsidR="008A08DC" w:rsidRDefault="008A08DC">
                                          <w:pPr>
                                            <w:spacing w:after="240"/>
                                            <w:ind w:left="1440"/>
                                            <w:rPr>
                                              <w:rFonts w:ascii="Arial" w:hAnsi="Arial" w:cs="Arial"/>
                                              <w:color w:val="000000"/>
                                            </w:rPr>
                                          </w:pPr>
                                          <w:hyperlink r:id="rId48" w:tgtFrame="_new" w:history="1">
                                            <w:r>
                                              <w:rPr>
                                                <w:rStyle w:val="Hyperlink"/>
                                                <w:rFonts w:ascii="Arial" w:hAnsi="Arial" w:cs="Arial"/>
                                                <w:color w:val="000000"/>
                                              </w:rPr>
                                              <w:t>Iranian Defense Minister: We're Ready for War with America</w:t>
                                            </w:r>
                                          </w:hyperlink>
                                        </w:p>
                                        <w:p w:rsidR="008A08DC" w:rsidRDefault="008A08DC">
                                          <w:pPr>
                                            <w:spacing w:after="240"/>
                                            <w:ind w:left="1440"/>
                                            <w:rPr>
                                              <w:rFonts w:ascii="Arial" w:hAnsi="Arial" w:cs="Arial"/>
                                              <w:color w:val="000000"/>
                                            </w:rPr>
                                          </w:pPr>
                                          <w:hyperlink r:id="rId49" w:tgtFrame="_new" w:history="1">
                                            <w:r>
                                              <w:rPr>
                                                <w:rStyle w:val="Hyperlink"/>
                                                <w:rFonts w:ascii="Arial" w:hAnsi="Arial" w:cs="Arial"/>
                                                <w:color w:val="000000"/>
                                              </w:rPr>
                                              <w:t>Can US-Israeli relations get any worse?</w:t>
                                            </w:r>
                                          </w:hyperlink>
                                        </w:p>
                                        <w:p w:rsidR="008A08DC" w:rsidRDefault="008A08DC">
                                          <w:pPr>
                                            <w:spacing w:after="240"/>
                                            <w:ind w:left="1440"/>
                                            <w:rPr>
                                              <w:rFonts w:ascii="Arial" w:hAnsi="Arial" w:cs="Arial"/>
                                              <w:color w:val="000000"/>
                                            </w:rPr>
                                          </w:pPr>
                                          <w:hyperlink r:id="rId50" w:tgtFrame="_new" w:history="1">
                                            <w:r>
                                              <w:rPr>
                                                <w:rStyle w:val="Hyperlink"/>
                                                <w:rFonts w:ascii="Arial" w:hAnsi="Arial" w:cs="Arial"/>
                                                <w:color w:val="000000"/>
                                              </w:rPr>
                                              <w:t>IDF ordered to change route of West Bank barrier</w:t>
                                            </w:r>
                                          </w:hyperlink>
                                        </w:p>
                                        <w:p w:rsidR="008A08DC" w:rsidRDefault="008A08DC">
                                          <w:pPr>
                                            <w:spacing w:after="240"/>
                                            <w:ind w:left="1440"/>
                                            <w:rPr>
                                              <w:rFonts w:ascii="Arial" w:hAnsi="Arial" w:cs="Arial"/>
                                              <w:color w:val="000000"/>
                                            </w:rPr>
                                          </w:pPr>
                                          <w:hyperlink r:id="rId51" w:tgtFrame="_new" w:history="1">
                                            <w:r>
                                              <w:rPr>
                                                <w:rStyle w:val="Hyperlink"/>
                                                <w:rFonts w:ascii="Arial" w:hAnsi="Arial" w:cs="Arial"/>
                                                <w:color w:val="000000"/>
                                              </w:rPr>
                                              <w:t>Israel approves gas export deal with Jordan</w:t>
                                            </w:r>
                                          </w:hyperlink>
                                        </w:p>
                                        <w:p w:rsidR="008A08DC" w:rsidRDefault="008A08DC">
                                          <w:pPr>
                                            <w:spacing w:after="240"/>
                                            <w:ind w:left="1440"/>
                                            <w:rPr>
                                              <w:rFonts w:ascii="Arial" w:hAnsi="Arial" w:cs="Arial"/>
                                              <w:color w:val="000000"/>
                                            </w:rPr>
                                          </w:pPr>
                                          <w:hyperlink r:id="rId52" w:tgtFrame="_new" w:history="1">
                                            <w:r>
                                              <w:rPr>
                                                <w:rStyle w:val="Hyperlink"/>
                                                <w:rFonts w:ascii="Arial" w:hAnsi="Arial" w:cs="Arial"/>
                                                <w:color w:val="000000"/>
                                              </w:rPr>
                                              <w:t>Israel's stock market is walloping its neighbors</w:t>
                                            </w:r>
                                          </w:hyperlink>
                                        </w:p>
                                        <w:p w:rsidR="008A08DC" w:rsidRDefault="008A08DC">
                                          <w:pPr>
                                            <w:spacing w:after="240"/>
                                            <w:ind w:left="1440"/>
                                            <w:rPr>
                                              <w:rFonts w:ascii="Arial" w:hAnsi="Arial" w:cs="Arial"/>
                                              <w:color w:val="000000"/>
                                            </w:rPr>
                                          </w:pPr>
                                          <w:hyperlink r:id="rId53" w:tgtFrame="_new" w:history="1">
                                            <w:r>
                                              <w:rPr>
                                                <w:rStyle w:val="Hyperlink"/>
                                                <w:rFonts w:ascii="Arial" w:hAnsi="Arial" w:cs="Arial"/>
                                                <w:color w:val="000000"/>
                                              </w:rPr>
                                              <w:t>Anti-Semitism in Netherlands Up 71%</w:t>
                                            </w:r>
                                          </w:hyperlink>
                                        </w:p>
                                        <w:p w:rsidR="008A08DC" w:rsidRDefault="008A08DC">
                                          <w:pPr>
                                            <w:spacing w:after="240"/>
                                            <w:ind w:left="1440"/>
                                            <w:rPr>
                                              <w:rFonts w:ascii="Arial" w:hAnsi="Arial" w:cs="Arial"/>
                                              <w:color w:val="000000"/>
                                            </w:rPr>
                                          </w:pPr>
                                          <w:hyperlink r:id="rId54" w:tgtFrame="_new" w:history="1">
                                            <w:r>
                                              <w:rPr>
                                                <w:rStyle w:val="Hyperlink"/>
                                                <w:rFonts w:ascii="Arial" w:hAnsi="Arial" w:cs="Arial"/>
                                                <w:color w:val="000000"/>
                                              </w:rPr>
                                              <w:t>$1 Million Offered for NJ Red Heifer that the Jewish people would need for the Temple Service as soon as its rebuilt</w:t>
                                            </w:r>
                                          </w:hyperlink>
                                        </w:p>
                                        <w:p w:rsidR="008A08DC" w:rsidRDefault="008A08DC">
                                          <w:pPr>
                                            <w:spacing w:after="240"/>
                                            <w:ind w:left="1440"/>
                                            <w:rPr>
                                              <w:rFonts w:ascii="Arial" w:hAnsi="Arial" w:cs="Arial"/>
                                              <w:color w:val="000000"/>
                                            </w:rPr>
                                          </w:pPr>
                                          <w:hyperlink r:id="rId55" w:tgtFrame="_new" w:history="1">
                                            <w:r>
                                              <w:rPr>
                                                <w:rStyle w:val="Hyperlink"/>
                                                <w:rFonts w:ascii="Arial" w:hAnsi="Arial" w:cs="Arial"/>
                                                <w:color w:val="000000"/>
                                              </w:rPr>
                                              <w:t>Grenade attacks kill 17 in Sinai Peninsula, Egypt</w:t>
                                            </w:r>
                                          </w:hyperlink>
                                        </w:p>
                                        <w:p w:rsidR="008A08DC" w:rsidRDefault="008A08DC">
                                          <w:pPr>
                                            <w:spacing w:after="240"/>
                                            <w:ind w:left="1440"/>
                                            <w:rPr>
                                              <w:rFonts w:ascii="Arial" w:hAnsi="Arial" w:cs="Arial"/>
                                              <w:color w:val="000000"/>
                                            </w:rPr>
                                          </w:pPr>
                                          <w:hyperlink r:id="rId56" w:tgtFrame="_new" w:history="1">
                                            <w:r>
                                              <w:rPr>
                                                <w:rStyle w:val="Hyperlink"/>
                                                <w:rFonts w:ascii="Arial" w:hAnsi="Arial" w:cs="Arial"/>
                                                <w:color w:val="000000"/>
                                              </w:rPr>
                                              <w:t>God Is Sending A Disgusting Flesh Eating Plague On ISIS</w:t>
                                            </w:r>
                                          </w:hyperlink>
                                        </w:p>
                                        <w:p w:rsidR="008A08DC" w:rsidRDefault="008A08DC">
                                          <w:pPr>
                                            <w:spacing w:after="240"/>
                                            <w:ind w:left="1440"/>
                                            <w:rPr>
                                              <w:rFonts w:ascii="Arial" w:hAnsi="Arial" w:cs="Arial"/>
                                              <w:color w:val="000000"/>
                                            </w:rPr>
                                          </w:pPr>
                                          <w:hyperlink r:id="rId57" w:tgtFrame="_new" w:history="1">
                                            <w:r>
                                              <w:rPr>
                                                <w:rStyle w:val="Hyperlink"/>
                                                <w:rFonts w:ascii="Arial" w:hAnsi="Arial" w:cs="Arial"/>
                                                <w:color w:val="000000"/>
                                              </w:rPr>
                                              <w:t>Syria now at a 'dangerous tipping point,' UN warns</w:t>
                                            </w:r>
                                          </w:hyperlink>
                                        </w:p>
                                        <w:p w:rsidR="008A08DC" w:rsidRDefault="008A08DC">
                                          <w:pPr>
                                            <w:spacing w:after="240"/>
                                            <w:ind w:left="1440"/>
                                            <w:rPr>
                                              <w:rFonts w:ascii="Arial" w:hAnsi="Arial" w:cs="Arial"/>
                                              <w:color w:val="000000"/>
                                            </w:rPr>
                                          </w:pPr>
                                          <w:hyperlink r:id="rId58" w:tgtFrame="_new" w:history="1">
                                            <w:r>
                                              <w:rPr>
                                                <w:rStyle w:val="Hyperlink"/>
                                                <w:rFonts w:ascii="Arial" w:hAnsi="Arial" w:cs="Arial"/>
                                                <w:color w:val="000000"/>
                                              </w:rPr>
                                              <w:t>Task force: Seven US-led coalition air strikes target Islamic State</w:t>
                                            </w:r>
                                          </w:hyperlink>
                                        </w:p>
                                        <w:p w:rsidR="008A08DC" w:rsidRDefault="008A08DC">
                                          <w:pPr>
                                            <w:spacing w:after="240"/>
                                            <w:ind w:left="1440"/>
                                            <w:rPr>
                                              <w:rFonts w:ascii="Arial" w:hAnsi="Arial" w:cs="Arial"/>
                                              <w:color w:val="000000"/>
                                            </w:rPr>
                                          </w:pPr>
                                          <w:hyperlink r:id="rId59" w:tgtFrame="_new" w:history="1">
                                            <w:r>
                                              <w:rPr>
                                                <w:rStyle w:val="Hyperlink"/>
                                                <w:rFonts w:ascii="Arial" w:hAnsi="Arial" w:cs="Arial"/>
                                                <w:color w:val="000000"/>
                                              </w:rPr>
                                              <w:t>Islamic State 'seizes most of south Damascus Palestinian refugee camp'</w:t>
                                            </w:r>
                                          </w:hyperlink>
                                        </w:p>
                                        <w:p w:rsidR="008A08DC" w:rsidRDefault="008A08DC">
                                          <w:pPr>
                                            <w:spacing w:after="240"/>
                                            <w:ind w:left="1440"/>
                                            <w:rPr>
                                              <w:rFonts w:ascii="Arial" w:hAnsi="Arial" w:cs="Arial"/>
                                              <w:color w:val="000000"/>
                                            </w:rPr>
                                          </w:pPr>
                                          <w:hyperlink r:id="rId60" w:tgtFrame="_new" w:history="1">
                                            <w:r>
                                              <w:rPr>
                                                <w:rStyle w:val="Hyperlink"/>
                                                <w:rFonts w:ascii="Arial" w:hAnsi="Arial" w:cs="Arial"/>
                                                <w:color w:val="000000"/>
                                              </w:rPr>
                                              <w:t>Two ISIS-Inspired Women Arrested in NYC for Allegedly Trying to Build Bomb</w:t>
                                            </w:r>
                                          </w:hyperlink>
                                        </w:p>
                                        <w:p w:rsidR="008A08DC" w:rsidRDefault="008A08DC">
                                          <w:pPr>
                                            <w:spacing w:after="240"/>
                                            <w:ind w:left="1440"/>
                                            <w:rPr>
                                              <w:rFonts w:ascii="Arial" w:hAnsi="Arial" w:cs="Arial"/>
                                              <w:color w:val="000000"/>
                                            </w:rPr>
                                          </w:pPr>
                                          <w:hyperlink r:id="rId61" w:tgtFrame="_new" w:history="1">
                                            <w:r>
                                              <w:rPr>
                                                <w:rStyle w:val="Hyperlink"/>
                                                <w:rFonts w:ascii="Arial" w:hAnsi="Arial" w:cs="Arial"/>
                                                <w:color w:val="000000"/>
                                              </w:rPr>
                                              <w:t>US officials: Iran's militias just failed in Iraq because they can't shoot or coordinate</w:t>
                                            </w:r>
                                          </w:hyperlink>
                                        </w:p>
                                        <w:p w:rsidR="008A08DC" w:rsidRDefault="008A08DC">
                                          <w:pPr>
                                            <w:spacing w:after="240"/>
                                            <w:ind w:left="1440"/>
                                            <w:rPr>
                                              <w:rFonts w:ascii="Arial" w:hAnsi="Arial" w:cs="Arial"/>
                                              <w:color w:val="000000"/>
                                            </w:rPr>
                                          </w:pPr>
                                          <w:hyperlink r:id="rId62" w:tgtFrame="_new" w:history="1">
                                            <w:r>
                                              <w:rPr>
                                                <w:rStyle w:val="Hyperlink"/>
                                                <w:rFonts w:ascii="Arial" w:hAnsi="Arial" w:cs="Arial"/>
                                                <w:color w:val="000000"/>
                                              </w:rPr>
                                              <w:t xml:space="preserve">Hamas attempting to split loyalty between regional rivals Iran, Saudi Arabia </w:t>
                                            </w:r>
                                          </w:hyperlink>
                                        </w:p>
                                        <w:p w:rsidR="008A08DC" w:rsidRDefault="008A08DC">
                                          <w:pPr>
                                            <w:spacing w:after="240"/>
                                            <w:ind w:left="1440"/>
                                            <w:rPr>
                                              <w:rFonts w:ascii="Arial" w:hAnsi="Arial" w:cs="Arial"/>
                                              <w:color w:val="000000"/>
                                            </w:rPr>
                                          </w:pPr>
                                          <w:hyperlink r:id="rId63" w:tgtFrame="_new" w:history="1">
                                            <w:r>
                                              <w:rPr>
                                                <w:rStyle w:val="Hyperlink"/>
                                                <w:rFonts w:ascii="Arial" w:hAnsi="Arial" w:cs="Arial"/>
                                                <w:color w:val="000000"/>
                                              </w:rPr>
                                              <w:t xml:space="preserve">Report: Iran Using Civilian Airliners to Transfer Weapons to </w:t>
                                            </w:r>
                                            <w:proofErr w:type="spellStart"/>
                                            <w:r>
                                              <w:rPr>
                                                <w:rStyle w:val="Hyperlink"/>
                                                <w:rFonts w:ascii="Arial" w:hAnsi="Arial" w:cs="Arial"/>
                                                <w:color w:val="000000"/>
                                              </w:rPr>
                                              <w:t>Houthi</w:t>
                                            </w:r>
                                            <w:proofErr w:type="spellEnd"/>
                                            <w:r>
                                              <w:rPr>
                                                <w:rStyle w:val="Hyperlink"/>
                                                <w:rFonts w:ascii="Arial" w:hAnsi="Arial" w:cs="Arial"/>
                                                <w:color w:val="000000"/>
                                              </w:rPr>
                                              <w:t xml:space="preserve"> Rebels in Yemen</w:t>
                                            </w:r>
                                          </w:hyperlink>
                                        </w:p>
                                        <w:p w:rsidR="008A08DC" w:rsidRDefault="008A08DC">
                                          <w:pPr>
                                            <w:spacing w:after="240"/>
                                            <w:ind w:left="1440"/>
                                            <w:rPr>
                                              <w:rFonts w:ascii="Arial" w:hAnsi="Arial" w:cs="Arial"/>
                                              <w:color w:val="000000"/>
                                            </w:rPr>
                                          </w:pPr>
                                          <w:hyperlink r:id="rId64" w:tgtFrame="_new" w:history="1">
                                            <w:r>
                                              <w:rPr>
                                                <w:rStyle w:val="Hyperlink"/>
                                                <w:rFonts w:ascii="Arial" w:hAnsi="Arial" w:cs="Arial"/>
                                                <w:color w:val="000000"/>
                                              </w:rPr>
                                              <w:t>Al Qaeda fighters free 300 prisoners in Yemen as rebels invade key port</w:t>
                                            </w:r>
                                          </w:hyperlink>
                                        </w:p>
                                        <w:p w:rsidR="008A08DC" w:rsidRDefault="008A08DC">
                                          <w:pPr>
                                            <w:spacing w:after="240"/>
                                            <w:ind w:left="1440"/>
                                            <w:rPr>
                                              <w:rFonts w:ascii="Arial" w:hAnsi="Arial" w:cs="Arial"/>
                                              <w:color w:val="000000"/>
                                            </w:rPr>
                                          </w:pPr>
                                          <w:hyperlink r:id="rId65" w:tgtFrame="_new" w:history="1">
                                            <w:r>
                                              <w:rPr>
                                                <w:rStyle w:val="Hyperlink"/>
                                                <w:rFonts w:ascii="Arial" w:hAnsi="Arial" w:cs="Arial"/>
                                                <w:color w:val="000000"/>
                                              </w:rPr>
                                              <w:t>Understanding Yemen's civil war: a conflict with far-reaching ripple effects</w:t>
                                            </w:r>
                                          </w:hyperlink>
                                        </w:p>
                                        <w:p w:rsidR="008A08DC" w:rsidRDefault="008A08DC">
                                          <w:pPr>
                                            <w:spacing w:after="240"/>
                                            <w:ind w:left="1440"/>
                                            <w:rPr>
                                              <w:rFonts w:ascii="Arial" w:hAnsi="Arial" w:cs="Arial"/>
                                              <w:color w:val="000000"/>
                                            </w:rPr>
                                          </w:pPr>
                                          <w:hyperlink r:id="rId66" w:tgtFrame="_new" w:history="1">
                                            <w:r>
                                              <w:rPr>
                                                <w:rStyle w:val="Hyperlink"/>
                                                <w:rFonts w:ascii="Arial" w:hAnsi="Arial" w:cs="Arial"/>
                                                <w:color w:val="000000"/>
                                              </w:rPr>
                                              <w:t>Officials: US ready to provide aerial refueling to Saudi Arabia</w:t>
                                            </w:r>
                                          </w:hyperlink>
                                        </w:p>
                                        <w:p w:rsidR="008A08DC" w:rsidRDefault="008A08DC">
                                          <w:pPr>
                                            <w:spacing w:after="240"/>
                                            <w:ind w:left="1440"/>
                                            <w:rPr>
                                              <w:rFonts w:ascii="Arial" w:hAnsi="Arial" w:cs="Arial"/>
                                              <w:color w:val="000000"/>
                                            </w:rPr>
                                          </w:pPr>
                                          <w:hyperlink r:id="rId67" w:tgtFrame="_new" w:history="1">
                                            <w:r>
                                              <w:rPr>
                                                <w:rStyle w:val="Hyperlink"/>
                                                <w:rFonts w:ascii="Arial" w:hAnsi="Arial" w:cs="Arial"/>
                                                <w:color w:val="000000"/>
                                              </w:rPr>
                                              <w:t>SPA agency: Saudi border guard killed by gunfire from Yemen</w:t>
                                            </w:r>
                                          </w:hyperlink>
                                        </w:p>
                                        <w:p w:rsidR="008A08DC" w:rsidRDefault="008A08DC">
                                          <w:pPr>
                                            <w:spacing w:after="240"/>
                                            <w:ind w:left="1440"/>
                                            <w:rPr>
                                              <w:rFonts w:ascii="Arial" w:hAnsi="Arial" w:cs="Arial"/>
                                              <w:color w:val="000000"/>
                                            </w:rPr>
                                          </w:pPr>
                                          <w:hyperlink r:id="rId68" w:tgtFrame="_new" w:history="1">
                                            <w:r>
                                              <w:rPr>
                                                <w:rStyle w:val="Hyperlink"/>
                                                <w:rFonts w:ascii="Arial" w:hAnsi="Arial" w:cs="Arial"/>
                                                <w:color w:val="000000"/>
                                              </w:rPr>
                                              <w:t xml:space="preserve">Yemen's </w:t>
                                            </w:r>
                                            <w:proofErr w:type="spellStart"/>
                                            <w:r>
                                              <w:rPr>
                                                <w:rStyle w:val="Hyperlink"/>
                                                <w:rFonts w:ascii="Arial" w:hAnsi="Arial" w:cs="Arial"/>
                                                <w:color w:val="000000"/>
                                              </w:rPr>
                                              <w:t>Houthi</w:t>
                                            </w:r>
                                            <w:proofErr w:type="spellEnd"/>
                                            <w:r>
                                              <w:rPr>
                                                <w:rStyle w:val="Hyperlink"/>
                                                <w:rFonts w:ascii="Arial" w:hAnsi="Arial" w:cs="Arial"/>
                                                <w:color w:val="000000"/>
                                              </w:rPr>
                                              <w:t xml:space="preserve"> rebels capture presidential palace in Aden</w:t>
                                            </w:r>
                                          </w:hyperlink>
                                        </w:p>
                                        <w:p w:rsidR="008A08DC" w:rsidRDefault="008A08DC">
                                          <w:pPr>
                                            <w:spacing w:after="240"/>
                                            <w:ind w:left="1440"/>
                                            <w:rPr>
                                              <w:rFonts w:ascii="Arial" w:hAnsi="Arial" w:cs="Arial"/>
                                              <w:color w:val="000000"/>
                                            </w:rPr>
                                          </w:pPr>
                                          <w:hyperlink r:id="rId69" w:tgtFrame="_new" w:history="1">
                                            <w:r>
                                              <w:rPr>
                                                <w:rStyle w:val="Hyperlink"/>
                                                <w:rFonts w:ascii="Arial" w:hAnsi="Arial" w:cs="Arial"/>
                                                <w:color w:val="000000"/>
                                              </w:rPr>
                                              <w:t>Kenya attack: 147 dead as Islamist gunmen target Christian students</w:t>
                                            </w:r>
                                          </w:hyperlink>
                                        </w:p>
                                        <w:p w:rsidR="008A08DC" w:rsidRDefault="008A08DC">
                                          <w:pPr>
                                            <w:spacing w:after="240"/>
                                            <w:ind w:left="1440"/>
                                            <w:rPr>
                                              <w:rFonts w:ascii="Arial" w:hAnsi="Arial" w:cs="Arial"/>
                                              <w:color w:val="000000"/>
                                            </w:rPr>
                                          </w:pPr>
                                          <w:hyperlink r:id="rId70" w:tgtFrame="_new" w:history="1">
                                            <w:r>
                                              <w:rPr>
                                                <w:rStyle w:val="Hyperlink"/>
                                                <w:rFonts w:ascii="Arial" w:hAnsi="Arial" w:cs="Arial"/>
                                                <w:color w:val="000000"/>
                                              </w:rPr>
                                              <w:t>Somalia becoming hot spot for Islamic extremism</w:t>
                                            </w:r>
                                          </w:hyperlink>
                                        </w:p>
                                        <w:p w:rsidR="008A08DC" w:rsidRDefault="008A08DC">
                                          <w:pPr>
                                            <w:spacing w:after="240"/>
                                            <w:ind w:left="1440"/>
                                            <w:rPr>
                                              <w:rFonts w:ascii="Arial" w:hAnsi="Arial" w:cs="Arial"/>
                                              <w:color w:val="000000"/>
                                            </w:rPr>
                                          </w:pPr>
                                          <w:hyperlink r:id="rId71" w:tgtFrame="_new" w:history="1">
                                            <w:r>
                                              <w:rPr>
                                                <w:rStyle w:val="Hyperlink"/>
                                                <w:rFonts w:ascii="Arial" w:hAnsi="Arial" w:cs="Arial"/>
                                                <w:color w:val="000000"/>
                                              </w:rPr>
                                              <w:t>Afghanistan suicide blast kills at least 16, Taliban denies responsibility for attack</w:t>
                                            </w:r>
                                          </w:hyperlink>
                                        </w:p>
                                        <w:p w:rsidR="008A08DC" w:rsidRDefault="008A08DC">
                                          <w:pPr>
                                            <w:spacing w:after="240"/>
                                            <w:ind w:left="1440"/>
                                            <w:rPr>
                                              <w:rFonts w:ascii="Arial" w:hAnsi="Arial" w:cs="Arial"/>
                                              <w:color w:val="000000"/>
                                            </w:rPr>
                                          </w:pPr>
                                          <w:hyperlink r:id="rId72" w:tgtFrame="_new" w:history="1">
                                            <w:r>
                                              <w:rPr>
                                                <w:rStyle w:val="Hyperlink"/>
                                                <w:rFonts w:ascii="Arial" w:hAnsi="Arial" w:cs="Arial"/>
                                                <w:color w:val="000000"/>
                                              </w:rPr>
                                              <w:t xml:space="preserve">Thailand martial law replacement </w:t>
                                            </w:r>
                                            <w:proofErr w:type="spellStart"/>
                                            <w:r>
                                              <w:rPr>
                                                <w:rStyle w:val="Hyperlink"/>
                                                <w:rFonts w:ascii="Arial" w:hAnsi="Arial" w:cs="Arial"/>
                                                <w:color w:val="000000"/>
                                              </w:rPr>
                                              <w:t>criticised</w:t>
                                            </w:r>
                                            <w:proofErr w:type="spellEnd"/>
                                            <w:r>
                                              <w:rPr>
                                                <w:rStyle w:val="Hyperlink"/>
                                                <w:rFonts w:ascii="Arial" w:hAnsi="Arial" w:cs="Arial"/>
                                                <w:color w:val="000000"/>
                                              </w:rPr>
                                              <w:t xml:space="preserve"> by US</w:t>
                                            </w:r>
                                          </w:hyperlink>
                                        </w:p>
                                        <w:p w:rsidR="008A08DC" w:rsidRDefault="008A08DC">
                                          <w:pPr>
                                            <w:spacing w:after="240"/>
                                            <w:ind w:left="1440"/>
                                            <w:rPr>
                                              <w:rFonts w:ascii="Arial" w:hAnsi="Arial" w:cs="Arial"/>
                                              <w:color w:val="000000"/>
                                            </w:rPr>
                                          </w:pPr>
                                          <w:hyperlink r:id="rId73" w:tgtFrame="_new" w:history="1">
                                            <w:r>
                                              <w:rPr>
                                                <w:rStyle w:val="Hyperlink"/>
                                                <w:rFonts w:ascii="Arial" w:hAnsi="Arial" w:cs="Arial"/>
                                                <w:color w:val="000000"/>
                                              </w:rPr>
                                              <w:t>Russian military forces shift from fighting alongside Ukraine rebels to training them</w:t>
                                            </w:r>
                                          </w:hyperlink>
                                        </w:p>
                                        <w:p w:rsidR="008A08DC" w:rsidRDefault="008A08DC">
                                          <w:pPr>
                                            <w:spacing w:after="240"/>
                                            <w:ind w:left="1440"/>
                                            <w:rPr>
                                              <w:rFonts w:ascii="Arial" w:hAnsi="Arial" w:cs="Arial"/>
                                              <w:color w:val="000000"/>
                                            </w:rPr>
                                          </w:pPr>
                                          <w:hyperlink r:id="rId74" w:tgtFrame="_new" w:history="1">
                                            <w:r>
                                              <w:rPr>
                                                <w:rStyle w:val="Hyperlink"/>
                                                <w:rFonts w:ascii="Arial" w:hAnsi="Arial" w:cs="Arial"/>
                                                <w:color w:val="000000"/>
                                              </w:rPr>
                                              <w:t>Ukraine agrees cheaper short-term gas deal with Russia</w:t>
                                            </w:r>
                                          </w:hyperlink>
                                        </w:p>
                                        <w:p w:rsidR="008A08DC" w:rsidRDefault="008A08DC">
                                          <w:pPr>
                                            <w:spacing w:after="240"/>
                                            <w:ind w:left="1440"/>
                                            <w:rPr>
                                              <w:rFonts w:ascii="Arial" w:hAnsi="Arial" w:cs="Arial"/>
                                              <w:color w:val="000000"/>
                                            </w:rPr>
                                          </w:pPr>
                                          <w:hyperlink r:id="rId75" w:tgtFrame="_new" w:history="1">
                                            <w:r>
                                              <w:rPr>
                                                <w:rStyle w:val="Hyperlink"/>
                                                <w:rFonts w:ascii="Arial" w:hAnsi="Arial" w:cs="Arial"/>
                                                <w:color w:val="000000"/>
                                              </w:rPr>
                                              <w:t>Greece looks to Putin as standoff in EU puts repayment in doubt</w:t>
                                            </w:r>
                                          </w:hyperlink>
                                        </w:p>
                                        <w:p w:rsidR="008A08DC" w:rsidRDefault="008A08DC">
                                          <w:pPr>
                                            <w:spacing w:after="240"/>
                                            <w:ind w:left="1440"/>
                                            <w:rPr>
                                              <w:rFonts w:ascii="Arial" w:hAnsi="Arial" w:cs="Arial"/>
                                              <w:color w:val="000000"/>
                                            </w:rPr>
                                          </w:pPr>
                                          <w:hyperlink r:id="rId76" w:tgtFrame="_new" w:history="1">
                                            <w:r>
                                              <w:rPr>
                                                <w:rStyle w:val="Hyperlink"/>
                                                <w:rFonts w:ascii="Arial" w:hAnsi="Arial" w:cs="Arial"/>
                                                <w:color w:val="000000"/>
                                              </w:rPr>
                                              <w:t>Greece draws up drachma plans, prepares to miss IMF payment</w:t>
                                            </w:r>
                                          </w:hyperlink>
                                        </w:p>
                                        <w:p w:rsidR="008A08DC" w:rsidRDefault="008A08DC">
                                          <w:pPr>
                                            <w:spacing w:after="240"/>
                                            <w:ind w:left="1440"/>
                                            <w:rPr>
                                              <w:rFonts w:ascii="Arial" w:hAnsi="Arial" w:cs="Arial"/>
                                              <w:color w:val="000000"/>
                                            </w:rPr>
                                          </w:pPr>
                                          <w:hyperlink r:id="rId77" w:tgtFrame="_new" w:history="1">
                                            <w:proofErr w:type="spellStart"/>
                                            <w:r>
                                              <w:rPr>
                                                <w:rStyle w:val="Hyperlink"/>
                                                <w:rFonts w:ascii="Arial" w:hAnsi="Arial" w:cs="Arial"/>
                                                <w:color w:val="000000"/>
                                              </w:rPr>
                                              <w:t>Germanwings</w:t>
                                            </w:r>
                                            <w:proofErr w:type="spellEnd"/>
                                            <w:r>
                                              <w:rPr>
                                                <w:rStyle w:val="Hyperlink"/>
                                                <w:rFonts w:ascii="Arial" w:hAnsi="Arial" w:cs="Arial"/>
                                                <w:color w:val="000000"/>
                                              </w:rPr>
                                              <w:t xml:space="preserve"> crash: Co-pilot researched suicide methods, cockpit doors</w:t>
                                            </w:r>
                                          </w:hyperlink>
                                        </w:p>
                                        <w:p w:rsidR="008A08DC" w:rsidRDefault="008A08DC">
                                          <w:pPr>
                                            <w:spacing w:after="240"/>
                                            <w:ind w:left="1440"/>
                                            <w:rPr>
                                              <w:rFonts w:ascii="Arial" w:hAnsi="Arial" w:cs="Arial"/>
                                              <w:color w:val="000000"/>
                                            </w:rPr>
                                          </w:pPr>
                                          <w:hyperlink r:id="rId78" w:tgtFrame="_new" w:history="1">
                                            <w:r>
                                              <w:rPr>
                                                <w:rStyle w:val="Hyperlink"/>
                                                <w:rFonts w:ascii="Arial" w:hAnsi="Arial" w:cs="Arial"/>
                                                <w:color w:val="000000"/>
                                              </w:rPr>
                                              <w:t>Bomb threats shared electronically close schools</w:t>
                                            </w:r>
                                          </w:hyperlink>
                                        </w:p>
                                        <w:p w:rsidR="008A08DC" w:rsidRDefault="008A08DC">
                                          <w:pPr>
                                            <w:spacing w:after="240"/>
                                            <w:ind w:left="1440"/>
                                            <w:rPr>
                                              <w:rFonts w:ascii="Arial" w:hAnsi="Arial" w:cs="Arial"/>
                                              <w:color w:val="000000"/>
                                            </w:rPr>
                                          </w:pPr>
                                          <w:hyperlink r:id="rId79" w:tgtFrame="_new" w:history="1">
                                            <w:r>
                                              <w:rPr>
                                                <w:rStyle w:val="Hyperlink"/>
                                                <w:rFonts w:ascii="Arial" w:hAnsi="Arial" w:cs="Arial"/>
                                                <w:color w:val="000000"/>
                                              </w:rPr>
                                              <w:t>A year after firestorm, DHS wants access to license-plate tracking system</w:t>
                                            </w:r>
                                          </w:hyperlink>
                                        </w:p>
                                        <w:p w:rsidR="008A08DC" w:rsidRDefault="008A08DC">
                                          <w:pPr>
                                            <w:spacing w:after="240"/>
                                            <w:ind w:left="1440"/>
                                            <w:rPr>
                                              <w:rFonts w:ascii="Arial" w:hAnsi="Arial" w:cs="Arial"/>
                                              <w:color w:val="000000"/>
                                            </w:rPr>
                                          </w:pPr>
                                          <w:hyperlink r:id="rId80" w:tgtFrame="_new" w:history="1">
                                            <w:r>
                                              <w:rPr>
                                                <w:rStyle w:val="Hyperlink"/>
                                                <w:rFonts w:ascii="Arial" w:hAnsi="Arial" w:cs="Arial"/>
                                                <w:color w:val="000000"/>
                                              </w:rPr>
                                              <w:t>Hadron Collider set to be restarted this weekend</w:t>
                                            </w:r>
                                          </w:hyperlink>
                                        </w:p>
                                        <w:p w:rsidR="008A08DC" w:rsidRDefault="008A08DC">
                                          <w:pPr>
                                            <w:spacing w:after="240"/>
                                            <w:ind w:left="1440"/>
                                            <w:rPr>
                                              <w:rFonts w:ascii="Arial" w:hAnsi="Arial" w:cs="Arial"/>
                                              <w:color w:val="000000"/>
                                            </w:rPr>
                                          </w:pPr>
                                          <w:hyperlink r:id="rId81" w:tgtFrame="_new" w:history="1">
                                            <w:r>
                                              <w:rPr>
                                                <w:rStyle w:val="Hyperlink"/>
                                                <w:rFonts w:ascii="Arial" w:hAnsi="Arial" w:cs="Arial"/>
                                                <w:color w:val="000000"/>
                                              </w:rPr>
                                              <w:t>Total lunar eclipse 2015: What you need to know</w:t>
                                            </w:r>
                                          </w:hyperlink>
                                        </w:p>
                                        <w:p w:rsidR="008A08DC" w:rsidRDefault="008A08DC">
                                          <w:pPr>
                                            <w:spacing w:after="240"/>
                                            <w:ind w:left="1440"/>
                                            <w:rPr>
                                              <w:rFonts w:ascii="Arial" w:hAnsi="Arial" w:cs="Arial"/>
                                              <w:color w:val="000000"/>
                                            </w:rPr>
                                          </w:pPr>
                                          <w:hyperlink r:id="rId82" w:tgtFrame="_new" w:history="1">
                                            <w:r>
                                              <w:rPr>
                                                <w:rStyle w:val="Hyperlink"/>
                                                <w:rFonts w:ascii="Arial" w:hAnsi="Arial" w:cs="Arial"/>
                                                <w:color w:val="000000"/>
                                              </w:rPr>
                                              <w:t xml:space="preserve">5.4 magnitude earthquake hits near </w:t>
                                            </w:r>
                                            <w:proofErr w:type="spellStart"/>
                                            <w:r>
                                              <w:rPr>
                                                <w:rStyle w:val="Hyperlink"/>
                                                <w:rFonts w:ascii="Arial" w:hAnsi="Arial" w:cs="Arial"/>
                                                <w:color w:val="000000"/>
                                              </w:rPr>
                                              <w:t>Lae</w:t>
                                            </w:r>
                                            <w:proofErr w:type="spellEnd"/>
                                            <w:r>
                                              <w:rPr>
                                                <w:rStyle w:val="Hyperlink"/>
                                                <w:rFonts w:ascii="Arial" w:hAnsi="Arial" w:cs="Arial"/>
                                                <w:color w:val="000000"/>
                                              </w:rPr>
                                              <w:t>, Papua New Guinea</w:t>
                                            </w:r>
                                          </w:hyperlink>
                                        </w:p>
                                        <w:p w:rsidR="008A08DC" w:rsidRDefault="008A08DC">
                                          <w:pPr>
                                            <w:spacing w:after="240"/>
                                            <w:ind w:left="1440"/>
                                            <w:rPr>
                                              <w:rFonts w:ascii="Arial" w:hAnsi="Arial" w:cs="Arial"/>
                                              <w:color w:val="000000"/>
                                            </w:rPr>
                                          </w:pPr>
                                          <w:hyperlink r:id="rId83" w:tgtFrame="_new" w:history="1">
                                            <w:r>
                                              <w:rPr>
                                                <w:rStyle w:val="Hyperlink"/>
                                                <w:rFonts w:ascii="Arial" w:hAnsi="Arial" w:cs="Arial"/>
                                                <w:color w:val="000000"/>
                                              </w:rPr>
                                              <w:t xml:space="preserve">5.3 magnitude earthquake hits near N of </w:t>
                                            </w:r>
                                            <w:proofErr w:type="spellStart"/>
                                            <w:r>
                                              <w:rPr>
                                                <w:rStyle w:val="Hyperlink"/>
                                                <w:rFonts w:ascii="Arial" w:hAnsi="Arial" w:cs="Arial"/>
                                                <w:color w:val="000000"/>
                                              </w:rPr>
                                              <w:t>L'Esperance</w:t>
                                            </w:r>
                                            <w:proofErr w:type="spellEnd"/>
                                            <w:r>
                                              <w:rPr>
                                                <w:rStyle w:val="Hyperlink"/>
                                                <w:rFonts w:ascii="Arial" w:hAnsi="Arial" w:cs="Arial"/>
                                                <w:color w:val="000000"/>
                                              </w:rPr>
                                              <w:t xml:space="preserve"> Rock, New Zealand</w:t>
                                            </w:r>
                                          </w:hyperlink>
                                        </w:p>
                                        <w:p w:rsidR="008A08DC" w:rsidRDefault="008A08DC">
                                          <w:pPr>
                                            <w:spacing w:after="240"/>
                                            <w:ind w:left="1440"/>
                                            <w:rPr>
                                              <w:rFonts w:ascii="Arial" w:hAnsi="Arial" w:cs="Arial"/>
                                              <w:color w:val="000000"/>
                                            </w:rPr>
                                          </w:pPr>
                                          <w:hyperlink r:id="rId84" w:tgtFrame="_new" w:history="1">
                                            <w:proofErr w:type="spellStart"/>
                                            <w:r>
                                              <w:rPr>
                                                <w:rStyle w:val="Hyperlink"/>
                                                <w:rFonts w:ascii="Arial" w:hAnsi="Arial" w:cs="Arial"/>
                                                <w:color w:val="000000"/>
                                              </w:rPr>
                                              <w:t>Sheveluch</w:t>
                                            </w:r>
                                            <w:proofErr w:type="spellEnd"/>
                                            <w:r>
                                              <w:rPr>
                                                <w:rStyle w:val="Hyperlink"/>
                                                <w:rFonts w:ascii="Arial" w:hAnsi="Arial" w:cs="Arial"/>
                                                <w:color w:val="000000"/>
                                              </w:rPr>
                                              <w:t xml:space="preserve"> volcano on Kamchatka, Russia erupts to 27,000ft</w:t>
                                            </w:r>
                                          </w:hyperlink>
                                        </w:p>
                                        <w:p w:rsidR="008A08DC" w:rsidRDefault="008A08DC">
                                          <w:pPr>
                                            <w:spacing w:after="240"/>
                                            <w:ind w:left="1440"/>
                                            <w:rPr>
                                              <w:rFonts w:ascii="Arial" w:hAnsi="Arial" w:cs="Arial"/>
                                              <w:color w:val="000000"/>
                                            </w:rPr>
                                          </w:pPr>
                                          <w:hyperlink r:id="rId85" w:tgtFrame="_new" w:history="1">
                                            <w:r>
                                              <w:rPr>
                                                <w:rStyle w:val="Hyperlink"/>
                                                <w:rFonts w:ascii="Arial" w:hAnsi="Arial" w:cs="Arial"/>
                                                <w:color w:val="000000"/>
                                              </w:rPr>
                                              <w:t>Colima volcano in Mexico erupts to 21,000ft</w:t>
                                            </w:r>
                                          </w:hyperlink>
                                        </w:p>
                                        <w:p w:rsidR="008A08DC" w:rsidRDefault="008A08DC">
                                          <w:pPr>
                                            <w:spacing w:after="240"/>
                                            <w:ind w:left="1440"/>
                                            <w:rPr>
                                              <w:rFonts w:ascii="Arial" w:hAnsi="Arial" w:cs="Arial"/>
                                              <w:color w:val="000000"/>
                                            </w:rPr>
                                          </w:pPr>
                                          <w:hyperlink r:id="rId86" w:tgtFrame="_new" w:history="1">
                                            <w:proofErr w:type="spellStart"/>
                                            <w:r>
                                              <w:rPr>
                                                <w:rStyle w:val="Hyperlink"/>
                                                <w:rFonts w:ascii="Arial" w:hAnsi="Arial" w:cs="Arial"/>
                                                <w:color w:val="000000"/>
                                              </w:rPr>
                                              <w:t>Zhupanovsky</w:t>
                                            </w:r>
                                            <w:proofErr w:type="spellEnd"/>
                                            <w:r>
                                              <w:rPr>
                                                <w:rStyle w:val="Hyperlink"/>
                                                <w:rFonts w:ascii="Arial" w:hAnsi="Arial" w:cs="Arial"/>
                                                <w:color w:val="000000"/>
                                              </w:rPr>
                                              <w:t xml:space="preserve"> volcano on Kamchatka, Russia erupts to 17,000ft</w:t>
                                            </w:r>
                                          </w:hyperlink>
                                        </w:p>
                                        <w:p w:rsidR="008A08DC" w:rsidRDefault="008A08DC">
                                          <w:pPr>
                                            <w:spacing w:after="240"/>
                                            <w:ind w:left="1440"/>
                                            <w:rPr>
                                              <w:rFonts w:ascii="Arial" w:hAnsi="Arial" w:cs="Arial"/>
                                              <w:color w:val="000000"/>
                                            </w:rPr>
                                          </w:pPr>
                                          <w:hyperlink r:id="rId87" w:tgtFrame="_new" w:history="1">
                                            <w:proofErr w:type="spellStart"/>
                                            <w:r>
                                              <w:rPr>
                                                <w:rStyle w:val="Hyperlink"/>
                                                <w:rFonts w:ascii="Arial" w:hAnsi="Arial" w:cs="Arial"/>
                                                <w:color w:val="000000"/>
                                              </w:rPr>
                                              <w:t>Reventador</w:t>
                                            </w:r>
                                            <w:proofErr w:type="spellEnd"/>
                                            <w:r>
                                              <w:rPr>
                                                <w:rStyle w:val="Hyperlink"/>
                                                <w:rFonts w:ascii="Arial" w:hAnsi="Arial" w:cs="Arial"/>
                                                <w:color w:val="000000"/>
                                              </w:rPr>
                                              <w:t xml:space="preserve"> volcano in Ecuador erupts to 15,000ft</w:t>
                                            </w:r>
                                          </w:hyperlink>
                                        </w:p>
                                        <w:p w:rsidR="008A08DC" w:rsidRDefault="008A08DC">
                                          <w:pPr>
                                            <w:spacing w:after="240"/>
                                            <w:ind w:left="1440"/>
                                            <w:rPr>
                                              <w:rFonts w:ascii="Arial" w:hAnsi="Arial" w:cs="Arial"/>
                                              <w:color w:val="000000"/>
                                            </w:rPr>
                                          </w:pPr>
                                          <w:hyperlink r:id="rId88" w:tgtFrame="_new" w:history="1">
                                            <w:proofErr w:type="spellStart"/>
                                            <w:r>
                                              <w:rPr>
                                                <w:rStyle w:val="Hyperlink"/>
                                                <w:rFonts w:ascii="Arial" w:hAnsi="Arial" w:cs="Arial"/>
                                                <w:color w:val="000000"/>
                                              </w:rPr>
                                              <w:t>Sinabung</w:t>
                                            </w:r>
                                            <w:proofErr w:type="spellEnd"/>
                                            <w:r>
                                              <w:rPr>
                                                <w:rStyle w:val="Hyperlink"/>
                                                <w:rFonts w:ascii="Arial" w:hAnsi="Arial" w:cs="Arial"/>
                                                <w:color w:val="000000"/>
                                              </w:rPr>
                                              <w:t xml:space="preserve"> volcano in Indonesia erupts to 14,000ft</w:t>
                                            </w:r>
                                          </w:hyperlink>
                                        </w:p>
                                        <w:p w:rsidR="008A08DC" w:rsidRDefault="008A08DC">
                                          <w:pPr>
                                            <w:spacing w:after="240"/>
                                            <w:ind w:left="1440"/>
                                            <w:rPr>
                                              <w:rFonts w:ascii="Arial" w:hAnsi="Arial" w:cs="Arial"/>
                                              <w:color w:val="000000"/>
                                            </w:rPr>
                                          </w:pPr>
                                          <w:hyperlink r:id="rId89" w:tgtFrame="_new" w:history="1">
                                            <w:r>
                                              <w:rPr>
                                                <w:rStyle w:val="Hyperlink"/>
                                                <w:rFonts w:ascii="Arial" w:hAnsi="Arial" w:cs="Arial"/>
                                                <w:color w:val="000000"/>
                                              </w:rPr>
                                              <w:t>Super typhoon expected to weaken before reaching Philippines</w:t>
                                            </w:r>
                                          </w:hyperlink>
                                        </w:p>
                                        <w:p w:rsidR="008A08DC" w:rsidRDefault="008A08DC">
                                          <w:pPr>
                                            <w:spacing w:after="240"/>
                                            <w:ind w:left="1440"/>
                                            <w:rPr>
                                              <w:rFonts w:ascii="Arial" w:hAnsi="Arial" w:cs="Arial"/>
                                              <w:color w:val="000000"/>
                                            </w:rPr>
                                          </w:pPr>
                                          <w:hyperlink r:id="rId90" w:tgtFrame="_new" w:history="1">
                                            <w:r>
                                              <w:rPr>
                                                <w:rStyle w:val="Hyperlink"/>
                                                <w:rFonts w:ascii="Arial" w:hAnsi="Arial" w:cs="Arial"/>
                                                <w:color w:val="000000"/>
                                              </w:rPr>
                                              <w:t>Death toll in Chile floods rises to 24, 69 missing</w:t>
                                            </w:r>
                                          </w:hyperlink>
                                        </w:p>
                                        <w:p w:rsidR="008A08DC" w:rsidRDefault="008A08DC">
                                          <w:pPr>
                                            <w:spacing w:after="240"/>
                                            <w:ind w:left="1440"/>
                                            <w:rPr>
                                              <w:rFonts w:ascii="Arial" w:hAnsi="Arial" w:cs="Arial"/>
                                              <w:color w:val="000000"/>
                                            </w:rPr>
                                          </w:pPr>
                                          <w:hyperlink r:id="rId91" w:tgtFrame="_new" w:history="1">
                                            <w:r>
                                              <w:rPr>
                                                <w:rStyle w:val="Hyperlink"/>
                                                <w:rFonts w:ascii="Arial" w:hAnsi="Arial" w:cs="Arial"/>
                                                <w:color w:val="000000"/>
                                              </w:rPr>
                                              <w:t>Tornado Displaces 50 Families in India</w:t>
                                            </w:r>
                                          </w:hyperlink>
                                        </w:p>
                                        <w:p w:rsidR="008A08DC" w:rsidRDefault="008A08DC">
                                          <w:pPr>
                                            <w:spacing w:after="240"/>
                                            <w:ind w:left="1440"/>
                                            <w:rPr>
                                              <w:rFonts w:ascii="Arial" w:hAnsi="Arial" w:cs="Arial"/>
                                              <w:color w:val="000000"/>
                                            </w:rPr>
                                          </w:pPr>
                                          <w:hyperlink r:id="rId92" w:tgtFrame="_new" w:history="1">
                                            <w:r>
                                              <w:rPr>
                                                <w:rStyle w:val="Hyperlink"/>
                                                <w:rFonts w:ascii="Arial" w:hAnsi="Arial" w:cs="Arial"/>
                                                <w:color w:val="000000"/>
                                              </w:rPr>
                                              <w:t>Like Mars: Dusty Sandstorm Blocks Visibility And Travel In Dubai</w:t>
                                            </w:r>
                                          </w:hyperlink>
                                        </w:p>
                                        <w:p w:rsidR="008A08DC" w:rsidRDefault="008A08DC">
                                          <w:pPr>
                                            <w:spacing w:after="240"/>
                                            <w:ind w:left="1440"/>
                                            <w:rPr>
                                              <w:rFonts w:ascii="Arial" w:hAnsi="Arial" w:cs="Arial"/>
                                              <w:color w:val="000000"/>
                                            </w:rPr>
                                          </w:pPr>
                                          <w:hyperlink r:id="rId93" w:tgtFrame="_new" w:history="1">
                                            <w:r>
                                              <w:rPr>
                                                <w:rStyle w:val="Hyperlink"/>
                                                <w:rFonts w:ascii="Arial" w:hAnsi="Arial" w:cs="Arial"/>
                                                <w:color w:val="000000"/>
                                              </w:rPr>
                                              <w:t>US makes climate pledge to UN</w:t>
                                            </w:r>
                                          </w:hyperlink>
                                        </w:p>
                                        <w:p w:rsidR="008A08DC" w:rsidRDefault="008A08DC">
                                          <w:pPr>
                                            <w:spacing w:after="240"/>
                                            <w:ind w:left="1440"/>
                                            <w:rPr>
                                              <w:rFonts w:ascii="Arial" w:hAnsi="Arial" w:cs="Arial"/>
                                              <w:color w:val="000000"/>
                                            </w:rPr>
                                          </w:pPr>
                                          <w:hyperlink r:id="rId94" w:tgtFrame="_new" w:history="1">
                                            <w:r>
                                              <w:rPr>
                                                <w:rStyle w:val="Hyperlink"/>
                                                <w:rFonts w:ascii="Arial" w:hAnsi="Arial" w:cs="Arial"/>
                                                <w:color w:val="000000"/>
                                              </w:rPr>
                                              <w:t>The Brave New World of DNA Synthesis</w:t>
                                            </w:r>
                                          </w:hyperlink>
                                        </w:p>
                                        <w:p w:rsidR="008A08DC" w:rsidRDefault="008A08DC">
                                          <w:pPr>
                                            <w:spacing w:after="240"/>
                                            <w:ind w:left="1440"/>
                                            <w:rPr>
                                              <w:rFonts w:ascii="Arial" w:hAnsi="Arial" w:cs="Arial"/>
                                              <w:color w:val="000000"/>
                                            </w:rPr>
                                          </w:pPr>
                                          <w:hyperlink r:id="rId95" w:tgtFrame="_new" w:history="1">
                                            <w:r>
                                              <w:rPr>
                                                <w:rStyle w:val="Hyperlink"/>
                                                <w:rFonts w:ascii="Arial" w:hAnsi="Arial" w:cs="Arial"/>
                                                <w:color w:val="000000"/>
                                              </w:rPr>
                                              <w:t>New DNA Tech: Creating Unicorns And Curing Cancer For Real?</w:t>
                                            </w:r>
                                          </w:hyperlink>
                                        </w:p>
                                        <w:p w:rsidR="008A08DC" w:rsidRDefault="008A08DC">
                                          <w:pPr>
                                            <w:spacing w:after="240"/>
                                            <w:ind w:left="1440"/>
                                            <w:rPr>
                                              <w:rFonts w:ascii="Arial" w:hAnsi="Arial" w:cs="Arial"/>
                                              <w:color w:val="000000"/>
                                            </w:rPr>
                                          </w:pPr>
                                          <w:hyperlink r:id="rId96" w:tgtFrame="_new" w:history="1">
                                            <w:r>
                                              <w:rPr>
                                                <w:rStyle w:val="Hyperlink"/>
                                                <w:rFonts w:ascii="Arial" w:hAnsi="Arial" w:cs="Arial"/>
                                                <w:color w:val="000000"/>
                                              </w:rPr>
                                              <w:t>New DNA construct can set off a "mutagenic chain reaction"</w:t>
                                            </w:r>
                                          </w:hyperlink>
                                        </w:p>
                                        <w:p w:rsidR="008A08DC" w:rsidRDefault="008A08DC">
                                          <w:pPr>
                                            <w:spacing w:after="240"/>
                                            <w:ind w:left="1440"/>
                                            <w:rPr>
                                              <w:rFonts w:ascii="Arial" w:hAnsi="Arial" w:cs="Arial"/>
                                              <w:color w:val="000000"/>
                                            </w:rPr>
                                          </w:pPr>
                                          <w:hyperlink r:id="rId97" w:tgtFrame="_new" w:history="1">
                                            <w:r>
                                              <w:rPr>
                                                <w:rStyle w:val="Hyperlink"/>
                                                <w:rFonts w:ascii="Arial" w:hAnsi="Arial" w:cs="Arial"/>
                                                <w:color w:val="000000"/>
                                              </w:rPr>
                                              <w:t xml:space="preserve">Deadly bird flu shows up in South Dakota, 5th Minnesota farm </w:t>
                                            </w:r>
                                          </w:hyperlink>
                                        </w:p>
                                        <w:p w:rsidR="008A08DC" w:rsidRDefault="008A08DC">
                                          <w:pPr>
                                            <w:spacing w:after="240"/>
                                            <w:ind w:left="1440"/>
                                            <w:rPr>
                                              <w:rFonts w:ascii="Arial" w:hAnsi="Arial" w:cs="Arial"/>
                                              <w:color w:val="000000"/>
                                            </w:rPr>
                                          </w:pPr>
                                          <w:hyperlink r:id="rId98" w:tgtFrame="_new" w:history="1">
                                            <w:r>
                                              <w:rPr>
                                                <w:rStyle w:val="Hyperlink"/>
                                                <w:rFonts w:ascii="Arial" w:hAnsi="Arial" w:cs="Arial"/>
                                                <w:color w:val="000000"/>
                                              </w:rPr>
                                              <w:t>Multidrug-Resistant Shigellosis Increasing in the United States</w:t>
                                            </w:r>
                                          </w:hyperlink>
                                        </w:p>
                                        <w:p w:rsidR="008A08DC" w:rsidRDefault="008A08DC">
                                          <w:pPr>
                                            <w:spacing w:after="240"/>
                                            <w:ind w:left="1440"/>
                                            <w:rPr>
                                              <w:rFonts w:ascii="Arial" w:hAnsi="Arial" w:cs="Arial"/>
                                              <w:color w:val="000000"/>
                                            </w:rPr>
                                          </w:pPr>
                                          <w:hyperlink r:id="rId99" w:tgtFrame="_new" w:history="1">
                                            <w:proofErr w:type="spellStart"/>
                                            <w:r>
                                              <w:rPr>
                                                <w:rStyle w:val="Hyperlink"/>
                                                <w:rFonts w:ascii="Arial" w:hAnsi="Arial" w:cs="Arial"/>
                                                <w:color w:val="000000"/>
                                              </w:rPr>
                                              <w:t>Flakka</w:t>
                                            </w:r>
                                            <w:proofErr w:type="spellEnd"/>
                                            <w:r>
                                              <w:rPr>
                                                <w:rStyle w:val="Hyperlink"/>
                                                <w:rFonts w:ascii="Arial" w:hAnsi="Arial" w:cs="Arial"/>
                                                <w:color w:val="000000"/>
                                              </w:rPr>
                                              <w:t xml:space="preserve"> is the New Designer Drug in Florida Making Bath Salts Look Like Gluten-Free Luna Bars</w:t>
                                            </w:r>
                                          </w:hyperlink>
                                        </w:p>
                                        <w:p w:rsidR="008A08DC" w:rsidRDefault="008A08DC">
                                          <w:pPr>
                                            <w:spacing w:after="240"/>
                                            <w:ind w:left="1440"/>
                                            <w:rPr>
                                              <w:rFonts w:ascii="Arial" w:hAnsi="Arial" w:cs="Arial"/>
                                              <w:color w:val="000000"/>
                                            </w:rPr>
                                          </w:pPr>
                                          <w:hyperlink r:id="rId100" w:tgtFrame="_new" w:history="1">
                                            <w:r>
                                              <w:rPr>
                                                <w:rStyle w:val="Hyperlink"/>
                                                <w:rFonts w:ascii="Arial" w:hAnsi="Arial" w:cs="Arial"/>
                                                <w:color w:val="000000"/>
                                              </w:rPr>
                                              <w:t>Arizona first in nation to require patients be informed of abortion-reversal option</w:t>
                                            </w:r>
                                          </w:hyperlink>
                                        </w:p>
                                        <w:p w:rsidR="008A08DC" w:rsidRDefault="008A08DC">
                                          <w:pPr>
                                            <w:spacing w:after="240"/>
                                            <w:ind w:left="1440"/>
                                            <w:rPr>
                                              <w:rFonts w:ascii="Arial" w:hAnsi="Arial" w:cs="Arial"/>
                                              <w:color w:val="000000"/>
                                            </w:rPr>
                                          </w:pPr>
                                          <w:hyperlink r:id="rId101" w:tgtFrame="_new" w:history="1">
                                            <w:r>
                                              <w:rPr>
                                                <w:rStyle w:val="Hyperlink"/>
                                                <w:rFonts w:ascii="Arial" w:hAnsi="Arial" w:cs="Arial"/>
                                                <w:color w:val="000000"/>
                                              </w:rPr>
                                              <w:t>Teachers found guilty of raping three preschool students at prestigious Jakarta international school in controversial case</w:t>
                                            </w:r>
                                          </w:hyperlink>
                                        </w:p>
                                        <w:p w:rsidR="008A08DC" w:rsidRDefault="008A08DC">
                                          <w:pPr>
                                            <w:spacing w:after="240"/>
                                            <w:ind w:left="1440"/>
                                            <w:rPr>
                                              <w:rFonts w:ascii="Arial" w:hAnsi="Arial" w:cs="Arial"/>
                                              <w:color w:val="000000"/>
                                            </w:rPr>
                                          </w:pPr>
                                          <w:hyperlink r:id="rId102" w:tgtFrame="_new" w:history="1">
                                            <w:r>
                                              <w:rPr>
                                                <w:rStyle w:val="Hyperlink"/>
                                                <w:rFonts w:ascii="Arial" w:hAnsi="Arial" w:cs="Arial"/>
                                                <w:color w:val="000000"/>
                                              </w:rPr>
                                              <w:t>North Korea reportedly recruiting women to join 'pleasure squad' for Kim Jong Un</w:t>
                                            </w:r>
                                          </w:hyperlink>
                                        </w:p>
                                        <w:p w:rsidR="008A08DC" w:rsidRDefault="008A08DC">
                                          <w:pPr>
                                            <w:spacing w:after="240"/>
                                            <w:ind w:left="1440"/>
                                            <w:rPr>
                                              <w:rFonts w:ascii="Arial" w:hAnsi="Arial" w:cs="Arial"/>
                                              <w:color w:val="000000"/>
                                            </w:rPr>
                                          </w:pPr>
                                          <w:hyperlink r:id="rId103" w:tgtFrame="_new" w:history="1">
                                            <w:r>
                                              <w:rPr>
                                                <w:rStyle w:val="Hyperlink"/>
                                                <w:rFonts w:ascii="Arial" w:hAnsi="Arial" w:cs="Arial"/>
                                                <w:color w:val="000000"/>
                                              </w:rPr>
                                              <w:t>New York Boy Scouts hire first openly gay Eagle Scout</w:t>
                                            </w:r>
                                          </w:hyperlink>
                                        </w:p>
                                        <w:p w:rsidR="008A08DC" w:rsidRDefault="008A08DC">
                                          <w:pPr>
                                            <w:spacing w:after="240"/>
                                            <w:ind w:left="1440"/>
                                            <w:rPr>
                                              <w:rFonts w:ascii="Arial" w:hAnsi="Arial" w:cs="Arial"/>
                                              <w:color w:val="000000"/>
                                            </w:rPr>
                                          </w:pPr>
                                          <w:hyperlink r:id="rId104" w:tgtFrame="_new" w:history="1">
                                            <w:r>
                                              <w:rPr>
                                                <w:rStyle w:val="Hyperlink"/>
                                                <w:rFonts w:ascii="Arial" w:hAnsi="Arial" w:cs="Arial"/>
                                                <w:color w:val="000000"/>
                                              </w:rPr>
                                              <w:t>15 states urge Supreme Court to uphold gay marriage bans</w:t>
                                            </w:r>
                                          </w:hyperlink>
                                        </w:p>
                                        <w:p w:rsidR="008A08DC" w:rsidRDefault="008A08DC">
                                          <w:pPr>
                                            <w:spacing w:after="240"/>
                                            <w:ind w:left="1440"/>
                                            <w:rPr>
                                              <w:rFonts w:ascii="Arial" w:hAnsi="Arial" w:cs="Arial"/>
                                              <w:color w:val="000000"/>
                                            </w:rPr>
                                          </w:pPr>
                                          <w:hyperlink r:id="rId105" w:tgtFrame="_new" w:history="1">
                                            <w:r>
                                              <w:rPr>
                                                <w:rStyle w:val="Hyperlink"/>
                                                <w:rFonts w:ascii="Arial" w:hAnsi="Arial" w:cs="Arial"/>
                                                <w:color w:val="000000"/>
                                              </w:rPr>
                                              <w:t>Arkansas, Indiana approve fixes to acts seen as targeting gays</w:t>
                                            </w:r>
                                          </w:hyperlink>
                                        </w:p>
                                        <w:p w:rsidR="008A08DC" w:rsidRDefault="008A08DC">
                                          <w:pPr>
                                            <w:spacing w:after="240"/>
                                            <w:ind w:left="1440"/>
                                            <w:rPr>
                                              <w:rFonts w:ascii="Arial" w:hAnsi="Arial" w:cs="Arial"/>
                                              <w:color w:val="000000"/>
                                            </w:rPr>
                                          </w:pPr>
                                          <w:hyperlink r:id="rId106" w:tgtFrame="_new" w:history="1">
                                            <w:r>
                                              <w:rPr>
                                                <w:rStyle w:val="Hyperlink"/>
                                                <w:rFonts w:ascii="Arial" w:hAnsi="Arial" w:cs="Arial"/>
                                                <w:color w:val="000000"/>
                                              </w:rPr>
                                              <w:t>Gay Radio Host to LGBT 'Mob': Don't Become 'Fascists' and 'Bullies' Over Religious Freedom Law</w:t>
                                            </w:r>
                                          </w:hyperlink>
                                        </w:p>
                                        <w:p w:rsidR="008A08DC" w:rsidRDefault="008A08DC">
                                          <w:pPr>
                                            <w:spacing w:after="240"/>
                                            <w:ind w:left="1440"/>
                                            <w:rPr>
                                              <w:rFonts w:ascii="Arial" w:hAnsi="Arial" w:cs="Arial"/>
                                              <w:color w:val="000000"/>
                                            </w:rPr>
                                          </w:pPr>
                                          <w:hyperlink r:id="rId107" w:tgtFrame="_new" w:history="1">
                                            <w:r>
                                              <w:rPr>
                                                <w:rStyle w:val="Hyperlink"/>
                                                <w:rFonts w:ascii="Arial" w:hAnsi="Arial" w:cs="Arial"/>
                                                <w:color w:val="000000"/>
                                              </w:rPr>
                                              <w:t>High School Coach Suspended After Threatening to Burn Down Christian-Owned Pizzeria</w:t>
                                            </w:r>
                                          </w:hyperlink>
                                        </w:p>
                                        <w:p w:rsidR="008A08DC" w:rsidRDefault="008A08DC">
                                          <w:pPr>
                                            <w:spacing w:after="240"/>
                                            <w:ind w:left="1440"/>
                                            <w:rPr>
                                              <w:rFonts w:ascii="Arial" w:hAnsi="Arial" w:cs="Arial"/>
                                              <w:color w:val="000000"/>
                                            </w:rPr>
                                          </w:pPr>
                                          <w:hyperlink r:id="rId108" w:tgtFrame="_new" w:history="1">
                                            <w:r>
                                              <w:rPr>
                                                <w:rStyle w:val="Hyperlink"/>
                                                <w:rFonts w:ascii="Arial" w:hAnsi="Arial" w:cs="Arial"/>
                                                <w:color w:val="000000"/>
                                              </w:rPr>
                                              <w:t>Indiana's 'No Gay Weddings' Pizzeria Receives Over $125,000 in Donations</w:t>
                                            </w:r>
                                          </w:hyperlink>
                                        </w:p>
                                        <w:p w:rsidR="008A08DC" w:rsidRDefault="008A08DC">
                                          <w:pPr>
                                            <w:spacing w:after="240"/>
                                            <w:ind w:left="1440"/>
                                            <w:rPr>
                                              <w:rFonts w:ascii="Arial" w:hAnsi="Arial" w:cs="Arial"/>
                                              <w:color w:val="000000"/>
                                            </w:rPr>
                                          </w:pPr>
                                          <w:hyperlink r:id="rId109" w:tgtFrame="_new" w:history="1">
                                            <w:r>
                                              <w:rPr>
                                                <w:rStyle w:val="Hyperlink"/>
                                                <w:rFonts w:ascii="Arial" w:hAnsi="Arial" w:cs="Arial"/>
                                                <w:color w:val="000000"/>
                                              </w:rPr>
                                              <w:t>Corporations enter the fray over religious freedom laws</w:t>
                                            </w:r>
                                          </w:hyperlink>
                                        </w:p>
                                        <w:p w:rsidR="008A08DC" w:rsidRDefault="008A08DC">
                                          <w:pPr>
                                            <w:spacing w:after="240"/>
                                            <w:ind w:left="1440"/>
                                            <w:rPr>
                                              <w:rFonts w:ascii="Arial" w:hAnsi="Arial" w:cs="Arial"/>
                                              <w:color w:val="000000"/>
                                            </w:rPr>
                                          </w:pPr>
                                          <w:hyperlink r:id="rId110" w:tgtFrame="_new" w:history="1">
                                            <w:r>
                                              <w:rPr>
                                                <w:rStyle w:val="Hyperlink"/>
                                                <w:rFonts w:ascii="Arial" w:hAnsi="Arial" w:cs="Arial"/>
                                                <w:color w:val="000000"/>
                                              </w:rPr>
                                              <w:t>Wal-Mart support of gay rights turns on business</w:t>
                                            </w:r>
                                          </w:hyperlink>
                                        </w:p>
                                        <w:p w:rsidR="008A08DC" w:rsidRDefault="008A08DC">
                                          <w:pPr>
                                            <w:spacing w:after="240"/>
                                            <w:ind w:left="1440"/>
                                            <w:rPr>
                                              <w:rFonts w:ascii="Arial" w:hAnsi="Arial" w:cs="Arial"/>
                                              <w:color w:val="000000"/>
                                            </w:rPr>
                                          </w:pPr>
                                          <w:hyperlink r:id="rId111" w:tgtFrame="_new" w:history="1">
                                            <w:r>
                                              <w:rPr>
                                                <w:rStyle w:val="Hyperlink"/>
                                                <w:rFonts w:ascii="Arial" w:hAnsi="Arial" w:cs="Arial"/>
                                                <w:color w:val="000000"/>
                                              </w:rPr>
                                              <w:t>Airline Helps Gay Employees with Health Care Taxes</w:t>
                                            </w:r>
                                          </w:hyperlink>
                                        </w:p>
                                        <w:p w:rsidR="008A08DC" w:rsidRDefault="008A08DC">
                                          <w:pPr>
                                            <w:spacing w:after="240"/>
                                            <w:ind w:left="1440"/>
                                            <w:rPr>
                                              <w:rFonts w:ascii="Arial" w:hAnsi="Arial" w:cs="Arial"/>
                                              <w:color w:val="000000"/>
                                            </w:rPr>
                                          </w:pPr>
                                          <w:hyperlink r:id="rId112" w:tgtFrame="_new" w:history="1">
                                            <w:r>
                                              <w:rPr>
                                                <w:rStyle w:val="Hyperlink"/>
                                                <w:rFonts w:ascii="Arial" w:hAnsi="Arial" w:cs="Arial"/>
                                                <w:color w:val="000000"/>
                                              </w:rPr>
                                              <w:t>Hidden Camera: Gay Wedding Cake At Muslim Bakeries</w:t>
                                            </w:r>
                                          </w:hyperlink>
                                        </w:p>
                                        <w:p w:rsidR="008A08DC" w:rsidRDefault="008A08DC">
                                          <w:pPr>
                                            <w:spacing w:after="240"/>
                                            <w:ind w:left="1440"/>
                                            <w:rPr>
                                              <w:rFonts w:ascii="Arial" w:hAnsi="Arial" w:cs="Arial"/>
                                              <w:color w:val="000000"/>
                                            </w:rPr>
                                          </w:pPr>
                                          <w:hyperlink r:id="rId113" w:tgtFrame="_new" w:history="1">
                                            <w:r>
                                              <w:rPr>
                                                <w:rStyle w:val="Hyperlink"/>
                                                <w:rFonts w:ascii="Arial" w:hAnsi="Arial" w:cs="Arial"/>
                                                <w:color w:val="000000"/>
                                              </w:rPr>
                                              <w:t>AP Poll: Russia anti-gay views on rise; teachers face brunt</w:t>
                                            </w:r>
                                          </w:hyperlink>
                                        </w:p>
                                        <w:p w:rsidR="008A08DC" w:rsidRDefault="008A08DC">
                                          <w:pPr>
                                            <w:ind w:left="1440"/>
                                            <w:rPr>
                                              <w:rFonts w:ascii="Arial" w:hAnsi="Arial" w:cs="Arial"/>
                                              <w:color w:val="000000"/>
                                            </w:rPr>
                                          </w:pPr>
                                          <w:hyperlink r:id="rId114" w:tgtFrame="_new" w:history="1">
                                            <w:r>
                                              <w:rPr>
                                                <w:rStyle w:val="Hyperlink"/>
                                                <w:rFonts w:ascii="Arial" w:hAnsi="Arial" w:cs="Arial"/>
                                                <w:color w:val="000000"/>
                                              </w:rPr>
                                              <w:t>The World Is Getting More Religious With Less Atheists And Agnostics</w:t>
                                            </w:r>
                                          </w:hyperlink>
                                        </w:p>
                                      </w:tc>
                                    </w:tr>
                                  </w:tbl>
                                  <w:p w:rsidR="008A08DC" w:rsidRDefault="008A08DC">
                                    <w:pPr>
                                      <w:jc w:val="center"/>
                                      <w:rPr>
                                        <w:sz w:val="20"/>
                                        <w:szCs w:val="20"/>
                                      </w:rPr>
                                    </w:pPr>
                                  </w:p>
                                </w:tc>
                              </w:tr>
                              <w:tr w:rsidR="008A08DC">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A08DC">
                                            <w:trPr>
                                              <w:trHeight w:val="15"/>
                                              <w:tblCellSpacing w:w="0" w:type="dxa"/>
                                            </w:trPr>
                                            <w:tc>
                                              <w:tcPr>
                                                <w:tcW w:w="0" w:type="auto"/>
                                                <w:shd w:val="clear" w:color="auto" w:fill="0A74DB"/>
                                                <w:tcMar>
                                                  <w:top w:w="0" w:type="dxa"/>
                                                  <w:left w:w="0" w:type="dxa"/>
                                                  <w:bottom w:w="75" w:type="dxa"/>
                                                  <w:right w:w="0" w:type="dxa"/>
                                                </w:tcMar>
                                                <w:vAlign w:val="center"/>
                                                <w:hideMark/>
                                              </w:tcPr>
                                              <w:p w:rsidR="008A08DC" w:rsidRDefault="008A08DC">
                                                <w:pPr>
                                                  <w:jc w:val="center"/>
                                                </w:pPr>
                                                <w:r>
                                                  <w:rPr>
                                                    <w:noProof/>
                                                  </w:rPr>
                                                  <w:lastRenderedPageBreak/>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A08DC">
                                            <w:trPr>
                                              <w:trHeight w:val="15"/>
                                              <w:tblCellSpacing w:w="0" w:type="dxa"/>
                                            </w:trPr>
                                            <w:tc>
                                              <w:tcPr>
                                                <w:tcW w:w="0" w:type="auto"/>
                                                <w:shd w:val="clear" w:color="auto" w:fill="0A74DB"/>
                                                <w:tcMar>
                                                  <w:top w:w="0" w:type="dxa"/>
                                                  <w:left w:w="0" w:type="dxa"/>
                                                  <w:bottom w:w="75" w:type="dxa"/>
                                                  <w:right w:w="0" w:type="dxa"/>
                                                </w:tcMar>
                                                <w:vAlign w:val="center"/>
                                                <w:hideMark/>
                                              </w:tcPr>
                                              <w:p w:rsidR="008A08DC" w:rsidRDefault="008A08DC">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0" w:type="dxa"/>
                                            <w:right w:w="540" w:type="dxa"/>
                                          </w:tcMar>
                                          <w:hideMark/>
                                        </w:tcPr>
                                        <w:p w:rsidR="008A08DC" w:rsidRDefault="008A08DC">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lastRenderedPageBreak/>
                                            <w:t>PROPHECY UPDATE NEWSLETTER</w:t>
                                          </w:r>
                                        </w:p>
                                        <w:p w:rsidR="008A08DC" w:rsidRDefault="008A08DC">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8A08DC" w:rsidRDefault="008A08DC">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8A08DC" w:rsidRDefault="008A08DC">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8A08DC" w:rsidRDefault="008A08DC">
                                          <w:pPr>
                                            <w:pStyle w:val="NormalWeb"/>
                                            <w:spacing w:before="0" w:beforeAutospacing="0" w:after="0" w:afterAutospacing="0"/>
                                            <w:jc w:val="center"/>
                                            <w:rPr>
                                              <w:rFonts w:ascii="Arial" w:hAnsi="Arial" w:cs="Arial"/>
                                              <w:b/>
                                              <w:bCs/>
                                              <w:color w:val="000090"/>
                                              <w:sz w:val="28"/>
                                              <w:szCs w:val="28"/>
                                            </w:rPr>
                                          </w:pPr>
                                          <w:hyperlink r:id="rId115"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8A08DC" w:rsidRDefault="008A08DC">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8A08DC" w:rsidRDefault="008A08DC">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A08DC">
                                            <w:trPr>
                                              <w:trHeight w:val="15"/>
                                              <w:tblCellSpacing w:w="0" w:type="dxa"/>
                                            </w:trPr>
                                            <w:tc>
                                              <w:tcPr>
                                                <w:tcW w:w="0" w:type="auto"/>
                                                <w:shd w:val="clear" w:color="auto" w:fill="0A74DB"/>
                                                <w:tcMar>
                                                  <w:top w:w="0" w:type="dxa"/>
                                                  <w:left w:w="0" w:type="dxa"/>
                                                  <w:bottom w:w="75" w:type="dxa"/>
                                                  <w:right w:w="0" w:type="dxa"/>
                                                </w:tcMar>
                                                <w:vAlign w:val="center"/>
                                                <w:hideMark/>
                                              </w:tcPr>
                                              <w:p w:rsidR="008A08DC" w:rsidRDefault="008A08DC">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tcPr>
                                        <w:p w:rsidR="008A08DC" w:rsidRDefault="008A08DC">
                                          <w:pPr>
                                            <w:rPr>
                                              <w:color w:val="000000"/>
                                            </w:rPr>
                                          </w:pPr>
                                        </w:p>
                                        <w:p w:rsidR="008A08DC" w:rsidRDefault="008A08DC">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8A08DC" w:rsidRDefault="008A08D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Netanyahu: Israel Cabinet strongly opposes Iran nuclear deal</w:t>
                                          </w:r>
                                        </w:p>
                                        <w:p w:rsidR="008A08DC" w:rsidRDefault="008A08D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ran boasts: 'We will continue' nuke program</w:t>
                                          </w:r>
                                        </w:p>
                                        <w:p w:rsidR="008A08DC" w:rsidRDefault="008A08D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diplomatic track to war</w:t>
                                          </w:r>
                                        </w:p>
                                        <w:p w:rsidR="008A08DC" w:rsidRDefault="008A08D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Bad Iran deal foretold in 'blood moon' celestial signs?</w:t>
                                          </w:r>
                                        </w:p>
                                        <w:p w:rsidR="008A08DC" w:rsidRDefault="008A08D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sraeli Rabbi Predicts Blood Moon Judgment</w:t>
                                          </w:r>
                                        </w:p>
                                        <w:p w:rsidR="008A08DC" w:rsidRDefault="008A08D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Liars lying, deceivers deceiving</w:t>
                                          </w:r>
                                        </w:p>
                                        <w:p w:rsidR="008A08DC" w:rsidRDefault="008A08D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Finished!</w:t>
                                          </w:r>
                                        </w:p>
                                        <w:p w:rsidR="008A08DC" w:rsidRDefault="008A08DC">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Sign of Jonah, 3 days, 3 nights </w:t>
                                          </w:r>
                                          <w:r>
                                            <w:rPr>
                                              <w:rFonts w:ascii="Arial" w:hAnsi="Arial" w:cs="Arial"/>
                                              <w:color w:val="000000"/>
                                              <w:sz w:val="32"/>
                                              <w:szCs w:val="32"/>
                                            </w:rPr>
                                            <w:t> </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A08DC">
                                            <w:trPr>
                                              <w:trHeight w:val="15"/>
                                              <w:tblCellSpacing w:w="0" w:type="dxa"/>
                                            </w:trPr>
                                            <w:tc>
                                              <w:tcPr>
                                                <w:tcW w:w="0" w:type="auto"/>
                                                <w:shd w:val="clear" w:color="auto" w:fill="0A74DB"/>
                                                <w:tcMar>
                                                  <w:top w:w="0" w:type="dxa"/>
                                                  <w:left w:w="0" w:type="dxa"/>
                                                  <w:bottom w:w="75" w:type="dxa"/>
                                                  <w:right w:w="0" w:type="dxa"/>
                                                </w:tcMar>
                                                <w:vAlign w:val="center"/>
                                                <w:hideMark/>
                                              </w:tcPr>
                                              <w:p w:rsidR="008A08DC" w:rsidRDefault="008A08DC">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A08DC">
                                            <w:trPr>
                                              <w:trHeight w:val="15"/>
                                              <w:tblCellSpacing w:w="0" w:type="dxa"/>
                                            </w:trPr>
                                            <w:tc>
                                              <w:tcPr>
                                                <w:tcW w:w="0" w:type="auto"/>
                                                <w:shd w:val="clear" w:color="auto" w:fill="0A74DB"/>
                                                <w:tcMar>
                                                  <w:top w:w="0" w:type="dxa"/>
                                                  <w:left w:w="0" w:type="dxa"/>
                                                  <w:bottom w:w="75" w:type="dxa"/>
                                                  <w:right w:w="0" w:type="dxa"/>
                                                </w:tcMar>
                                                <w:vAlign w:val="center"/>
                                                <w:hideMark/>
                                              </w:tcPr>
                                              <w:p w:rsidR="008A08DC" w:rsidRDefault="008A08DC">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hideMark/>
                                        </w:tcPr>
                                        <w:p w:rsidR="008A08DC" w:rsidRDefault="008A08DC">
                                          <w:pPr>
                                            <w:pStyle w:val="NormalWeb"/>
                                            <w:spacing w:before="0" w:beforeAutospacing="0" w:after="0" w:afterAutospacing="0"/>
                                            <w:rPr>
                                              <w:color w:val="000000"/>
                                            </w:rPr>
                                          </w:pPr>
                                          <w:r>
                                            <w:rPr>
                                              <w:rFonts w:ascii="Arial" w:hAnsi="Arial" w:cs="Arial"/>
                                              <w:color w:val="000000"/>
                                            </w:rPr>
                                            <w:br/>
                                            <w:t> </w:t>
                                          </w:r>
                                        </w:p>
                                        <w:p w:rsidR="008A08DC" w:rsidRDefault="008A08DC">
                                          <w:pPr>
                                            <w:rPr>
                                              <w:rFonts w:ascii="Arial" w:hAnsi="Arial" w:cs="Arial"/>
                                              <w:color w:val="000000"/>
                                            </w:rPr>
                                          </w:pPr>
                                          <w:r>
                                            <w:rPr>
                                              <w:rStyle w:val="Strong"/>
                                              <w:rFonts w:ascii="Arial" w:hAnsi="Arial" w:cs="Arial"/>
                                              <w:color w:val="000000"/>
                                              <w:sz w:val="32"/>
                                              <w:szCs w:val="32"/>
                                            </w:rPr>
                                            <w:t>Netanyahu: Israel Cabinet strongly opposes Iran nuclear deal</w:t>
                                          </w:r>
                                          <w:r>
                                            <w:rPr>
                                              <w:rFonts w:ascii="Arial" w:hAnsi="Arial" w:cs="Arial"/>
                                              <w:color w:val="000000"/>
                                            </w:rPr>
                                            <w:t xml:space="preserve"> - </w:t>
                                          </w:r>
                                          <w:hyperlink r:id="rId116" w:tgtFrame="_blank" w:history="1">
                                            <w:r>
                                              <w:rPr>
                                                <w:rStyle w:val="Hyperlink"/>
                                                <w:rFonts w:ascii="Arial" w:hAnsi="Arial" w:cs="Arial"/>
                                              </w:rPr>
                                              <w:t>http://news.yahoo.com/israeli-spokesman-says-emerging-iran-nuclear-deal-dangerous-091849847.html</w:t>
                                            </w:r>
                                          </w:hyperlink>
                                        </w:p>
                                        <w:p w:rsidR="008A08DC" w:rsidRDefault="008A08DC">
                                          <w:pPr>
                                            <w:pStyle w:val="NormalWeb"/>
                                            <w:spacing w:before="0" w:beforeAutospacing="0" w:after="0" w:afterAutospacing="0"/>
                                            <w:rPr>
                                              <w:color w:val="000000"/>
                                            </w:rPr>
                                          </w:pPr>
                                          <w:r>
                                            <w:rPr>
                                              <w:color w:val="000000"/>
                                            </w:rPr>
                                            <w:t> </w:t>
                                          </w:r>
                                        </w:p>
                                        <w:p w:rsidR="008A08DC" w:rsidRDefault="008A08DC">
                                          <w:pPr>
                                            <w:pStyle w:val="NormalWeb"/>
                                            <w:spacing w:before="0" w:beforeAutospacing="0" w:after="0" w:afterAutospacing="0"/>
                                            <w:rPr>
                                              <w:color w:val="000000"/>
                                            </w:rPr>
                                          </w:pPr>
                                          <w:r>
                                            <w:rPr>
                                              <w:rFonts w:ascii="Arial" w:hAnsi="Arial" w:cs="Arial"/>
                                              <w:color w:val="000000"/>
                                            </w:rPr>
                                            <w:t> </w:t>
                                          </w:r>
                                        </w:p>
                                        <w:p w:rsidR="008A08DC" w:rsidRDefault="008A08DC">
                                          <w:pPr>
                                            <w:pStyle w:val="NormalWeb"/>
                                            <w:spacing w:before="0" w:beforeAutospacing="0" w:after="0" w:afterAutospacing="0"/>
                                            <w:rPr>
                                              <w:color w:val="000000"/>
                                            </w:rPr>
                                          </w:pPr>
                                          <w:r>
                                            <w:rPr>
                                              <w:rFonts w:ascii="Arial" w:hAnsi="Arial" w:cs="Arial"/>
                                              <w:color w:val="000000"/>
                                            </w:rPr>
                                            <w:t>Israeli Prime Minister Benjamin Netanyahu said he and his Cabinet are united in "strongly opposing" an emerging framework agreement on curbing Iran's nuclear program and demanded that any final deal contain Iranian recognition of Israel's right to exist.</w:t>
                                          </w:r>
                                        </w:p>
                                        <w:p w:rsidR="008A08DC" w:rsidRDefault="008A08DC">
                                          <w:pPr>
                                            <w:pStyle w:val="NormalWeb"/>
                                            <w:spacing w:before="0" w:beforeAutospacing="0" w:after="0" w:afterAutospacing="0"/>
                                            <w:rPr>
                                              <w:color w:val="000000"/>
                                            </w:rPr>
                                          </w:pPr>
                                          <w:r>
                                            <w:rPr>
                                              <w:rFonts w:ascii="Arial" w:hAnsi="Arial" w:cs="Arial"/>
                                              <w:color w:val="000000"/>
                                            </w:rPr>
                                            <w:lastRenderedPageBreak/>
                                            <w:t> </w:t>
                                          </w:r>
                                        </w:p>
                                        <w:p w:rsidR="008A08DC" w:rsidRDefault="008A08DC">
                                          <w:pPr>
                                            <w:pStyle w:val="NormalWeb"/>
                                            <w:spacing w:before="0" w:beforeAutospacing="0" w:after="0" w:afterAutospacing="0"/>
                                            <w:rPr>
                                              <w:color w:val="000000"/>
                                            </w:rPr>
                                          </w:pPr>
                                          <w:r>
                                            <w:rPr>
                                              <w:rFonts w:ascii="Arial" w:hAnsi="Arial" w:cs="Arial"/>
                                              <w:color w:val="000000"/>
                                            </w:rPr>
                                            <w:t>Iran and six world powers announced a series of understandings Thursday, with a final agreement to be reached by June 30. A final deal is meant to cut significantly into Iran's bomb-capable technology while giving Tehran quick access to assets and markets blocked by international sanctions.</w:t>
                                          </w:r>
                                        </w:p>
                                        <w:p w:rsidR="008A08DC" w:rsidRDefault="008A08DC">
                                          <w:pPr>
                                            <w:pStyle w:val="NormalWeb"/>
                                            <w:spacing w:before="0" w:beforeAutospacing="0" w:after="0" w:afterAutospacing="0"/>
                                            <w:rPr>
                                              <w:color w:val="000000"/>
                                            </w:rPr>
                                          </w:pPr>
                                          <w:r>
                                            <w:rPr>
                                              <w:rFonts w:ascii="Arial" w:hAnsi="Arial" w:cs="Arial"/>
                                              <w:color w:val="000000"/>
                                            </w:rPr>
                                            <w:t> </w:t>
                                          </w:r>
                                        </w:p>
                                        <w:p w:rsidR="008A08DC" w:rsidRDefault="008A08DC">
                                          <w:pPr>
                                            <w:pStyle w:val="NormalWeb"/>
                                            <w:spacing w:before="0" w:beforeAutospacing="0" w:after="0" w:afterAutospacing="0"/>
                                            <w:rPr>
                                              <w:color w:val="000000"/>
                                            </w:rPr>
                                          </w:pPr>
                                          <w:r>
                                            <w:rPr>
                                              <w:rFonts w:ascii="Arial" w:hAnsi="Arial" w:cs="Arial"/>
                                              <w:color w:val="000000"/>
                                            </w:rPr>
                                            <w:t>Netanyahu has harshly criticized the negotiations, demanding instead that the Iranian program be dismantled. He claims Iran cannot be trusted, and that leaving certain facilities intact would allow the Iranians to eventually build a bomb. Iran denies it has nuclear weapons ambitions and says its program is intended for peaceful purposes.</w:t>
                                          </w:r>
                                        </w:p>
                                        <w:p w:rsidR="008A08DC" w:rsidRDefault="008A08DC">
                                          <w:pPr>
                                            <w:pStyle w:val="NormalWeb"/>
                                            <w:spacing w:before="0" w:beforeAutospacing="0" w:after="0" w:afterAutospacing="0"/>
                                            <w:rPr>
                                              <w:color w:val="000000"/>
                                            </w:rPr>
                                          </w:pPr>
                                          <w:r>
                                            <w:rPr>
                                              <w:rFonts w:ascii="Arial" w:hAnsi="Arial" w:cs="Arial"/>
                                              <w:color w:val="000000"/>
                                            </w:rPr>
                                            <w:t> </w:t>
                                          </w:r>
                                        </w:p>
                                        <w:p w:rsidR="008A08DC" w:rsidRDefault="008A08DC">
                                          <w:pPr>
                                            <w:pStyle w:val="NormalWeb"/>
                                            <w:spacing w:before="0" w:beforeAutospacing="0" w:after="0" w:afterAutospacing="0"/>
                                            <w:rPr>
                                              <w:color w:val="000000"/>
                                            </w:rPr>
                                          </w:pPr>
                                          <w:r>
                                            <w:rPr>
                                              <w:rFonts w:ascii="Arial" w:hAnsi="Arial" w:cs="Arial"/>
                                              <w:color w:val="000000"/>
                                            </w:rPr>
                                            <w:t>However, it appears unlikely Israel will be able to prevent the final deal amid broad international support for such an agreement.</w:t>
                                          </w:r>
                                        </w:p>
                                        <w:p w:rsidR="008A08DC" w:rsidRDefault="008A08DC">
                                          <w:pPr>
                                            <w:pStyle w:val="NormalWeb"/>
                                            <w:spacing w:before="0" w:beforeAutospacing="0" w:after="0" w:afterAutospacing="0"/>
                                            <w:rPr>
                                              <w:color w:val="000000"/>
                                            </w:rPr>
                                          </w:pPr>
                                          <w:r>
                                            <w:rPr>
                                              <w:rFonts w:ascii="Arial" w:hAnsi="Arial" w:cs="Arial"/>
                                              <w:color w:val="000000"/>
                                            </w:rPr>
                                            <w:t> </w:t>
                                          </w:r>
                                        </w:p>
                                        <w:p w:rsidR="008A08DC" w:rsidRDefault="008A08DC">
                                          <w:pPr>
                                            <w:pStyle w:val="NormalWeb"/>
                                            <w:spacing w:before="0" w:beforeAutospacing="0" w:after="0" w:afterAutospacing="0"/>
                                            <w:rPr>
                                              <w:color w:val="000000"/>
                                            </w:rPr>
                                          </w:pPr>
                                          <w:r>
                                            <w:rPr>
                                              <w:rFonts w:ascii="Arial" w:hAnsi="Arial" w:cs="Arial"/>
                                              <w:color w:val="000000"/>
                                            </w:rPr>
                                            <w:t>On Friday, the eve of the Jewish Passover holiday, Netanyahu convened his Cabinet for a special session to discuss the emerging framework, reached after a week of grueling negotiations in Lausanne, Switzerland.</w:t>
                                          </w:r>
                                        </w:p>
                                        <w:p w:rsidR="008A08DC" w:rsidRDefault="008A08DC">
                                          <w:pPr>
                                            <w:pStyle w:val="NormalWeb"/>
                                            <w:spacing w:before="0" w:beforeAutospacing="0" w:after="0" w:afterAutospacing="0"/>
                                            <w:rPr>
                                              <w:color w:val="000000"/>
                                            </w:rPr>
                                          </w:pPr>
                                          <w:r>
                                            <w:rPr>
                                              <w:rFonts w:ascii="Arial" w:hAnsi="Arial" w:cs="Arial"/>
                                              <w:color w:val="000000"/>
                                            </w:rPr>
                                            <w:t> </w:t>
                                          </w:r>
                                        </w:p>
                                        <w:p w:rsidR="008A08DC" w:rsidRDefault="008A08DC">
                                          <w:pPr>
                                            <w:pStyle w:val="NormalWeb"/>
                                            <w:spacing w:before="0" w:beforeAutospacing="0" w:after="0" w:afterAutospacing="0"/>
                                            <w:rPr>
                                              <w:color w:val="000000"/>
                                            </w:rPr>
                                          </w:pPr>
                                          <w:r>
                                            <w:rPr>
                                              <w:rFonts w:ascii="Arial" w:hAnsi="Arial" w:cs="Arial"/>
                                              <w:color w:val="000000"/>
                                            </w:rPr>
                                            <w:t>Netanyahu said after the session that "Israel will not accept an agreement which allows a country that vows to annihilate us to develop nuclear weapons, period."</w:t>
                                          </w:r>
                                        </w:p>
                                        <w:p w:rsidR="008A08DC" w:rsidRDefault="008A08DC">
                                          <w:pPr>
                                            <w:pStyle w:val="NormalWeb"/>
                                            <w:spacing w:before="0" w:beforeAutospacing="0" w:after="0" w:afterAutospacing="0"/>
                                            <w:rPr>
                                              <w:color w:val="000000"/>
                                            </w:rPr>
                                          </w:pPr>
                                          <w:r>
                                            <w:rPr>
                                              <w:rFonts w:ascii="Arial" w:hAnsi="Arial" w:cs="Arial"/>
                                              <w:color w:val="000000"/>
                                            </w:rPr>
                                            <w:t> </w:t>
                                          </w:r>
                                        </w:p>
                                        <w:p w:rsidR="008A08DC" w:rsidRDefault="008A08DC">
                                          <w:pPr>
                                            <w:pStyle w:val="NormalWeb"/>
                                            <w:spacing w:before="0" w:beforeAutospacing="0" w:after="0" w:afterAutospacing="0"/>
                                            <w:rPr>
                                              <w:color w:val="000000"/>
                                            </w:rPr>
                                          </w:pPr>
                                          <w:r>
                                            <w:rPr>
                                              <w:rFonts w:ascii="Arial" w:hAnsi="Arial" w:cs="Arial"/>
                                              <w:color w:val="000000"/>
                                            </w:rPr>
                                            <w:t>However, he also acknowledged the possibility of a final agreement being reached, saying that such a deal must "include a clear and unambiguous Iranian recognition of Israel's right to exist."</w:t>
                                          </w:r>
                                        </w:p>
                                        <w:p w:rsidR="008A08DC" w:rsidRDefault="008A08DC">
                                          <w:pPr>
                                            <w:pStyle w:val="NormalWeb"/>
                                            <w:spacing w:before="0" w:beforeAutospacing="0" w:after="0" w:afterAutospacing="0"/>
                                            <w:rPr>
                                              <w:color w:val="000000"/>
                                            </w:rPr>
                                          </w:pPr>
                                          <w:r>
                                            <w:rPr>
                                              <w:rFonts w:ascii="Arial" w:hAnsi="Arial" w:cs="Arial"/>
                                              <w:color w:val="000000"/>
                                            </w:rPr>
                                            <w:t> </w:t>
                                          </w:r>
                                        </w:p>
                                        <w:p w:rsidR="008A08DC" w:rsidRDefault="008A08DC">
                                          <w:pPr>
                                            <w:pStyle w:val="NormalWeb"/>
                                            <w:spacing w:before="0" w:beforeAutospacing="0" w:after="0" w:afterAutospacing="0"/>
                                            <w:rPr>
                                              <w:color w:val="000000"/>
                                            </w:rPr>
                                          </w:pPr>
                                          <w:r>
                                            <w:rPr>
                                              <w:rFonts w:ascii="Arial" w:hAnsi="Arial" w:cs="Arial"/>
                                              <w:color w:val="000000"/>
                                            </w:rPr>
                                            <w:t>Netanyahu said his Cabinet "is united strongly opposing the proposed deal," which he said would threaten Israel's survival.</w:t>
                                          </w:r>
                                        </w:p>
                                        <w:p w:rsidR="008A08DC" w:rsidRDefault="008A08DC">
                                          <w:pPr>
                                            <w:pStyle w:val="NormalWeb"/>
                                            <w:spacing w:before="0" w:beforeAutospacing="0" w:after="0" w:afterAutospacing="0"/>
                                            <w:rPr>
                                              <w:color w:val="000000"/>
                                            </w:rPr>
                                          </w:pPr>
                                          <w:r>
                                            <w:rPr>
                                              <w:rFonts w:ascii="Arial" w:hAnsi="Arial" w:cs="Arial"/>
                                              <w:color w:val="000000"/>
                                            </w:rPr>
                                            <w:t> </w:t>
                                          </w:r>
                                        </w:p>
                                        <w:p w:rsidR="008A08DC" w:rsidRDefault="008A08DC">
                                          <w:pPr>
                                            <w:pStyle w:val="NormalWeb"/>
                                            <w:spacing w:before="0" w:beforeAutospacing="0" w:after="0" w:afterAutospacing="0"/>
                                            <w:rPr>
                                              <w:color w:val="000000"/>
                                            </w:rPr>
                                          </w:pPr>
                                          <w:r>
                                            <w:rPr>
                                              <w:rFonts w:ascii="Arial" w:hAnsi="Arial" w:cs="Arial"/>
                                              <w:color w:val="000000"/>
                                            </w:rPr>
                                            <w:t>"Such a deal does not block Iran's path to the bomb," he said. "Such a deal paves Iran's path to the bomb. And it might very well spark a nuclear arms race throughout the Middle East and it would greatly increase the risks of terrible war."</w:t>
                                          </w:r>
                                        </w:p>
                                        <w:p w:rsidR="008A08DC" w:rsidRDefault="008A08DC">
                                          <w:pPr>
                                            <w:pStyle w:val="NormalWeb"/>
                                            <w:spacing w:before="0" w:beforeAutospacing="0" w:after="0" w:afterAutospacing="0"/>
                                            <w:rPr>
                                              <w:color w:val="000000"/>
                                            </w:rPr>
                                          </w:pPr>
                                          <w:r>
                                            <w:rPr>
                                              <w:rFonts w:ascii="Arial" w:hAnsi="Arial" w:cs="Arial"/>
                                              <w:color w:val="000000"/>
                                            </w:rPr>
                                            <w:t> </w:t>
                                          </w:r>
                                        </w:p>
                                        <w:p w:rsidR="008A08DC" w:rsidRDefault="008A08DC">
                                          <w:pPr>
                                            <w:pStyle w:val="NormalWeb"/>
                                            <w:spacing w:before="0" w:beforeAutospacing="0" w:after="0" w:afterAutospacing="0"/>
                                            <w:rPr>
                                              <w:color w:val="000000"/>
                                            </w:rPr>
                                          </w:pPr>
                                          <w:r>
                                            <w:rPr>
                                              <w:rFonts w:ascii="Arial" w:hAnsi="Arial" w:cs="Arial"/>
                                              <w:color w:val="000000"/>
                                            </w:rPr>
                                            <w:t>The commitments announced Thursday, if implemented, would substantially pare back some Iranian nuclear assets for a decade and restrict others for an additional five years. According to a U.S. document listing those commitments, Tehran is ready to reduce its number of centrifuges, the machines that can spin uranium gas to levels used in nuclear warheads.</w:t>
                                          </w:r>
                                        </w:p>
                                        <w:p w:rsidR="008A08DC" w:rsidRDefault="008A08DC">
                                          <w:pPr>
                                            <w:pStyle w:val="NormalWeb"/>
                                            <w:spacing w:before="0" w:beforeAutospacing="0" w:after="0" w:afterAutospacing="0"/>
                                            <w:rPr>
                                              <w:color w:val="000000"/>
                                            </w:rPr>
                                          </w:pPr>
                                          <w:r>
                                            <w:rPr>
                                              <w:rFonts w:ascii="Arial" w:hAnsi="Arial" w:cs="Arial"/>
                                              <w:color w:val="000000"/>
                                            </w:rPr>
                                            <w:t> </w:t>
                                          </w:r>
                                        </w:p>
                                        <w:p w:rsidR="008A08DC" w:rsidRDefault="008A08DC">
                                          <w:pPr>
                                            <w:pStyle w:val="NormalWeb"/>
                                            <w:spacing w:before="0" w:beforeAutospacing="0" w:after="0" w:afterAutospacing="0"/>
                                            <w:rPr>
                                              <w:color w:val="000000"/>
                                            </w:rPr>
                                          </w:pPr>
                                          <w:r>
                                            <w:rPr>
                                              <w:rFonts w:ascii="Arial" w:hAnsi="Arial" w:cs="Arial"/>
                                              <w:color w:val="000000"/>
                                            </w:rPr>
                                            <w:t>Of the nearly 20,000 centrifuges Iran now has installed or running at its main enrichment site, the country would be allowed to operate just over 5,000. Much of its enriched stockpiles would be neutralized. A planned reactor would be reconstructed so it can't produce weapons-grade plutonium. Monitoring and inspections by the U.N. nuclear agency would be enhanced.</w:t>
                                          </w:r>
                                        </w:p>
                                        <w:p w:rsidR="008A08DC" w:rsidRDefault="008A08DC">
                                          <w:pPr>
                                            <w:pStyle w:val="NormalWeb"/>
                                            <w:spacing w:before="0" w:beforeAutospacing="0" w:after="0" w:afterAutospacing="0"/>
                                            <w:rPr>
                                              <w:color w:val="000000"/>
                                            </w:rPr>
                                          </w:pPr>
                                          <w:r>
                                            <w:rPr>
                                              <w:rFonts w:ascii="Arial" w:hAnsi="Arial" w:cs="Arial"/>
                                              <w:color w:val="000000"/>
                                            </w:rPr>
                                            <w:lastRenderedPageBreak/>
                                            <w:t> </w:t>
                                          </w:r>
                                        </w:p>
                                        <w:p w:rsidR="008A08DC" w:rsidRDefault="008A08DC">
                                          <w:pPr>
                                            <w:pStyle w:val="NormalWeb"/>
                                            <w:spacing w:before="0" w:beforeAutospacing="0" w:after="0" w:afterAutospacing="0"/>
                                            <w:rPr>
                                              <w:color w:val="000000"/>
                                            </w:rPr>
                                          </w:pPr>
                                          <w:r>
                                            <w:rPr>
                                              <w:rFonts w:ascii="Arial" w:hAnsi="Arial" w:cs="Arial"/>
                                              <w:color w:val="000000"/>
                                            </w:rPr>
                                            <w:t>However, Netanyahu argued that the emerging deal would leave much of Iran's nuclear infrastructure intact.</w:t>
                                          </w:r>
                                        </w:p>
                                        <w:p w:rsidR="008A08DC" w:rsidRDefault="008A08DC">
                                          <w:pPr>
                                            <w:pStyle w:val="NormalWeb"/>
                                            <w:spacing w:before="0" w:beforeAutospacing="0" w:after="0" w:afterAutospacing="0"/>
                                            <w:rPr>
                                              <w:color w:val="000000"/>
                                            </w:rPr>
                                          </w:pPr>
                                          <w:r>
                                            <w:rPr>
                                              <w:rFonts w:ascii="Arial" w:hAnsi="Arial" w:cs="Arial"/>
                                              <w:color w:val="000000"/>
                                            </w:rPr>
                                            <w:t> </w:t>
                                          </w:r>
                                        </w:p>
                                        <w:p w:rsidR="008A08DC" w:rsidRDefault="008A08DC">
                                          <w:pPr>
                                            <w:pStyle w:val="NormalWeb"/>
                                            <w:spacing w:before="0" w:beforeAutospacing="0" w:after="0" w:afterAutospacing="0"/>
                                            <w:rPr>
                                              <w:color w:val="000000"/>
                                            </w:rPr>
                                          </w:pPr>
                                          <w:r>
                                            <w:rPr>
                                              <w:rFonts w:ascii="Arial" w:hAnsi="Arial" w:cs="Arial"/>
                                              <w:color w:val="000000"/>
                                            </w:rPr>
                                            <w:t>"They would not shut down a single nuclear facility in Iran, would not destroy a single centrifuge in Iran and will not stop research and development on Iran's advanced centrifuges," he said. "On the contrary. The deal would legitimize Iran's illegal nuclear program. It would leave Iran with a vast nuclear infrastructure. A vast nuclear infrastructure remains in place."</w:t>
                                          </w:r>
                                        </w:p>
                                        <w:p w:rsidR="008A08DC" w:rsidRDefault="008A08DC">
                                          <w:pPr>
                                            <w:pStyle w:val="NormalWeb"/>
                                            <w:spacing w:before="0" w:beforeAutospacing="0" w:after="0" w:afterAutospacing="0"/>
                                            <w:rPr>
                                              <w:color w:val="000000"/>
                                            </w:rPr>
                                          </w:pPr>
                                          <w:r>
                                            <w:rPr>
                                              <w:rFonts w:ascii="Arial" w:hAnsi="Arial" w:cs="Arial"/>
                                              <w:color w:val="000000"/>
                                            </w:rPr>
                                            <w:t> </w:t>
                                          </w:r>
                                        </w:p>
                                        <w:p w:rsidR="008A08DC" w:rsidRDefault="008A08DC">
                                          <w:pPr>
                                            <w:pStyle w:val="NormalWeb"/>
                                            <w:spacing w:before="0" w:beforeAutospacing="0" w:after="0" w:afterAutospacing="0"/>
                                            <w:rPr>
                                              <w:color w:val="000000"/>
                                            </w:rPr>
                                          </w:pPr>
                                          <w:r>
                                            <w:rPr>
                                              <w:rFonts w:ascii="Arial" w:hAnsi="Arial" w:cs="Arial"/>
                                              <w:color w:val="000000"/>
                                            </w:rPr>
                                            <w:t>He called on the world powers to stand firm and increase pressure in Iran until what he termed a good deal is achieved.</w:t>
                                          </w:r>
                                        </w:p>
                                        <w:p w:rsidR="008A08DC" w:rsidRDefault="008A08DC">
                                          <w:pPr>
                                            <w:rPr>
                                              <w:color w:val="000000"/>
                                            </w:rPr>
                                          </w:pPr>
                                          <w:r>
                                            <w:rPr>
                                              <w:color w:val="000000"/>
                                            </w:rPr>
                                            <w:t xml:space="preserve">  </w:t>
                                          </w:r>
                                        </w:p>
                                        <w:p w:rsidR="008A08DC" w:rsidRDefault="008A08DC">
                                          <w:pPr>
                                            <w:pStyle w:val="NormalWeb"/>
                                            <w:spacing w:before="0" w:beforeAutospacing="0" w:after="0" w:afterAutospacing="0"/>
                                            <w:rPr>
                                              <w:color w:val="000000"/>
                                            </w:rPr>
                                          </w:pPr>
                                          <w:r>
                                            <w:rPr>
                                              <w:color w:val="000000"/>
                                            </w:rPr>
                                            <w:t> </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tcMar>
                                                  <w:top w:w="0" w:type="dxa"/>
                                                  <w:left w:w="0" w:type="dxa"/>
                                                  <w:bottom w:w="15" w:type="dxa"/>
                                                  <w:right w:w="0" w:type="dxa"/>
                                                </w:tcMar>
                                                <w:vAlign w:val="center"/>
                                                <w:hideMark/>
                                              </w:tcPr>
                                              <w:p w:rsidR="008A08DC" w:rsidRDefault="008A08DC">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tcPr>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8A08DC" w:rsidRDefault="008A08DC">
                                          <w:pPr>
                                            <w:rPr>
                                              <w:rFonts w:ascii="Arial" w:hAnsi="Arial" w:cs="Arial"/>
                                              <w:color w:val="000000"/>
                                              <w:sz w:val="20"/>
                                              <w:szCs w:val="20"/>
                                            </w:rPr>
                                          </w:pPr>
                                          <w:r>
                                            <w:rPr>
                                              <w:rStyle w:val="Strong"/>
                                              <w:rFonts w:ascii="Arial" w:hAnsi="Arial" w:cs="Arial"/>
                                              <w:color w:val="000000"/>
                                              <w:sz w:val="32"/>
                                              <w:szCs w:val="32"/>
                                            </w:rPr>
                                            <w:t>Iran boasts: 'We will continue' nuke program</w:t>
                                          </w:r>
                                          <w:r>
                                            <w:rPr>
                                              <w:rFonts w:ascii="Arial" w:hAnsi="Arial" w:cs="Arial"/>
                                              <w:color w:val="000000"/>
                                              <w:sz w:val="20"/>
                                              <w:szCs w:val="20"/>
                                            </w:rPr>
                                            <w:t xml:space="preserve"> - Jerome R. </w:t>
                                          </w:r>
                                          <w:proofErr w:type="spellStart"/>
                                          <w:r>
                                            <w:rPr>
                                              <w:rFonts w:ascii="Arial" w:hAnsi="Arial" w:cs="Arial"/>
                                              <w:color w:val="000000"/>
                                              <w:sz w:val="20"/>
                                              <w:szCs w:val="20"/>
                                            </w:rPr>
                                            <w:t>Corsi</w:t>
                                          </w:r>
                                          <w:proofErr w:type="spellEnd"/>
                                          <w:r>
                                            <w:rPr>
                                              <w:rFonts w:ascii="Arial" w:hAnsi="Arial" w:cs="Arial"/>
                                              <w:color w:val="000000"/>
                                              <w:sz w:val="20"/>
                                              <w:szCs w:val="20"/>
                                            </w:rPr>
                                            <w:t xml:space="preserve"> - </w:t>
                                          </w:r>
                                          <w:hyperlink r:id="rId117" w:tgtFrame="_blank" w:history="1">
                                            <w:r>
                                              <w:rPr>
                                                <w:rStyle w:val="Hyperlink"/>
                                                <w:rFonts w:ascii="Arial" w:hAnsi="Arial" w:cs="Arial"/>
                                                <w:sz w:val="20"/>
                                                <w:szCs w:val="20"/>
                                              </w:rPr>
                                              <w:t>http://www.wnd.com/2015/04/iran-boasts-we-will-continue-nuke-program/?cat_orig=world</w:t>
                                            </w:r>
                                          </w:hyperlink>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As Obama, Kerry celebrate 'framework agreement' after deadline</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President Obama's celebration of a "framework agreement" in a Rose Garden statement and Secretary of State John Kerry's declaration of victory in Lausanne, Switzerland, overlooked the fact that two days after the deadline, the administration still had not reached a final deal in an attempt to prevent Tehran from acquiring nuclear weapon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What the United States - in the "P5+1" coalition with the United Kingdom, China, France, Russia and Germany - accomplished in marathon negotiations with Iran that stretched over a year was an agreement to agree to a final nuclear deal sometime between now and June 30.</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In the meantime, the Washington Free Beacon reported, the Western powers have agreed to allow Iran to continue operating the core aspects of its nuclear program and terminate all sanctions against the Islamic Republic.</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Kerry's Iranian counterpart, </w:t>
                                          </w:r>
                                          <w:proofErr w:type="spellStart"/>
                                          <w:r>
                                            <w:rPr>
                                              <w:rFonts w:ascii="Arial" w:hAnsi="Arial" w:cs="Arial"/>
                                              <w:color w:val="000000"/>
                                            </w:rPr>
                                            <w:t>Javad</w:t>
                                          </w:r>
                                          <w:proofErr w:type="spellEnd"/>
                                          <w:r>
                                            <w:rPr>
                                              <w:rFonts w:ascii="Arial" w:hAnsi="Arial" w:cs="Arial"/>
                                              <w:color w:val="000000"/>
                                            </w:rPr>
                                            <w:t xml:space="preserve"> </w:t>
                                          </w:r>
                                          <w:proofErr w:type="spellStart"/>
                                          <w:r>
                                            <w:rPr>
                                              <w:rFonts w:ascii="Arial" w:hAnsi="Arial" w:cs="Arial"/>
                                              <w:color w:val="000000"/>
                                            </w:rPr>
                                            <w:t>Zarif</w:t>
                                          </w:r>
                                          <w:proofErr w:type="spellEnd"/>
                                          <w:r>
                                            <w:rPr>
                                              <w:rFonts w:ascii="Arial" w:hAnsi="Arial" w:cs="Arial"/>
                                              <w:color w:val="000000"/>
                                            </w:rPr>
                                            <w:t>, boasted: "We will continue enriching (uranium); we will continue research and developmen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In a statement jointly issued by the White House and the State Department that outlined the "parameters" of a final nuke deal, the Obama administration admitted, "Important implementation details are still subject to negotiation, and nothing is agreed until everything is agree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Israeli Intelligence Minister Yuval Steinitz told CNN, however, that those "celebrating in Lausanne are disconnected from reality, one in which Iran has refused to make concessions on the nuclear issue and continues to threaten Israel and all other countries in the Middle Eas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Since the statement is far from being a real agreement, we will continue our efforts to explain and convince the world in the hope of preventing a bad agreement, or at least make the necessary amendments and improvements," Steinitz sai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Speaking from the White House press room just before the Obama administration announced the tentative agreement reached Thursday, White House Press Secretary Josh Earnest reporters that France, China and Russia remained very much in line with the U.S. and the EU in the talks, even though their foreign ministers physically left the negotiating table in Lausanne when the March 31 deadline came and wen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Christian Science Monitor observed that achieving a "framework agreement" now became a "do-or-die target for the U.S., as the talks devolved into a two way discussion between Kerry and Iranian Foreign Minister Mohammad </w:t>
                                          </w:r>
                                          <w:proofErr w:type="spellStart"/>
                                          <w:r>
                                            <w:rPr>
                                              <w:rFonts w:ascii="Arial" w:hAnsi="Arial" w:cs="Arial"/>
                                              <w:color w:val="000000"/>
                                            </w:rPr>
                                            <w:t>Javad</w:t>
                                          </w:r>
                                          <w:proofErr w:type="spellEnd"/>
                                          <w:r>
                                            <w:rPr>
                                              <w:rFonts w:ascii="Arial" w:hAnsi="Arial" w:cs="Arial"/>
                                              <w:color w:val="000000"/>
                                            </w:rPr>
                                            <w:t xml:space="preserve"> </w:t>
                                          </w:r>
                                          <w:proofErr w:type="spellStart"/>
                                          <w:r>
                                            <w:rPr>
                                              <w:rFonts w:ascii="Arial" w:hAnsi="Arial" w:cs="Arial"/>
                                              <w:color w:val="000000"/>
                                            </w:rPr>
                                            <w:t>Zarif</w:t>
                                          </w:r>
                                          <w:proofErr w:type="spellEnd"/>
                                          <w:r>
                                            <w:rPr>
                                              <w:rFonts w:ascii="Arial" w:hAnsi="Arial" w:cs="Arial"/>
                                              <w:color w:val="000000"/>
                                            </w:rPr>
                                            <w:t>, as the departure of the French, Russian, and Chinese foreign ministers left their portfolios in the hands of each country's technical experts who remained behind in Switzerland as the talks extended the additional two days into April."</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A close reading of the White House-State Department "parameters" statement makes clear that instead of Iran agreeing not to stop or reduce its enrichment of uranium now, Iran agreed that it would reduce its installed centrifuges by two-thirds, provided there is a deal in June.</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Instead of the United States, the EU and the P5+1 agreeing to lift sanctions on Iran now, the Western powers agreed sanctions would be eased stepwise as Iran reduced its nuclear program, provided there is a deal in June.</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at was less certain was whether Iran will get any immediate relief from sanctions simply because </w:t>
                                          </w:r>
                                          <w:proofErr w:type="spellStart"/>
                                          <w:r>
                                            <w:rPr>
                                              <w:rFonts w:ascii="Arial" w:hAnsi="Arial" w:cs="Arial"/>
                                              <w:color w:val="000000"/>
                                            </w:rPr>
                                            <w:t>Zarif</w:t>
                                          </w:r>
                                          <w:proofErr w:type="spellEnd"/>
                                          <w:r>
                                            <w:rPr>
                                              <w:rFonts w:ascii="Arial" w:hAnsi="Arial" w:cs="Arial"/>
                                              <w:color w:val="000000"/>
                                            </w:rPr>
                                            <w:t xml:space="preserve"> agreed Thursday in Switzerland that Iran would come to a final agreement in June, based supposedly on the restrictions to the Iranian nuclear program proposed in Thursday's "framework agreemen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House Speaker John Boehner in a statement issued late Thursday made clear that Congress plans to press the Obama administration on the details of the "parameters" of the framework agreemen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 president says negotiators have cleared the basic threshold needed to continue talks, but the parameters for a final deal represent an alarming departure from the White House's initial goal," Boehner said. "My longtime concerns about the parameters of this potential agreement remain, but my immediate concern is the administration signaling it will provide near-term sanctions relief. Congress must be allowed to fully review the details of any agreement before any sanctions are lifte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After visiting with our partners on the ground in the Middle East this week, my concerns about Iran's efforts to foment unrest, brutal violence and terror have only grown," Boehner continued. "It would be naïve to suggest the Iranian regime will not continue to use its nuclear program, and any economic relief, to further destabilize the region."</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Still, Obama in his Rose Garden statement was upbea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oday, after many months of tough, principled diplomacy, we have achieved the framework for that deal," he sai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And it is a good deal, a deal that meets our core objectives," he stressed, continuing with a statement that made clear all the anticipated benefits of containing Iran's nuclear program were now conditioned on a final deal being reached by the new deadline.</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is framework would cut off every pathway that Iran could take to develop a nuclear weapon," Obama continued, qualifying his statement by the use of "would" rather than "will."</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Iran will face strict limitations on its program, and Iran has also agreed to the most robust and intrusive inspections and transparency regime ever negotiated for any nuclear program in history. So this deal is not based on trust, it's based on unprecedented verification," Obama emphasize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Still as the "parameters" document released simultaneously by the White House and State Department made clear, all the "framework" agreements Iran made today in Switzerland are subject to modification in the negotiations now scheduled to extend an extra three months. Iran today actually agreed to implement no new international inspections but continue running even its secret weapons program without interruption.</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witter posts indicated the "deal" announced today in Switzerland resulted in spontaneous celebrations in the street punctuated by the sound of cars </w:t>
                                          </w:r>
                                          <w:r>
                                            <w:rPr>
                                              <w:rFonts w:ascii="Arial" w:hAnsi="Arial" w:cs="Arial"/>
                                              <w:color w:val="000000"/>
                                            </w:rPr>
                                            <w:lastRenderedPageBreak/>
                                            <w:t>honking as Obama's comments from the Rose Garden were broadcast live by Iranian television.</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rPr>
                                              <w:rFonts w:ascii="Arial" w:hAnsi="Arial" w:cs="Arial"/>
                                              <w:color w:val="000000"/>
                                              <w:sz w:val="20"/>
                                              <w:szCs w:val="20"/>
                                            </w:rPr>
                                          </w:pP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tcMar>
                                                  <w:top w:w="0" w:type="dxa"/>
                                                  <w:left w:w="0" w:type="dxa"/>
                                                  <w:bottom w:w="15" w:type="dxa"/>
                                                  <w:right w:w="0" w:type="dxa"/>
                                                </w:tcMar>
                                                <w:vAlign w:val="center"/>
                                                <w:hideMark/>
                                              </w:tcPr>
                                              <w:p w:rsidR="008A08DC" w:rsidRDefault="008A08DC">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tcPr>
                                        <w:p w:rsidR="008A08DC" w:rsidRDefault="008A08DC">
                                          <w:pPr>
                                            <w:rPr>
                                              <w:rFonts w:ascii="Arial" w:hAnsi="Arial" w:cs="Arial"/>
                                              <w:color w:val="000000"/>
                                              <w:sz w:val="20"/>
                                              <w:szCs w:val="20"/>
                                            </w:rPr>
                                          </w:pP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A08DC" w:rsidRDefault="008A08DC">
                                          <w:pPr>
                                            <w:rPr>
                                              <w:rFonts w:ascii="Arial" w:hAnsi="Arial" w:cs="Arial"/>
                                              <w:color w:val="000000"/>
                                              <w:sz w:val="20"/>
                                              <w:szCs w:val="20"/>
                                            </w:rPr>
                                          </w:pPr>
                                          <w:r>
                                            <w:rPr>
                                              <w:rStyle w:val="Strong"/>
                                              <w:rFonts w:ascii="Arial" w:hAnsi="Arial" w:cs="Arial"/>
                                              <w:color w:val="000000"/>
                                              <w:sz w:val="32"/>
                                              <w:szCs w:val="32"/>
                                            </w:rPr>
                                            <w:t>The diplomatic track to war</w:t>
                                          </w:r>
                                          <w:r>
                                            <w:rPr>
                                              <w:rFonts w:ascii="Arial" w:hAnsi="Arial" w:cs="Arial"/>
                                              <w:color w:val="000000"/>
                                              <w:sz w:val="20"/>
                                              <w:szCs w:val="20"/>
                                            </w:rPr>
                                            <w:t xml:space="preserve"> - Caroline B. Glick - </w:t>
                                          </w:r>
                                          <w:hyperlink r:id="rId118" w:tgtFrame="_blank" w:history="1">
                                            <w:r>
                                              <w:rPr>
                                                <w:rStyle w:val="Hyperlink"/>
                                                <w:rFonts w:ascii="Arial" w:hAnsi="Arial" w:cs="Arial"/>
                                                <w:sz w:val="20"/>
                                                <w:szCs w:val="20"/>
                                              </w:rPr>
                                              <w:t>http://www.jpost.com/Opinion/COLUMN-ONE-The-diplomatic-track-to-war-396034</w:t>
                                            </w:r>
                                          </w:hyperlink>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 world powers assembled at Lausanne, Switzerland, with the representatives of the Islamic Republic may or may not reach a framework deal regarding Iran's nuclear program. But succeed or fail, the disaster that their negotiations have unleashed is already unfolding. The damage they have caused is irreversible.</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proofErr w:type="gramStart"/>
                                          <w:r>
                                            <w:rPr>
                                              <w:rFonts w:ascii="Arial" w:hAnsi="Arial" w:cs="Arial"/>
                                              <w:color w:val="000000"/>
                                            </w:rPr>
                                            <w:t>US</w:t>
                                          </w:r>
                                          <w:proofErr w:type="gramEnd"/>
                                          <w:r>
                                            <w:rPr>
                                              <w:rFonts w:ascii="Arial" w:hAnsi="Arial" w:cs="Arial"/>
                                              <w:color w:val="000000"/>
                                            </w:rPr>
                                            <w:t xml:space="preserve"> President Barack Obama, his advisers and media cheerleaders have long presented his nuclear diplomacy with the Iran as the only way to avoid war. Obama and his supporters have castigated as warmongers those who oppose his policy of nuclear appeasement with the world's most prolific state sponsor of terrorism.</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But the opposite is the case. Had their view carried the day, war could have been averte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rough their nuclear diplomacy, Obama and his comrades started the countdown to war.</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In recent weeks we have watched the collapse of the allied powers' negotiating position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y have conceded every position that might have placed a significant obstacle in Iran's path to developing a nuclear arsenal.</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y accepted Iran's refusal to come clean on the military dimensions of its past nuclear work and so ensured that to the extent UN nuclear inspectors are able to access Iran's nuclear installations, those inspections will not provide anything approaching a full picture of its nuclear status. By the same token, they bowed before Iran's demand that inspectors be barred from all </w:t>
                                          </w:r>
                                          <w:r>
                                            <w:rPr>
                                              <w:rFonts w:ascii="Arial" w:hAnsi="Arial" w:cs="Arial"/>
                                              <w:color w:val="000000"/>
                                            </w:rPr>
                                            <w:lastRenderedPageBreak/>
                                            <w:t>installations Iran defines as "military" and so enabled the ayatollahs to prevent the world from knowing anything worth knowing about its nuclear activitie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On the basis of Iran's agreement to ship its stockpile of enriched uranium to Russia, the US accepted Iran's demand that it be allowed to maintain and operate more than 6,000 centrifuge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But when on Monday Iran went back on its word and refused to ship its uranium to Russia, the US didn't respond by saying Iran couldn't keep spinning 6,000 centrifuges. The US made excuses for Iran.</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US delegation willingly acceded to Iran's demand that it be allowed to continue operating its fortified, underground enrichment facility at </w:t>
                                          </w:r>
                                          <w:proofErr w:type="spellStart"/>
                                          <w:r>
                                            <w:rPr>
                                              <w:rFonts w:ascii="Arial" w:hAnsi="Arial" w:cs="Arial"/>
                                              <w:color w:val="000000"/>
                                            </w:rPr>
                                            <w:t>Fordow</w:t>
                                          </w:r>
                                          <w:proofErr w:type="spellEnd"/>
                                          <w:r>
                                            <w:rPr>
                                              <w:rFonts w:ascii="Arial" w:hAnsi="Arial" w:cs="Arial"/>
                                              <w:color w:val="000000"/>
                                            </w:rPr>
                                            <w:t>. In so doing, the US minimized the effectiveness of a future limited air campaign aimed at significantly reducing Iran's nuclear capabilitie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With this broad range of great power concessions already in its pocket, the question of whether or not a deal is reached has become a secondary concern. The US and its negotiating partners have agreed to a set of understanding with the Iranians. Whether these understandings become a formal agreement or not is irrelevant because the understandings are already being implemente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rue, the US has not yet agreed to Iran's demand for an immediate revocation of the economic sanctions now standing against it. But the notion that sanctions alone can pressure Iran into making nuclear concessions has been destroyed by Obama's nuclear diplomacy in which the major concessions have all been made by the U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No sanctions legislation that Congress may pass in the coming months will be able to force a change in Iran's behavior if they are not accompanied by other coercive measures undertaken by the executive branch.</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re is nothing new in this reality. For a regime with no qualms about repressing its society, economic sanctions are not an insurmountable challenge. But it is possible that if sanctions were implemented as part of a comprehensive plan to use limited coercive means to block Iran's nuclear advance, they could have effectively blocked Iran's progress to nuclear capabilities while preventing war. Such a comprehensive strategy could have included a proxy campaign to destabilize the regime by supporting regime opponents in their quest to overthrow the mullahs. It could have involved air strikes or sabotage of nuclear installations and strategic regime facilities like Revolutionary Guards command and control bases and ballistic missile storage facilities. It could have involved diplomatic isolation of Iran.</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Moreover, if sanctions were combined with a stringent policy of blocking Iran's regional expansion by supporting Iraqi sovereignty, supporting the now deposed government of Yemen and making a concerted effort to weaken Hezbollah and overthrow the Iranian-backed regime in Syria, then the US would have developed a strong deterrent position that would likely have convinced Iran that its interest was best served by curbing its imperialist enthusiasm and setting aside its nuclear ambition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In other words, a combination of these steps could have prevented war and prevented a nuclear Iran. But today, the US-led capitulation to Iran has pulled the rug out from any such comprehensive strategy. The administration has no credibility. No one trusts Obama to follow through on his declared commitment to prevent Iran from becoming a nuclear power.</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No one trusts Washington when Obama claims that he is committed to the security of Israel and the US's Sunni allies in the region.</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And so we are now facing the unfolding disaster that Obama has wrought. The disaster is that deal or no deal, the US has just given the Iranians a green light to behave as if they have already built their nuclear umbrella. And they are in fact behaving in this manner.</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y may not have a functional arsenal, but they act as though they do, and rightly so, because the US and its partners have just removed all significant obstacles from their path to nuclear capabilities. The Iranians know it. Their proxies know it. Their enemies know i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As a consequence, all the regional implications of a nuclear armed Iran are already being played out. The surrounding Arab states led by Saudi Arabia are pursuing nuclear weapons. The path to a Middle East where every major and some minor actors have nuclear arsenals is before u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ran is working to expand its regional presence as if it were a nuclear state already. It is brazenly using its Yemeni </w:t>
                                          </w:r>
                                          <w:proofErr w:type="spellStart"/>
                                          <w:r>
                                            <w:rPr>
                                              <w:rFonts w:ascii="Arial" w:hAnsi="Arial" w:cs="Arial"/>
                                              <w:color w:val="000000"/>
                                            </w:rPr>
                                            <w:t>Houthi</w:t>
                                          </w:r>
                                          <w:proofErr w:type="spellEnd"/>
                                          <w:r>
                                            <w:rPr>
                                              <w:rFonts w:ascii="Arial" w:hAnsi="Arial" w:cs="Arial"/>
                                              <w:color w:val="000000"/>
                                            </w:rPr>
                                            <w:t xml:space="preserve"> proxy to gain maritime control over the Bab al-</w:t>
                                          </w:r>
                                          <w:proofErr w:type="spellStart"/>
                                          <w:r>
                                            <w:rPr>
                                              <w:rFonts w:ascii="Arial" w:hAnsi="Arial" w:cs="Arial"/>
                                              <w:color w:val="000000"/>
                                            </w:rPr>
                                            <w:t>Mandab</w:t>
                                          </w:r>
                                          <w:proofErr w:type="spellEnd"/>
                                          <w:r>
                                            <w:rPr>
                                              <w:rFonts w:ascii="Arial" w:hAnsi="Arial" w:cs="Arial"/>
                                              <w:color w:val="000000"/>
                                            </w:rPr>
                                            <w:t>, which together with Iran's control over the Straits of Hormuz completes its maritime control over shipping throughout the Middle Eas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Israel, Jordan, Egypt, Saudi Arabia, Sudan and Eritrea, and their global trading partners will be faced with the fact that their primary maritime shipping route to Asia is controlled by Iran.</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ith its regional aggression now enjoying the indirect support of its nuclear negotiating partners led by the US, Iran has little to fear from the pan-Arab attempt to dislodge the </w:t>
                                          </w:r>
                                          <w:proofErr w:type="spellStart"/>
                                          <w:r>
                                            <w:rPr>
                                              <w:rFonts w:ascii="Arial" w:hAnsi="Arial" w:cs="Arial"/>
                                              <w:color w:val="000000"/>
                                            </w:rPr>
                                            <w:t>Houthis</w:t>
                                          </w:r>
                                          <w:proofErr w:type="spellEnd"/>
                                          <w:r>
                                            <w:rPr>
                                              <w:rFonts w:ascii="Arial" w:hAnsi="Arial" w:cs="Arial"/>
                                              <w:color w:val="000000"/>
                                            </w:rPr>
                                            <w:t xml:space="preserve"> from Aden and the Bab al-</w:t>
                                          </w:r>
                                          <w:proofErr w:type="spellStart"/>
                                          <w:r>
                                            <w:rPr>
                                              <w:rFonts w:ascii="Arial" w:hAnsi="Arial" w:cs="Arial"/>
                                              <w:color w:val="000000"/>
                                            </w:rPr>
                                            <w:t>Mandab</w:t>
                                          </w:r>
                                          <w:proofErr w:type="spellEnd"/>
                                          <w:r>
                                            <w:rPr>
                                              <w:rFonts w:ascii="Arial" w:hAnsi="Arial" w:cs="Arial"/>
                                              <w:color w:val="000000"/>
                                            </w:rPr>
                                            <w:t xml:space="preserve">. If the </w:t>
                                          </w:r>
                                          <w:r>
                                            <w:rPr>
                                              <w:rFonts w:ascii="Arial" w:hAnsi="Arial" w:cs="Arial"/>
                                              <w:color w:val="000000"/>
                                            </w:rPr>
                                            <w:lastRenderedPageBreak/>
                                            <w:t>Arabs succeed, Iran can regroup and launch a new offensive knowing it will face no repercussions for its aggression and imperialist endeavor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n of course there are Iran's terror proxie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Hezbollah, whose forces now operate openly in Syria and Lebanon, is reportedly active as well in Iraq and Yemen. These forces behave with a brazenness the likes of which we have never seen.</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Hamas too believes that its nuclear-capable Iranian state sponsor ensures that regardless of its combat losses, it will be able to maintain its regime in Gaza and continue using its territory as a launching ground for assaults against Israel and Egyp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ran's Shiite militias in Iraq have reportedly carried out heinous massacres of Sunnis who have fallen under their control and faced no international condemnation for their war crimes, operating as they are under Iran's protection and sponsorship. And the </w:t>
                                          </w:r>
                                          <w:proofErr w:type="spellStart"/>
                                          <w:r>
                                            <w:rPr>
                                              <w:rFonts w:ascii="Arial" w:hAnsi="Arial" w:cs="Arial"/>
                                              <w:color w:val="000000"/>
                                            </w:rPr>
                                            <w:t>Houthis</w:t>
                                          </w:r>
                                          <w:proofErr w:type="spellEnd"/>
                                          <w:r>
                                            <w:rPr>
                                              <w:rFonts w:ascii="Arial" w:hAnsi="Arial" w:cs="Arial"/>
                                              <w:color w:val="000000"/>
                                            </w:rPr>
                                            <w:t>, of course, just overthrew a Western-backed government that actively assisted the US and its allies in their campaign against al-Qaida.</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For their proxies' aggression, Iran has been rewarded with effective Western acceptance of its steps toward regional domination and nuclear armamen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Hezbollah's activities represent an acute and strategic danger to Israel. Not only does Hezbollah now possess precision guided missiles that are capable of taking out strategic installations throughout the country, its arsenal of 100,000 missiles can cause a civilian disaster.</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Hezbollah forces have been fighting in varied combat situations continuously for the past three years. Their combat capabilities are incomparably greater than those they fielded in the 2006 Second Lebanon War. There is every reason to believe that these Hezbollah fighters, now perched along Israel's borders with Lebanon and Syria, can make good their threat to attack and hold fixed targets including border communitie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While Israel faces threats unlike any we have faced in recent decades that all emanate from Western-backed Iranian aggression and expansionism carried out under a Western-sanctioned Iranian nuclear umbrella, Israel is not alone in this reality. The unrolling disaster also threatens the moderate Sunni states including Jordan, Egypt, Saudi Arabia, Kuwait and the United Arab Emirates. The now regional war in Yemen is but the first act of the regional war at our doorstep.</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re are many reasons this war is now inevitable.</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Every state threatened by Iran has been watching the Western collapse in Switzerlan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y have been watching the Iranian advance on the ground. And today all of them are wondering the same thing: When and what should we strike to minimize the threats we are facing.</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Everyone recognizes that the situation is only going to get worse. With each passing week, Iran's power and brazenness will only increase.</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Everyone understands this. And this week they learned that with Washington heading the committee welcoming Iran's regional hegemony and nuclear capabilities, no outside power will stand up to Iran's rise. The future of every state in the region hangs in the balance. And so, it can be expected that everyone is now working out a means to preempt and prevent a greater disaster.</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se preemptive actions will no doubt include three categories of operations: striking Hezbollah's missile arsenal; striking the Iranian Navy to limit its ability to project its force in the Bab al-</w:t>
                                          </w:r>
                                          <w:proofErr w:type="spellStart"/>
                                          <w:r>
                                            <w:rPr>
                                              <w:rFonts w:ascii="Arial" w:hAnsi="Arial" w:cs="Arial"/>
                                              <w:color w:val="000000"/>
                                            </w:rPr>
                                            <w:t>Mandab</w:t>
                                          </w:r>
                                          <w:proofErr w:type="spellEnd"/>
                                          <w:r>
                                            <w:rPr>
                                              <w:rFonts w:ascii="Arial" w:hAnsi="Arial" w:cs="Arial"/>
                                              <w:color w:val="000000"/>
                                            </w:rPr>
                                            <w:t>; and conducting limited military operations to destroy a significant portion of Iran's nuclear installation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riday is the eve of Passover. Thirteen years ago, Palestinian terrorists brought home the message of the Exodus when they blew up the Seder at Netanya's Park Hotel, killing 30, wounding 140, and forcing Israel into war. The message of the Passover </w:t>
                                          </w:r>
                                          <w:proofErr w:type="spellStart"/>
                                          <w:r>
                                            <w:rPr>
                                              <w:rFonts w:ascii="Arial" w:hAnsi="Arial" w:cs="Arial"/>
                                              <w:color w:val="000000"/>
                                            </w:rPr>
                                            <w:t>Haggada</w:t>
                                          </w:r>
                                          <w:proofErr w:type="spellEnd"/>
                                          <w:r>
                                            <w:rPr>
                                              <w:rFonts w:ascii="Arial" w:hAnsi="Arial" w:cs="Arial"/>
                                              <w:color w:val="000000"/>
                                            </w:rPr>
                                            <w:t xml:space="preserve"> is that there are no shortcuts to freedom. To gain and keep it, you have to be willing to fight for i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at war was caused by Israel's embrace of the notion that you can bring peace through concessions that empower an enemy sworn to your destruction. The price of that delusion was thousands of lives lost and families destroye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Iran is far more powerful than the PLO. But the Americans apparently believe they are immune from the consequences of their leaders' policies. This is not the case for Israel or for our neighbors. We lack the luxury of ignoring the fact that Obama's disastrous diplomacy has brought war upon us. Deal or no deal, we are again about to be forced to pay a price to maintain our freedom.</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A08DC">
                                            <w:trPr>
                                              <w:trHeight w:val="15"/>
                                              <w:tblCellSpacing w:w="0" w:type="dxa"/>
                                            </w:trPr>
                                            <w:tc>
                                              <w:tcPr>
                                                <w:tcW w:w="0" w:type="auto"/>
                                                <w:shd w:val="clear" w:color="auto" w:fill="0A74DB"/>
                                                <w:tcMar>
                                                  <w:top w:w="0" w:type="dxa"/>
                                                  <w:left w:w="0" w:type="dxa"/>
                                                  <w:bottom w:w="75" w:type="dxa"/>
                                                  <w:right w:w="0" w:type="dxa"/>
                                                </w:tcMar>
                                                <w:vAlign w:val="center"/>
                                                <w:hideMark/>
                                              </w:tcPr>
                                              <w:p w:rsidR="008A08DC" w:rsidRDefault="008A08DC">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tcPr>
                                        <w:p w:rsidR="008A08DC" w:rsidRDefault="008A08DC">
                                          <w:pPr>
                                            <w:jc w:val="center"/>
                                            <w:rPr>
                                              <w:color w:val="000000"/>
                                            </w:rPr>
                                          </w:pPr>
                                        </w:p>
                                        <w:p w:rsidR="008A08DC" w:rsidRDefault="008A08DC">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8A08DC" w:rsidRDefault="008A08DC">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8A08DC" w:rsidRDefault="008A08DC">
                                          <w:pPr>
                                            <w:pStyle w:val="NormalWeb"/>
                                            <w:spacing w:before="0" w:beforeAutospacing="0" w:after="0" w:afterAutospacing="0"/>
                                            <w:jc w:val="center"/>
                                            <w:rPr>
                                              <w:color w:val="000000"/>
                                            </w:rPr>
                                          </w:pPr>
                                          <w:r>
                                            <w:rPr>
                                              <w:rFonts w:ascii="Arial" w:hAnsi="Arial" w:cs="Arial"/>
                                              <w:b/>
                                              <w:bCs/>
                                              <w:color w:val="000000"/>
                                              <w:sz w:val="28"/>
                                              <w:szCs w:val="28"/>
                                            </w:rPr>
                                            <w:lastRenderedPageBreak/>
                                            <w:br/>
                                          </w:r>
                                          <w:r>
                                            <w:rPr>
                                              <w:rStyle w:val="Strong"/>
                                              <w:rFonts w:ascii="Arial" w:hAnsi="Arial" w:cs="Arial"/>
                                              <w:color w:val="000000"/>
                                              <w:sz w:val="28"/>
                                              <w:szCs w:val="28"/>
                                            </w:rPr>
                                            <w:t> </w:t>
                                          </w:r>
                                        </w:p>
                                        <w:p w:rsidR="008A08DC" w:rsidRDefault="008A08DC">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8A08DC" w:rsidRDefault="008A08DC">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8A08DC" w:rsidRDefault="008A08DC">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8A08DC" w:rsidRDefault="008A08DC">
                                          <w:pPr>
                                            <w:pStyle w:val="NormalWeb"/>
                                            <w:spacing w:before="0" w:beforeAutospacing="0" w:after="0" w:afterAutospacing="0"/>
                                            <w:jc w:val="center"/>
                                            <w:rPr>
                                              <w:color w:val="000000"/>
                                            </w:rPr>
                                          </w:pPr>
                                          <w:r>
                                            <w:rPr>
                                              <w:rFonts w:ascii="Arial" w:hAnsi="Arial" w:cs="Arial"/>
                                              <w:b/>
                                              <w:bCs/>
                                              <w:noProof/>
                                              <w:color w:val="000000"/>
                                              <w:sz w:val="28"/>
                                              <w:szCs w:val="28"/>
                                            </w:rPr>
                                            <w:drawing>
                                              <wp:inline distT="0" distB="0" distL="0" distR="0">
                                                <wp:extent cx="2619375" cy="4010025"/>
                                                <wp:effectExtent l="0" t="0" r="9525"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8A08DC" w:rsidRDefault="008A08DC">
                                          <w:pPr>
                                            <w:pStyle w:val="NormalWeb"/>
                                            <w:spacing w:before="0" w:beforeAutospacing="0" w:after="0" w:afterAutospacing="0"/>
                                            <w:jc w:val="center"/>
                                            <w:rPr>
                                              <w:color w:val="000000"/>
                                            </w:rPr>
                                          </w:pPr>
                                          <w:r>
                                            <w:rPr>
                                              <w:rStyle w:val="Strong"/>
                                              <w:rFonts w:ascii="Arial" w:hAnsi="Arial" w:cs="Arial"/>
                                              <w:color w:val="000000"/>
                                              <w:sz w:val="28"/>
                                              <w:szCs w:val="28"/>
                                            </w:rPr>
                                            <w:t> </w:t>
                                          </w:r>
                                        </w:p>
                                        <w:p w:rsidR="008A08DC" w:rsidRDefault="008A08DC">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8A08DC" w:rsidRDefault="008A08DC">
                                          <w:pPr>
                                            <w:pStyle w:val="NormalWeb"/>
                                            <w:spacing w:before="0" w:beforeAutospacing="0" w:after="0" w:afterAutospacing="0"/>
                                            <w:jc w:val="center"/>
                                            <w:rPr>
                                              <w:b/>
                                              <w:bCs/>
                                              <w:color w:val="000000"/>
                                            </w:rPr>
                                          </w:pPr>
                                          <w:r>
                                            <w:rPr>
                                              <w:rFonts w:ascii="Arial" w:hAnsi="Arial" w:cs="Arial"/>
                                              <w:b/>
                                              <w:bCs/>
                                              <w:color w:val="000000"/>
                                              <w:sz w:val="28"/>
                                              <w:szCs w:val="28"/>
                                            </w:rPr>
                                            <w:t> </w:t>
                                          </w:r>
                                        </w:p>
                                        <w:p w:rsidR="008A08DC" w:rsidRDefault="008A08DC">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grateful to be putting this DVD in my packets!  God bless you.  Please pray with me that God will use these packets and DVDs for His glory and that people will watch the DVDs!!!!  I see how the USA is pushing Israel to give up their </w:t>
                                          </w:r>
                                          <w:r>
                                            <w:rPr>
                                              <w:rStyle w:val="Strong"/>
                                              <w:rFonts w:ascii="Helvetica" w:hAnsi="Helvetica"/>
                                              <w:i/>
                                              <w:iCs/>
                                              <w:color w:val="000000"/>
                                              <w:sz w:val="28"/>
                                              <w:szCs w:val="28"/>
                                            </w:rPr>
                                            <w:lastRenderedPageBreak/>
                                            <w:t>God-given land so things could rapidly decline for this nation.  I am so happy to be warning people and to put this excellent DVD in their hands!  Thank you again! - L. Rhone (Iowa)</w:t>
                                          </w:r>
                                        </w:p>
                                        <w:p w:rsidR="008A08DC" w:rsidRDefault="008A08DC">
                                          <w:pPr>
                                            <w:pStyle w:val="NormalWeb"/>
                                            <w:spacing w:before="0" w:beforeAutospacing="0" w:after="0" w:afterAutospacing="0"/>
                                            <w:jc w:val="center"/>
                                            <w:rPr>
                                              <w:b/>
                                              <w:bCs/>
                                              <w:color w:val="000000"/>
                                            </w:rPr>
                                          </w:pPr>
                                          <w:r>
                                            <w:rPr>
                                              <w:rFonts w:ascii="Arial" w:hAnsi="Arial" w:cs="Arial"/>
                                              <w:b/>
                                              <w:bCs/>
                                              <w:color w:val="000000"/>
                                              <w:sz w:val="28"/>
                                              <w:szCs w:val="28"/>
                                            </w:rPr>
                                            <w:t> </w:t>
                                          </w:r>
                                        </w:p>
                                        <w:p w:rsidR="008A08DC" w:rsidRDefault="008A08DC">
                                          <w:pPr>
                                            <w:pStyle w:val="NormalWeb"/>
                                            <w:spacing w:before="0" w:beforeAutospacing="0" w:after="0" w:afterAutospacing="0"/>
                                            <w:jc w:val="center"/>
                                            <w:rPr>
                                              <w:b/>
                                              <w:bCs/>
                                              <w:color w:val="000000"/>
                                            </w:rPr>
                                          </w:pPr>
                                          <w:r>
                                            <w:rPr>
                                              <w:rStyle w:val="Strong"/>
                                              <w:rFonts w:ascii="Arial" w:hAnsi="Arial" w:cs="Arial"/>
                                              <w:i/>
                                              <w:iCs/>
                                              <w:color w:val="000000"/>
                                              <w:sz w:val="28"/>
                                              <w:szCs w:val="28"/>
                                            </w:rPr>
                                            <w:t>"I loved this DVD, from beginning to end the message was clear that all the End Time Signs are converging upon the world, just as the Bible predicted. I cried during the part about the Jewish Aliyah when they landed in Israel and kissed the ground. Great Job!"  - D. Koerner - (California)</w:t>
                                          </w:r>
                                          <w:r>
                                            <w:rPr>
                                              <w:rFonts w:ascii="Arial" w:hAnsi="Arial" w:cs="Arial"/>
                                              <w:b/>
                                              <w:bCs/>
                                              <w:color w:val="000000"/>
                                              <w:sz w:val="28"/>
                                              <w:szCs w:val="28"/>
                                            </w:rPr>
                                            <w:br/>
                                            <w:t> </w:t>
                                          </w:r>
                                        </w:p>
                                        <w:p w:rsidR="008A08DC" w:rsidRDefault="008A08DC">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8A08DC" w:rsidRDefault="008A08DC">
                                          <w:pPr>
                                            <w:pStyle w:val="NormalWeb"/>
                                            <w:spacing w:before="0" w:beforeAutospacing="0" w:after="0" w:afterAutospacing="0"/>
                                            <w:jc w:val="center"/>
                                            <w:rPr>
                                              <w:b/>
                                              <w:bCs/>
                                              <w:color w:val="000000"/>
                                            </w:rPr>
                                          </w:pPr>
                                          <w:r>
                                            <w:rPr>
                                              <w:rFonts w:ascii="Arial" w:hAnsi="Arial" w:cs="Arial"/>
                                              <w:b/>
                                              <w:bCs/>
                                              <w:color w:val="000000"/>
                                              <w:sz w:val="28"/>
                                              <w:szCs w:val="28"/>
                                            </w:rPr>
                                            <w:t> </w:t>
                                          </w:r>
                                        </w:p>
                                        <w:p w:rsidR="008A08DC" w:rsidRDefault="008A08DC">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8A08DC" w:rsidRDefault="008A08DC">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8A08DC" w:rsidRDefault="008A08DC">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8A08DC" w:rsidRDefault="008A08DC">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8A08DC" w:rsidRDefault="008A08DC">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8A08DC" w:rsidRDefault="008A08DC">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8A08DC" w:rsidRDefault="008A08DC">
                                          <w:pPr>
                                            <w:pStyle w:val="NormalWeb"/>
                                            <w:spacing w:before="0" w:beforeAutospacing="0" w:after="0" w:afterAutospacing="0"/>
                                            <w:jc w:val="center"/>
                                            <w:rPr>
                                              <w:color w:val="000000"/>
                                            </w:rPr>
                                          </w:pPr>
                                          <w:r>
                                            <w:rPr>
                                              <w:color w:val="000000"/>
                                            </w:rPr>
                                            <w:t> </w:t>
                                          </w:r>
                                        </w:p>
                                        <w:p w:rsidR="008A08DC" w:rsidRDefault="008A08DC">
                                          <w:pPr>
                                            <w:pStyle w:val="NormalWeb"/>
                                            <w:spacing w:before="0" w:beforeAutospacing="0" w:after="0" w:afterAutospacing="0"/>
                                            <w:jc w:val="center"/>
                                            <w:rPr>
                                              <w:color w:val="000000"/>
                                            </w:rPr>
                                          </w:pPr>
                                          <w:r>
                                            <w:rPr>
                                              <w:color w:val="000000"/>
                                            </w:rPr>
                                            <w:t>-------------------------------------------------</w:t>
                                          </w:r>
                                        </w:p>
                                        <w:p w:rsidR="008A08DC" w:rsidRDefault="008A08DC">
                                          <w:pPr>
                                            <w:pStyle w:val="NormalWeb"/>
                                            <w:spacing w:before="0" w:beforeAutospacing="0" w:after="0" w:afterAutospacing="0"/>
                                            <w:jc w:val="center"/>
                                            <w:rPr>
                                              <w:color w:val="000000"/>
                                            </w:rPr>
                                          </w:pPr>
                                          <w:r>
                                            <w:rPr>
                                              <w:rFonts w:ascii="Arial" w:hAnsi="Arial" w:cs="Arial"/>
                                              <w:color w:val="000000"/>
                                              <w:sz w:val="28"/>
                                              <w:szCs w:val="28"/>
                                            </w:rPr>
                                            <w:t> </w:t>
                                          </w:r>
                                        </w:p>
                                        <w:p w:rsidR="008A08DC" w:rsidRDefault="008A08DC">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8A08DC" w:rsidRDefault="008A08DC">
                                          <w:pPr>
                                            <w:pStyle w:val="NormalWeb"/>
                                            <w:spacing w:before="0" w:beforeAutospacing="0" w:after="0" w:afterAutospacing="0"/>
                                            <w:jc w:val="center"/>
                                            <w:rPr>
                                              <w:color w:val="000000"/>
                                            </w:rPr>
                                          </w:pPr>
                                          <w:r>
                                            <w:rPr>
                                              <w:rFonts w:ascii="Arial" w:hAnsi="Arial" w:cs="Arial"/>
                                              <w:color w:val="000000"/>
                                              <w:sz w:val="28"/>
                                              <w:szCs w:val="28"/>
                                            </w:rPr>
                                            <w:t> </w:t>
                                          </w:r>
                                        </w:p>
                                        <w:p w:rsidR="008A08DC" w:rsidRDefault="008A08DC">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8A08DC" w:rsidRDefault="008A08DC">
                                          <w:pPr>
                                            <w:pStyle w:val="NormalWeb"/>
                                            <w:spacing w:before="0" w:beforeAutospacing="0" w:after="0" w:afterAutospacing="0"/>
                                            <w:jc w:val="center"/>
                                            <w:rPr>
                                              <w:color w:val="000000"/>
                                            </w:rPr>
                                          </w:pPr>
                                          <w:r>
                                            <w:rPr>
                                              <w:color w:val="000000"/>
                                            </w:rPr>
                                            <w:lastRenderedPageBreak/>
                                            <w:t> </w:t>
                                          </w:r>
                                        </w:p>
                                        <w:p w:rsidR="008A08DC" w:rsidRDefault="008A08DC">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8A08DC" w:rsidRDefault="008A08DC">
                                          <w:pPr>
                                            <w:pStyle w:val="NormalWeb"/>
                                            <w:spacing w:before="0" w:beforeAutospacing="0" w:after="0" w:afterAutospacing="0"/>
                                            <w:jc w:val="center"/>
                                            <w:rPr>
                                              <w:color w:val="000000"/>
                                            </w:rPr>
                                          </w:pPr>
                                          <w:r>
                                            <w:rPr>
                                              <w:color w:val="000000"/>
                                            </w:rPr>
                                            <w:t> </w:t>
                                          </w:r>
                                        </w:p>
                                        <w:p w:rsidR="008A08DC" w:rsidRDefault="008A08DC">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8A08DC" w:rsidRDefault="008A08DC">
                                          <w:pPr>
                                            <w:pStyle w:val="NormalWeb"/>
                                            <w:spacing w:before="0" w:beforeAutospacing="0" w:after="0" w:afterAutospacing="0"/>
                                            <w:jc w:val="center"/>
                                            <w:rPr>
                                              <w:color w:val="000000"/>
                                            </w:rPr>
                                          </w:pPr>
                                          <w:r>
                                            <w:rPr>
                                              <w:color w:val="000000"/>
                                            </w:rPr>
                                            <w:t> </w:t>
                                          </w:r>
                                        </w:p>
                                        <w:p w:rsidR="008A08DC" w:rsidRDefault="008A08DC">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8A08DC" w:rsidRDefault="008A08DC">
                                          <w:pPr>
                                            <w:pStyle w:val="NormalWeb"/>
                                            <w:spacing w:before="0" w:beforeAutospacing="0" w:after="0" w:afterAutospacing="0"/>
                                            <w:jc w:val="center"/>
                                            <w:rPr>
                                              <w:color w:val="000000"/>
                                            </w:rPr>
                                          </w:pPr>
                                          <w:r>
                                            <w:rPr>
                                              <w:color w:val="000000"/>
                                            </w:rPr>
                                            <w:t> </w:t>
                                          </w:r>
                                        </w:p>
                                        <w:p w:rsidR="008A08DC" w:rsidRDefault="008A08DC">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8A08DC" w:rsidRDefault="008A08DC">
                                          <w:pPr>
                                            <w:pStyle w:val="NormalWeb"/>
                                            <w:spacing w:before="0" w:beforeAutospacing="0" w:after="0" w:afterAutospacing="0"/>
                                            <w:jc w:val="center"/>
                                            <w:rPr>
                                              <w:color w:val="000000"/>
                                            </w:rPr>
                                          </w:pPr>
                                          <w:r>
                                            <w:rPr>
                                              <w:color w:val="000000"/>
                                            </w:rPr>
                                            <w:t> </w:t>
                                          </w:r>
                                        </w:p>
                                        <w:p w:rsidR="008A08DC" w:rsidRDefault="008A08DC">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8A08DC" w:rsidRDefault="008A08DC">
                                          <w:pPr>
                                            <w:pStyle w:val="NormalWeb"/>
                                            <w:spacing w:before="0" w:beforeAutospacing="0" w:after="0" w:afterAutospacing="0"/>
                                            <w:jc w:val="center"/>
                                            <w:rPr>
                                              <w:color w:val="000000"/>
                                            </w:rPr>
                                          </w:pPr>
                                          <w:r>
                                            <w:rPr>
                                              <w:color w:val="000000"/>
                                            </w:rPr>
                                            <w:t> </w:t>
                                          </w:r>
                                        </w:p>
                                        <w:p w:rsidR="008A08DC" w:rsidRDefault="008A08DC">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8A08DC" w:rsidRDefault="008A08DC">
                                          <w:pPr>
                                            <w:pStyle w:val="NormalWeb"/>
                                            <w:spacing w:before="0" w:beforeAutospacing="0" w:after="0" w:afterAutospacing="0"/>
                                            <w:jc w:val="center"/>
                                            <w:rPr>
                                              <w:color w:val="000000"/>
                                            </w:rPr>
                                          </w:pPr>
                                          <w:r>
                                            <w:rPr>
                                              <w:color w:val="000000"/>
                                            </w:rPr>
                                            <w:t> </w:t>
                                          </w:r>
                                        </w:p>
                                        <w:p w:rsidR="008A08DC" w:rsidRDefault="008A08DC">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8A08DC" w:rsidRDefault="008A08DC">
                                          <w:pPr>
                                            <w:pStyle w:val="NormalWeb"/>
                                            <w:spacing w:before="0" w:beforeAutospacing="0" w:after="0" w:afterAutospacing="0"/>
                                            <w:jc w:val="center"/>
                                            <w:rPr>
                                              <w:color w:val="000000"/>
                                            </w:rPr>
                                          </w:pPr>
                                          <w:r>
                                            <w:rPr>
                                              <w:color w:val="000000"/>
                                            </w:rPr>
                                            <w:t> </w:t>
                                          </w:r>
                                        </w:p>
                                        <w:p w:rsidR="008A08DC" w:rsidRDefault="008A08DC">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8A08DC" w:rsidRDefault="008A08DC">
                                          <w:pPr>
                                            <w:pStyle w:val="NormalWeb"/>
                                            <w:spacing w:before="0" w:beforeAutospacing="0" w:after="0" w:afterAutospacing="0"/>
                                            <w:jc w:val="center"/>
                                            <w:rPr>
                                              <w:color w:val="000000"/>
                                            </w:rPr>
                                          </w:pPr>
                                          <w:r>
                                            <w:rPr>
                                              <w:color w:val="000000"/>
                                            </w:rPr>
                                            <w:t> </w:t>
                                          </w:r>
                                        </w:p>
                                        <w:p w:rsidR="008A08DC" w:rsidRDefault="008A08DC">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8A08DC" w:rsidRDefault="008A08DC">
                                          <w:pPr>
                                            <w:pStyle w:val="NormalWeb"/>
                                            <w:spacing w:before="0" w:beforeAutospacing="0" w:after="0" w:afterAutospacing="0"/>
                                            <w:jc w:val="center"/>
                                            <w:rPr>
                                              <w:color w:val="000000"/>
                                            </w:rPr>
                                          </w:pPr>
                                          <w:r>
                                            <w:rPr>
                                              <w:color w:val="000000"/>
                                            </w:rPr>
                                            <w:t> </w:t>
                                          </w:r>
                                        </w:p>
                                        <w:p w:rsidR="008A08DC" w:rsidRDefault="008A08DC">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8A08DC">
                                            <w:trPr>
                                              <w:tblCellSpacing w:w="15" w:type="dxa"/>
                                              <w:jc w:val="center"/>
                                            </w:trPr>
                                            <w:tc>
                                              <w:tcPr>
                                                <w:tcW w:w="50" w:type="pct"/>
                                                <w:tcMar>
                                                  <w:top w:w="75" w:type="dxa"/>
                                                  <w:left w:w="75" w:type="dxa"/>
                                                  <w:bottom w:w="15" w:type="dxa"/>
                                                  <w:right w:w="75" w:type="dxa"/>
                                                </w:tcMar>
                                                <w:vAlign w:val="center"/>
                                                <w:hideMark/>
                                              </w:tcPr>
                                              <w:p w:rsidR="008A08DC" w:rsidRDefault="008A08DC">
                                                <w:pPr>
                                                  <w:jc w:val="center"/>
                                                  <w:rPr>
                                                    <w:color w:val="000000"/>
                                                  </w:rPr>
                                                </w:pPr>
                                                <w:r>
                                                  <w:rPr>
                                                    <w:noProof/>
                                                    <w:color w:val="0000FF"/>
                                                  </w:rPr>
                                                  <w:lastRenderedPageBreak/>
                                                  <w:drawing>
                                                    <wp:inline distT="0" distB="0" distL="0" distR="0">
                                                      <wp:extent cx="3629025" cy="2714625"/>
                                                      <wp:effectExtent l="0" t="0" r="9525" b="9525"/>
                                                      <wp:docPr id="40" name="Picture 40" descr="CONVERGENCE of the End Time Signs">
                                                        <a:hlinkClick xmlns:a="http://schemas.openxmlformats.org/drawingml/2006/main" r:id="rId12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8A08DC">
                                            <w:trPr>
                                              <w:tblCellSpacing w:w="15" w:type="dxa"/>
                                              <w:jc w:val="center"/>
                                            </w:trPr>
                                            <w:tc>
                                              <w:tcPr>
                                                <w:tcW w:w="0" w:type="auto"/>
                                                <w:tcMar>
                                                  <w:top w:w="15" w:type="dxa"/>
                                                  <w:left w:w="15" w:type="dxa"/>
                                                  <w:bottom w:w="75" w:type="dxa"/>
                                                  <w:right w:w="15" w:type="dxa"/>
                                                </w:tcMar>
                                                <w:vAlign w:val="center"/>
                                                <w:hideMark/>
                                              </w:tcPr>
                                              <w:p w:rsidR="008A08DC" w:rsidRDefault="008A08DC">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8A08DC" w:rsidRDefault="008A08DC">
                                          <w:pPr>
                                            <w:jc w:val="center"/>
                                            <w:rPr>
                                              <w:rFonts w:ascii="Arial" w:hAnsi="Arial" w:cs="Arial"/>
                                              <w:color w:val="000000"/>
                                              <w:sz w:val="20"/>
                                              <w:szCs w:val="20"/>
                                            </w:rPr>
                                          </w:pPr>
                                        </w:p>
                                        <w:p w:rsidR="008A08DC" w:rsidRDefault="008A08DC">
                                          <w:pPr>
                                            <w:jc w:val="center"/>
                                            <w:rPr>
                                              <w:rFonts w:ascii="Arial" w:hAnsi="Arial" w:cs="Arial"/>
                                              <w:color w:val="000000"/>
                                              <w:sz w:val="20"/>
                                              <w:szCs w:val="20"/>
                                            </w:rPr>
                                          </w:pPr>
                                        </w:p>
                                        <w:p w:rsidR="008A08DC" w:rsidRDefault="008A08DC">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8A08DC" w:rsidRDefault="008A08DC">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8A08DC" w:rsidRDefault="008A08DC">
                                          <w:pPr>
                                            <w:spacing w:after="240"/>
                                            <w:jc w:val="center"/>
                                            <w:rPr>
                                              <w:rFonts w:ascii="Arial" w:hAnsi="Arial" w:cs="Arial"/>
                                              <w:color w:val="000000"/>
                                            </w:rPr>
                                          </w:pPr>
                                        </w:p>
                                        <w:p w:rsidR="008A08DC" w:rsidRDefault="008A08DC">
                                          <w:pPr>
                                            <w:spacing w:line="257" w:lineRule="atLeast"/>
                                            <w:jc w:val="center"/>
                                            <w:rPr>
                                              <w:rFonts w:ascii="Arial" w:hAnsi="Arial" w:cs="Arial"/>
                                              <w:color w:val="000000"/>
                                              <w:sz w:val="36"/>
                                              <w:szCs w:val="36"/>
                                            </w:rPr>
                                          </w:pPr>
                                          <w:r>
                                            <w:rPr>
                                              <w:rStyle w:val="Strong"/>
                                              <w:rFonts w:ascii="Arial" w:hAnsi="Arial" w:cs="Arial"/>
                                              <w:color w:val="000000"/>
                                              <w:sz w:val="36"/>
                                              <w:szCs w:val="36"/>
                                            </w:rPr>
                                            <w:lastRenderedPageBreak/>
                                            <w:t>CONVERGENCE</w:t>
                                          </w:r>
                                          <w:r>
                                            <w:rPr>
                                              <w:rFonts w:ascii="Arial" w:hAnsi="Arial" w:cs="Arial"/>
                                              <w:color w:val="000000"/>
                                              <w:sz w:val="36"/>
                                              <w:szCs w:val="36"/>
                                            </w:rPr>
                                            <w:t xml:space="preserve"> -</w:t>
                                          </w:r>
                                        </w:p>
                                        <w:p w:rsidR="008A08DC" w:rsidRDefault="008A08DC">
                                          <w:pPr>
                                            <w:spacing w:line="257" w:lineRule="atLeast"/>
                                            <w:jc w:val="center"/>
                                            <w:rPr>
                                              <w:rFonts w:ascii="Arial" w:hAnsi="Arial" w:cs="Arial"/>
                                              <w:color w:val="000000"/>
                                              <w:sz w:val="36"/>
                                              <w:szCs w:val="36"/>
                                            </w:rPr>
                                          </w:pPr>
                                        </w:p>
                                        <w:p w:rsidR="008A08DC" w:rsidRDefault="008A08DC">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8A08DC" w:rsidRDefault="008A08DC">
                                          <w:pPr>
                                            <w:jc w:val="center"/>
                                            <w:rPr>
                                              <w:rFonts w:ascii="Arial" w:hAnsi="Arial" w:cs="Arial"/>
                                              <w:color w:val="000000"/>
                                              <w:sz w:val="20"/>
                                              <w:szCs w:val="20"/>
                                            </w:rPr>
                                          </w:pPr>
                                        </w:p>
                                        <w:p w:rsidR="008A08DC" w:rsidRDefault="008A08DC">
                                          <w:pPr>
                                            <w:jc w:val="center"/>
                                            <w:rPr>
                                              <w:rFonts w:ascii="Arial" w:hAnsi="Arial" w:cs="Arial"/>
                                              <w:color w:val="000000"/>
                                              <w:sz w:val="20"/>
                                              <w:szCs w:val="20"/>
                                            </w:rPr>
                                          </w:pPr>
                                        </w:p>
                                        <w:p w:rsidR="008A08DC" w:rsidRDefault="008A08DC">
                                          <w:pPr>
                                            <w:jc w:val="center"/>
                                            <w:rPr>
                                              <w:rFonts w:ascii="Arial" w:hAnsi="Arial" w:cs="Arial"/>
                                              <w:color w:val="001A81"/>
                                              <w:sz w:val="36"/>
                                              <w:szCs w:val="36"/>
                                            </w:rPr>
                                          </w:pPr>
                                          <w:hyperlink r:id="rId122" w:tgtFrame="_blank" w:history="1">
                                            <w:r>
                                              <w:rPr>
                                                <w:rStyle w:val="Hyperlink"/>
                                                <w:rFonts w:ascii="Arial" w:hAnsi="Arial" w:cs="Arial"/>
                                                <w:b/>
                                                <w:bCs/>
                                              </w:rPr>
                                              <w:t>CLICK HERE TO ORDER</w:t>
                                            </w:r>
                                          </w:hyperlink>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A08DC">
                                            <w:trPr>
                                              <w:trHeight w:val="15"/>
                                              <w:tblCellSpacing w:w="0" w:type="dxa"/>
                                            </w:trPr>
                                            <w:tc>
                                              <w:tcPr>
                                                <w:tcW w:w="0" w:type="auto"/>
                                                <w:shd w:val="clear" w:color="auto" w:fill="0A74DB"/>
                                                <w:tcMar>
                                                  <w:top w:w="0" w:type="dxa"/>
                                                  <w:left w:w="0" w:type="dxa"/>
                                                  <w:bottom w:w="75" w:type="dxa"/>
                                                  <w:right w:w="0" w:type="dxa"/>
                                                </w:tcMar>
                                                <w:vAlign w:val="center"/>
                                                <w:hideMark/>
                                              </w:tcPr>
                                              <w:p w:rsidR="008A08DC" w:rsidRDefault="008A08DC">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tcPr>
                                        <w:p w:rsidR="008A08DC" w:rsidRDefault="008A08DC">
                                          <w:pPr>
                                            <w:rPr>
                                              <w:color w:val="000000"/>
                                            </w:rPr>
                                          </w:pPr>
                                        </w:p>
                                        <w:p w:rsidR="008A08DC" w:rsidRDefault="008A08DC">
                                          <w:pPr>
                                            <w:jc w:val="center"/>
                                            <w:rPr>
                                              <w:color w:val="000000"/>
                                            </w:rPr>
                                          </w:pPr>
                                          <w:r>
                                            <w:rPr>
                                              <w:rStyle w:val="Strong"/>
                                              <w:color w:val="000090"/>
                                              <w:sz w:val="40"/>
                                              <w:szCs w:val="40"/>
                                            </w:rPr>
                                            <w:t>CHECK OUT ALL OUR AMAZING DVD'S</w:t>
                                          </w:r>
                                        </w:p>
                                        <w:p w:rsidR="008A08DC" w:rsidRDefault="008A08DC">
                                          <w:pPr>
                                            <w:jc w:val="center"/>
                                            <w:rPr>
                                              <w:rFonts w:ascii="Georgia" w:hAnsi="Georgia"/>
                                              <w:color w:val="000000"/>
                                              <w:sz w:val="28"/>
                                              <w:szCs w:val="28"/>
                                            </w:rPr>
                                          </w:pPr>
                                        </w:p>
                                        <w:p w:rsidR="008A08DC" w:rsidRDefault="008A08DC">
                                          <w:pPr>
                                            <w:jc w:val="center"/>
                                            <w:rPr>
                                              <w:rFonts w:ascii="Courier New" w:hAnsi="Courier New" w:cs="Courier New"/>
                                              <w:color w:val="000000"/>
                                              <w:sz w:val="32"/>
                                              <w:szCs w:val="32"/>
                                            </w:rPr>
                                          </w:pPr>
                                          <w:r>
                                            <w:rPr>
                                              <w:rStyle w:val="Strong"/>
                                              <w:rFonts w:ascii="Courier New" w:hAnsi="Courier New" w:cs="Courier New"/>
                                              <w:color w:val="000000"/>
                                              <w:sz w:val="32"/>
                                              <w:szCs w:val="32"/>
                                            </w:rPr>
                                            <w:t>The End of Times - Israel God's Timepiece - The Rapture - After the Rapture - As in the Days of Noah - Gog and Magog - Perilous Times - The Antichrist - Living on Borrowed Time - Angels,  Aliens &amp; Armageddon - There will be Tribulation - Jerusalem A Cup of Trembling - The Revelation Series - </w:t>
                                          </w:r>
                                        </w:p>
                                        <w:p w:rsidR="008A08DC" w:rsidRDefault="008A08DC">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8A08DC" w:rsidRDefault="008A08DC">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8A08DC">
                                            <w:trPr>
                                              <w:tblCellSpacing w:w="15" w:type="dxa"/>
                                              <w:jc w:val="center"/>
                                            </w:trPr>
                                            <w:tc>
                                              <w:tcPr>
                                                <w:tcW w:w="6150" w:type="dxa"/>
                                                <w:tcMar>
                                                  <w:top w:w="15" w:type="dxa"/>
                                                  <w:left w:w="15" w:type="dxa"/>
                                                  <w:bottom w:w="15" w:type="dxa"/>
                                                  <w:right w:w="15" w:type="dxa"/>
                                                </w:tcMar>
                                                <w:vAlign w:val="center"/>
                                                <w:hideMark/>
                                              </w:tcPr>
                                              <w:p w:rsidR="008A08DC" w:rsidRDefault="008A08DC">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12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8A08DC">
                                            <w:trPr>
                                              <w:tblCellSpacing w:w="15" w:type="dxa"/>
                                              <w:jc w:val="center"/>
                                            </w:trPr>
                                            <w:tc>
                                              <w:tcPr>
                                                <w:tcW w:w="0" w:type="auto"/>
                                                <w:tcMar>
                                                  <w:top w:w="15" w:type="dxa"/>
                                                  <w:left w:w="15" w:type="dxa"/>
                                                  <w:bottom w:w="15" w:type="dxa"/>
                                                  <w:right w:w="15" w:type="dxa"/>
                                                </w:tcMar>
                                                <w:vAlign w:val="center"/>
                                                <w:hideMark/>
                                              </w:tcPr>
                                              <w:p w:rsidR="008A08DC" w:rsidRDefault="008A08DC">
                                                <w:pPr>
                                                  <w:jc w:val="center"/>
                                                  <w:rPr>
                                                    <w:b/>
                                                    <w:bCs/>
                                                    <w:color w:val="000000"/>
                                                  </w:rPr>
                                                </w:pPr>
                                                <w:r>
                                                  <w:rPr>
                                                    <w:b/>
                                                    <w:bCs/>
                                                    <w:color w:val="000000"/>
                                                  </w:rPr>
                                                  <w:t>Welcome to Prophecy Update</w:t>
                                                </w:r>
                                              </w:p>
                                            </w:tc>
                                          </w:tr>
                                        </w:tbl>
                                        <w:p w:rsidR="008A08DC" w:rsidRDefault="008A08DC">
                                          <w:pPr>
                                            <w:jc w:val="center"/>
                                            <w:rPr>
                                              <w:rFonts w:ascii="Georgia" w:hAnsi="Georgia"/>
                                              <w:color w:val="000000"/>
                                              <w:sz w:val="28"/>
                                              <w:szCs w:val="28"/>
                                            </w:rPr>
                                          </w:pPr>
                                        </w:p>
                                        <w:p w:rsidR="008A08DC" w:rsidRDefault="008A08DC">
                                          <w:pPr>
                                            <w:rPr>
                                              <w:rFonts w:ascii="Arial" w:hAnsi="Arial" w:cs="Arial"/>
                                              <w:color w:val="000000"/>
                                              <w:sz w:val="20"/>
                                              <w:szCs w:val="20"/>
                                            </w:rPr>
                                          </w:pPr>
                                        </w:p>
                                        <w:p w:rsidR="008A08DC" w:rsidRDefault="008A08DC">
                                          <w:pPr>
                                            <w:pStyle w:val="NormalWeb"/>
                                            <w:spacing w:before="0" w:beforeAutospacing="0" w:after="0" w:afterAutospacing="0"/>
                                            <w:jc w:val="center"/>
                                            <w:rPr>
                                              <w:rFonts w:ascii="Arial" w:hAnsi="Arial" w:cs="Arial"/>
                                              <w:color w:val="000000"/>
                                              <w:sz w:val="20"/>
                                              <w:szCs w:val="20"/>
                                            </w:rPr>
                                          </w:pPr>
                                          <w:hyperlink r:id="rId125"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8A08DC" w:rsidRDefault="008A08DC">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8A08DC" w:rsidRDefault="008A08DC">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8A08DC" w:rsidRDefault="008A08DC">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At first I thought it was going to be another routine message but as it progressed it became more and more impressive. It was a great message. Congratulations on a very well presented and produced DVD. - R. Webb - Williamsburg</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8A08DC" w:rsidRDefault="008A08DC">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8A08DC" w:rsidRDefault="008A08DC">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8A08DC" w:rsidRDefault="008A08DC">
                                          <w:pPr>
                                            <w:pStyle w:val="NormalWeb"/>
                                            <w:spacing w:before="0" w:beforeAutospacing="0" w:after="0" w:afterAutospacing="0"/>
                                            <w:jc w:val="center"/>
                                            <w:rPr>
                                              <w:rFonts w:ascii="Arial" w:hAnsi="Arial" w:cs="Arial"/>
                                              <w:color w:val="000000"/>
                                              <w:sz w:val="20"/>
                                              <w:szCs w:val="20"/>
                                            </w:rPr>
                                          </w:pPr>
                                          <w:hyperlink r:id="rId126" w:tgtFrame="_blank" w:history="1">
                                            <w:r>
                                              <w:rPr>
                                                <w:rStyle w:val="Hyperlink"/>
                                                <w:rFonts w:ascii="Arial" w:hAnsi="Arial" w:cs="Arial"/>
                                                <w:b/>
                                                <w:bCs/>
                                                <w:color w:val="3366FF"/>
                                                <w:sz w:val="40"/>
                                                <w:szCs w:val="40"/>
                                              </w:rPr>
                                              <w:t>VISIT OUR STORE BY CLICKING HERE</w:t>
                                            </w:r>
                                          </w:hyperlink>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A08DC" w:rsidRDefault="008A08DC">
                                          <w:pPr>
                                            <w:rPr>
                                              <w:color w:val="000000"/>
                                            </w:rPr>
                                          </w:pPr>
                                          <w:r>
                                            <w:rPr>
                                              <w:rFonts w:ascii="Arial" w:hAnsi="Arial" w:cs="Arial"/>
                                              <w:color w:val="000000"/>
                                              <w:sz w:val="20"/>
                                              <w:szCs w:val="20"/>
                                            </w:rPr>
                                            <w:t> </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A08DC">
                                            <w:trPr>
                                              <w:trHeight w:val="15"/>
                                              <w:tblCellSpacing w:w="0" w:type="dxa"/>
                                            </w:trPr>
                                            <w:tc>
                                              <w:tcPr>
                                                <w:tcW w:w="0" w:type="auto"/>
                                                <w:shd w:val="clear" w:color="auto" w:fill="0A74DB"/>
                                                <w:tcMar>
                                                  <w:top w:w="0" w:type="dxa"/>
                                                  <w:left w:w="0" w:type="dxa"/>
                                                  <w:bottom w:w="75" w:type="dxa"/>
                                                  <w:right w:w="0" w:type="dxa"/>
                                                </w:tcMar>
                                                <w:vAlign w:val="center"/>
                                                <w:hideMark/>
                                              </w:tcPr>
                                              <w:p w:rsidR="008A08DC" w:rsidRDefault="008A08DC">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tcPr>
                                        <w:p w:rsidR="008A08DC" w:rsidRDefault="008A08DC">
                                          <w:pPr>
                                            <w:rPr>
                                              <w:rFonts w:ascii="Arial" w:hAnsi="Arial" w:cs="Arial"/>
                                              <w:color w:val="000000"/>
                                              <w:sz w:val="20"/>
                                              <w:szCs w:val="20"/>
                                            </w:rPr>
                                          </w:pPr>
                                        </w:p>
                                        <w:p w:rsidR="008A08DC" w:rsidRDefault="008A08DC">
                                          <w:pPr>
                                            <w:rPr>
                                              <w:rFonts w:ascii="Arial" w:hAnsi="Arial" w:cs="Arial"/>
                                              <w:color w:val="000000"/>
                                              <w:sz w:val="20"/>
                                              <w:szCs w:val="20"/>
                                            </w:rPr>
                                          </w:pPr>
                                          <w:r>
                                            <w:rPr>
                                              <w:rStyle w:val="Strong"/>
                                              <w:rFonts w:ascii="Arial" w:hAnsi="Arial" w:cs="Arial"/>
                                              <w:color w:val="000000"/>
                                              <w:sz w:val="32"/>
                                              <w:szCs w:val="32"/>
                                            </w:rPr>
                                            <w:t>Bad Iran deal foretold in 'blood moon' celestial signs?</w:t>
                                          </w:r>
                                          <w:r>
                                            <w:rPr>
                                              <w:rFonts w:ascii="Arial" w:hAnsi="Arial" w:cs="Arial"/>
                                              <w:color w:val="000000"/>
                                              <w:sz w:val="20"/>
                                              <w:szCs w:val="20"/>
                                            </w:rPr>
                                            <w:t xml:space="preserve"> - By Amanda </w:t>
                                          </w:r>
                                          <w:proofErr w:type="spellStart"/>
                                          <w:r>
                                            <w:rPr>
                                              <w:rFonts w:ascii="Arial" w:hAnsi="Arial" w:cs="Arial"/>
                                              <w:color w:val="000000"/>
                                              <w:sz w:val="20"/>
                                              <w:szCs w:val="20"/>
                                            </w:rPr>
                                            <w:t>Borschel</w:t>
                                          </w:r>
                                          <w:proofErr w:type="spellEnd"/>
                                          <w:r>
                                            <w:rPr>
                                              <w:rFonts w:ascii="Arial" w:hAnsi="Arial" w:cs="Arial"/>
                                              <w:color w:val="000000"/>
                                              <w:sz w:val="20"/>
                                              <w:szCs w:val="20"/>
                                            </w:rPr>
                                            <w:t xml:space="preserve">-Dan - </w:t>
                                          </w:r>
                                          <w:hyperlink r:id="rId127" w:tgtFrame="_blank" w:history="1">
                                            <w:r>
                                              <w:rPr>
                                                <w:rStyle w:val="Hyperlink"/>
                                                <w:rFonts w:ascii="Arial" w:hAnsi="Arial" w:cs="Arial"/>
                                                <w:sz w:val="20"/>
                                                <w:szCs w:val="20"/>
                                              </w:rPr>
                                              <w:t>http://www.timesofisrael.com/bad-iran-deal-foretold-in-blood-moon-celestial-signs/</w:t>
                                            </w:r>
                                          </w:hyperlink>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Discoverer of phenomenon 'linked' to upheaval in the Jewish world calls for interfaith prayer for Jerusalem during full lunar eclipse this weeken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fter observing a total lunar eclipse over Jerusalem's Temple Mount in 2008, Pastor Mark </w:t>
                                          </w:r>
                                          <w:proofErr w:type="spellStart"/>
                                          <w:r>
                                            <w:rPr>
                                              <w:rFonts w:ascii="Arial" w:hAnsi="Arial" w:cs="Arial"/>
                                              <w:color w:val="000000"/>
                                            </w:rPr>
                                            <w:t>Biltz</w:t>
                                          </w:r>
                                          <w:proofErr w:type="spellEnd"/>
                                          <w:r>
                                            <w:rPr>
                                              <w:rFonts w:ascii="Arial" w:hAnsi="Arial" w:cs="Arial"/>
                                              <w:color w:val="000000"/>
                                            </w:rPr>
                                            <w:t xml:space="preserve"> pondered the meaning of such a celestial event and began investigating heavenly occurrences in the Bible. He wondered if it was possible to ascribe them meaning.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e found a positive sign almost immediately in Genesis 1:14, the verse in which God creates the sun and the moon. A literal English translation of the Hebrew is: "And God said, and there will be lights in the heaven's firmament, to separate between day and night, and they will be for signs, and for festivals, and for days, and years."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blatant mention of "signs" was all </w:t>
                                          </w:r>
                                          <w:proofErr w:type="spellStart"/>
                                          <w:r>
                                            <w:rPr>
                                              <w:rFonts w:ascii="Arial" w:hAnsi="Arial" w:cs="Arial"/>
                                              <w:color w:val="000000"/>
                                            </w:rPr>
                                            <w:t>Biltz</w:t>
                                          </w:r>
                                          <w:proofErr w:type="spellEnd"/>
                                          <w:r>
                                            <w:rPr>
                                              <w:rFonts w:ascii="Arial" w:hAnsi="Arial" w:cs="Arial"/>
                                              <w:color w:val="000000"/>
                                            </w:rPr>
                                            <w:t xml:space="preserve"> needed, he recounted to The Times of Israel in a phone conversation from his Washington state home ahead of his livestream annual Passover </w:t>
                                          </w:r>
                                          <w:proofErr w:type="spellStart"/>
                                          <w:r>
                                            <w:rPr>
                                              <w:rFonts w:ascii="Arial" w:hAnsi="Arial" w:cs="Arial"/>
                                              <w:color w:val="000000"/>
                                            </w:rPr>
                                            <w:t>seder</w:t>
                                          </w:r>
                                          <w:proofErr w:type="spellEnd"/>
                                          <w:r>
                                            <w:rPr>
                                              <w:rFonts w:ascii="Arial" w:hAnsi="Arial" w:cs="Arial"/>
                                              <w:color w:val="000000"/>
                                            </w:rPr>
                                            <w:t xml:space="preserve"> with his 1,000-strong congregation.</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 next challenge was looking for historical connections -</w:t>
                                          </w:r>
                                          <w:proofErr w:type="gramStart"/>
                                          <w:r>
                                            <w:rPr>
                                              <w:rFonts w:ascii="Arial" w:hAnsi="Arial" w:cs="Arial"/>
                                              <w:color w:val="000000"/>
                                            </w:rPr>
                                            <w:t>  which</w:t>
                                          </w:r>
                                          <w:proofErr w:type="gramEnd"/>
                                          <w:r>
                                            <w:rPr>
                                              <w:rFonts w:ascii="Arial" w:hAnsi="Arial" w:cs="Arial"/>
                                              <w:color w:val="000000"/>
                                            </w:rPr>
                                            <w:t xml:space="preserve"> he quickly found in abundance.</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scanning the 5,000 years of lunar eclipses charted on the NASA website, he began seeing a pattern when crossing the dates of past lunar eclipses against historical time periods. Most striking to </w:t>
                                          </w:r>
                                          <w:proofErr w:type="spellStart"/>
                                          <w:r>
                                            <w:rPr>
                                              <w:rFonts w:ascii="Arial" w:hAnsi="Arial" w:cs="Arial"/>
                                              <w:color w:val="000000"/>
                                            </w:rPr>
                                            <w:t>Biltz</w:t>
                                          </w:r>
                                          <w:proofErr w:type="spellEnd"/>
                                          <w:r>
                                            <w:rPr>
                                              <w:rFonts w:ascii="Arial" w:hAnsi="Arial" w:cs="Arial"/>
                                              <w:color w:val="000000"/>
                                            </w:rPr>
                                            <w:t xml:space="preserve"> were the widespread upheavals he saw linked to the Jewish people and the State of Israel during what NASA labeled "tetrads," or the phenomena of four full lunar eclipses in two year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Namely, he recognized that the Inquisition, and Israel's War of Independence and the Six Day War all occurred during these periods of four "blood moons." (During the fall of the Second Temple, although not a tetrad year, there were a host of heavenly events, he sai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is week the world will experience the third of a tetrad of "blood moons," colloquially termed because of Rayleigh scattering (which also causes sunsets to appear red) in filtered moonlight through the Earth's atmosphere.</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Biltz</w:t>
                                          </w:r>
                                          <w:proofErr w:type="spellEnd"/>
                                          <w:r>
                                            <w:rPr>
                                              <w:rFonts w:ascii="Arial" w:hAnsi="Arial" w:cs="Arial"/>
                                              <w:color w:val="000000"/>
                                            </w:rPr>
                                            <w:t xml:space="preserve"> had accidentally stumbled upon the now wildly popular four blood moon phenomena. He wrote a 2008 book about it and had his idea capitalized upon by popular Pastor John Hagee, who also wrote a bestselling book and recently produced a movie screened in theaters around the world last week.</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ome Christian believers, however, look at the four blood moons phenomena as a portent for an apocalyptic end of time. An Internet search on </w:t>
                                          </w:r>
                                          <w:proofErr w:type="spellStart"/>
                                          <w:r>
                                            <w:rPr>
                                              <w:rFonts w:ascii="Arial" w:hAnsi="Arial" w:cs="Arial"/>
                                              <w:color w:val="000000"/>
                                            </w:rPr>
                                            <w:t>Biltz</w:t>
                                          </w:r>
                                          <w:proofErr w:type="spellEnd"/>
                                          <w:r>
                                            <w:rPr>
                                              <w:rFonts w:ascii="Arial" w:hAnsi="Arial" w:cs="Arial"/>
                                              <w:color w:val="000000"/>
                                            </w:rPr>
                                            <w:t xml:space="preserve">, the spiritual leader of El </w:t>
                                          </w:r>
                                          <w:proofErr w:type="spellStart"/>
                                          <w:r>
                                            <w:rPr>
                                              <w:rFonts w:ascii="Arial" w:hAnsi="Arial" w:cs="Arial"/>
                                              <w:color w:val="000000"/>
                                            </w:rPr>
                                            <w:t>Shaddai</w:t>
                                          </w:r>
                                          <w:proofErr w:type="spellEnd"/>
                                          <w:r>
                                            <w:rPr>
                                              <w:rFonts w:ascii="Arial" w:hAnsi="Arial" w:cs="Arial"/>
                                              <w:color w:val="000000"/>
                                            </w:rPr>
                                            <w:t xml:space="preserve"> Ministries with a 250,000-strong weekly online congregation, reveal similar doomsday statements attributed to him. And a huge amount of web space is spent on debunking any and all theories attached to blood moon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Biltz</w:t>
                                          </w:r>
                                          <w:proofErr w:type="spellEnd"/>
                                          <w:r>
                                            <w:rPr>
                                              <w:rFonts w:ascii="Arial" w:hAnsi="Arial" w:cs="Arial"/>
                                              <w:color w:val="000000"/>
                                            </w:rPr>
                                            <w:t xml:space="preserve"> told The Times of Israel he "100% does not think it's the end of the worl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He readily admitted, however that he "would be surprised if a major conflict didn't take place this year." As there's never any need to look very far for contemporary Jewish national strife, he noted last summer's war with Hama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He can't be certain, but the blood moons may have something to do with "the horrible deal they just got with Iran," he said in a conversation following President Barack Obama's briefing on Thursday. The deal, which Obama labeled as "historic," is denounced by the Israeli government as "dangerous capitulation."</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o promote peace, </w:t>
                                          </w:r>
                                          <w:proofErr w:type="spellStart"/>
                                          <w:r>
                                            <w:rPr>
                                              <w:rFonts w:ascii="Arial" w:hAnsi="Arial" w:cs="Arial"/>
                                              <w:color w:val="000000"/>
                                            </w:rPr>
                                            <w:t>Biltz</w:t>
                                          </w:r>
                                          <w:proofErr w:type="spellEnd"/>
                                          <w:r>
                                            <w:rPr>
                                              <w:rFonts w:ascii="Arial" w:hAnsi="Arial" w:cs="Arial"/>
                                              <w:color w:val="000000"/>
                                            </w:rPr>
                                            <w:t xml:space="preserve"> and other interfaith blood moon enthusiasts are calling for four minutes of prayer for Jerusalem during the four minute forty-four second lunar eclipse on April 4 (ES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 similar endeavor was carried out by interfaith website Root Source, founded by Israeli </w:t>
                                          </w:r>
                                          <w:proofErr w:type="spellStart"/>
                                          <w:r>
                                            <w:rPr>
                                              <w:rFonts w:ascii="Arial" w:hAnsi="Arial" w:cs="Arial"/>
                                              <w:color w:val="000000"/>
                                            </w:rPr>
                                            <w:t>Gidon</w:t>
                                          </w:r>
                                          <w:proofErr w:type="spellEnd"/>
                                          <w:r>
                                            <w:rPr>
                                              <w:rFonts w:ascii="Arial" w:hAnsi="Arial" w:cs="Arial"/>
                                              <w:color w:val="000000"/>
                                            </w:rPr>
                                            <w:t xml:space="preserve"> Ariel and American Bob O'Dell, in Jerusalem's Western Wall during the March 20 full solar eclipse over the North Pole.</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Biltz</w:t>
                                          </w:r>
                                          <w:proofErr w:type="spellEnd"/>
                                          <w:r>
                                            <w:rPr>
                                              <w:rFonts w:ascii="Arial" w:hAnsi="Arial" w:cs="Arial"/>
                                              <w:color w:val="000000"/>
                                            </w:rPr>
                                            <w:t xml:space="preserve"> said in a Breaking Israel News interview that "if a Jew from Israel calls for prayer for the entire world during the solar eclipse, then we Christians should return the favor and call for prayer for Israel, and the reading of Psalm 122, during the lunar eclipse."</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While applauding their motives, the majority of Christians don't attribute these celestial events with signs. As one Christian in Israel put it, "Personally, I don't give much credence to this blood moon craze. If it motivates them to pray for Israel, fine! But I don't need a blood moon to prompt me to pray for Israel, nor do I need it to know that we live in perilous time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terestingly, </w:t>
                                          </w:r>
                                          <w:proofErr w:type="spellStart"/>
                                          <w:r>
                                            <w:rPr>
                                              <w:rFonts w:ascii="Arial" w:hAnsi="Arial" w:cs="Arial"/>
                                              <w:color w:val="000000"/>
                                            </w:rPr>
                                            <w:t>Biltz</w:t>
                                          </w:r>
                                          <w:proofErr w:type="spellEnd"/>
                                          <w:r>
                                            <w:rPr>
                                              <w:rFonts w:ascii="Arial" w:hAnsi="Arial" w:cs="Arial"/>
                                              <w:color w:val="000000"/>
                                            </w:rPr>
                                            <w:t xml:space="preserve"> is very accepting of that reaction ("some people think I'm the anti-Christ," he joked) and said he just wants people to "put this in your own theological pipe and smoke it how you wan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It's all about the journey, the discovery. I'm like a kid turning over rocks saying, 'Look what I found here! Buried treasure!'" he sai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is more important to </w:t>
                                          </w:r>
                                          <w:proofErr w:type="spellStart"/>
                                          <w:r>
                                            <w:rPr>
                                              <w:rFonts w:ascii="Arial" w:hAnsi="Arial" w:cs="Arial"/>
                                              <w:color w:val="000000"/>
                                            </w:rPr>
                                            <w:t>Biltz</w:t>
                                          </w:r>
                                          <w:proofErr w:type="spellEnd"/>
                                          <w:r>
                                            <w:rPr>
                                              <w:rFonts w:ascii="Arial" w:hAnsi="Arial" w:cs="Arial"/>
                                              <w:color w:val="000000"/>
                                            </w:rPr>
                                            <w:t xml:space="preserve"> that the world begin recognizing the rectitude of the "biblical calendar" - the calendar that dictates Jewish festivals and holiday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He explained that the Islamic calendar, for instance, merely follows the moon; the Gregorian is based on the sun. But the biblical calendar uses the sun and moon.</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This creates a situation in which Easter can be a month prior to Passover, or that "Jesus be resurrected before he's been crucified" - on the assumption that the Last Supper was during the priestly Passover sacrifice in Jerusalem.</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God, "the master time keeper, wants us to be aware of his clock," said </w:t>
                                          </w:r>
                                          <w:proofErr w:type="spellStart"/>
                                          <w:r>
                                            <w:rPr>
                                              <w:rFonts w:ascii="Arial" w:hAnsi="Arial" w:cs="Arial"/>
                                              <w:color w:val="000000"/>
                                            </w:rPr>
                                            <w:t>Biltz</w:t>
                                          </w:r>
                                          <w:proofErr w:type="spellEnd"/>
                                          <w:r>
                                            <w:rPr>
                                              <w:rFonts w:ascii="Arial" w:hAnsi="Arial" w:cs="Arial"/>
                                              <w:color w:val="000000"/>
                                            </w:rPr>
                                            <w: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is is why his congregation, an eclectic mix of nationalities, languages and beliefs, meets on Saturdays, the Jewish Shabbat. </w:t>
                                          </w:r>
                                          <w:proofErr w:type="spellStart"/>
                                          <w:r>
                                            <w:rPr>
                                              <w:rFonts w:ascii="Arial" w:hAnsi="Arial" w:cs="Arial"/>
                                              <w:color w:val="000000"/>
                                            </w:rPr>
                                            <w:t>Biltz</w:t>
                                          </w:r>
                                          <w:proofErr w:type="spellEnd"/>
                                          <w:r>
                                            <w:rPr>
                                              <w:rFonts w:ascii="Arial" w:hAnsi="Arial" w:cs="Arial"/>
                                              <w:color w:val="000000"/>
                                            </w:rPr>
                                            <w:t xml:space="preserve">, who has Jewish ancestry on his father's side and grew up observing Passover every few years in honor of his half-Jewish grandfather, was born a Catholic, but became a Protestant at age 19. Nineteen years later - of course there is a reliable pattern in his life as well - </w:t>
                                          </w:r>
                                          <w:proofErr w:type="spellStart"/>
                                          <w:r>
                                            <w:rPr>
                                              <w:rFonts w:ascii="Arial" w:hAnsi="Arial" w:cs="Arial"/>
                                              <w:color w:val="000000"/>
                                            </w:rPr>
                                            <w:t>Biltz</w:t>
                                          </w:r>
                                          <w:proofErr w:type="spellEnd"/>
                                          <w:r>
                                            <w:rPr>
                                              <w:rFonts w:ascii="Arial" w:hAnsi="Arial" w:cs="Arial"/>
                                              <w:color w:val="000000"/>
                                            </w:rPr>
                                            <w:t xml:space="preserve"> was drawn to Jewish wisdom.</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He began learning rabbinical literature - he said he has a full set of Talmud at home - when he decided how he could "change the worl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In 2001 he decided "Christians needed to understand how wonderful Jewish thinking is." He began teaching Jewish texts in his online and live congregations to "get Christians to love the Jews from the Torah perspective, not the emotional perspective."</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ow with up to four million hits a month, </w:t>
                                          </w:r>
                                          <w:proofErr w:type="spellStart"/>
                                          <w:r>
                                            <w:rPr>
                                              <w:rFonts w:ascii="Arial" w:hAnsi="Arial" w:cs="Arial"/>
                                              <w:color w:val="000000"/>
                                            </w:rPr>
                                            <w:t>Biltz</w:t>
                                          </w:r>
                                          <w:proofErr w:type="spellEnd"/>
                                          <w:r>
                                            <w:rPr>
                                              <w:rFonts w:ascii="Arial" w:hAnsi="Arial" w:cs="Arial"/>
                                              <w:color w:val="000000"/>
                                            </w:rPr>
                                            <w:t xml:space="preserve"> claimed, his online ministry draws "every tribe, nation, and tongue. They all want to come and learn Torah."</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tcMar>
                                                  <w:top w:w="0" w:type="dxa"/>
                                                  <w:left w:w="0" w:type="dxa"/>
                                                  <w:bottom w:w="15" w:type="dxa"/>
                                                  <w:right w:w="0" w:type="dxa"/>
                                                </w:tcMar>
                                                <w:vAlign w:val="center"/>
                                                <w:hideMark/>
                                              </w:tcPr>
                                              <w:p w:rsidR="008A08DC" w:rsidRDefault="008A08DC">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hideMark/>
                                        </w:tcPr>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8A08DC" w:rsidRDefault="008A08DC">
                                          <w:pPr>
                                            <w:rPr>
                                              <w:rFonts w:ascii="Arial" w:hAnsi="Arial" w:cs="Arial"/>
                                              <w:color w:val="000000"/>
                                              <w:sz w:val="20"/>
                                              <w:szCs w:val="20"/>
                                            </w:rPr>
                                          </w:pPr>
                                          <w:r>
                                            <w:rPr>
                                              <w:rStyle w:val="Strong"/>
                                              <w:rFonts w:ascii="Arial" w:hAnsi="Arial" w:cs="Arial"/>
                                              <w:color w:val="000000"/>
                                              <w:sz w:val="32"/>
                                              <w:szCs w:val="32"/>
                                            </w:rPr>
                                            <w:t>Israeli Rabbi Predicts Blood Moon Judgment</w:t>
                                          </w:r>
                                          <w:r>
                                            <w:rPr>
                                              <w:rFonts w:ascii="Arial" w:hAnsi="Arial" w:cs="Arial"/>
                                              <w:color w:val="000000"/>
                                              <w:sz w:val="20"/>
                                              <w:szCs w:val="20"/>
                                            </w:rPr>
                                            <w:t xml:space="preserve"> -</w:t>
                                          </w:r>
                                        </w:p>
                                        <w:p w:rsidR="008A08DC" w:rsidRDefault="008A08DC">
                                          <w:pPr>
                                            <w:rPr>
                                              <w:rFonts w:ascii="Arial" w:hAnsi="Arial" w:cs="Arial"/>
                                              <w:color w:val="000000"/>
                                              <w:sz w:val="20"/>
                                              <w:szCs w:val="20"/>
                                            </w:rPr>
                                          </w:pPr>
                                          <w:hyperlink r:id="rId128" w:tgtFrame="_blank" w:history="1">
                                            <w:r>
                                              <w:rPr>
                                                <w:rStyle w:val="Hyperlink"/>
                                                <w:rFonts w:ascii="Arial" w:hAnsi="Arial" w:cs="Arial"/>
                                              </w:rPr>
                                              <w:t>http://www.cbn.com/cbnnews/insideisrael/2015/April/Israeli-Rabbi-Predicts-Blood-Moon-Judgment/</w:t>
                                            </w:r>
                                          </w:hyperlink>
                                          <w:r>
                                            <w:rPr>
                                              <w:rFonts w:ascii="Arial" w:hAnsi="Arial" w:cs="Arial"/>
                                              <w:color w:val="000000"/>
                                              <w:sz w:val="20"/>
                                              <w:szCs w:val="20"/>
                                            </w:rPr>
                                            <w:t xml:space="preserve">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A mystic Israeli rabbi from southern Israel has called on all Jews to repent and pray with the approach of the third blood moon of a tetrad cycle, to appear in the skies during Passover and Good Friday.</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website Breaking Israel News reports that Rabbi </w:t>
                                          </w:r>
                                          <w:proofErr w:type="spellStart"/>
                                          <w:r>
                                            <w:rPr>
                                              <w:rFonts w:ascii="Arial" w:hAnsi="Arial" w:cs="Arial"/>
                                              <w:color w:val="000000"/>
                                            </w:rPr>
                                            <w:t>Amram</w:t>
                                          </w:r>
                                          <w:proofErr w:type="spellEnd"/>
                                          <w:r>
                                            <w:rPr>
                                              <w:rFonts w:ascii="Arial" w:hAnsi="Arial" w:cs="Arial"/>
                                              <w:color w:val="000000"/>
                                            </w:rPr>
                                            <w:t xml:space="preserve"> </w:t>
                                          </w:r>
                                          <w:proofErr w:type="spellStart"/>
                                          <w:r>
                                            <w:rPr>
                                              <w:rFonts w:ascii="Arial" w:hAnsi="Arial" w:cs="Arial"/>
                                              <w:color w:val="000000"/>
                                            </w:rPr>
                                            <w:t>Vankin</w:t>
                                          </w:r>
                                          <w:proofErr w:type="spellEnd"/>
                                          <w:r>
                                            <w:rPr>
                                              <w:rFonts w:ascii="Arial" w:hAnsi="Arial" w:cs="Arial"/>
                                              <w:color w:val="000000"/>
                                            </w:rPr>
                                            <w:t xml:space="preserve"> predicted years ago that the 44th president of the United States would bring bloodshed to the Jewish people, based on the Hebrew word for blood, "dam," which has the numeric value of 44. </w:t>
                                          </w:r>
                                          <w:proofErr w:type="spellStart"/>
                                          <w:r>
                                            <w:rPr>
                                              <w:rFonts w:ascii="Arial" w:hAnsi="Arial" w:cs="Arial"/>
                                              <w:color w:val="000000"/>
                                            </w:rPr>
                                            <w:t>Vankin</w:t>
                                          </w:r>
                                          <w:proofErr w:type="spellEnd"/>
                                          <w:r>
                                            <w:rPr>
                                              <w:rFonts w:ascii="Arial" w:hAnsi="Arial" w:cs="Arial"/>
                                              <w:color w:val="000000"/>
                                            </w:rPr>
                                            <w:t xml:space="preserve"> said this before Barack Obama was elected as the 44th American presiden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President Obama just heralded the framework for an agreement between the world powers and Iran, which Israeli Prime Minister Benjamin Netanyahu warned Friday "will threaten the survival of Israel."</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 rabbi believes the number 44 has special significance this lunar eclipse because this one is expected to last 4 minutes and 44 seconds, the shortest such eclipse of the 21st century.</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 student of the rabbi, Gil </w:t>
                                          </w:r>
                                          <w:proofErr w:type="spellStart"/>
                                          <w:r>
                                            <w:rPr>
                                              <w:rFonts w:ascii="Arial" w:hAnsi="Arial" w:cs="Arial"/>
                                              <w:color w:val="000000"/>
                                            </w:rPr>
                                            <w:t>Nachman</w:t>
                                          </w:r>
                                          <w:proofErr w:type="spellEnd"/>
                                          <w:r>
                                            <w:rPr>
                                              <w:rFonts w:ascii="Arial" w:hAnsi="Arial" w:cs="Arial"/>
                                              <w:color w:val="000000"/>
                                            </w:rPr>
                                            <w:t xml:space="preserve">, spoke with Breaking Israel News, saying </w:t>
                                          </w:r>
                                          <w:proofErr w:type="spellStart"/>
                                          <w:r>
                                            <w:rPr>
                                              <w:rFonts w:ascii="Arial" w:hAnsi="Arial" w:cs="Arial"/>
                                              <w:color w:val="000000"/>
                                            </w:rPr>
                                            <w:t>Vankin</w:t>
                                          </w:r>
                                          <w:proofErr w:type="spellEnd"/>
                                          <w:r>
                                            <w:rPr>
                                              <w:rFonts w:ascii="Arial" w:hAnsi="Arial" w:cs="Arial"/>
                                              <w:color w:val="000000"/>
                                            </w:rPr>
                                            <w:t xml:space="preserve"> also correctly predicted the Gaza flotilla conflict and Carmel forest fire in Israel in 2010, as well as the two Israeli clashes with Hamas in Gaza, Operation Pillar of Defense in 2012 and Operation Protective Edge in 2014.</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proofErr w:type="spellStart"/>
                                          <w:r>
                                            <w:rPr>
                                              <w:rFonts w:ascii="Arial" w:hAnsi="Arial" w:cs="Arial"/>
                                              <w:color w:val="000000"/>
                                            </w:rPr>
                                            <w:t>Vankin</w:t>
                                          </w:r>
                                          <w:proofErr w:type="spellEnd"/>
                                          <w:r>
                                            <w:rPr>
                                              <w:rFonts w:ascii="Arial" w:hAnsi="Arial" w:cs="Arial"/>
                                              <w:color w:val="000000"/>
                                            </w:rPr>
                                            <w:t xml:space="preserve"> attended his own call for prayer at Jerusalem's Western Wall on Wednesday after posting a Facebook message saying, "In these critical times, am </w:t>
                                          </w:r>
                                          <w:proofErr w:type="spellStart"/>
                                          <w:r>
                                            <w:rPr>
                                              <w:rFonts w:ascii="Arial" w:hAnsi="Arial" w:cs="Arial"/>
                                              <w:color w:val="000000"/>
                                            </w:rPr>
                                            <w:t>Yisrael</w:t>
                                          </w:r>
                                          <w:proofErr w:type="spellEnd"/>
                                          <w:r>
                                            <w:rPr>
                                              <w:rFonts w:ascii="Arial" w:hAnsi="Arial" w:cs="Arial"/>
                                              <w:color w:val="000000"/>
                                            </w:rPr>
                                            <w:t xml:space="preserve"> [the people of Israel] must join together to pray to Hashem [the Lord] to send us </w:t>
                                          </w:r>
                                          <w:proofErr w:type="spellStart"/>
                                          <w:r>
                                            <w:rPr>
                                              <w:rFonts w:ascii="Arial" w:hAnsi="Arial" w:cs="Arial"/>
                                              <w:color w:val="000000"/>
                                            </w:rPr>
                                            <w:t>Messiach</w:t>
                                          </w:r>
                                          <w:proofErr w:type="spellEnd"/>
                                          <w:r>
                                            <w:rPr>
                                              <w:rFonts w:ascii="Arial" w:hAnsi="Arial" w:cs="Arial"/>
                                              <w:color w:val="000000"/>
                                            </w:rPr>
                                            <w:t xml:space="preserve"> Ben David [the Messiah]."</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Other rabbis and pastors believe the blood moons are a significant signpost in the heavens but may not portend judgment for Israel as much as they portend momentous events -- and perhaps blessing for the Jewish people.</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Pastor John Hagee, author of the book, Four Blood Moons: Something is About to Change, told CBN News' Erick </w:t>
                                          </w:r>
                                          <w:proofErr w:type="spellStart"/>
                                          <w:r>
                                            <w:rPr>
                                              <w:rFonts w:ascii="Arial" w:hAnsi="Arial" w:cs="Arial"/>
                                              <w:color w:val="000000"/>
                                            </w:rPr>
                                            <w:t>Stakelbeck</w:t>
                                          </w:r>
                                          <w:proofErr w:type="spellEnd"/>
                                          <w:r>
                                            <w:rPr>
                                              <w:rFonts w:ascii="Arial" w:hAnsi="Arial" w:cs="Arial"/>
                                              <w:color w:val="000000"/>
                                            </w:rPr>
                                            <w:t>, "God is trying to communicate with us in a supernatural way."</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I believe that in the next two years [from 2014], we're going to see something dramatic happen in the Middle East involving Israel that will change the course of history in the Middle East and impact the whole world," Hagee sai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Pastor Bob O'Dell of Root Source explained, "All the prior blood moon tetrads point to a pattern of blessing on the Jewish people.  They are good news for the Jews.  They are a great indicator of God's love and commitment to the Jewish people to preserve them and a warning to those who stand in opposition to Israel."</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 last series of four blood moons to occur in consecutive years during the Jewish Passover and the Feast of Tabernacles coincided with Israel's victory in the Six-Day War, which gave the Jews control of their capital, Jerusalem, for the first time in nearly 2,000 year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On one thing many sages and clerics, both Jewish and Christian, agree:  it is a time to pray.</w:t>
                                          </w:r>
                                        </w:p>
                                        <w:p w:rsidR="008A08DC" w:rsidRDefault="008A08DC">
                                          <w:pPr>
                                            <w:rPr>
                                              <w:rFonts w:ascii="Arial" w:hAnsi="Arial" w:cs="Arial"/>
                                              <w:color w:val="000000"/>
                                              <w:sz w:val="20"/>
                                              <w:szCs w:val="20"/>
                                            </w:rPr>
                                          </w:pPr>
                                          <w:r>
                                            <w:rPr>
                                              <w:rFonts w:ascii="Arial" w:hAnsi="Arial" w:cs="Arial"/>
                                              <w:color w:val="000000"/>
                                              <w:sz w:val="20"/>
                                              <w:szCs w:val="20"/>
                                            </w:rPr>
                                            <w:lastRenderedPageBreak/>
                                            <w:b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tcMar>
                                                  <w:top w:w="0" w:type="dxa"/>
                                                  <w:left w:w="0" w:type="dxa"/>
                                                  <w:bottom w:w="15" w:type="dxa"/>
                                                  <w:right w:w="0" w:type="dxa"/>
                                                </w:tcMar>
                                                <w:vAlign w:val="center"/>
                                                <w:hideMark/>
                                              </w:tcPr>
                                              <w:p w:rsidR="008A08DC" w:rsidRDefault="008A08DC">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tcPr>
                                        <w:p w:rsidR="008A08DC" w:rsidRDefault="008A08DC">
                                          <w:pPr>
                                            <w:rPr>
                                              <w:rFonts w:ascii="Arial" w:hAnsi="Arial" w:cs="Arial"/>
                                              <w:color w:val="000000"/>
                                              <w:sz w:val="20"/>
                                              <w:szCs w:val="20"/>
                                            </w:rPr>
                                          </w:pPr>
                                        </w:p>
                                        <w:p w:rsidR="008A08DC" w:rsidRDefault="008A08DC">
                                          <w:pPr>
                                            <w:rPr>
                                              <w:rFonts w:ascii="Arial" w:hAnsi="Arial" w:cs="Arial"/>
                                              <w:color w:val="000000"/>
                                              <w:sz w:val="20"/>
                                              <w:szCs w:val="20"/>
                                            </w:rPr>
                                          </w:pPr>
                                          <w:r>
                                            <w:rPr>
                                              <w:rStyle w:val="Strong"/>
                                              <w:rFonts w:ascii="Arial" w:hAnsi="Arial" w:cs="Arial"/>
                                              <w:color w:val="000000"/>
                                              <w:sz w:val="32"/>
                                              <w:szCs w:val="32"/>
                                            </w:rPr>
                                            <w:t>Daily Jot: Liars lying, deceivers deceiving</w:t>
                                          </w:r>
                                          <w:r>
                                            <w:rPr>
                                              <w:rFonts w:ascii="Arial" w:hAnsi="Arial" w:cs="Arial"/>
                                              <w:color w:val="000000"/>
                                              <w:sz w:val="20"/>
                                              <w:szCs w:val="20"/>
                                            </w:rPr>
                                            <w:t xml:space="preserve"> - Bill Wilson - </w:t>
                                          </w:r>
                                          <w:hyperlink r:id="rId129" w:tgtFrame="_blank" w:history="1">
                                            <w:r>
                                              <w:rPr>
                                                <w:rStyle w:val="Hyperlink"/>
                                                <w:rFonts w:ascii="Arial" w:hAnsi="Arial" w:cs="Arial"/>
                                                <w:sz w:val="20"/>
                                                <w:szCs w:val="20"/>
                                              </w:rPr>
                                              <w:t>www.dailyjot.com</w:t>
                                            </w:r>
                                          </w:hyperlink>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US "president" has announced a deal to allow Iran to continue its nuclear program. Essentially, it is a deal that the "president" is trying to spin as a reasonable approach to keep Iran from having nuclear weapons, when in reality it is Iran's path to nuclear weapons. Already, the liars are lying and the deceivers are deceiving. The "president" said it was "an historic understanding with Iran, which, if fully implemented" will prevent Iran from having nuclear weapons. Trouble is, Iran's leadership doesn't see it that way. Iranian Foreign Minister </w:t>
                                          </w:r>
                                          <w:proofErr w:type="spellStart"/>
                                          <w:r>
                                            <w:rPr>
                                              <w:rFonts w:ascii="Arial" w:hAnsi="Arial" w:cs="Arial"/>
                                              <w:color w:val="000000"/>
                                            </w:rPr>
                                            <w:t>Javad</w:t>
                                          </w:r>
                                          <w:proofErr w:type="spellEnd"/>
                                          <w:r>
                                            <w:rPr>
                                              <w:rFonts w:ascii="Arial" w:hAnsi="Arial" w:cs="Arial"/>
                                              <w:color w:val="000000"/>
                                            </w:rPr>
                                            <w:t xml:space="preserve"> </w:t>
                                          </w:r>
                                          <w:proofErr w:type="spellStart"/>
                                          <w:r>
                                            <w:rPr>
                                              <w:rFonts w:ascii="Arial" w:hAnsi="Arial" w:cs="Arial"/>
                                              <w:color w:val="000000"/>
                                            </w:rPr>
                                            <w:t>Zarif</w:t>
                                          </w:r>
                                          <w:proofErr w:type="spellEnd"/>
                                          <w:r>
                                            <w:rPr>
                                              <w:rFonts w:ascii="Arial" w:hAnsi="Arial" w:cs="Arial"/>
                                              <w:color w:val="000000"/>
                                            </w:rPr>
                                            <w:t xml:space="preserve"> told a news conference that the US had agreed to allow Iran to continue the enrichment of uranium. He essentially called the "president" a liar.</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 cat and mouse game that began in the early 2000s with Iran continues. One side says they have a deal and outlines the specifics and Iran comes back and says that is not what it agreed to at all. So who's lying? Both are. The US "president" is lying to the American public about any kind of deal that would prevent Iran from having a nuclear weapon. From Congress to the Prime Minister of the nation this deal affects most, Israel, all say it will not do what the "president" says it will. You do not even have to look at the details of the deal because anything that would lift sanctions on Iran and not require that Iran have nothing to do with uranium, will not prevent Iran from having a nuclear bomb if it so desires.</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 Iranians/Persians have been incredible negotiators throughout history. Sending a lightweight like Secretary of State John Kerry to negotiate a deal on behalf of America or Israel is indeed sending a pocket knife to quell a fight against warriors with weapons--the knife is no good, has no intelligence, until someone directs it, and then it is out manned. The saddest thing, however, is that the US "president" is so enamored with Iran and all things Muslim that he appears to have no qualms about selling out the stability and peace of the rest of the world to give his Islamic buddies a leg up in the balance of power. A traitor has many ways to spin deceit and we are witnessing a historical spin of a future death spiral.</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Fortunately for America, there are checks and balances. The Congress has a say. Whether it uses that authority is still in question. The "president" has placed us all in grave danger with this deal and his defiance to listen to reason--even from members of his own party who see this as a bad deal. Proverbs 12:20 says, "Deceit is in the heart of them that imagine evil." As in Jeremiah 9, we live in the midst of deceit as our leaders and the leaders of our enemies "bend their tongues like their bow for lies; but they are not valiant for the truth upon the earth; for they proceed from evil to evil" because they do not know the Lord. Our Lord and Savior says of these times "Take heed that no man deceive you." Pray, act, stand.</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tcMar>
                                                  <w:top w:w="0" w:type="dxa"/>
                                                  <w:left w:w="0" w:type="dxa"/>
                                                  <w:bottom w:w="15" w:type="dxa"/>
                                                  <w:right w:w="0" w:type="dxa"/>
                                                </w:tcMar>
                                                <w:vAlign w:val="center"/>
                                                <w:hideMark/>
                                              </w:tcPr>
                                              <w:p w:rsidR="008A08DC" w:rsidRDefault="008A08DC">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tcPr>
                                        <w:p w:rsidR="008A08DC" w:rsidRDefault="008A08DC">
                                          <w:pPr>
                                            <w:rPr>
                                              <w:rFonts w:ascii="Arial" w:hAnsi="Arial" w:cs="Arial"/>
                                              <w:color w:val="000000"/>
                                              <w:sz w:val="20"/>
                                              <w:szCs w:val="20"/>
                                            </w:rPr>
                                          </w:pPr>
                                        </w:p>
                                        <w:p w:rsidR="008A08DC" w:rsidRDefault="008A08DC">
                                          <w:pPr>
                                            <w:rPr>
                                              <w:rFonts w:ascii="Arial" w:hAnsi="Arial" w:cs="Arial"/>
                                              <w:color w:val="000000"/>
                                              <w:sz w:val="20"/>
                                              <w:szCs w:val="20"/>
                                            </w:rPr>
                                          </w:pPr>
                                          <w:r>
                                            <w:rPr>
                                              <w:rStyle w:val="Strong"/>
                                              <w:rFonts w:ascii="Arial" w:hAnsi="Arial" w:cs="Arial"/>
                                              <w:color w:val="000000"/>
                                              <w:sz w:val="32"/>
                                              <w:szCs w:val="32"/>
                                            </w:rPr>
                                            <w:t>Daily Devotion: Finished!</w:t>
                                          </w:r>
                                          <w:r>
                                            <w:rPr>
                                              <w:rFonts w:ascii="Arial" w:hAnsi="Arial" w:cs="Arial"/>
                                              <w:color w:val="000000"/>
                                              <w:sz w:val="20"/>
                                              <w:szCs w:val="20"/>
                                            </w:rPr>
                                            <w:t xml:space="preserve"> - Greg Laurie - www.harvest.org</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When Jesus had tasted it, he said, "It is finished!" Then he bowed his head and released his spirit. -John 19:30</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The cross was the goal of Jesus from the very beginning. His birth was so there would be His death. The incarnation was for our atonement. He was born to die so that we might live. And when He had accomplished the purpose He had come to fulfill, He summed it up with a single word: "finished."</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In the original Greek, it was a common word. Jesus probably used it after He finished a project that He and Joseph might have been working on together in the carpentry shop. Jesus might have turned to Joseph and said, "Finished. Now let's go have lunch." It is finished. Mission accomplished. It is done. It is made an end of.</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So what was finished? Finished and completed were the horrendous sufferings of Christ. Never again would He experience pain at the hand of wicked men. Never again would He have to bear the sins of the world. Never again would He, even for a moment, be forsaken of God. That was completed. That was taken care of.</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Also finished was Satan's stronghold on humanity. Jesus came to deal a decisive blow against the devil and his demons at the cross of Calvary. Hebrews 2:14 says, "Only by dying could he break the power of the devil, who had the power of death." This means that you no longer have to be under the power of sin. Because of Jesus' accomplishment at the cross, finished was the stronghold of Satan on humanity.</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And lastly, finished was our salvation. It is completed. It is done. All of our sins were transferred to Jesus when He hung on the cross. His righteousness was transferred to our account.</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rPr>
                                            <w:t>So Jesus cried out the words, "It is finished!" It was God's deliberate and well-thought-out plan. It is finished-so rejoice!</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A08DC">
                                            <w:trPr>
                                              <w:trHeight w:val="15"/>
                                              <w:tblCellSpacing w:w="0" w:type="dxa"/>
                                            </w:trPr>
                                            <w:tc>
                                              <w:tcPr>
                                                <w:tcW w:w="0" w:type="auto"/>
                                                <w:shd w:val="clear" w:color="auto" w:fill="0A74DB"/>
                                                <w:tcMar>
                                                  <w:top w:w="0" w:type="dxa"/>
                                                  <w:left w:w="0" w:type="dxa"/>
                                                  <w:bottom w:w="75" w:type="dxa"/>
                                                  <w:right w:w="0" w:type="dxa"/>
                                                </w:tcMar>
                                                <w:vAlign w:val="center"/>
                                                <w:hideMark/>
                                              </w:tcPr>
                                              <w:p w:rsidR="008A08DC" w:rsidRDefault="008A08DC">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tcPr>
                                        <w:p w:rsidR="008A08DC" w:rsidRDefault="008A08DC">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8A08DC" w:rsidRDefault="008A08DC">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8A08DC" w:rsidRDefault="008A08DC">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h.constantcontact.com/fs115/1111272225814/img/49.jp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8A08DC" w:rsidRDefault="008A08D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8A08DC" w:rsidRDefault="008A08DC">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8A08DC" w:rsidRDefault="008A08DC">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lastRenderedPageBreak/>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5.jp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8A08DC" w:rsidRDefault="008A08D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8A08DC" w:rsidRDefault="008A08DC">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8A08DC" w:rsidRDefault="008A08DC">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8A08DC" w:rsidRDefault="008A08DC">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8A08DC" w:rsidRDefault="008A08D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8A08DC" w:rsidRDefault="008A08D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8A08DC" w:rsidRDefault="008A08D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8A08DC" w:rsidRDefault="008A08D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8A08DC" w:rsidRDefault="008A08DC">
                                          <w:pPr>
                                            <w:pStyle w:val="NormalWeb"/>
                                            <w:spacing w:before="0" w:beforeAutospacing="0" w:after="200" w:afterAutospacing="0"/>
                                            <w:rPr>
                                              <w:rFonts w:ascii="Arial" w:hAnsi="Arial" w:cs="Arial"/>
                                              <w:color w:val="000000"/>
                                            </w:rPr>
                                          </w:pPr>
                                          <w:r>
                                            <w:rPr>
                                              <w:rFonts w:ascii="Arial" w:hAnsi="Arial" w:cs="Arial"/>
                                              <w:color w:val="000000"/>
                                            </w:rPr>
                                            <w:t xml:space="preserve">I ask that you would prayerfully consider partnering with us to get the Word out and keep the world informed. Remember, your gift, no matter how small, does make a difference! You will be helping to touch lives, around the world, </w:t>
                                          </w:r>
                                          <w:r>
                                            <w:rPr>
                                              <w:rFonts w:ascii="Arial" w:hAnsi="Arial" w:cs="Arial"/>
                                              <w:color w:val="000000"/>
                                            </w:rPr>
                                            <w:lastRenderedPageBreak/>
                                            <w:t>24 hours a day, seven days a week, thanks to the internet your generosity carries a global impact! - Thanks!</w:t>
                                          </w:r>
                                        </w:p>
                                        <w:p w:rsidR="008A08DC" w:rsidRDefault="008A08DC">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8A08DC" w:rsidRDefault="008A08DC">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8A08DC" w:rsidRDefault="008A08DC">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8A08DC" w:rsidRDefault="008A08DC">
                                          <w:pPr>
                                            <w:pStyle w:val="titletext"/>
                                            <w:spacing w:before="0" w:beforeAutospacing="0" w:after="200" w:afterAutospacing="0"/>
                                            <w:jc w:val="center"/>
                                            <w:rPr>
                                              <w:rFonts w:ascii="Century Gothic" w:hAnsi="Century Gothic" w:cs="Arial"/>
                                              <w:color w:val="3366FF"/>
                                              <w:sz w:val="72"/>
                                              <w:szCs w:val="72"/>
                                            </w:rPr>
                                          </w:pPr>
                                          <w:hyperlink r:id="rId132"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8A08DC" w:rsidRDefault="008A08DC">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8A08DC" w:rsidRDefault="008A08DC">
                                          <w:pPr>
                                            <w:pStyle w:val="NormalWeb"/>
                                            <w:spacing w:before="0" w:beforeAutospacing="0" w:after="200" w:afterAutospacing="0"/>
                                            <w:jc w:val="center"/>
                                            <w:rPr>
                                              <w:rFonts w:ascii="Arial" w:hAnsi="Arial" w:cs="Arial"/>
                                              <w:color w:val="000000"/>
                                              <w:sz w:val="36"/>
                                              <w:szCs w:val="36"/>
                                            </w:rPr>
                                          </w:pPr>
                                          <w:hyperlink r:id="rId133"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8A08DC" w:rsidRDefault="008A08DC">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8A08DC" w:rsidRDefault="008A08DC">
                                          <w:pPr>
                                            <w:rPr>
                                              <w:rStyle w:val="Strong"/>
                                              <w:sz w:val="32"/>
                                              <w:szCs w:val="32"/>
                                            </w:rPr>
                                          </w:pPr>
                                          <w:r>
                                            <w:rPr>
                                              <w:rStyle w:val="Strong"/>
                                              <w:rFonts w:ascii="Arial" w:hAnsi="Arial" w:cs="Arial"/>
                                              <w:color w:val="000000"/>
                                              <w:sz w:val="32"/>
                                              <w:szCs w:val="32"/>
                                            </w:rPr>
                                            <w:t xml:space="preserve"> or </w:t>
                                          </w:r>
                                        </w:p>
                                        <w:p w:rsidR="008A08DC" w:rsidRDefault="008A08DC">
                                          <w:pPr>
                                            <w:pStyle w:val="NormalWeb"/>
                                            <w:spacing w:before="0" w:beforeAutospacing="0" w:after="0" w:afterAutospacing="0"/>
                                            <w:jc w:val="center"/>
                                          </w:pPr>
                                          <w:hyperlink r:id="rId134"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8A08DC" w:rsidRDefault="008A08DC">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8A08DC" w:rsidRDefault="008A08DC">
                                          <w:pPr>
                                            <w:jc w:val="center"/>
                                            <w:rPr>
                                              <w:rFonts w:ascii="Arial" w:hAnsi="Arial" w:cs="Arial"/>
                                              <w:color w:val="000000"/>
                                              <w:sz w:val="20"/>
                                              <w:szCs w:val="20"/>
                                            </w:rPr>
                                          </w:pPr>
                                        </w:p>
                                        <w:p w:rsidR="008A08DC" w:rsidRDefault="008A08DC">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8A08DC" w:rsidRDefault="008A08DC">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8A08DC" w:rsidRDefault="008A08DC">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8A08DC" w:rsidRDefault="008A08DC">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8A08DC" w:rsidRDefault="008A08DC">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tcMar>
                                                  <w:top w:w="0" w:type="dxa"/>
                                                  <w:left w:w="0" w:type="dxa"/>
                                                  <w:bottom w:w="15" w:type="dxa"/>
                                                  <w:right w:w="0" w:type="dxa"/>
                                                </w:tcMar>
                                                <w:vAlign w:val="center"/>
                                                <w:hideMark/>
                                              </w:tcPr>
                                              <w:p w:rsidR="008A08DC" w:rsidRDefault="008A08DC">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shd w:val="clear" w:color="auto" w:fill="FF0000"/>
                                                <w:vAlign w:val="center"/>
                                                <w:hideMark/>
                                              </w:tcPr>
                                              <w:p w:rsidR="008A08DC" w:rsidRDefault="008A08DC">
                                                <w:pPr>
                                                  <w:jc w:val="center"/>
                                                </w:pPr>
                                                <w:r>
                                                  <w:rPr>
                                                    <w:noProof/>
                                                  </w:rPr>
                                                  <w:lastRenderedPageBreak/>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hideMark/>
                                        </w:tcPr>
                                        <w:p w:rsidR="008A08DC" w:rsidRDefault="008A08DC">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tcMar>
                                                  <w:top w:w="0" w:type="dxa"/>
                                                  <w:left w:w="0" w:type="dxa"/>
                                                  <w:bottom w:w="15" w:type="dxa"/>
                                                  <w:right w:w="0" w:type="dxa"/>
                                                </w:tcMar>
                                                <w:vAlign w:val="center"/>
                                                <w:hideMark/>
                                              </w:tcPr>
                                              <w:p w:rsidR="008A08DC" w:rsidRDefault="008A08DC">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8A08DC">
                                            <w:trPr>
                                              <w:trHeight w:val="15"/>
                                              <w:tblCellSpacing w:w="0" w:type="dxa"/>
                                            </w:trPr>
                                            <w:tc>
                                              <w:tcPr>
                                                <w:tcW w:w="0" w:type="auto"/>
                                                <w:shd w:val="clear" w:color="auto" w:fill="FF0000"/>
                                                <w:vAlign w:val="center"/>
                                                <w:hideMark/>
                                              </w:tcPr>
                                              <w:p w:rsidR="008A08DC" w:rsidRDefault="008A08DC">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hideMark/>
                                        </w:tcPr>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br/>
                                            <w:t> </w:t>
                                          </w:r>
                                        </w:p>
                                        <w:p w:rsidR="008A08DC" w:rsidRDefault="008A08DC">
                                          <w:pPr>
                                            <w:rPr>
                                              <w:rFonts w:ascii="Arial" w:hAnsi="Arial" w:cs="Arial"/>
                                              <w:color w:val="000000"/>
                                            </w:rPr>
                                          </w:pPr>
                                          <w:r>
                                            <w:rPr>
                                              <w:rStyle w:val="Strong"/>
                                              <w:rFonts w:ascii="Arial" w:hAnsi="Arial" w:cs="Arial"/>
                                              <w:color w:val="000000"/>
                                              <w:sz w:val="32"/>
                                              <w:szCs w:val="32"/>
                                            </w:rPr>
                                            <w:t>Featured Article: Sign of Jonah, 3 days, 3 nights</w:t>
                                          </w:r>
                                          <w:r>
                                            <w:rPr>
                                              <w:rFonts w:ascii="Arial" w:hAnsi="Arial" w:cs="Arial"/>
                                              <w:color w:val="000000"/>
                                            </w:rPr>
                                            <w:t xml:space="preserve"> - By Pastor Mike Taylor - </w:t>
                                          </w:r>
                                          <w:hyperlink r:id="rId135" w:tgtFrame="_blank" w:history="1">
                                            <w:r>
                                              <w:rPr>
                                                <w:rStyle w:val="Hyperlink"/>
                                                <w:rFonts w:ascii="Arial" w:hAnsi="Arial" w:cs="Arial"/>
                                              </w:rPr>
                                              <w:t>http://www.churchofgod-usa.org/1/post/2015/04/sign-of-jonah-3-days-3-nights.html</w:t>
                                            </w:r>
                                          </w:hyperlink>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st Corinthians 15:3  "For I delivered unto you first of all that which I also received, how that Christ died for our sins according to the scripture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5:4  And that he was buried, and that he rose again the third day according to the scripture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5:5  And that he was seen of Cephas, then of the twelv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5:6</w:t>
                                          </w:r>
                                          <w:proofErr w:type="gramStart"/>
                                          <w:r>
                                            <w:rPr>
                                              <w:rFonts w:ascii="Arial" w:hAnsi="Arial" w:cs="Arial"/>
                                              <w:color w:val="000000"/>
                                            </w:rPr>
                                            <w:t>  After</w:t>
                                          </w:r>
                                          <w:proofErr w:type="gramEnd"/>
                                          <w:r>
                                            <w:rPr>
                                              <w:rFonts w:ascii="Arial" w:hAnsi="Arial" w:cs="Arial"/>
                                              <w:color w:val="000000"/>
                                            </w:rPr>
                                            <w:t xml:space="preserve"> that, he was seen of above five hundred brethren at once; of whom the greater part remain unto this present, but some are fallen asleep."</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This spring season, most of world celebrates the risen Lord. It is something we must all</w:t>
                                          </w:r>
                                          <w:proofErr w:type="gramStart"/>
                                          <w:r>
                                            <w:rPr>
                                              <w:rFonts w:ascii="Arial" w:hAnsi="Arial" w:cs="Arial"/>
                                              <w:color w:val="000000"/>
                                            </w:rPr>
                                            <w:t>  celebrate</w:t>
                                          </w:r>
                                          <w:proofErr w:type="gramEnd"/>
                                          <w:r>
                                            <w:rPr>
                                              <w:rFonts w:ascii="Arial" w:hAnsi="Arial" w:cs="Arial"/>
                                              <w:color w:val="000000"/>
                                            </w:rPr>
                                            <w:t xml:space="preserve"> and give thanks to God our Father for sending His Only Begotten Son to die for the sins of you, and for me. We give Him well deserved praise and glory for the plan of redemption and the single most important aspect of that redemption, His own resurrection. His resurrection will be the first fruits of our own resurrection when Jesus breaks forth from the clouds with power and great glory to redeem what is His, already paid for in full.  Christians view this as a most sacred time, and in their hearts and minds, they are giving our Lord and Savior honor and glory for what He did for us, almost 2000 years ago.</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b/>
                                              <w:bCs/>
                                              <w:color w:val="000000"/>
                                            </w:rPr>
                                            <w:t>BUT..................there's that wor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Would it bother any of us to know that we are celebrating the Lords death and resurrection in a way that is contrary to scripture? After reading this, it should. I know, we are just doing what is traditionally been the way of the masses of Christians for years of our present lives, but to worship God in Spirit and in Truth, requires knowing the truth, does it not? What if I told you </w:t>
                                          </w:r>
                                          <w:r>
                                            <w:rPr>
                                              <w:rFonts w:ascii="Arial" w:hAnsi="Arial" w:cs="Arial"/>
                                              <w:color w:val="000000"/>
                                            </w:rPr>
                                            <w:lastRenderedPageBreak/>
                                            <w:t>that Jesus did not rise from the dead on Sunday morning or traditionally called Easter? What if I told you that the tradition is nothing but the traditions of men and is in direct conflict with God's Holy Word and steeped in pagan idolatry. I think you would say prove it! Let us go to scripture and do just that...prove all things by the Word of God. Let us start by the very words of our Lord and Savior when the Pharisees came to Him asking for a sign that He was the Messiah. Matthew chapter 12,</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12:39  "But he answered and said unto them, An evil and adulterous generation </w:t>
                                          </w:r>
                                          <w:proofErr w:type="spellStart"/>
                                          <w:r>
                                            <w:rPr>
                                              <w:rFonts w:ascii="Arial" w:hAnsi="Arial" w:cs="Arial"/>
                                              <w:color w:val="000000"/>
                                            </w:rPr>
                                            <w:t>seeketh</w:t>
                                          </w:r>
                                          <w:proofErr w:type="spellEnd"/>
                                          <w:r>
                                            <w:rPr>
                                              <w:rFonts w:ascii="Arial" w:hAnsi="Arial" w:cs="Arial"/>
                                              <w:color w:val="000000"/>
                                            </w:rPr>
                                            <w:t xml:space="preserve"> after a sign; and there shall no sign be given to it, but the sign of the prophet Jona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2:40</w:t>
                                          </w:r>
                                          <w:proofErr w:type="gramStart"/>
                                          <w:r>
                                            <w:rPr>
                                              <w:rFonts w:ascii="Arial" w:hAnsi="Arial" w:cs="Arial"/>
                                              <w:color w:val="000000"/>
                                            </w:rPr>
                                            <w:t>  For</w:t>
                                          </w:r>
                                          <w:proofErr w:type="gramEnd"/>
                                          <w:r>
                                            <w:rPr>
                                              <w:rFonts w:ascii="Arial" w:hAnsi="Arial" w:cs="Arial"/>
                                              <w:color w:val="000000"/>
                                            </w:rPr>
                                            <w:t xml:space="preserve"> as Jonas was three days and three nights in the whale's belly; so shall the Son of man be three days and three nights in the heart of the earth."</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Just from taking the underlined words of Jesus and thinking on that only, I have been amazed that our Catholic friends found in the Lord, believe that Jesus was buried on "Good Friday" and was raised on Sunday morning. How do they get 3 days and three nights out of the time of Friday evening until Sunday morning? My brother, who is a "converted" Catholic hypothesized that Jesus was talking about half days, Friday, Saturday and Sunday. Really?  Let us examine scripture starting here and then let us dive right into the season based on historical accounts and the way the Passover season is observed by the Jewish community, even today and would have been so done in the time of Jesus being delivered to be crucified as prophesied in your bibl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b/>
                                              <w:bCs/>
                                              <w:color w:val="000000"/>
                                            </w:rPr>
                                            <w:t>THREE DAYS AND THREE NIGHT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This was the only symbol that Jesus gave to the disbelieving Jewish authorities of the sign of Him being the Messiah. He plainly told them that as Jonah was 3 days and 3 nights in the belly of the fish, so He would also be 3 days and 3 nights in the heart of the earth. Any less than 3 days and 3 nights would</w:t>
                                          </w:r>
                                          <w:proofErr w:type="gramStart"/>
                                          <w:r>
                                            <w:rPr>
                                              <w:rFonts w:ascii="Arial" w:hAnsi="Arial" w:cs="Arial"/>
                                              <w:color w:val="000000"/>
                                            </w:rPr>
                                            <w:t>  make</w:t>
                                          </w:r>
                                          <w:proofErr w:type="gramEnd"/>
                                          <w:r>
                                            <w:rPr>
                                              <w:rFonts w:ascii="Arial" w:hAnsi="Arial" w:cs="Arial"/>
                                              <w:color w:val="000000"/>
                                            </w:rPr>
                                            <w:t xml:space="preserve"> Jesus an outright fraud and an imposter.  In others words, He would be a lunatic and a liar! We know that He was God's foreordained sacrifice for the sins of the world and not a fraud. So we need to examine this question, "what is three day and three nights, being the only sign our Lord gav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In the beginning of your bible, found in Genesis, the creator gives the definition of what is a day, consisting of the evening and the morning. Genesis 1:3,</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And the evening and the morning were the first day. And the evening and the morning were the second</w:t>
                                          </w:r>
                                          <w:proofErr w:type="gramStart"/>
                                          <w:r>
                                            <w:rPr>
                                              <w:rFonts w:ascii="Arial" w:hAnsi="Arial" w:cs="Arial"/>
                                              <w:color w:val="000000"/>
                                            </w:rPr>
                                            <w:t>  day</w:t>
                                          </w:r>
                                          <w:proofErr w:type="gramEnd"/>
                                          <w:r>
                                            <w:rPr>
                                              <w:rFonts w:ascii="Arial" w:hAnsi="Arial" w:cs="Arial"/>
                                              <w:color w:val="000000"/>
                                            </w:rPr>
                                            <w:t>. Genesis 1:8 and so on till God rested on the seventh day from all His labor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This reveals that God made a literal 24 hour day, half being in the evening, and the other half being in the morning. So when Jesus said 3 days and 3 nights, he literally meant three 24 hour period or a total of 72 hours or He was a fraud. Additionally, Jesus' understanding of a day's length in John 11:9: "Are there not twelve hours in the day?" From this we can safely assume that night is also twelve hours long, and day and night together equal 24 hours. It is no stretch of intellect to figure that three days and three nights total 72 hour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Now let's take the traditional and popular stance of a Good Friday crucifixion believed by the major religions and plug in 72 hours. Notice the problem? It doesn't fit. You only come up with 36 hours or half the required time to make what Jesus said was the "ONLY" sign He gave that He WAS their Messiah. If you take that amount of time that God stated in the beginning and Jesus plainly stated about His resurrection, then you come away with a Monday evening resurrection. So it's not even close to Sunday morning. So what's the problem with the tradition? Problem is that men have failed to understand, or chose to ignore what really happened during this time of the historical account, not just the biblical account of the way the nation of Israel</w:t>
                                          </w:r>
                                          <w:proofErr w:type="gramStart"/>
                                          <w:r>
                                            <w:rPr>
                                              <w:rFonts w:ascii="Arial" w:hAnsi="Arial" w:cs="Arial"/>
                                              <w:color w:val="000000"/>
                                            </w:rPr>
                                            <w:t>  kept</w:t>
                                          </w:r>
                                          <w:proofErr w:type="gramEnd"/>
                                          <w:r>
                                            <w:rPr>
                                              <w:rFonts w:ascii="Arial" w:hAnsi="Arial" w:cs="Arial"/>
                                              <w:color w:val="000000"/>
                                            </w:rPr>
                                            <w:t xml:space="preserve"> this season differently than traditions of modern Christianity which is the only barometer we have, because Jesus lived in a Jewish society with all its customs and following Biblical Torah Law. Look at John 19:31,</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Therefore, because it was the Preparation Day, that the bodies should not remain on the cross on the</w:t>
                                          </w:r>
                                          <w:proofErr w:type="gramStart"/>
                                          <w:r>
                                            <w:rPr>
                                              <w:rFonts w:ascii="Arial" w:hAnsi="Arial" w:cs="Arial"/>
                                              <w:color w:val="000000"/>
                                            </w:rPr>
                                            <w:t>  Sabbath</w:t>
                                          </w:r>
                                          <w:proofErr w:type="gramEnd"/>
                                          <w:r>
                                            <w:rPr>
                                              <w:rFonts w:ascii="Arial" w:hAnsi="Arial" w:cs="Arial"/>
                                              <w:color w:val="000000"/>
                                            </w:rPr>
                                            <w:t xml:space="preserve"> (for that Sabbath was a high day), the Jews asked Pilate that their legs might be broken, and that they might be taken away."</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Many of the traditional Christian community mistakenly think that the Sabbath this verse refers to is the weekly Sabbath or Saturday. But historically, on this week, there are TWO</w:t>
                                          </w:r>
                                          <w:proofErr w:type="gramStart"/>
                                          <w:r>
                                            <w:rPr>
                                              <w:rFonts w:ascii="Arial" w:hAnsi="Arial" w:cs="Arial"/>
                                              <w:color w:val="000000"/>
                                            </w:rPr>
                                            <w:t>  Sabbaths</w:t>
                                          </w:r>
                                          <w:proofErr w:type="gramEnd"/>
                                          <w:r>
                                            <w:rPr>
                                              <w:rFonts w:ascii="Arial" w:hAnsi="Arial" w:cs="Arial"/>
                                              <w:color w:val="000000"/>
                                            </w:rPr>
                                            <w:t xml:space="preserve">...one is after Preparation Day, and one is the weekly Sabbath. So logically, but in gross error, they think that they are referring to Friday, but is that so? Historically we find that the Jewish people started calling this the week of Unleavened Bread beginning with Passover. In your Bible that word Easter is mentioned, but in Greek the word is Pascha, or Passover. Acts chapter 12, and it is mentioned only one time and </w:t>
                                          </w:r>
                                          <w:proofErr w:type="spellStart"/>
                                          <w:r>
                                            <w:rPr>
                                              <w:rFonts w:ascii="Arial" w:hAnsi="Arial" w:cs="Arial"/>
                                              <w:color w:val="000000"/>
                                            </w:rPr>
                                            <w:t>no where</w:t>
                                          </w:r>
                                          <w:proofErr w:type="spellEnd"/>
                                          <w:r>
                                            <w:rPr>
                                              <w:rFonts w:ascii="Arial" w:hAnsi="Arial" w:cs="Arial"/>
                                              <w:color w:val="000000"/>
                                            </w:rPr>
                                            <w:t xml:space="preserve"> else, why?</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12:4 </w:t>
                                          </w:r>
                                          <w:proofErr w:type="gramStart"/>
                                          <w:r>
                                            <w:rPr>
                                              <w:rFonts w:ascii="Arial" w:hAnsi="Arial" w:cs="Arial"/>
                                              <w:color w:val="000000"/>
                                            </w:rPr>
                                            <w:t>" And</w:t>
                                          </w:r>
                                          <w:proofErr w:type="gramEnd"/>
                                          <w:r>
                                            <w:rPr>
                                              <w:rFonts w:ascii="Arial" w:hAnsi="Arial" w:cs="Arial"/>
                                              <w:color w:val="000000"/>
                                            </w:rPr>
                                            <w:t xml:space="preserve"> when he had apprehended him, he put him in prison, and delivered him to four quaternions of soldiers to keep him; intending after Easter to bring him forth to the peopl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It may be accounted for bias of the King James translators to not translating it correctly as Passover, not to discredit the KJV, but it is men's bias that we </w:t>
                                          </w:r>
                                          <w:r>
                                            <w:rPr>
                                              <w:rFonts w:ascii="Arial" w:hAnsi="Arial" w:cs="Arial"/>
                                              <w:color w:val="000000"/>
                                            </w:rPr>
                                            <w:lastRenderedPageBreak/>
                                            <w:t>must look past and look to the original text for the proper translation in Greek. Now let's move on to the historical account of this season.</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b/>
                                              <w:bCs/>
                                              <w:color w:val="000000"/>
                                            </w:rPr>
                                            <w:t>THE LORDS SUPPER and EVENTS OF THE CROS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Jesus knew that His time had come, and if He was going to have a Passover meal with His disciples, He must do it the night before, as He Himself was being delivered as our Passover, which was the next night. On Nisan 14, Jesus gathered His followers to institute the New Covenant of the bread and the wine as symbols of His broken body and shed blood. Luk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2:14</w:t>
                                          </w:r>
                                          <w:proofErr w:type="gramStart"/>
                                          <w:r>
                                            <w:rPr>
                                              <w:rFonts w:ascii="Arial" w:hAnsi="Arial" w:cs="Arial"/>
                                              <w:color w:val="000000"/>
                                            </w:rPr>
                                            <w:t>  "</w:t>
                                          </w:r>
                                          <w:proofErr w:type="gramEnd"/>
                                          <w:r>
                                            <w:rPr>
                                              <w:rFonts w:ascii="Arial" w:hAnsi="Arial" w:cs="Arial"/>
                                              <w:color w:val="000000"/>
                                            </w:rPr>
                                            <w:t>And when the hour was come, he sat down, and the twelve apostles with him.</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22:15  And he said unto them, With desire I have desired to eat this </w:t>
                                          </w:r>
                                          <w:proofErr w:type="spellStart"/>
                                          <w:r>
                                            <w:rPr>
                                              <w:rFonts w:ascii="Arial" w:hAnsi="Arial" w:cs="Arial"/>
                                              <w:color w:val="000000"/>
                                            </w:rPr>
                                            <w:t>passover</w:t>
                                          </w:r>
                                          <w:proofErr w:type="spellEnd"/>
                                          <w:r>
                                            <w:rPr>
                                              <w:rFonts w:ascii="Arial" w:hAnsi="Arial" w:cs="Arial"/>
                                              <w:color w:val="000000"/>
                                            </w:rPr>
                                            <w:t xml:space="preserve"> with you before I suffer:</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2:16</w:t>
                                          </w:r>
                                          <w:proofErr w:type="gramStart"/>
                                          <w:r>
                                            <w:rPr>
                                              <w:rFonts w:ascii="Arial" w:hAnsi="Arial" w:cs="Arial"/>
                                              <w:color w:val="000000"/>
                                            </w:rPr>
                                            <w:t>  For</w:t>
                                          </w:r>
                                          <w:proofErr w:type="gramEnd"/>
                                          <w:r>
                                            <w:rPr>
                                              <w:rFonts w:ascii="Arial" w:hAnsi="Arial" w:cs="Arial"/>
                                              <w:color w:val="000000"/>
                                            </w:rPr>
                                            <w:t xml:space="preserve"> I say unto you, I will not any more eat thereof, until it be fulfilled in the kingdom of Go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2:17  And he took the cup, and gave thanks, and said, Take this, and divide it among yourselve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2:18</w:t>
                                          </w:r>
                                          <w:proofErr w:type="gramStart"/>
                                          <w:r>
                                            <w:rPr>
                                              <w:rFonts w:ascii="Arial" w:hAnsi="Arial" w:cs="Arial"/>
                                              <w:color w:val="000000"/>
                                            </w:rPr>
                                            <w:t>  For</w:t>
                                          </w:r>
                                          <w:proofErr w:type="gramEnd"/>
                                          <w:r>
                                            <w:rPr>
                                              <w:rFonts w:ascii="Arial" w:hAnsi="Arial" w:cs="Arial"/>
                                              <w:color w:val="000000"/>
                                            </w:rPr>
                                            <w:t xml:space="preserve"> I say unto you, I will not drink of the fruit of the vine, until the kingdom of God shall com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2:19</w:t>
                                          </w:r>
                                          <w:proofErr w:type="gramStart"/>
                                          <w:r>
                                            <w:rPr>
                                              <w:rFonts w:ascii="Arial" w:hAnsi="Arial" w:cs="Arial"/>
                                              <w:color w:val="000000"/>
                                            </w:rPr>
                                            <w:t>  And</w:t>
                                          </w:r>
                                          <w:proofErr w:type="gramEnd"/>
                                          <w:r>
                                            <w:rPr>
                                              <w:rFonts w:ascii="Arial" w:hAnsi="Arial" w:cs="Arial"/>
                                              <w:color w:val="000000"/>
                                            </w:rPr>
                                            <w:t xml:space="preserve"> he took bread, and gave thanks, and brake it, and gave unto them, saying, This is my body which is given for you: this do in remembrance of m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2:20</w:t>
                                          </w:r>
                                          <w:proofErr w:type="gramStart"/>
                                          <w:r>
                                            <w:rPr>
                                              <w:rFonts w:ascii="Arial" w:hAnsi="Arial" w:cs="Arial"/>
                                              <w:color w:val="000000"/>
                                            </w:rPr>
                                            <w:t>  Likewise</w:t>
                                          </w:r>
                                          <w:proofErr w:type="gramEnd"/>
                                          <w:r>
                                            <w:rPr>
                                              <w:rFonts w:ascii="Arial" w:hAnsi="Arial" w:cs="Arial"/>
                                              <w:color w:val="000000"/>
                                            </w:rPr>
                                            <w:t xml:space="preserve"> also the cup after supper, saying, This cup is the new testament in my blood, which is shed for you".</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When Jesus was arrested, it was early morning before daylight and He was judged in a kangaroo court apart from the people in secret for fear of the masses gathered for the Passover season.  History shows us from just other secular writings that this was a Wednesday morning</w:t>
                                          </w:r>
                                          <w:proofErr w:type="gramStart"/>
                                          <w:r>
                                            <w:rPr>
                                              <w:rFonts w:ascii="Arial" w:hAnsi="Arial" w:cs="Arial"/>
                                              <w:color w:val="000000"/>
                                            </w:rPr>
                                            <w:t>  Jesus</w:t>
                                          </w:r>
                                          <w:proofErr w:type="gramEnd"/>
                                          <w:r>
                                            <w:rPr>
                                              <w:rFonts w:ascii="Arial" w:hAnsi="Arial" w:cs="Arial"/>
                                              <w:color w:val="000000"/>
                                            </w:rPr>
                                            <w:t xml:space="preserve"> was judged as a heretic and sentenced to death by the cross. Note that by Jewish method of biblical time keeping is from sundown to sundown, not like we do today, which is confusing to the everyday Christian.</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 Jesus was put on the cross before noon or the sixth hour of this </w:t>
                                          </w:r>
                                          <w:proofErr w:type="gramStart"/>
                                          <w:r>
                                            <w:rPr>
                                              <w:rFonts w:ascii="Arial" w:hAnsi="Arial" w:cs="Arial"/>
                                              <w:color w:val="000000"/>
                                            </w:rPr>
                                            <w:t>Wednesday ,</w:t>
                                          </w:r>
                                          <w:proofErr w:type="gramEnd"/>
                                          <w:r>
                                            <w:rPr>
                                              <w:rFonts w:ascii="Arial" w:hAnsi="Arial" w:cs="Arial"/>
                                              <w:color w:val="000000"/>
                                            </w:rPr>
                                            <w:t xml:space="preserve"> which was counted from 6am our time. Note that Jesus hung on the cross by scripture from the 6th hour and died about the 9th hour, or 3pm and the heavens were black as night, during the strength of the daylight.</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lastRenderedPageBreak/>
                                            <w:t> Matthew chapter 27,</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7:45</w:t>
                                          </w:r>
                                          <w:proofErr w:type="gramStart"/>
                                          <w:r>
                                            <w:rPr>
                                              <w:rFonts w:ascii="Arial" w:hAnsi="Arial" w:cs="Arial"/>
                                              <w:color w:val="000000"/>
                                            </w:rPr>
                                            <w:t>  "</w:t>
                                          </w:r>
                                          <w:proofErr w:type="gramEnd"/>
                                          <w:r>
                                            <w:rPr>
                                              <w:rFonts w:ascii="Arial" w:hAnsi="Arial" w:cs="Arial"/>
                                              <w:color w:val="000000"/>
                                            </w:rPr>
                                            <w:t>Now from the sixth hour there was darkness over all the land unto the ninth hour.</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7:46</w:t>
                                          </w:r>
                                          <w:proofErr w:type="gramStart"/>
                                          <w:r>
                                            <w:rPr>
                                              <w:rFonts w:ascii="Arial" w:hAnsi="Arial" w:cs="Arial"/>
                                              <w:color w:val="000000"/>
                                            </w:rPr>
                                            <w:t>  And</w:t>
                                          </w:r>
                                          <w:proofErr w:type="gramEnd"/>
                                          <w:r>
                                            <w:rPr>
                                              <w:rFonts w:ascii="Arial" w:hAnsi="Arial" w:cs="Arial"/>
                                              <w:color w:val="000000"/>
                                            </w:rPr>
                                            <w:t xml:space="preserve"> about the ninth hour Jesus cried with a loud voice, saying, Eli, Eli, lama </w:t>
                                          </w:r>
                                          <w:proofErr w:type="spellStart"/>
                                          <w:r>
                                            <w:rPr>
                                              <w:rFonts w:ascii="Arial" w:hAnsi="Arial" w:cs="Arial"/>
                                              <w:color w:val="000000"/>
                                            </w:rPr>
                                            <w:t>sabachthani</w:t>
                                          </w:r>
                                          <w:proofErr w:type="spellEnd"/>
                                          <w:r>
                                            <w:rPr>
                                              <w:rFonts w:ascii="Arial" w:hAnsi="Arial" w:cs="Arial"/>
                                              <w:color w:val="000000"/>
                                            </w:rPr>
                                            <w:t xml:space="preserve">? </w:t>
                                          </w:r>
                                          <w:proofErr w:type="gramStart"/>
                                          <w:r>
                                            <w:rPr>
                                              <w:rFonts w:ascii="Arial" w:hAnsi="Arial" w:cs="Arial"/>
                                              <w:color w:val="000000"/>
                                            </w:rPr>
                                            <w:t>that</w:t>
                                          </w:r>
                                          <w:proofErr w:type="gramEnd"/>
                                          <w:r>
                                            <w:rPr>
                                              <w:rFonts w:ascii="Arial" w:hAnsi="Arial" w:cs="Arial"/>
                                              <w:color w:val="000000"/>
                                            </w:rPr>
                                            <w:t xml:space="preserve"> is to say, My God, my God, why hast thou forsaken m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7:47</w:t>
                                          </w:r>
                                          <w:proofErr w:type="gramStart"/>
                                          <w:r>
                                            <w:rPr>
                                              <w:rFonts w:ascii="Arial" w:hAnsi="Arial" w:cs="Arial"/>
                                              <w:color w:val="000000"/>
                                            </w:rPr>
                                            <w:t>  Some</w:t>
                                          </w:r>
                                          <w:proofErr w:type="gramEnd"/>
                                          <w:r>
                                            <w:rPr>
                                              <w:rFonts w:ascii="Arial" w:hAnsi="Arial" w:cs="Arial"/>
                                              <w:color w:val="000000"/>
                                            </w:rPr>
                                            <w:t xml:space="preserve"> of them that stood there, when they heard that, said, This man </w:t>
                                          </w:r>
                                          <w:proofErr w:type="spellStart"/>
                                          <w:r>
                                            <w:rPr>
                                              <w:rFonts w:ascii="Arial" w:hAnsi="Arial" w:cs="Arial"/>
                                              <w:color w:val="000000"/>
                                            </w:rPr>
                                            <w:t>calleth</w:t>
                                          </w:r>
                                          <w:proofErr w:type="spellEnd"/>
                                          <w:r>
                                            <w:rPr>
                                              <w:rFonts w:ascii="Arial" w:hAnsi="Arial" w:cs="Arial"/>
                                              <w:color w:val="000000"/>
                                            </w:rPr>
                                            <w:t xml:space="preserve"> for Elia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7:48</w:t>
                                          </w:r>
                                          <w:proofErr w:type="gramStart"/>
                                          <w:r>
                                            <w:rPr>
                                              <w:rFonts w:ascii="Arial" w:hAnsi="Arial" w:cs="Arial"/>
                                              <w:color w:val="000000"/>
                                            </w:rPr>
                                            <w:t>  And</w:t>
                                          </w:r>
                                          <w:proofErr w:type="gramEnd"/>
                                          <w:r>
                                            <w:rPr>
                                              <w:rFonts w:ascii="Arial" w:hAnsi="Arial" w:cs="Arial"/>
                                              <w:color w:val="000000"/>
                                            </w:rPr>
                                            <w:t xml:space="preserve"> straightway one of them ran, and took a </w:t>
                                          </w:r>
                                          <w:proofErr w:type="spellStart"/>
                                          <w:r>
                                            <w:rPr>
                                              <w:rFonts w:ascii="Arial" w:hAnsi="Arial" w:cs="Arial"/>
                                              <w:color w:val="000000"/>
                                            </w:rPr>
                                            <w:t>spunge</w:t>
                                          </w:r>
                                          <w:proofErr w:type="spellEnd"/>
                                          <w:r>
                                            <w:rPr>
                                              <w:rFonts w:ascii="Arial" w:hAnsi="Arial" w:cs="Arial"/>
                                              <w:color w:val="000000"/>
                                            </w:rPr>
                                            <w:t>, and filled it with vinegar, and put it on a reed, and gave him to drink.</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7:49</w:t>
                                          </w:r>
                                          <w:proofErr w:type="gramStart"/>
                                          <w:r>
                                            <w:rPr>
                                              <w:rFonts w:ascii="Arial" w:hAnsi="Arial" w:cs="Arial"/>
                                              <w:color w:val="000000"/>
                                            </w:rPr>
                                            <w:t>  The</w:t>
                                          </w:r>
                                          <w:proofErr w:type="gramEnd"/>
                                          <w:r>
                                            <w:rPr>
                                              <w:rFonts w:ascii="Arial" w:hAnsi="Arial" w:cs="Arial"/>
                                              <w:color w:val="000000"/>
                                            </w:rPr>
                                            <w:t xml:space="preserve"> rest said, Let be, let us see whether Elias will come to save him.</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7:50</w:t>
                                          </w:r>
                                          <w:proofErr w:type="gramStart"/>
                                          <w:r>
                                            <w:rPr>
                                              <w:rFonts w:ascii="Arial" w:hAnsi="Arial" w:cs="Arial"/>
                                              <w:color w:val="000000"/>
                                            </w:rPr>
                                            <w:t>  Jesus</w:t>
                                          </w:r>
                                          <w:proofErr w:type="gramEnd"/>
                                          <w:r>
                                            <w:rPr>
                                              <w:rFonts w:ascii="Arial" w:hAnsi="Arial" w:cs="Arial"/>
                                              <w:color w:val="000000"/>
                                            </w:rPr>
                                            <w:t>, when he had cried again with a loud voice, yielded up the ghost."</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So Jesus died about 3PM on Wednesday afternoon, when the Priest came to Pilate to have the legs of the victims crucified broken and have them quickly die and taken off the crosses since the next day was a High Day. John chapter 19,</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19:31  "The Jews therefore, because it was the preparation, that the bodies should not remain upon the cross on the </w:t>
                                          </w:r>
                                          <w:proofErr w:type="spellStart"/>
                                          <w:r>
                                            <w:rPr>
                                              <w:rFonts w:ascii="Arial" w:hAnsi="Arial" w:cs="Arial"/>
                                              <w:color w:val="000000"/>
                                            </w:rPr>
                                            <w:t>sabbath</w:t>
                                          </w:r>
                                          <w:proofErr w:type="spellEnd"/>
                                          <w:r>
                                            <w:rPr>
                                              <w:rFonts w:ascii="Arial" w:hAnsi="Arial" w:cs="Arial"/>
                                              <w:color w:val="000000"/>
                                            </w:rPr>
                                            <w:t xml:space="preserve"> day, (for that </w:t>
                                          </w:r>
                                          <w:proofErr w:type="spellStart"/>
                                          <w:r>
                                            <w:rPr>
                                              <w:rFonts w:ascii="Arial" w:hAnsi="Arial" w:cs="Arial"/>
                                              <w:color w:val="000000"/>
                                            </w:rPr>
                                            <w:t>sabbath</w:t>
                                          </w:r>
                                          <w:proofErr w:type="spellEnd"/>
                                          <w:r>
                                            <w:rPr>
                                              <w:rFonts w:ascii="Arial" w:hAnsi="Arial" w:cs="Arial"/>
                                              <w:color w:val="000000"/>
                                            </w:rPr>
                                            <w:t xml:space="preserve"> day was an high day,) besought Pilate that their legs might be broken, and that they might be taken away."</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From scripture, Jesus legs were not broken, as He was already dead. Jesus was quickly taken off the cross (by His cousin), Joseph of </w:t>
                                          </w:r>
                                          <w:proofErr w:type="spellStart"/>
                                          <w:r>
                                            <w:rPr>
                                              <w:rFonts w:ascii="Arial" w:hAnsi="Arial" w:cs="Arial"/>
                                              <w:color w:val="000000"/>
                                            </w:rPr>
                                            <w:t>Arimathaea</w:t>
                                          </w:r>
                                          <w:proofErr w:type="spellEnd"/>
                                          <w:r>
                                            <w:rPr>
                                              <w:rFonts w:ascii="Arial" w:hAnsi="Arial" w:cs="Arial"/>
                                              <w:color w:val="000000"/>
                                            </w:rPr>
                                            <w:t>, a follower also of Jesu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 John 19:38  "And after this Joseph of </w:t>
                                          </w:r>
                                          <w:proofErr w:type="spellStart"/>
                                          <w:r>
                                            <w:rPr>
                                              <w:rFonts w:ascii="Arial" w:hAnsi="Arial" w:cs="Arial"/>
                                              <w:color w:val="000000"/>
                                            </w:rPr>
                                            <w:t>Arimathaea</w:t>
                                          </w:r>
                                          <w:proofErr w:type="spellEnd"/>
                                          <w:r>
                                            <w:rPr>
                                              <w:rFonts w:ascii="Arial" w:hAnsi="Arial" w:cs="Arial"/>
                                              <w:color w:val="000000"/>
                                            </w:rPr>
                                            <w:t>, being a disciple of Jesus, but secretly for fear of the Jews, besought Pilate that he might take away the body of Jesus: and Pilate gave him leave. He came therefore, and took the body of Jesu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9:39</w:t>
                                          </w:r>
                                          <w:proofErr w:type="gramStart"/>
                                          <w:r>
                                            <w:rPr>
                                              <w:rFonts w:ascii="Arial" w:hAnsi="Arial" w:cs="Arial"/>
                                              <w:color w:val="000000"/>
                                            </w:rPr>
                                            <w:t>  And</w:t>
                                          </w:r>
                                          <w:proofErr w:type="gramEnd"/>
                                          <w:r>
                                            <w:rPr>
                                              <w:rFonts w:ascii="Arial" w:hAnsi="Arial" w:cs="Arial"/>
                                              <w:color w:val="000000"/>
                                            </w:rPr>
                                            <w:t xml:space="preserve"> there came also Nicodemus, which at the first came to Jesus by night, and brought a mixture of myrrh and aloes, about an hundred pound weight.</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9:40</w:t>
                                          </w:r>
                                          <w:proofErr w:type="gramStart"/>
                                          <w:r>
                                            <w:rPr>
                                              <w:rFonts w:ascii="Arial" w:hAnsi="Arial" w:cs="Arial"/>
                                              <w:color w:val="000000"/>
                                            </w:rPr>
                                            <w:t>  Then</w:t>
                                          </w:r>
                                          <w:proofErr w:type="gramEnd"/>
                                          <w:r>
                                            <w:rPr>
                                              <w:rFonts w:ascii="Arial" w:hAnsi="Arial" w:cs="Arial"/>
                                              <w:color w:val="000000"/>
                                            </w:rPr>
                                            <w:t xml:space="preserve"> took they the body of Jesus, and wound it in linen clothes with the spices, as the manner of the Jews is to bury.</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lastRenderedPageBreak/>
                                            <w:t>19:41</w:t>
                                          </w:r>
                                          <w:proofErr w:type="gramStart"/>
                                          <w:r>
                                            <w:rPr>
                                              <w:rFonts w:ascii="Arial" w:hAnsi="Arial" w:cs="Arial"/>
                                              <w:color w:val="000000"/>
                                            </w:rPr>
                                            <w:t>  Now</w:t>
                                          </w:r>
                                          <w:proofErr w:type="gramEnd"/>
                                          <w:r>
                                            <w:rPr>
                                              <w:rFonts w:ascii="Arial" w:hAnsi="Arial" w:cs="Arial"/>
                                              <w:color w:val="000000"/>
                                            </w:rPr>
                                            <w:t xml:space="preserve"> in the place where he was crucified there was a garden; and in the garden a new </w:t>
                                          </w:r>
                                          <w:proofErr w:type="spellStart"/>
                                          <w:r>
                                            <w:rPr>
                                              <w:rFonts w:ascii="Arial" w:hAnsi="Arial" w:cs="Arial"/>
                                              <w:color w:val="000000"/>
                                            </w:rPr>
                                            <w:t>sepulchre</w:t>
                                          </w:r>
                                          <w:proofErr w:type="spellEnd"/>
                                          <w:r>
                                            <w:rPr>
                                              <w:rFonts w:ascii="Arial" w:hAnsi="Arial" w:cs="Arial"/>
                                              <w:color w:val="000000"/>
                                            </w:rPr>
                                            <w:t>, wherein was never man yet lai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So summarizing up to this point, Jesus was crucified on Nisan 14 about noon in the daytime until being taken off the cross before sundown and laid in a tomb of a rich man before the High Day of Passover was to begin at sundown. So begins our time clock of the time of our Lord being in the tomb for 3 days and 3 nights according to His Word of being the Messiah. The time clock starts BEFORE 6pm or sundown on a Wednesday night....a side note that I find most compelling and emotional to my heart strings is this. In the temple at that very hour that our Lord was crucified and died from torture and the loss of blood, the priest in the temple were in the middle of the task of slaughtering all the lambs for the Passover sacrifices the next day. Our Savior Jesus Christ was slain at the very same hour. He WAS the Passover Lamb of Go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b/>
                                              <w:bCs/>
                                              <w:color w:val="000000"/>
                                            </w:rPr>
                                            <w:t>72 HOUR BEGIN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Beginning from this hour of our Lord's entombment before sundown on a Wednesday evening, we begin our count of 3 twenty four hour days....let's begin. Wednesday evening until Thursday evening is 1 day or 24 hours. Thursday evening until Friday evening at sundown, 2ndday of 24 hours, and finally Friday evening until sundown Saturday evening or near the end of the weekly Sabbath. From the time of His entombment, the end of the sign of Jonah of 72 hours, Jesus opened His eyes in a transformed spiritual body and rose from the dead, not a second later, or a second earlier. Some say the covering was rolled back at this time, but scripture shows that the angels rolled it back for the living to enter. Jesus went right through the walls.  Thus, Jesus fulfilled His sign of being the Messiah, by being resurrected exactly 72 hours later from the time of being put in the tomb before sundown the previous Wednesday evening. Some will say, well what about the verse that says He was raised on the first day of the week? Let's look at those verse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16:1 </w:t>
                                          </w:r>
                                          <w:proofErr w:type="gramStart"/>
                                          <w:r>
                                            <w:rPr>
                                              <w:rFonts w:ascii="Arial" w:hAnsi="Arial" w:cs="Arial"/>
                                              <w:color w:val="000000"/>
                                            </w:rPr>
                                            <w:t>" And</w:t>
                                          </w:r>
                                          <w:proofErr w:type="gramEnd"/>
                                          <w:r>
                                            <w:rPr>
                                              <w:rFonts w:ascii="Arial" w:hAnsi="Arial" w:cs="Arial"/>
                                              <w:color w:val="000000"/>
                                            </w:rPr>
                                            <w:t xml:space="preserve"> when the </w:t>
                                          </w:r>
                                          <w:proofErr w:type="spellStart"/>
                                          <w:r>
                                            <w:rPr>
                                              <w:rFonts w:ascii="Arial" w:hAnsi="Arial" w:cs="Arial"/>
                                              <w:color w:val="000000"/>
                                            </w:rPr>
                                            <w:t>sabbath</w:t>
                                          </w:r>
                                          <w:proofErr w:type="spellEnd"/>
                                          <w:r>
                                            <w:rPr>
                                              <w:rFonts w:ascii="Arial" w:hAnsi="Arial" w:cs="Arial"/>
                                              <w:color w:val="000000"/>
                                            </w:rPr>
                                            <w:t xml:space="preserve"> was past, Mary Magdalene, and Mary the mother of James, and Salome, had bought sweet spices, that they might come and anoint him.</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6:2</w:t>
                                          </w:r>
                                          <w:proofErr w:type="gramStart"/>
                                          <w:r>
                                            <w:rPr>
                                              <w:rFonts w:ascii="Arial" w:hAnsi="Arial" w:cs="Arial"/>
                                              <w:color w:val="000000"/>
                                            </w:rPr>
                                            <w:t>  And</w:t>
                                          </w:r>
                                          <w:proofErr w:type="gramEnd"/>
                                          <w:r>
                                            <w:rPr>
                                              <w:rFonts w:ascii="Arial" w:hAnsi="Arial" w:cs="Arial"/>
                                              <w:color w:val="000000"/>
                                            </w:rPr>
                                            <w:t xml:space="preserve"> very early in the morning the first day of the week, they came unto the sepulcher  at the rising of the sun.</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6:3</w:t>
                                          </w:r>
                                          <w:proofErr w:type="gramStart"/>
                                          <w:r>
                                            <w:rPr>
                                              <w:rFonts w:ascii="Arial" w:hAnsi="Arial" w:cs="Arial"/>
                                              <w:color w:val="000000"/>
                                            </w:rPr>
                                            <w:t>  And</w:t>
                                          </w:r>
                                          <w:proofErr w:type="gramEnd"/>
                                          <w:r>
                                            <w:rPr>
                                              <w:rFonts w:ascii="Arial" w:hAnsi="Arial" w:cs="Arial"/>
                                              <w:color w:val="000000"/>
                                            </w:rPr>
                                            <w:t xml:space="preserve"> they said among themselves, Who shall roll us away the stone from the door of the </w:t>
                                          </w:r>
                                          <w:proofErr w:type="spellStart"/>
                                          <w:r>
                                            <w:rPr>
                                              <w:rFonts w:ascii="Arial" w:hAnsi="Arial" w:cs="Arial"/>
                                              <w:color w:val="000000"/>
                                            </w:rPr>
                                            <w:t>sepulchre</w:t>
                                          </w:r>
                                          <w:proofErr w:type="spellEnd"/>
                                          <w:r>
                                            <w:rPr>
                                              <w:rFonts w:ascii="Arial" w:hAnsi="Arial" w:cs="Arial"/>
                                              <w:color w:val="000000"/>
                                            </w:rPr>
                                            <w:t>?</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6:4</w:t>
                                          </w:r>
                                          <w:proofErr w:type="gramStart"/>
                                          <w:r>
                                            <w:rPr>
                                              <w:rFonts w:ascii="Arial" w:hAnsi="Arial" w:cs="Arial"/>
                                              <w:color w:val="000000"/>
                                            </w:rPr>
                                            <w:t>  And</w:t>
                                          </w:r>
                                          <w:proofErr w:type="gramEnd"/>
                                          <w:r>
                                            <w:rPr>
                                              <w:rFonts w:ascii="Arial" w:hAnsi="Arial" w:cs="Arial"/>
                                              <w:color w:val="000000"/>
                                            </w:rPr>
                                            <w:t xml:space="preserve"> when they looked, they saw that the stone was rolled away: for it was very great.</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lastRenderedPageBreak/>
                                            <w:t>16:5</w:t>
                                          </w:r>
                                          <w:proofErr w:type="gramStart"/>
                                          <w:r>
                                            <w:rPr>
                                              <w:rFonts w:ascii="Arial" w:hAnsi="Arial" w:cs="Arial"/>
                                              <w:color w:val="000000"/>
                                            </w:rPr>
                                            <w:t>  And</w:t>
                                          </w:r>
                                          <w:proofErr w:type="gramEnd"/>
                                          <w:r>
                                            <w:rPr>
                                              <w:rFonts w:ascii="Arial" w:hAnsi="Arial" w:cs="Arial"/>
                                              <w:color w:val="000000"/>
                                            </w:rPr>
                                            <w:t xml:space="preserve"> entering into the </w:t>
                                          </w:r>
                                          <w:proofErr w:type="spellStart"/>
                                          <w:r>
                                            <w:rPr>
                                              <w:rFonts w:ascii="Arial" w:hAnsi="Arial" w:cs="Arial"/>
                                              <w:color w:val="000000"/>
                                            </w:rPr>
                                            <w:t>sepulchre</w:t>
                                          </w:r>
                                          <w:proofErr w:type="spellEnd"/>
                                          <w:r>
                                            <w:rPr>
                                              <w:rFonts w:ascii="Arial" w:hAnsi="Arial" w:cs="Arial"/>
                                              <w:color w:val="000000"/>
                                            </w:rPr>
                                            <w:t>, they saw a young man sitting on the right side, clothed in a long white garment; and they were affrighte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6:6</w:t>
                                          </w:r>
                                          <w:proofErr w:type="gramStart"/>
                                          <w:r>
                                            <w:rPr>
                                              <w:rFonts w:ascii="Arial" w:hAnsi="Arial" w:cs="Arial"/>
                                              <w:color w:val="000000"/>
                                            </w:rPr>
                                            <w:t>  And</w:t>
                                          </w:r>
                                          <w:proofErr w:type="gramEnd"/>
                                          <w:r>
                                            <w:rPr>
                                              <w:rFonts w:ascii="Arial" w:hAnsi="Arial" w:cs="Arial"/>
                                              <w:color w:val="000000"/>
                                            </w:rPr>
                                            <w:t xml:space="preserve"> he </w:t>
                                          </w:r>
                                          <w:proofErr w:type="spellStart"/>
                                          <w:r>
                                            <w:rPr>
                                              <w:rFonts w:ascii="Arial" w:hAnsi="Arial" w:cs="Arial"/>
                                              <w:color w:val="000000"/>
                                            </w:rPr>
                                            <w:t>saith</w:t>
                                          </w:r>
                                          <w:proofErr w:type="spellEnd"/>
                                          <w:r>
                                            <w:rPr>
                                              <w:rFonts w:ascii="Arial" w:hAnsi="Arial" w:cs="Arial"/>
                                              <w:color w:val="000000"/>
                                            </w:rPr>
                                            <w:t xml:space="preserve"> unto them, Be not affrighted: Ye seek Jesus of Nazareth, which was crucified: he is risen; he is not here: behold the place where they laid him.......</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6:8</w:t>
                                          </w:r>
                                          <w:proofErr w:type="gramStart"/>
                                          <w:r>
                                            <w:rPr>
                                              <w:rFonts w:ascii="Arial" w:hAnsi="Arial" w:cs="Arial"/>
                                              <w:color w:val="000000"/>
                                            </w:rPr>
                                            <w:t>  And</w:t>
                                          </w:r>
                                          <w:proofErr w:type="gramEnd"/>
                                          <w:r>
                                            <w:rPr>
                                              <w:rFonts w:ascii="Arial" w:hAnsi="Arial" w:cs="Arial"/>
                                              <w:color w:val="000000"/>
                                            </w:rPr>
                                            <w:t xml:space="preserve"> they went out quickly, and fled from the </w:t>
                                          </w:r>
                                          <w:proofErr w:type="spellStart"/>
                                          <w:r>
                                            <w:rPr>
                                              <w:rFonts w:ascii="Arial" w:hAnsi="Arial" w:cs="Arial"/>
                                              <w:color w:val="000000"/>
                                            </w:rPr>
                                            <w:t>sepulchre</w:t>
                                          </w:r>
                                          <w:proofErr w:type="spellEnd"/>
                                          <w:r>
                                            <w:rPr>
                                              <w:rFonts w:ascii="Arial" w:hAnsi="Arial" w:cs="Arial"/>
                                              <w:color w:val="000000"/>
                                            </w:rPr>
                                            <w:t xml:space="preserve">; for they trembled and were amazed: neither said they </w:t>
                                          </w:r>
                                          <w:proofErr w:type="spellStart"/>
                                          <w:r>
                                            <w:rPr>
                                              <w:rFonts w:ascii="Arial" w:hAnsi="Arial" w:cs="Arial"/>
                                              <w:color w:val="000000"/>
                                            </w:rPr>
                                            <w:t>any thing</w:t>
                                          </w:r>
                                          <w:proofErr w:type="spellEnd"/>
                                          <w:r>
                                            <w:rPr>
                                              <w:rFonts w:ascii="Arial" w:hAnsi="Arial" w:cs="Arial"/>
                                              <w:color w:val="000000"/>
                                            </w:rPr>
                                            <w:t xml:space="preserve"> to any man; for they were afrai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6:9</w:t>
                                          </w:r>
                                          <w:proofErr w:type="gramStart"/>
                                          <w:r>
                                            <w:rPr>
                                              <w:rFonts w:ascii="Arial" w:hAnsi="Arial" w:cs="Arial"/>
                                              <w:color w:val="000000"/>
                                            </w:rPr>
                                            <w:t>  Now</w:t>
                                          </w:r>
                                          <w:proofErr w:type="gramEnd"/>
                                          <w:r>
                                            <w:rPr>
                                              <w:rFonts w:ascii="Arial" w:hAnsi="Arial" w:cs="Arial"/>
                                              <w:color w:val="000000"/>
                                            </w:rPr>
                                            <w:t xml:space="preserve"> when Jesus was risen early the first day of the week, he appeared first to Mary Magdalene, out of whom he had cast seven devil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What verse 9 is saying is that Jesus revealed Himself to Mary, before anyone else on the first day of the week. By following scripture and historical accounts we have established that Jesus was raised near the end of the weekly Sabbath, then was in the Garden when Mary was crying. This would have been on a Saturday, not Sunday, as Jesus proclaimed Himself, Lord of the Sabbath.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 Why did the women wait until this morning to anoint the body of </w:t>
                                          </w:r>
                                          <w:proofErr w:type="gramStart"/>
                                          <w:r>
                                            <w:rPr>
                                              <w:rFonts w:ascii="Arial" w:hAnsi="Arial" w:cs="Arial"/>
                                              <w:color w:val="000000"/>
                                            </w:rPr>
                                            <w:t>Jesus.</w:t>
                                          </w:r>
                                          <w:proofErr w:type="gramEnd"/>
                                          <w:r>
                                            <w:rPr>
                                              <w:rFonts w:ascii="Arial" w:hAnsi="Arial" w:cs="Arial"/>
                                              <w:color w:val="000000"/>
                                            </w:rPr>
                                            <w:t xml:space="preserve"> It's easy if you follow the timeline. Jesus was laid in a tomb on Wednesday night at sundown. The next day was a High Day or the First Day of Unleavened Bread week which includes Passover, or Seder. The next day, they gathered all the implements to do the anointing of Jesus body, then they rested on the weekly Sabbath which was Saturday, and made the trip to the tomb on the first full day with the preparations on Sunday morning. Jesus there met Mary in the garden and said these words: John 20,</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0:13</w:t>
                                          </w:r>
                                          <w:proofErr w:type="gramStart"/>
                                          <w:r>
                                            <w:rPr>
                                              <w:rFonts w:ascii="Arial" w:hAnsi="Arial" w:cs="Arial"/>
                                              <w:color w:val="000000"/>
                                            </w:rPr>
                                            <w:t>  "</w:t>
                                          </w:r>
                                          <w:proofErr w:type="gramEnd"/>
                                          <w:r>
                                            <w:rPr>
                                              <w:rFonts w:ascii="Arial" w:hAnsi="Arial" w:cs="Arial"/>
                                              <w:color w:val="000000"/>
                                            </w:rPr>
                                            <w:t>And they said to her, Woman, why are you sobbing? She told them, Because they have taken away my Lord, and I do not know where they have laid Him.</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0:14</w:t>
                                          </w:r>
                                          <w:proofErr w:type="gramStart"/>
                                          <w:r>
                                            <w:rPr>
                                              <w:rFonts w:ascii="Arial" w:hAnsi="Arial" w:cs="Arial"/>
                                              <w:color w:val="000000"/>
                                            </w:rPr>
                                            <w:t>  On</w:t>
                                          </w:r>
                                          <w:proofErr w:type="gramEnd"/>
                                          <w:r>
                                            <w:rPr>
                                              <w:rFonts w:ascii="Arial" w:hAnsi="Arial" w:cs="Arial"/>
                                              <w:color w:val="000000"/>
                                            </w:rPr>
                                            <w:t xml:space="preserve"> saying this, she turned around and saw Jesus standing [there], but she did not know (recognize) that it was Jesu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0:15</w:t>
                                          </w:r>
                                          <w:proofErr w:type="gramStart"/>
                                          <w:r>
                                            <w:rPr>
                                              <w:rFonts w:ascii="Arial" w:hAnsi="Arial" w:cs="Arial"/>
                                              <w:color w:val="000000"/>
                                            </w:rPr>
                                            <w:t>  Jesus</w:t>
                                          </w:r>
                                          <w:proofErr w:type="gramEnd"/>
                                          <w:r>
                                            <w:rPr>
                                              <w:rFonts w:ascii="Arial" w:hAnsi="Arial" w:cs="Arial"/>
                                              <w:color w:val="000000"/>
                                            </w:rPr>
                                            <w:t xml:space="preserve"> said to her, Woman, why are you crying [so]? For Whom are you looking? Supposing that it was the gardener, she replied, Sir, if you carried Him away from here, tell me where you have put Him and I will take Him away.</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20:16</w:t>
                                          </w:r>
                                          <w:proofErr w:type="gramStart"/>
                                          <w:r>
                                            <w:rPr>
                                              <w:rFonts w:ascii="Arial" w:hAnsi="Arial" w:cs="Arial"/>
                                              <w:color w:val="000000"/>
                                            </w:rPr>
                                            <w:t>  Jesus</w:t>
                                          </w:r>
                                          <w:proofErr w:type="gramEnd"/>
                                          <w:r>
                                            <w:rPr>
                                              <w:rFonts w:ascii="Arial" w:hAnsi="Arial" w:cs="Arial"/>
                                              <w:color w:val="000000"/>
                                            </w:rPr>
                                            <w:t xml:space="preserve"> said to her, Mary! Turning around she said to Him in Hebrew, </w:t>
                                          </w:r>
                                          <w:proofErr w:type="spellStart"/>
                                          <w:r>
                                            <w:rPr>
                                              <w:rFonts w:ascii="Arial" w:hAnsi="Arial" w:cs="Arial"/>
                                              <w:color w:val="000000"/>
                                            </w:rPr>
                                            <w:t>Rabboni</w:t>
                                          </w:r>
                                          <w:proofErr w:type="spellEnd"/>
                                          <w:r>
                                            <w:rPr>
                                              <w:rFonts w:ascii="Arial" w:hAnsi="Arial" w:cs="Arial"/>
                                              <w:color w:val="000000"/>
                                            </w:rPr>
                                            <w:t>!--which means Teacher {or} Master.</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lastRenderedPageBreak/>
                                            <w:t>20:17</w:t>
                                          </w:r>
                                          <w:proofErr w:type="gramStart"/>
                                          <w:r>
                                            <w:rPr>
                                              <w:rFonts w:ascii="Arial" w:hAnsi="Arial" w:cs="Arial"/>
                                              <w:color w:val="000000"/>
                                            </w:rPr>
                                            <w:t>  Jesus</w:t>
                                          </w:r>
                                          <w:proofErr w:type="gramEnd"/>
                                          <w:r>
                                            <w:rPr>
                                              <w:rFonts w:ascii="Arial" w:hAnsi="Arial" w:cs="Arial"/>
                                              <w:color w:val="000000"/>
                                            </w:rPr>
                                            <w:t xml:space="preserve"> said to her, Do not cling to Me [do not hold Me], for I have not yet ascended to the Father. But go to My brethren and tell them, I am ascending to My Father and your Father, and to My God and </w:t>
                                          </w:r>
                                          <w:proofErr w:type="gramStart"/>
                                          <w:r>
                                            <w:rPr>
                                              <w:rFonts w:ascii="Arial" w:hAnsi="Arial" w:cs="Arial"/>
                                              <w:color w:val="000000"/>
                                            </w:rPr>
                                            <w:t>your</w:t>
                                          </w:r>
                                          <w:proofErr w:type="gramEnd"/>
                                          <w:r>
                                            <w:rPr>
                                              <w:rFonts w:ascii="Arial" w:hAnsi="Arial" w:cs="Arial"/>
                                              <w:color w:val="000000"/>
                                            </w:rPr>
                                            <w:t xml:space="preserve"> Go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Precisely at this very hour, the priest were in the temple performing the Feast of First Fruits.  The evening before they had laid sickle to the first gathering of the spring harvest of barley and were waving it before God to bless the harvest, as </w:t>
                                          </w:r>
                                          <w:proofErr w:type="spellStart"/>
                                          <w:proofErr w:type="gramStart"/>
                                          <w:r>
                                            <w:rPr>
                                              <w:rFonts w:ascii="Arial" w:hAnsi="Arial" w:cs="Arial"/>
                                              <w:color w:val="000000"/>
                                            </w:rPr>
                                            <w:t>a</w:t>
                                          </w:r>
                                          <w:proofErr w:type="spellEnd"/>
                                          <w:proofErr w:type="gramEnd"/>
                                          <w:r>
                                            <w:rPr>
                                              <w:rFonts w:ascii="Arial" w:hAnsi="Arial" w:cs="Arial"/>
                                              <w:color w:val="000000"/>
                                            </w:rPr>
                                            <w:t xml:space="preserve"> offering of the best of their harvest, </w:t>
                                          </w:r>
                                          <w:proofErr w:type="spellStart"/>
                                          <w:r>
                                            <w:rPr>
                                              <w:rFonts w:ascii="Arial" w:hAnsi="Arial" w:cs="Arial"/>
                                              <w:color w:val="000000"/>
                                            </w:rPr>
                                            <w:t>a</w:t>
                                          </w:r>
                                          <w:proofErr w:type="spellEnd"/>
                                          <w:r>
                                            <w:rPr>
                                              <w:rFonts w:ascii="Arial" w:hAnsi="Arial" w:cs="Arial"/>
                                              <w:color w:val="000000"/>
                                            </w:rPr>
                                            <w:t xml:space="preserve"> offering of first fruits from the earth. Jesus also ascended to the Father in heaven and offered Himself, the First Fruits of those borne of the dead as payment in full for the sins of the world, past, present, and future for all mankind that believes on His name. Historically and </w:t>
                                          </w:r>
                                          <w:proofErr w:type="gramStart"/>
                                          <w:r>
                                            <w:rPr>
                                              <w:rFonts w:ascii="Arial" w:hAnsi="Arial" w:cs="Arial"/>
                                              <w:color w:val="000000"/>
                                            </w:rPr>
                                            <w:t>biblically ,</w:t>
                                          </w:r>
                                          <w:proofErr w:type="gramEnd"/>
                                          <w:r>
                                            <w:rPr>
                                              <w:rFonts w:ascii="Arial" w:hAnsi="Arial" w:cs="Arial"/>
                                              <w:color w:val="000000"/>
                                            </w:rPr>
                                            <w:t xml:space="preserve"> it is the scenario that fully satisfies biblical accounts and historical accounts apart from men's traditions. At this time, Jesus was the first fruits of the FIRST resurrection that will end after the Tribulation and the last of </w:t>
                                          </w:r>
                                          <w:proofErr w:type="gramStart"/>
                                          <w:r>
                                            <w:rPr>
                                              <w:rFonts w:ascii="Arial" w:hAnsi="Arial" w:cs="Arial"/>
                                              <w:color w:val="000000"/>
                                            </w:rPr>
                                            <w:t>the those</w:t>
                                          </w:r>
                                          <w:proofErr w:type="gramEnd"/>
                                          <w:r>
                                            <w:rPr>
                                              <w:rFonts w:ascii="Arial" w:hAnsi="Arial" w:cs="Arial"/>
                                              <w:color w:val="000000"/>
                                            </w:rPr>
                                            <w:t xml:space="preserve"> raised in the first resurrection will be raised to life, just as He was.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  There is another reason why the women waiting for the fourth day to anoint the body of Jesus and it is the same reason Jesus waiting four days to raise Lazarus from the dead. In this time, nobody had a "stethoscope" to listen for the sounds of a </w:t>
                                          </w:r>
                                          <w:proofErr w:type="spellStart"/>
                                          <w:r>
                                            <w:rPr>
                                              <w:rFonts w:ascii="Arial" w:hAnsi="Arial" w:cs="Arial"/>
                                              <w:color w:val="000000"/>
                                            </w:rPr>
                                            <w:t>heart beat</w:t>
                                          </w:r>
                                          <w:proofErr w:type="spellEnd"/>
                                          <w:r>
                                            <w:rPr>
                                              <w:rFonts w:ascii="Arial" w:hAnsi="Arial" w:cs="Arial"/>
                                              <w:color w:val="000000"/>
                                            </w:rPr>
                                            <w:t xml:space="preserve">. It was custom to wait four days to pronounce the deceased as dead...not just dead (as many were raised because of being in a coma), but dead, dead...with all the signs of decomposition of smell and rigor of the body. To be any earlier and be a witness of Jesus resurrection would have given critics another reason to believe that Jesus was never dead, but only in a coma and not really dead, so the women waited, as was custom for the fourth day at sunrise to approach the tomb of Jesus with the spices to complete His burial service.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b/>
                                              <w:bCs/>
                                              <w:color w:val="000000"/>
                                            </w:rPr>
                                            <w:t>SO WHY KEEP SUNDAY AS RESURRECTION DAY?</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Good question and one that must be also answered on historical grounds. If anyone would take the time and research the meaning of the word "Easter" by even going to their encyclopedia or doing a word search and looking at even Wikipedia, they would find the historical meaning and why the tradition was moved to Sunday as Jesus being raised from the dead and is in total error. Why the change? Because men love tradition more than they love the truth. I myself did a word search and find that the word Easter is derived from pagan influence. It's not a comfortable ride when you find out your favorite holiday is nothing but a smorgasbord</w:t>
                                          </w:r>
                                          <w:proofErr w:type="gramStart"/>
                                          <w:r>
                                            <w:rPr>
                                              <w:rFonts w:ascii="Arial" w:hAnsi="Arial" w:cs="Arial"/>
                                              <w:color w:val="000000"/>
                                            </w:rPr>
                                            <w:t>  of</w:t>
                                          </w:r>
                                          <w:proofErr w:type="gramEnd"/>
                                          <w:r>
                                            <w:rPr>
                                              <w:rFonts w:ascii="Arial" w:hAnsi="Arial" w:cs="Arial"/>
                                              <w:color w:val="000000"/>
                                            </w:rPr>
                                            <w:t xml:space="preserve"> pagan and perverted Christian symbols mixed with cute little items, such as bunnies and eggs. Wikipedia will give you many origins that have been incorporated into mainstream Christianity, but I take this definition from online source at religioustolerance.org,</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Origins of the name 'Easter': The name 'Easter' originated with the names of an ancient false goddess and god. The Venerable Bede, (672-735 CE.) a Christian scholar, first asserted in his book De </w:t>
                                          </w:r>
                                          <w:proofErr w:type="spellStart"/>
                                          <w:r>
                                            <w:rPr>
                                              <w:rFonts w:ascii="Arial" w:hAnsi="Arial" w:cs="Arial"/>
                                              <w:color w:val="000000"/>
                                            </w:rPr>
                                            <w:t>Ratione</w:t>
                                          </w:r>
                                          <w:proofErr w:type="spellEnd"/>
                                          <w:r>
                                            <w:rPr>
                                              <w:rFonts w:ascii="Arial" w:hAnsi="Arial" w:cs="Arial"/>
                                              <w:color w:val="000000"/>
                                            </w:rPr>
                                            <w:t xml:space="preserve"> </w:t>
                                          </w:r>
                                          <w:proofErr w:type="spellStart"/>
                                          <w:r>
                                            <w:rPr>
                                              <w:rFonts w:ascii="Arial" w:hAnsi="Arial" w:cs="Arial"/>
                                              <w:color w:val="000000"/>
                                            </w:rPr>
                                            <w:t>Temporum</w:t>
                                          </w:r>
                                          <w:proofErr w:type="spellEnd"/>
                                          <w:r>
                                            <w:rPr>
                                              <w:rFonts w:ascii="Arial" w:hAnsi="Arial" w:cs="Arial"/>
                                              <w:color w:val="000000"/>
                                            </w:rPr>
                                            <w:t xml:space="preserve"> that Easter was named after </w:t>
                                          </w:r>
                                          <w:proofErr w:type="spellStart"/>
                                          <w:r>
                                            <w:rPr>
                                              <w:rFonts w:ascii="Arial" w:hAnsi="Arial" w:cs="Arial"/>
                                              <w:color w:val="000000"/>
                                            </w:rPr>
                                            <w:t>Eostre</w:t>
                                          </w:r>
                                          <w:proofErr w:type="spellEnd"/>
                                          <w:r>
                                            <w:rPr>
                                              <w:rFonts w:ascii="Arial" w:hAnsi="Arial" w:cs="Arial"/>
                                              <w:color w:val="000000"/>
                                            </w:rPr>
                                            <w:t xml:space="preserve"> (a.k.a. </w:t>
                                          </w:r>
                                          <w:proofErr w:type="spellStart"/>
                                          <w:r>
                                            <w:rPr>
                                              <w:rFonts w:ascii="Arial" w:hAnsi="Arial" w:cs="Arial"/>
                                              <w:color w:val="000000"/>
                                            </w:rPr>
                                            <w:t>Eastre</w:t>
                                          </w:r>
                                          <w:proofErr w:type="spellEnd"/>
                                          <w:r>
                                            <w:rPr>
                                              <w:rFonts w:ascii="Arial" w:hAnsi="Arial" w:cs="Arial"/>
                                              <w:color w:val="000000"/>
                                            </w:rPr>
                                            <w:t xml:space="preserve">). She was the Great Mother Goddess of the Saxon people in Northern Europe. Similarly, the "Teutonic dawn goddess of fertility [was] known variously as </w:t>
                                          </w:r>
                                          <w:proofErr w:type="spellStart"/>
                                          <w:r>
                                            <w:rPr>
                                              <w:rFonts w:ascii="Arial" w:hAnsi="Arial" w:cs="Arial"/>
                                              <w:color w:val="000000"/>
                                            </w:rPr>
                                            <w:t>Ostare</w:t>
                                          </w:r>
                                          <w:proofErr w:type="spellEnd"/>
                                          <w:r>
                                            <w:rPr>
                                              <w:rFonts w:ascii="Arial" w:hAnsi="Arial" w:cs="Arial"/>
                                              <w:color w:val="000000"/>
                                            </w:rPr>
                                            <w:t xml:space="preserve">, Ostara, </w:t>
                                          </w:r>
                                          <w:proofErr w:type="spellStart"/>
                                          <w:r>
                                            <w:rPr>
                                              <w:rFonts w:ascii="Arial" w:hAnsi="Arial" w:cs="Arial"/>
                                              <w:color w:val="000000"/>
                                            </w:rPr>
                                            <w:t>Ostern</w:t>
                                          </w:r>
                                          <w:proofErr w:type="spellEnd"/>
                                          <w:r>
                                            <w:rPr>
                                              <w:rFonts w:ascii="Arial" w:hAnsi="Arial" w:cs="Arial"/>
                                              <w:color w:val="000000"/>
                                            </w:rPr>
                                            <w:t xml:space="preserve">, </w:t>
                                          </w:r>
                                          <w:proofErr w:type="spellStart"/>
                                          <w:r>
                                            <w:rPr>
                                              <w:rFonts w:ascii="Arial" w:hAnsi="Arial" w:cs="Arial"/>
                                              <w:color w:val="000000"/>
                                            </w:rPr>
                                            <w:t>Eostra</w:t>
                                          </w:r>
                                          <w:proofErr w:type="spellEnd"/>
                                          <w:r>
                                            <w:rPr>
                                              <w:rFonts w:ascii="Arial" w:hAnsi="Arial" w:cs="Arial"/>
                                              <w:color w:val="000000"/>
                                            </w:rPr>
                                            <w:t xml:space="preserve">, </w:t>
                                          </w:r>
                                          <w:proofErr w:type="spellStart"/>
                                          <w:r>
                                            <w:rPr>
                                              <w:rFonts w:ascii="Arial" w:hAnsi="Arial" w:cs="Arial"/>
                                              <w:color w:val="000000"/>
                                            </w:rPr>
                                            <w:t>Eostre</w:t>
                                          </w:r>
                                          <w:proofErr w:type="spellEnd"/>
                                          <w:r>
                                            <w:rPr>
                                              <w:rFonts w:ascii="Arial" w:hAnsi="Arial" w:cs="Arial"/>
                                              <w:color w:val="000000"/>
                                            </w:rPr>
                                            <w:t xml:space="preserve">, </w:t>
                                          </w:r>
                                          <w:proofErr w:type="spellStart"/>
                                          <w:r>
                                            <w:rPr>
                                              <w:rFonts w:ascii="Arial" w:hAnsi="Arial" w:cs="Arial"/>
                                              <w:color w:val="000000"/>
                                            </w:rPr>
                                            <w:t>Eostur</w:t>
                                          </w:r>
                                          <w:proofErr w:type="spellEnd"/>
                                          <w:r>
                                            <w:rPr>
                                              <w:rFonts w:ascii="Arial" w:hAnsi="Arial" w:cs="Arial"/>
                                              <w:color w:val="000000"/>
                                            </w:rPr>
                                            <w:t xml:space="preserve">, </w:t>
                                          </w:r>
                                          <w:proofErr w:type="spellStart"/>
                                          <w:r>
                                            <w:rPr>
                                              <w:rFonts w:ascii="Arial" w:hAnsi="Arial" w:cs="Arial"/>
                                              <w:color w:val="000000"/>
                                            </w:rPr>
                                            <w:t>Eastra</w:t>
                                          </w:r>
                                          <w:proofErr w:type="spellEnd"/>
                                          <w:r>
                                            <w:rPr>
                                              <w:rFonts w:ascii="Arial" w:hAnsi="Arial" w:cs="Arial"/>
                                              <w:color w:val="000000"/>
                                            </w:rPr>
                                            <w:t xml:space="preserve">, </w:t>
                                          </w:r>
                                          <w:proofErr w:type="spellStart"/>
                                          <w:r>
                                            <w:rPr>
                                              <w:rFonts w:ascii="Arial" w:hAnsi="Arial" w:cs="Arial"/>
                                              <w:color w:val="000000"/>
                                            </w:rPr>
                                            <w:t>Eastur</w:t>
                                          </w:r>
                                          <w:proofErr w:type="spellEnd"/>
                                          <w:r>
                                            <w:rPr>
                                              <w:rFonts w:ascii="Arial" w:hAnsi="Arial" w:cs="Arial"/>
                                              <w:color w:val="000000"/>
                                            </w:rPr>
                                            <w:t xml:space="preserve">, </w:t>
                                          </w:r>
                                          <w:proofErr w:type="spellStart"/>
                                          <w:r>
                                            <w:rPr>
                                              <w:rFonts w:ascii="Arial" w:hAnsi="Arial" w:cs="Arial"/>
                                              <w:color w:val="000000"/>
                                            </w:rPr>
                                            <w:t>Austron</w:t>
                                          </w:r>
                                          <w:proofErr w:type="spellEnd"/>
                                          <w:r>
                                            <w:rPr>
                                              <w:rFonts w:ascii="Arial" w:hAnsi="Arial" w:cs="Arial"/>
                                              <w:color w:val="000000"/>
                                            </w:rPr>
                                            <w:t xml:space="preserve"> and </w:t>
                                          </w:r>
                                          <w:proofErr w:type="spellStart"/>
                                          <w:r>
                                            <w:rPr>
                                              <w:rFonts w:ascii="Arial" w:hAnsi="Arial" w:cs="Arial"/>
                                              <w:color w:val="000000"/>
                                            </w:rPr>
                                            <w:t>Ausos</w:t>
                                          </w:r>
                                          <w:proofErr w:type="spellEnd"/>
                                          <w:r>
                                            <w:rPr>
                                              <w:rFonts w:ascii="Arial" w:hAnsi="Arial" w:cs="Arial"/>
                                              <w:color w:val="000000"/>
                                            </w:rPr>
                                            <w:t>." 1 Her name was derived from the ancient word for spring: "</w:t>
                                          </w:r>
                                          <w:proofErr w:type="spellStart"/>
                                          <w:r>
                                            <w:rPr>
                                              <w:rFonts w:ascii="Arial" w:hAnsi="Arial" w:cs="Arial"/>
                                              <w:color w:val="000000"/>
                                            </w:rPr>
                                            <w:t>eastre</w:t>
                                          </w:r>
                                          <w:proofErr w:type="spellEnd"/>
                                          <w:r>
                                            <w:rPr>
                                              <w:rFonts w:ascii="Arial" w:hAnsi="Arial" w:cs="Arial"/>
                                              <w:color w:val="000000"/>
                                            </w:rPr>
                                            <w:t>." Similar Goddesses were known by other names in ancient cultures around the Mediterranean, and were celebrated in the springtime. Some wer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 Aphrodite, named </w:t>
                                          </w:r>
                                          <w:proofErr w:type="spellStart"/>
                                          <w:r>
                                            <w:rPr>
                                              <w:rFonts w:ascii="Arial" w:hAnsi="Arial" w:cs="Arial"/>
                                              <w:color w:val="000000"/>
                                            </w:rPr>
                                            <w:t>Cytherea</w:t>
                                          </w:r>
                                          <w:proofErr w:type="spellEnd"/>
                                          <w:r>
                                            <w:rPr>
                                              <w:rFonts w:ascii="Arial" w:hAnsi="Arial" w:cs="Arial"/>
                                              <w:color w:val="000000"/>
                                            </w:rPr>
                                            <w:t xml:space="preserve"> (Lady of Cythera) and </w:t>
                                          </w:r>
                                          <w:proofErr w:type="spellStart"/>
                                          <w:r>
                                            <w:rPr>
                                              <w:rFonts w:ascii="Arial" w:hAnsi="Arial" w:cs="Arial"/>
                                              <w:color w:val="000000"/>
                                            </w:rPr>
                                            <w:t>Cypris</w:t>
                                          </w:r>
                                          <w:proofErr w:type="spellEnd"/>
                                          <w:r>
                                            <w:rPr>
                                              <w:rFonts w:ascii="Arial" w:hAnsi="Arial" w:cs="Arial"/>
                                              <w:color w:val="000000"/>
                                            </w:rPr>
                                            <w:t xml:space="preserve"> (Lady of Cyprus) after the two places which claimed her birth; 8</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Ashtoreth from ancient Israel;</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Astarte from ancient Greec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roofErr w:type="spellStart"/>
                                          <w:r>
                                            <w:rPr>
                                              <w:rFonts w:ascii="Arial" w:hAnsi="Arial" w:cs="Arial"/>
                                              <w:color w:val="000000"/>
                                            </w:rPr>
                                            <w:t>Emeter</w:t>
                                          </w:r>
                                          <w:proofErr w:type="spellEnd"/>
                                          <w:r>
                                            <w:rPr>
                                              <w:rFonts w:ascii="Arial" w:hAnsi="Arial" w:cs="Arial"/>
                                              <w:color w:val="000000"/>
                                            </w:rPr>
                                            <w:t xml:space="preserve"> from Mycena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Hathor from ancient Egypt;</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Ishtar from Assyria;</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Kali, from India; an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Ostara a Norse Goddess of fertility.</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An alternative explanation has been suggested. The name given by the Frankish church to Jesus' resurrection festival included the Latin word "alba" which means "white." (This was a reference to the white robes that were worn during the festival.) "Alba" also has a second meaning: "sunrise." When the name of the festival was translated into German, the "sunrise" meaning was selected in error. This became "</w:t>
                                          </w:r>
                                          <w:proofErr w:type="spellStart"/>
                                          <w:r>
                                            <w:rPr>
                                              <w:rFonts w:ascii="Arial" w:hAnsi="Arial" w:cs="Arial"/>
                                              <w:color w:val="000000"/>
                                            </w:rPr>
                                            <w:t>ostern</w:t>
                                          </w:r>
                                          <w:proofErr w:type="spellEnd"/>
                                          <w:r>
                                            <w:rPr>
                                              <w:rFonts w:ascii="Arial" w:hAnsi="Arial" w:cs="Arial"/>
                                              <w:color w:val="000000"/>
                                            </w:rPr>
                                            <w:t xml:space="preserve">" in German. </w:t>
                                          </w:r>
                                          <w:proofErr w:type="spellStart"/>
                                          <w:r>
                                            <w:rPr>
                                              <w:rFonts w:ascii="Arial" w:hAnsi="Arial" w:cs="Arial"/>
                                              <w:color w:val="000000"/>
                                            </w:rPr>
                                            <w:t>Ostern</w:t>
                                          </w:r>
                                          <w:proofErr w:type="spellEnd"/>
                                          <w:r>
                                            <w:rPr>
                                              <w:rFonts w:ascii="Arial" w:hAnsi="Arial" w:cs="Arial"/>
                                              <w:color w:val="000000"/>
                                            </w:rPr>
                                            <w:t xml:space="preserve"> has been proposed as the origin of the word 'Easter'.2""</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So how was this pagan origin found to be included into modern Christianity? This is pure history and attempts are not made to lay blame on any one denomination, but you know who you are.  From the Catholic Encyclopedia, the New Advent, we find these word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However it was not the custom of the churches in the rest of the world to end it at this point, as they observed the practice, which from Apostolic tradition has prevailed to the present time, of terminating the fast on no other day than on that of the resurrection of our Savior. Synods and assemblies of bishops were held on this account, and all with one consent through mutual correspondence drew up an</w:t>
                                          </w:r>
                                          <w:proofErr w:type="gramStart"/>
                                          <w:r>
                                            <w:rPr>
                                              <w:rFonts w:ascii="Arial" w:hAnsi="Arial" w:cs="Arial"/>
                                              <w:color w:val="000000"/>
                                            </w:rPr>
                                            <w:t>  ecclesiastical</w:t>
                                          </w:r>
                                          <w:proofErr w:type="gramEnd"/>
                                          <w:r>
                                            <w:rPr>
                                              <w:rFonts w:ascii="Arial" w:hAnsi="Arial" w:cs="Arial"/>
                                              <w:color w:val="000000"/>
                                            </w:rPr>
                                            <w:t xml:space="preserve"> decree that the mystery of the  resurrection of our Lord should be celebrated on no other day but the Sunday and that we should observe the close of the paschal fast on that day only."</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The text of the decree of the Council of Nicaea which settled, or at least indicated a final settlement of, the difficulty has not been preserved to us, but </w:t>
                                          </w:r>
                                          <w:r>
                                            <w:rPr>
                                              <w:rFonts w:ascii="Arial" w:hAnsi="Arial" w:cs="Arial"/>
                                              <w:color w:val="000000"/>
                                            </w:rPr>
                                            <w:lastRenderedPageBreak/>
                                            <w:t xml:space="preserve">we have an important document inserted in Eusebius's "Life of Constantine" (III, xviii sq.). The emperor himself, writing to the Churches after the Council of Nicaea, exhorts them to adopt its conclusions and says among other things: "At this meeting the question concerning the most holy day of Easter was discussed, and it was resolved by the united judgment of all present that this feast ought to be kept by all and in every place on one and the same day. . . And first of all it appeared an unworthy thing that in the celebration of the Jews, who have impiously defiled their hands with enormous </w:t>
                                          </w:r>
                                          <w:proofErr w:type="gramStart"/>
                                          <w:r>
                                            <w:rPr>
                                              <w:rFonts w:ascii="Arial" w:hAnsi="Arial" w:cs="Arial"/>
                                              <w:color w:val="000000"/>
                                            </w:rPr>
                                            <w:t>sin.</w:t>
                                          </w:r>
                                          <w:proofErr w:type="gramEnd"/>
                                          <w:r>
                                            <w:rPr>
                                              <w:rFonts w:ascii="Arial" w:hAnsi="Arial" w:cs="Arial"/>
                                              <w:color w:val="000000"/>
                                            </w:rPr>
                                            <w:t xml:space="preserve"> . . for we have received from our </w:t>
                                          </w:r>
                                          <w:proofErr w:type="spellStart"/>
                                          <w:r>
                                            <w:rPr>
                                              <w:rFonts w:ascii="Arial" w:hAnsi="Arial" w:cs="Arial"/>
                                              <w:color w:val="000000"/>
                                            </w:rPr>
                                            <w:t>Saviour</w:t>
                                          </w:r>
                                          <w:proofErr w:type="spellEnd"/>
                                          <w:r>
                                            <w:rPr>
                                              <w:rFonts w:ascii="Arial" w:hAnsi="Arial" w:cs="Arial"/>
                                              <w:color w:val="000000"/>
                                            </w:rPr>
                                            <w:t xml:space="preserve"> a different way. (</w:t>
                                          </w:r>
                                          <w:proofErr w:type="gramStart"/>
                                          <w:r>
                                            <w:rPr>
                                              <w:rFonts w:ascii="Arial" w:hAnsi="Arial" w:cs="Arial"/>
                                              <w:color w:val="000000"/>
                                            </w:rPr>
                                            <w:t>where</w:t>
                                          </w:r>
                                          <w:proofErr w:type="gramEnd"/>
                                          <w:r>
                                            <w:rPr>
                                              <w:rFonts w:ascii="Arial" w:hAnsi="Arial" w:cs="Arial"/>
                                              <w:color w:val="000000"/>
                                            </w:rPr>
                                            <w:t xml:space="preserve">? Not in my bible!). . And I myself have undertaken that this decision should meet with the approval of your Scarcities in the hope that your Wisdoms will gladly admit that practice which is observed at once in the city of Rome and in Africa, throughout Italy and in </w:t>
                                          </w:r>
                                          <w:proofErr w:type="gramStart"/>
                                          <w:r>
                                            <w:rPr>
                                              <w:rFonts w:ascii="Arial" w:hAnsi="Arial" w:cs="Arial"/>
                                              <w:color w:val="000000"/>
                                            </w:rPr>
                                            <w:t>Egypt.</w:t>
                                          </w:r>
                                          <w:proofErr w:type="gramEnd"/>
                                          <w:r>
                                            <w:rPr>
                                              <w:rFonts w:ascii="Arial" w:hAnsi="Arial" w:cs="Arial"/>
                                              <w:color w:val="000000"/>
                                            </w:rPr>
                                            <w:t xml:space="preserve"> . . with entire unity of judgment." Comment BOLD added emphasis min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So the Catholic Church fully admits that they changed the time of the observance of the resurrection and moved it to Sunday as a sign of the power of the Church. Can you say Anti-Semite? The ruling religious class of the Roman Catholic Church has a sordid history of being just that, Jew haters. Not that the Jews are innocent, but are any one of us innocent? We all crucified our Lord by our sins that could not be forgiven any other way. I crucified my Lord, you crucified the Lord Jesus and we are all guilty as charged. But it was</w:t>
                                          </w:r>
                                          <w:proofErr w:type="gramStart"/>
                                          <w:r>
                                            <w:rPr>
                                              <w:rFonts w:ascii="Arial" w:hAnsi="Arial" w:cs="Arial"/>
                                              <w:color w:val="000000"/>
                                            </w:rPr>
                                            <w:t>  God's</w:t>
                                          </w:r>
                                          <w:proofErr w:type="gramEnd"/>
                                          <w:r>
                                            <w:rPr>
                                              <w:rFonts w:ascii="Arial" w:hAnsi="Arial" w:cs="Arial"/>
                                              <w:color w:val="000000"/>
                                            </w:rPr>
                                            <w:t xml:space="preserve"> plan all along to redeem His creation from the sin nature begun so long ago in the Garden of Eden and the first man and woman sinned against God and fell under the power of Satan.</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b/>
                                              <w:bCs/>
                                              <w:color w:val="000000"/>
                                            </w:rPr>
                                            <w:t>WHAT DO WE DO?</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 First each of us have to decide in all good conscience to either submit to the traditions of men who have changed the timing of the Lord's resurrection by filling it with pagan practices and cute little symbols to make the kids happy, or do we follow the clear teachings of the Bible? Do we honor God with our lips, or with our hearts? It's a personal decision that each of us have to make and it's not an easy one to make.  I do not fault anyone who in all good conscience (and ignorance of the facts) continues to follow the traditions of men and feel they are giving our Lord proper worship and praise, but to the uneducated in Biblical accounts of this most sacred of Christian beliefs, the resurrection of our Lord and Savior Jesus Christ, the truth must be revealed to all who wish to serve God with an obedient heart. To observe a tradition that we come to know as being steeped in pagan practices and is in direct conflict with the ways of God and His written Word, is an opening for Satan to blind you to the rest of the truths of the Word of God and it's message. If they got this wrong, then what else did this "Catholic religion" get </w:t>
                                          </w:r>
                                          <w:proofErr w:type="gramStart"/>
                                          <w:r>
                                            <w:rPr>
                                              <w:rFonts w:ascii="Arial" w:hAnsi="Arial" w:cs="Arial"/>
                                              <w:color w:val="000000"/>
                                            </w:rPr>
                                            <w:t>wrong.</w:t>
                                          </w:r>
                                          <w:proofErr w:type="gramEnd"/>
                                          <w:r>
                                            <w:rPr>
                                              <w:rFonts w:ascii="Arial" w:hAnsi="Arial" w:cs="Arial"/>
                                              <w:color w:val="000000"/>
                                            </w:rPr>
                                            <w:t xml:space="preserve"> Much, you say and you would be right. We must stay true to His message and His sacrifice made in bloo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lastRenderedPageBreak/>
                                            <w:t> For my house, we observe the Lord's</w:t>
                                          </w:r>
                                          <w:proofErr w:type="gramStart"/>
                                          <w:r>
                                            <w:rPr>
                                              <w:rFonts w:ascii="Arial" w:hAnsi="Arial" w:cs="Arial"/>
                                              <w:color w:val="000000"/>
                                            </w:rPr>
                                            <w:t>  Supper</w:t>
                                          </w:r>
                                          <w:proofErr w:type="gramEnd"/>
                                          <w:r>
                                            <w:rPr>
                                              <w:rFonts w:ascii="Arial" w:hAnsi="Arial" w:cs="Arial"/>
                                              <w:color w:val="000000"/>
                                            </w:rPr>
                                            <w:t xml:space="preserve"> yearly, as He did with His disciples by taking the wine and the bread as symbols of the New Covenant made in his blood and His broken body. It is the Lord's Passover for the remission of sins. By submitting myself unto the Lord and examining myself, much as Paul admonished to early Christians in : 1st Corinthian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1:23  "For I have received of the Lord that which also I delivered unto you, That the Lord Jesus the same night in which he was betrayed took brea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1:24</w:t>
                                          </w:r>
                                          <w:proofErr w:type="gramStart"/>
                                          <w:r>
                                            <w:rPr>
                                              <w:rFonts w:ascii="Arial" w:hAnsi="Arial" w:cs="Arial"/>
                                              <w:color w:val="000000"/>
                                            </w:rPr>
                                            <w:t>  And</w:t>
                                          </w:r>
                                          <w:proofErr w:type="gramEnd"/>
                                          <w:r>
                                            <w:rPr>
                                              <w:rFonts w:ascii="Arial" w:hAnsi="Arial" w:cs="Arial"/>
                                              <w:color w:val="000000"/>
                                            </w:rPr>
                                            <w:t xml:space="preserve"> when he had given thanks, he brake it, and said, Take, eat: this is my body, which is broken for you: this do in remembrance of m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1:25</w:t>
                                          </w:r>
                                          <w:proofErr w:type="gramStart"/>
                                          <w:r>
                                            <w:rPr>
                                              <w:rFonts w:ascii="Arial" w:hAnsi="Arial" w:cs="Arial"/>
                                              <w:color w:val="000000"/>
                                            </w:rPr>
                                            <w:t>  After</w:t>
                                          </w:r>
                                          <w:proofErr w:type="gramEnd"/>
                                          <w:r>
                                            <w:rPr>
                                              <w:rFonts w:ascii="Arial" w:hAnsi="Arial" w:cs="Arial"/>
                                              <w:color w:val="000000"/>
                                            </w:rPr>
                                            <w:t xml:space="preserve"> the same manner also he took the cup, when he had supped, saying, This cup is the new testament in my blood: this do ye, as oft as ye drink it, in remembrance of m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1:26</w:t>
                                          </w:r>
                                          <w:proofErr w:type="gramStart"/>
                                          <w:r>
                                            <w:rPr>
                                              <w:rFonts w:ascii="Arial" w:hAnsi="Arial" w:cs="Arial"/>
                                              <w:color w:val="000000"/>
                                            </w:rPr>
                                            <w:t>  For</w:t>
                                          </w:r>
                                          <w:proofErr w:type="gramEnd"/>
                                          <w:r>
                                            <w:rPr>
                                              <w:rFonts w:ascii="Arial" w:hAnsi="Arial" w:cs="Arial"/>
                                              <w:color w:val="000000"/>
                                            </w:rPr>
                                            <w:t xml:space="preserve"> as often as ye eat this bread, and drink this cup, ye do shew the Lord's death till he com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1:27</w:t>
                                          </w:r>
                                          <w:proofErr w:type="gramStart"/>
                                          <w:r>
                                            <w:rPr>
                                              <w:rFonts w:ascii="Arial" w:hAnsi="Arial" w:cs="Arial"/>
                                              <w:color w:val="000000"/>
                                            </w:rPr>
                                            <w:t>  Wherefore</w:t>
                                          </w:r>
                                          <w:proofErr w:type="gramEnd"/>
                                          <w:r>
                                            <w:rPr>
                                              <w:rFonts w:ascii="Arial" w:hAnsi="Arial" w:cs="Arial"/>
                                              <w:color w:val="000000"/>
                                            </w:rPr>
                                            <w:t xml:space="preserve"> whosoever shall eat this bread, and drink this cup of the Lord, unworthily, shall be guilty of the body and blood of the Lor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1:28</w:t>
                                          </w:r>
                                          <w:proofErr w:type="gramStart"/>
                                          <w:r>
                                            <w:rPr>
                                              <w:rFonts w:ascii="Arial" w:hAnsi="Arial" w:cs="Arial"/>
                                              <w:color w:val="000000"/>
                                            </w:rPr>
                                            <w:t>  But</w:t>
                                          </w:r>
                                          <w:proofErr w:type="gramEnd"/>
                                          <w:r>
                                            <w:rPr>
                                              <w:rFonts w:ascii="Arial" w:hAnsi="Arial" w:cs="Arial"/>
                                              <w:color w:val="000000"/>
                                            </w:rPr>
                                            <w:t xml:space="preserve"> let a man examine himself, and so let him eat of that bread, and drink of that cup.</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1:29</w:t>
                                          </w:r>
                                          <w:proofErr w:type="gramStart"/>
                                          <w:r>
                                            <w:rPr>
                                              <w:rFonts w:ascii="Arial" w:hAnsi="Arial" w:cs="Arial"/>
                                              <w:color w:val="000000"/>
                                            </w:rPr>
                                            <w:t>  For</w:t>
                                          </w:r>
                                          <w:proofErr w:type="gramEnd"/>
                                          <w:r>
                                            <w:rPr>
                                              <w:rFonts w:ascii="Arial" w:hAnsi="Arial" w:cs="Arial"/>
                                              <w:color w:val="000000"/>
                                            </w:rPr>
                                            <w:t xml:space="preserve"> he that </w:t>
                                          </w:r>
                                          <w:proofErr w:type="spellStart"/>
                                          <w:r>
                                            <w:rPr>
                                              <w:rFonts w:ascii="Arial" w:hAnsi="Arial" w:cs="Arial"/>
                                              <w:color w:val="000000"/>
                                            </w:rPr>
                                            <w:t>eateth</w:t>
                                          </w:r>
                                          <w:proofErr w:type="spellEnd"/>
                                          <w:r>
                                            <w:rPr>
                                              <w:rFonts w:ascii="Arial" w:hAnsi="Arial" w:cs="Arial"/>
                                              <w:color w:val="000000"/>
                                            </w:rPr>
                                            <w:t xml:space="preserve"> and </w:t>
                                          </w:r>
                                          <w:proofErr w:type="spellStart"/>
                                          <w:r>
                                            <w:rPr>
                                              <w:rFonts w:ascii="Arial" w:hAnsi="Arial" w:cs="Arial"/>
                                              <w:color w:val="000000"/>
                                            </w:rPr>
                                            <w:t>drinketh</w:t>
                                          </w:r>
                                          <w:proofErr w:type="spellEnd"/>
                                          <w:r>
                                            <w:rPr>
                                              <w:rFonts w:ascii="Arial" w:hAnsi="Arial" w:cs="Arial"/>
                                              <w:color w:val="000000"/>
                                            </w:rPr>
                                            <w:t xml:space="preserve"> unworthily, </w:t>
                                          </w:r>
                                          <w:proofErr w:type="spellStart"/>
                                          <w:r>
                                            <w:rPr>
                                              <w:rFonts w:ascii="Arial" w:hAnsi="Arial" w:cs="Arial"/>
                                              <w:color w:val="000000"/>
                                            </w:rPr>
                                            <w:t>eateth</w:t>
                                          </w:r>
                                          <w:proofErr w:type="spellEnd"/>
                                          <w:r>
                                            <w:rPr>
                                              <w:rFonts w:ascii="Arial" w:hAnsi="Arial" w:cs="Arial"/>
                                              <w:color w:val="000000"/>
                                            </w:rPr>
                                            <w:t xml:space="preserve"> and </w:t>
                                          </w:r>
                                          <w:proofErr w:type="spellStart"/>
                                          <w:r>
                                            <w:rPr>
                                              <w:rFonts w:ascii="Arial" w:hAnsi="Arial" w:cs="Arial"/>
                                              <w:color w:val="000000"/>
                                            </w:rPr>
                                            <w:t>drinketh</w:t>
                                          </w:r>
                                          <w:proofErr w:type="spellEnd"/>
                                          <w:r>
                                            <w:rPr>
                                              <w:rFonts w:ascii="Arial" w:hAnsi="Arial" w:cs="Arial"/>
                                              <w:color w:val="000000"/>
                                            </w:rPr>
                                            <w:t xml:space="preserve"> damnation to himself, not discerning the Lord's body.</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1:30</w:t>
                                          </w:r>
                                          <w:proofErr w:type="gramStart"/>
                                          <w:r>
                                            <w:rPr>
                                              <w:rFonts w:ascii="Arial" w:hAnsi="Arial" w:cs="Arial"/>
                                              <w:color w:val="000000"/>
                                            </w:rPr>
                                            <w:t>  For</w:t>
                                          </w:r>
                                          <w:proofErr w:type="gramEnd"/>
                                          <w:r>
                                            <w:rPr>
                                              <w:rFonts w:ascii="Arial" w:hAnsi="Arial" w:cs="Arial"/>
                                              <w:color w:val="000000"/>
                                            </w:rPr>
                                            <w:t xml:space="preserve"> this cause many are weak and sickly among you, and many sleep."</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We must all praise and give God glory and worship for the sacrifice of His only Begotten Son, our Lord and Savior. We must worship our Lord God in Spirit and in Truth and not confuse the traditions of men, for the truth found in your open bible. We must praise Him during this season for His Resurrection to Life, that if Jesus be not raised we are a people most miserable: 1st Corinthian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5:12</w:t>
                                          </w:r>
                                          <w:proofErr w:type="gramStart"/>
                                          <w:r>
                                            <w:rPr>
                                              <w:rFonts w:ascii="Arial" w:hAnsi="Arial" w:cs="Arial"/>
                                              <w:color w:val="000000"/>
                                            </w:rPr>
                                            <w:t>  "</w:t>
                                          </w:r>
                                          <w:proofErr w:type="gramEnd"/>
                                          <w:r>
                                            <w:rPr>
                                              <w:rFonts w:ascii="Arial" w:hAnsi="Arial" w:cs="Arial"/>
                                              <w:color w:val="000000"/>
                                            </w:rPr>
                                            <w:t>Now if Christ be preached that he rose from the dead, how say some among you that there is no resurrection of the dea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5:13  But if there be no resurrection of the dead, then is Christ not risen:</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5:14</w:t>
                                          </w:r>
                                          <w:proofErr w:type="gramStart"/>
                                          <w:r>
                                            <w:rPr>
                                              <w:rFonts w:ascii="Arial" w:hAnsi="Arial" w:cs="Arial"/>
                                              <w:color w:val="000000"/>
                                            </w:rPr>
                                            <w:t>  And</w:t>
                                          </w:r>
                                          <w:proofErr w:type="gramEnd"/>
                                          <w:r>
                                            <w:rPr>
                                              <w:rFonts w:ascii="Arial" w:hAnsi="Arial" w:cs="Arial"/>
                                              <w:color w:val="000000"/>
                                            </w:rPr>
                                            <w:t xml:space="preserve"> if Christ be not risen, then is our preaching vain, and your faith is also vain.</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lastRenderedPageBreak/>
                                            <w:t>15:15</w:t>
                                          </w:r>
                                          <w:proofErr w:type="gramStart"/>
                                          <w:r>
                                            <w:rPr>
                                              <w:rFonts w:ascii="Arial" w:hAnsi="Arial" w:cs="Arial"/>
                                              <w:color w:val="000000"/>
                                            </w:rPr>
                                            <w:t>  Yea</w:t>
                                          </w:r>
                                          <w:proofErr w:type="gramEnd"/>
                                          <w:r>
                                            <w:rPr>
                                              <w:rFonts w:ascii="Arial" w:hAnsi="Arial" w:cs="Arial"/>
                                              <w:color w:val="000000"/>
                                            </w:rPr>
                                            <w:t>, and we are found false witnesses of God; because we have testified of God that he raised up Christ: whom he raised not up, if so be that the dead rise not.</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5:16  For if the dead rise not, then is not Christ raise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5:17</w:t>
                                          </w:r>
                                          <w:proofErr w:type="gramStart"/>
                                          <w:r>
                                            <w:rPr>
                                              <w:rFonts w:ascii="Arial" w:hAnsi="Arial" w:cs="Arial"/>
                                              <w:color w:val="000000"/>
                                            </w:rPr>
                                            <w:t>  And</w:t>
                                          </w:r>
                                          <w:proofErr w:type="gramEnd"/>
                                          <w:r>
                                            <w:rPr>
                                              <w:rFonts w:ascii="Arial" w:hAnsi="Arial" w:cs="Arial"/>
                                              <w:color w:val="000000"/>
                                            </w:rPr>
                                            <w:t xml:space="preserve"> if Christ be not raised, your faith is vain; ye are yet in your sins.</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5:18</w:t>
                                          </w:r>
                                          <w:proofErr w:type="gramStart"/>
                                          <w:r>
                                            <w:rPr>
                                              <w:rFonts w:ascii="Arial" w:hAnsi="Arial" w:cs="Arial"/>
                                              <w:color w:val="000000"/>
                                            </w:rPr>
                                            <w:t>  Then</w:t>
                                          </w:r>
                                          <w:proofErr w:type="gramEnd"/>
                                          <w:r>
                                            <w:rPr>
                                              <w:rFonts w:ascii="Arial" w:hAnsi="Arial" w:cs="Arial"/>
                                              <w:color w:val="000000"/>
                                            </w:rPr>
                                            <w:t xml:space="preserve"> they also which are fallen asleep in Christ are perished.</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15:19</w:t>
                                          </w:r>
                                          <w:proofErr w:type="gramStart"/>
                                          <w:r>
                                            <w:rPr>
                                              <w:rFonts w:ascii="Arial" w:hAnsi="Arial" w:cs="Arial"/>
                                              <w:color w:val="000000"/>
                                            </w:rPr>
                                            <w:t>  If</w:t>
                                          </w:r>
                                          <w:proofErr w:type="gramEnd"/>
                                          <w:r>
                                            <w:rPr>
                                              <w:rFonts w:ascii="Arial" w:hAnsi="Arial" w:cs="Arial"/>
                                              <w:color w:val="000000"/>
                                            </w:rPr>
                                            <w:t>  in this life only we have hope in Christ, we are of all men most miserable."</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I could on and on about what the pagan symbols mean that most men and women don't even realize what they are doing, but Lea Sylvester did an outstanding job of explaining the pagan influences starting with Nimrod as the Sun God, Baal and the Queen of heaven notion that is rampant even today in "modern" Christianity, or those who claim the moniker and it's power over other men.  I invite you to read her post that was posted recently  on Prophecy Update and pulled from the Omega Letter website entitled "Blood on the Doorpost"...You may read it here on Prophecy Update at this URL:</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hyperlink r:id="rId136" w:tgtFrame="_blank" w:history="1">
                                            <w:r>
                                              <w:rPr>
                                                <w:rStyle w:val="Hyperlink"/>
                                                <w:rFonts w:ascii="Arial" w:hAnsi="Arial" w:cs="Arial"/>
                                              </w:rPr>
                                              <w:t>http://campaign.r20.constantcontact.com/render?ca=b8b381ee-ad50-47aa-8d8b-c82a5a7158ff&amp;c=8c67b3c0-ab1b-11e3-a297-d4ae52843d28&amp;ch=8d1f6b00-ab1b-11e3-a2cf-d4ae52843d28</w:t>
                                            </w:r>
                                          </w:hyperlink>
                                          <w:r>
                                            <w:rPr>
                                              <w:rFonts w:ascii="Arial" w:hAnsi="Arial" w:cs="Arial"/>
                                              <w:color w:val="000000"/>
                                            </w:rPr>
                                            <w:t xml:space="preserve">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Or, straight to the article at this URL:</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hyperlink r:id="rId137" w:tgtFrame="_blank" w:history="1">
                                            <w:r>
                                              <w:rPr>
                                                <w:rStyle w:val="Hyperlink"/>
                                                <w:rFonts w:ascii="Arial" w:hAnsi="Arial" w:cs="Arial"/>
                                              </w:rPr>
                                              <w:t>http://www.omegaletter.com/articles/articles.asp?ArticleID=8021</w:t>
                                            </w:r>
                                          </w:hyperlink>
                                          <w:r>
                                            <w:rPr>
                                              <w:rFonts w:ascii="Arial" w:hAnsi="Arial" w:cs="Arial"/>
                                              <w:color w:val="000000"/>
                                            </w:rPr>
                                            <w:t xml:space="preserve">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 This message is designed to add to her account of the why the Easter season is dripping in pagan influence and YOU have decide whether you will honor God or follow men and their perversion of the Truth...note one thing my friend, as many of today's Christians find no fault in continuing the practice of worshiping God on this day out of tradition and "it's how we have always done it", but remember one thing, "GOD HAS A MEMORY"...He never forgets how men have substituted pagan practices to somehow "worship" Him...can you say, the Golden Calf of Exodus and what God thought of using pagan symbols to worship Him? Was God amused? Was Moses amused? How many people </w:t>
                                          </w:r>
                                          <w:proofErr w:type="spellStart"/>
                                          <w:r>
                                            <w:rPr>
                                              <w:rFonts w:ascii="Arial" w:hAnsi="Arial" w:cs="Arial"/>
                                              <w:color w:val="000000"/>
                                            </w:rPr>
                                            <w:t>wer</w:t>
                                          </w:r>
                                          <w:proofErr w:type="spellEnd"/>
                                          <w:r>
                                            <w:rPr>
                                              <w:rFonts w:ascii="Arial" w:hAnsi="Arial" w:cs="Arial"/>
                                              <w:color w:val="000000"/>
                                            </w:rPr>
                                            <w:t xml:space="preserve"> e slain because of using pagan idolatry and dare think that it worshiped God?  Jesus railed at the Pharisees for doing just the same thing that their forefather did in the wilderness: Mark chapter 7,</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7:7</w:t>
                                          </w:r>
                                          <w:proofErr w:type="gramStart"/>
                                          <w:r>
                                            <w:rPr>
                                              <w:rFonts w:ascii="Arial" w:hAnsi="Arial" w:cs="Arial"/>
                                              <w:color w:val="000000"/>
                                            </w:rPr>
                                            <w:t>  "</w:t>
                                          </w:r>
                                          <w:proofErr w:type="gramEnd"/>
                                          <w:r>
                                            <w:rPr>
                                              <w:rFonts w:ascii="Arial" w:hAnsi="Arial" w:cs="Arial"/>
                                              <w:color w:val="000000"/>
                                            </w:rPr>
                                            <w:t>Howbeit in vain do they worship me, teaching for doctrines the commandments of men.</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lastRenderedPageBreak/>
                                            <w:t> 7:8</w:t>
                                          </w:r>
                                          <w:proofErr w:type="gramStart"/>
                                          <w:r>
                                            <w:rPr>
                                              <w:rFonts w:ascii="Arial" w:hAnsi="Arial" w:cs="Arial"/>
                                              <w:color w:val="000000"/>
                                            </w:rPr>
                                            <w:t>  For</w:t>
                                          </w:r>
                                          <w:proofErr w:type="gramEnd"/>
                                          <w:r>
                                            <w:rPr>
                                              <w:rFonts w:ascii="Arial" w:hAnsi="Arial" w:cs="Arial"/>
                                              <w:color w:val="000000"/>
                                            </w:rPr>
                                            <w:t xml:space="preserve"> laying aside the commandment of God, ye hold the tradition of men, as the washing of pots and cups: and many other such like things ye do.</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7:9</w:t>
                                          </w:r>
                                          <w:proofErr w:type="gramStart"/>
                                          <w:r>
                                            <w:rPr>
                                              <w:rFonts w:ascii="Arial" w:hAnsi="Arial" w:cs="Arial"/>
                                              <w:color w:val="000000"/>
                                            </w:rPr>
                                            <w:t>  And</w:t>
                                          </w:r>
                                          <w:proofErr w:type="gramEnd"/>
                                          <w:r>
                                            <w:rPr>
                                              <w:rFonts w:ascii="Arial" w:hAnsi="Arial" w:cs="Arial"/>
                                              <w:color w:val="000000"/>
                                            </w:rPr>
                                            <w:t xml:space="preserve"> he said unto them, Full well ye reject the commandment of God, that ye may keep your own tradition."</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Does the Word of God support what is written here? Search your heart and scripture and make that pledge to follow our Lord as He intended by clear commands of the Messiah, and God our Father. Do not think you can appease God for doing what you know now, is a gross error on how He wishes to be worshiped. For the true Christian, it will mean loss of reward at the Bema Judgment seat of Christ, and for the so called "Christian" who follows the edicts of their church, it could mean worshiping God as the children of Israel did when they worshiped a Golden Calf and you know what happened to them. Search your heart and get rid of anything that stinks of this world. The world is quickly passing away, but God's Word will NOT pass away.</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xml:space="preserve"> This is Pastor Mike Taylor, praying God's salvation come into each of your lives. If there is anything I can help you wish, pray with you about, or just listen with an attentive ear, email me </w:t>
                                          </w:r>
                                          <w:hyperlink r:id="rId138" w:tgtFrame="_blank" w:history="1">
                                            <w:r>
                                              <w:rPr>
                                                <w:rStyle w:val="Hyperlink"/>
                                                <w:rFonts w:ascii="Arial" w:hAnsi="Arial" w:cs="Arial"/>
                                              </w:rPr>
                                              <w:t>atrealteam1999@sbcglobal.net</w:t>
                                            </w:r>
                                          </w:hyperlink>
                                          <w:r>
                                            <w:rPr>
                                              <w:rFonts w:ascii="Arial" w:hAnsi="Arial" w:cs="Arial"/>
                                              <w:color w:val="000000"/>
                                            </w:rPr>
                                            <w:t xml:space="preserve"> ,  God bless you, till we meet at Jesus feet.</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p w:rsidR="008A08DC" w:rsidRDefault="008A08DC">
                                          <w:pPr>
                                            <w:pStyle w:val="NormalWeb"/>
                                            <w:spacing w:before="0" w:beforeAutospacing="0" w:after="0" w:afterAutospacing="0"/>
                                            <w:rPr>
                                              <w:rFonts w:ascii="Arial" w:hAnsi="Arial" w:cs="Arial"/>
                                              <w:color w:val="000000"/>
                                            </w:rPr>
                                          </w:pPr>
                                          <w:r>
                                            <w:rPr>
                                              <w:rFonts w:ascii="Arial" w:hAnsi="Arial" w:cs="Arial"/>
                                              <w:color w:val="000000"/>
                                            </w:rPr>
                                            <w:t> </w:t>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tcPr>
                                        <w:p w:rsidR="008A08DC" w:rsidRDefault="008A08DC">
                                          <w:pPr>
                                            <w:rPr>
                                              <w:rFonts w:ascii="Arial" w:hAnsi="Arial" w:cs="Arial"/>
                                              <w:color w:val="000000"/>
                                              <w:sz w:val="20"/>
                                              <w:szCs w:val="20"/>
                                            </w:rPr>
                                          </w:pPr>
                                        </w:p>
                                        <w:p w:rsidR="008A08DC" w:rsidRDefault="008A08DC">
                                          <w:pPr>
                                            <w:jc w:val="center"/>
                                            <w:rPr>
                                              <w:rFonts w:ascii="Arial" w:hAnsi="Arial" w:cs="Arial"/>
                                              <w:color w:val="000000"/>
                                              <w:sz w:val="20"/>
                                              <w:szCs w:val="20"/>
                                            </w:rPr>
                                          </w:pPr>
                                          <w:r>
                                            <w:rPr>
                                              <w:rFonts w:ascii="Arial" w:hAnsi="Arial" w:cs="Arial"/>
                                              <w:color w:val="000000"/>
                                              <w:sz w:val="20"/>
                                              <w:szCs w:val="20"/>
                                            </w:rPr>
                                            <w:t> </w:t>
                                          </w:r>
                                        </w:p>
                                        <w:p w:rsidR="008A08DC" w:rsidRDefault="008A08DC">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3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ray"/>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8A08DC" w:rsidRDefault="008A08DC">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8A08DC" w:rsidRDefault="008A08D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8A08DC" w:rsidRDefault="008A08DC">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8A08DC" w:rsidRDefault="008A08DC">
                                          <w:pPr>
                                            <w:pStyle w:val="NormalWeb"/>
                                            <w:spacing w:before="0" w:beforeAutospacing="0" w:after="200" w:afterAutospacing="0"/>
                                            <w:jc w:val="center"/>
                                            <w:rPr>
                                              <w:rFonts w:ascii="Arial" w:hAnsi="Arial" w:cs="Arial"/>
                                              <w:color w:val="000000"/>
                                              <w:sz w:val="20"/>
                                              <w:szCs w:val="20"/>
                                            </w:rPr>
                                          </w:pPr>
                                          <w:hyperlink r:id="rId141" w:tgtFrame="_blank" w:history="1">
                                            <w:r>
                                              <w:rPr>
                                                <w:rStyle w:val="Hyperlink"/>
                                                <w:rFonts w:ascii="Arial" w:hAnsi="Arial" w:cs="Arial"/>
                                                <w:sz w:val="28"/>
                                                <w:szCs w:val="28"/>
                                              </w:rPr>
                                              <w:t>www.thegoodtest.net</w:t>
                                            </w:r>
                                          </w:hyperlink>
                                        </w:p>
                                        <w:p w:rsidR="008A08DC" w:rsidRDefault="008A08DC">
                                          <w:pPr>
                                            <w:pStyle w:val="NormalWeb"/>
                                            <w:spacing w:before="0" w:beforeAutospacing="0" w:after="200" w:afterAutospacing="0"/>
                                            <w:jc w:val="center"/>
                                            <w:rPr>
                                              <w:rFonts w:ascii="Arial" w:hAnsi="Arial" w:cs="Arial"/>
                                              <w:color w:val="000000"/>
                                              <w:sz w:val="20"/>
                                              <w:szCs w:val="20"/>
                                            </w:rPr>
                                          </w:pPr>
                                          <w:hyperlink r:id="rId142" w:tgtFrame="_blank" w:history="1">
                                            <w:r>
                                              <w:rPr>
                                                <w:rStyle w:val="Hyperlink"/>
                                                <w:rFonts w:ascii="Arial" w:hAnsi="Arial" w:cs="Arial"/>
                                                <w:sz w:val="28"/>
                                                <w:szCs w:val="28"/>
                                              </w:rPr>
                                              <w:t>www.gotquestions.org</w:t>
                                            </w:r>
                                          </w:hyperlink>
                                        </w:p>
                                        <w:p w:rsidR="008A08DC" w:rsidRDefault="008A08DC">
                                          <w:pPr>
                                            <w:pStyle w:val="NormalWeb"/>
                                            <w:spacing w:before="0" w:beforeAutospacing="0" w:after="200" w:afterAutospacing="0"/>
                                            <w:jc w:val="center"/>
                                            <w:rPr>
                                              <w:rFonts w:ascii="Arial" w:hAnsi="Arial" w:cs="Arial"/>
                                              <w:color w:val="000000"/>
                                              <w:sz w:val="20"/>
                                              <w:szCs w:val="20"/>
                                            </w:rPr>
                                          </w:pPr>
                                          <w:hyperlink r:id="rId143" w:tgtFrame="_blank" w:history="1">
                                            <w:r>
                                              <w:rPr>
                                                <w:rStyle w:val="Hyperlink"/>
                                                <w:rFonts w:ascii="Arial" w:hAnsi="Arial" w:cs="Arial"/>
                                                <w:sz w:val="28"/>
                                                <w:szCs w:val="28"/>
                                              </w:rPr>
                                              <w:t>www.wayofthemaster.com</w:t>
                                            </w:r>
                                          </w:hyperlink>
                                        </w:p>
                                        <w:p w:rsidR="008A08DC" w:rsidRDefault="008A08DC">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8A08DC" w:rsidRDefault="008A08D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8A08DC" w:rsidRDefault="008A08DC">
                                          <w:pPr>
                                            <w:pStyle w:val="NormalWeb"/>
                                            <w:spacing w:before="0" w:beforeAutospacing="0" w:after="200" w:afterAutospacing="0"/>
                                            <w:jc w:val="center"/>
                                            <w:rPr>
                                              <w:rFonts w:ascii="Arial" w:hAnsi="Arial" w:cs="Arial"/>
                                              <w:color w:val="000000"/>
                                              <w:sz w:val="20"/>
                                              <w:szCs w:val="20"/>
                                            </w:rPr>
                                          </w:pPr>
                                          <w:hyperlink r:id="rId144" w:tgtFrame="_blank" w:history="1">
                                            <w:r>
                                              <w:rPr>
                                                <w:rStyle w:val="Hyperlink"/>
                                                <w:rFonts w:ascii="Arial" w:hAnsi="Arial" w:cs="Arial"/>
                                                <w:sz w:val="27"/>
                                                <w:szCs w:val="27"/>
                                              </w:rPr>
                                              <w:t>http://www.goodsearch.com/toolbar/prophecy-update</w:t>
                                            </w:r>
                                          </w:hyperlink>
                                        </w:p>
                                        <w:p w:rsidR="008A08DC" w:rsidRDefault="008A08DC">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8A08DC" w:rsidRDefault="008A08DC">
                                          <w:pPr>
                                            <w:jc w:val="center"/>
                                            <w:rPr>
                                              <w:color w:val="000000"/>
                                              <w:sz w:val="20"/>
                                              <w:szCs w:val="20"/>
                                            </w:rPr>
                                          </w:pPr>
                                          <w:r>
                                            <w:rPr>
                                              <w:color w:val="000000"/>
                                              <w:sz w:val="20"/>
                                              <w:szCs w:val="20"/>
                                            </w:rPr>
                                            <w:pict>
                                              <v:rect id="_x0000_i1028" style="width:468pt;height:1.5pt" o:hralign="center" o:hrstd="t" o:hr="t" fillcolor="#a0a0a0" stroked="f"/>
                                            </w:pict>
                                          </w:r>
                                        </w:p>
                                        <w:p w:rsidR="008A08DC" w:rsidRDefault="008A08D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lastRenderedPageBreak/>
                                            <w:t>DID YOU KNOW?</w:t>
                                          </w:r>
                                        </w:p>
                                        <w:p w:rsidR="008A08DC" w:rsidRDefault="008A08DC">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8A08DC" w:rsidRDefault="008A08DC">
                                          <w:pPr>
                                            <w:pStyle w:val="NormalWeb"/>
                                            <w:spacing w:before="0" w:beforeAutospacing="0" w:after="200" w:afterAutospacing="0"/>
                                            <w:jc w:val="center"/>
                                            <w:rPr>
                                              <w:rFonts w:ascii="Arial" w:hAnsi="Arial" w:cs="Arial"/>
                                              <w:color w:val="000000"/>
                                              <w:sz w:val="20"/>
                                              <w:szCs w:val="20"/>
                                            </w:rPr>
                                          </w:pPr>
                                          <w:hyperlink r:id="rId145" w:tgtFrame="_blank" w:history="1">
                                            <w:r>
                                              <w:rPr>
                                                <w:rStyle w:val="Hyperlink"/>
                                                <w:rFonts w:ascii="Arial" w:hAnsi="Arial" w:cs="Arial"/>
                                              </w:rPr>
                                              <w:t>prophecyupdate@bak.rr.com</w:t>
                                            </w:r>
                                          </w:hyperlink>
                                        </w:p>
                                        <w:p w:rsidR="008A08DC" w:rsidRDefault="008A08DC">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8A08DC" w:rsidRDefault="008A08DC">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8A08DC" w:rsidRDefault="008A08DC">
                                    <w:pPr>
                                      <w:jc w:val="center"/>
                                      <w:rPr>
                                        <w:sz w:val="20"/>
                                        <w:szCs w:val="20"/>
                                      </w:rPr>
                                    </w:pPr>
                                  </w:p>
                                </w:tc>
                              </w:tr>
                            </w:tbl>
                            <w:p w:rsidR="008A08DC" w:rsidRDefault="008A08DC">
                              <w:pPr>
                                <w:jc w:val="center"/>
                                <w:rPr>
                                  <w:sz w:val="20"/>
                                  <w:szCs w:val="20"/>
                                </w:rPr>
                              </w:pP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8A08DC">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rHeight w:val="15"/>
                                        <w:tblCellSpacing w:w="0" w:type="dxa"/>
                                        <w:jc w:val="center"/>
                                      </w:trPr>
                                      <w:tc>
                                        <w:tcPr>
                                          <w:tcW w:w="0" w:type="auto"/>
                                          <w:tcMar>
                                            <w:top w:w="0" w:type="dxa"/>
                                            <w:left w:w="0" w:type="dxa"/>
                                            <w:bottom w:w="165" w:type="dxa"/>
                                            <w:right w:w="0" w:type="dxa"/>
                                          </w:tcMar>
                                          <w:hideMark/>
                                        </w:tcPr>
                                        <w:p w:rsidR="008A08DC" w:rsidRDefault="008A08DC">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8A08DC">
                                            <w:trPr>
                                              <w:trHeight w:val="15"/>
                                              <w:tblCellSpacing w:w="0" w:type="dxa"/>
                                            </w:trPr>
                                            <w:tc>
                                              <w:tcPr>
                                                <w:tcW w:w="0" w:type="auto"/>
                                                <w:shd w:val="clear" w:color="auto" w:fill="0A74DB"/>
                                                <w:tcMar>
                                                  <w:top w:w="0" w:type="dxa"/>
                                                  <w:left w:w="0" w:type="dxa"/>
                                                  <w:bottom w:w="75" w:type="dxa"/>
                                                  <w:right w:w="0" w:type="dxa"/>
                                                </w:tcMar>
                                                <w:vAlign w:val="center"/>
                                                <w:hideMark/>
                                              </w:tcPr>
                                              <w:p w:rsidR="008A08DC" w:rsidRDefault="008A08DC">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rPr>
                                              <w:sz w:val="20"/>
                                              <w:szCs w:val="20"/>
                                            </w:rPr>
                                          </w:pPr>
                                        </w:p>
                                      </w:tc>
                                    </w:tr>
                                  </w:tbl>
                                  <w:p w:rsidR="008A08DC" w:rsidRDefault="008A08DC">
                                    <w:pPr>
                                      <w:jc w:val="center"/>
                                      <w:rPr>
                                        <w:sz w:val="20"/>
                                        <w:szCs w:val="20"/>
                                      </w:rPr>
                                    </w:pPr>
                                  </w:p>
                                </w:tc>
                              </w:tr>
                            </w:tbl>
                            <w:p w:rsidR="008A08DC" w:rsidRDefault="008A08DC">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rHeight w:val="15"/>
                                        <w:tblCellSpacing w:w="0" w:type="dxa"/>
                                        <w:jc w:val="center"/>
                                      </w:trPr>
                                      <w:tc>
                                        <w:tcPr>
                                          <w:tcW w:w="0" w:type="auto"/>
                                          <w:tcMar>
                                            <w:top w:w="0" w:type="dxa"/>
                                            <w:left w:w="0" w:type="dxa"/>
                                            <w:bottom w:w="165" w:type="dxa"/>
                                            <w:right w:w="0" w:type="dxa"/>
                                          </w:tcMar>
                                          <w:hideMark/>
                                        </w:tcPr>
                                        <w:p w:rsidR="008A08DC" w:rsidRDefault="008A08DC">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8A08DC" w:rsidRDefault="008A08DC">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0" w:type="dxa"/>
                                            <w:right w:w="540" w:type="dxa"/>
                                          </w:tcMar>
                                          <w:hideMark/>
                                        </w:tcPr>
                                        <w:p w:rsidR="008A08DC" w:rsidRDefault="008A08DC">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8A08DC" w:rsidRDefault="008A08DC">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0" w:type="dxa"/>
                                            <w:right w:w="540" w:type="dxa"/>
                                          </w:tcMar>
                                          <w:hideMark/>
                                        </w:tcPr>
                                        <w:p w:rsidR="008A08DC" w:rsidRDefault="008A08DC">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4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acebook"/>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4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witter"/>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4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inkedIn"/>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4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interest"/>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8A08DC" w:rsidRDefault="008A08DC">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8A08DC">
                                      <w:trPr>
                                        <w:tblCellSpacing w:w="0" w:type="dxa"/>
                                        <w:jc w:val="center"/>
                                      </w:trPr>
                                      <w:tc>
                                        <w:tcPr>
                                          <w:tcW w:w="0" w:type="auto"/>
                                          <w:tcMar>
                                            <w:top w:w="105" w:type="dxa"/>
                                            <w:left w:w="540" w:type="dxa"/>
                                            <w:bottom w:w="105" w:type="dxa"/>
                                            <w:right w:w="540" w:type="dxa"/>
                                          </w:tcMar>
                                          <w:hideMark/>
                                        </w:tcPr>
                                        <w:p w:rsidR="008A08DC" w:rsidRDefault="008A08DC">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8A08DC" w:rsidRDefault="008A08DC">
                                    <w:pPr>
                                      <w:jc w:val="center"/>
                                      <w:rPr>
                                        <w:sz w:val="20"/>
                                        <w:szCs w:val="20"/>
                                      </w:rPr>
                                    </w:pPr>
                                  </w:p>
                                </w:tc>
                              </w:tr>
                            </w:tbl>
                            <w:p w:rsidR="008A08DC" w:rsidRDefault="008A08DC">
                              <w:pPr>
                                <w:jc w:val="center"/>
                                <w:rPr>
                                  <w:sz w:val="20"/>
                                  <w:szCs w:val="20"/>
                                </w:rPr>
                              </w:pPr>
                            </w:p>
                          </w:tc>
                        </w:tr>
                      </w:tbl>
                      <w:p w:rsidR="008A08DC" w:rsidRDefault="008A08DC">
                        <w:pPr>
                          <w:jc w:val="center"/>
                          <w:rPr>
                            <w:sz w:val="20"/>
                            <w:szCs w:val="20"/>
                          </w:rPr>
                        </w:pPr>
                      </w:p>
                    </w:tc>
                    <w:tc>
                      <w:tcPr>
                        <w:tcW w:w="0" w:type="auto"/>
                        <w:shd w:val="clear" w:color="auto" w:fill="EEEEEE"/>
                        <w:vAlign w:val="bottom"/>
                        <w:hideMark/>
                      </w:tcPr>
                      <w:p w:rsidR="008A08DC" w:rsidRDefault="008A08DC">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8A08DC" w:rsidRDefault="008A08DC">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8A08DC" w:rsidRDefault="008A08DC">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8A08DC" w:rsidRDefault="008A08DC">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8A08DC" w:rsidRDefault="008A08DC">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8A08DC" w:rsidRDefault="008A08DC">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8A08DC" w:rsidRDefault="008A08DC">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8A08DC" w:rsidRDefault="008A08DC">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8A08DC" w:rsidRDefault="008A08DC">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9.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8A08DC" w:rsidRDefault="008A08DC">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10.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8A08DC" w:rsidRDefault="008A08DC">
                  <w:pPr>
                    <w:jc w:val="center"/>
                    <w:rPr>
                      <w:sz w:val="20"/>
                      <w:szCs w:val="20"/>
                    </w:rPr>
                  </w:pPr>
                </w:p>
              </w:tc>
            </w:tr>
            <w:tr w:rsidR="008A08DC">
              <w:trPr>
                <w:tblCellSpacing w:w="0" w:type="dxa"/>
                <w:jc w:val="center"/>
              </w:trPr>
              <w:tc>
                <w:tcPr>
                  <w:tcW w:w="5000" w:type="pct"/>
                  <w:tcMar>
                    <w:top w:w="150" w:type="dxa"/>
                    <w:left w:w="0" w:type="dxa"/>
                    <w:bottom w:w="210" w:type="dxa"/>
                    <w:right w:w="0" w:type="dxa"/>
                  </w:tcMar>
                  <w:hideMark/>
                </w:tcPr>
                <w:p w:rsidR="008A08DC" w:rsidRDefault="008A08DC">
                  <w:pPr>
                    <w:rPr>
                      <w:sz w:val="20"/>
                      <w:szCs w:val="20"/>
                    </w:rPr>
                  </w:pPr>
                </w:p>
              </w:tc>
            </w:tr>
          </w:tbl>
          <w:p w:rsidR="008A08DC" w:rsidRDefault="008A08DC">
            <w:pPr>
              <w:jc w:val="center"/>
              <w:rPr>
                <w:sz w:val="20"/>
                <w:szCs w:val="20"/>
              </w:rPr>
            </w:pPr>
          </w:p>
        </w:tc>
      </w:tr>
    </w:tbl>
    <w:p w:rsidR="006A3CDA" w:rsidRPr="0013749F" w:rsidRDefault="006A3CDA" w:rsidP="004E76A7">
      <w:pPr>
        <w:rPr>
          <w:rFonts w:ascii="Arial" w:hAnsi="Arial" w:cs="Arial"/>
        </w:rPr>
      </w:pPr>
      <w:bookmarkStart w:id="0" w:name="_GoBack"/>
      <w:bookmarkEnd w:id="0"/>
    </w:p>
    <w:sectPr w:rsidR="006A3CDA" w:rsidRPr="001374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EA923C0"/>
    <w:multiLevelType w:val="multilevel"/>
    <w:tmpl w:val="8DB286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I1NTA0sDA2tDQ2NzZR0lEKTi0uzszPAykwrAUAwKsXAiwAAAA="/>
  </w:docVars>
  <w:rsids>
    <w:rsidRoot w:val="0013749F"/>
    <w:rsid w:val="000B1312"/>
    <w:rsid w:val="0013749F"/>
    <w:rsid w:val="004E76A7"/>
    <w:rsid w:val="005D6A96"/>
    <w:rsid w:val="006A3CDA"/>
    <w:rsid w:val="008A08DC"/>
    <w:rsid w:val="00B45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ABA5BC-6FFC-4F1F-9ED4-B00A9283E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08DC"/>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8A08DC"/>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8A08DC"/>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A08D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8A08DC"/>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13749F"/>
    <w:rPr>
      <w:color w:val="0563C1" w:themeColor="hyperlink"/>
      <w:u w:val="single"/>
    </w:rPr>
  </w:style>
  <w:style w:type="paragraph" w:styleId="NormalWeb">
    <w:name w:val="Normal (Web)"/>
    <w:basedOn w:val="Normal"/>
    <w:uiPriority w:val="99"/>
    <w:semiHidden/>
    <w:unhideWhenUsed/>
    <w:rsid w:val="008A08DC"/>
    <w:pPr>
      <w:spacing w:before="100" w:beforeAutospacing="1" w:after="100" w:afterAutospacing="1"/>
    </w:pPr>
  </w:style>
  <w:style w:type="paragraph" w:customStyle="1" w:styleId="headingtext">
    <w:name w:val="headingtext"/>
    <w:basedOn w:val="Normal"/>
    <w:uiPriority w:val="99"/>
    <w:semiHidden/>
    <w:rsid w:val="008A08DC"/>
    <w:pPr>
      <w:spacing w:before="100" w:beforeAutospacing="1" w:after="100" w:afterAutospacing="1"/>
    </w:pPr>
  </w:style>
  <w:style w:type="paragraph" w:customStyle="1" w:styleId="titletext">
    <w:name w:val="titletext"/>
    <w:basedOn w:val="Normal"/>
    <w:uiPriority w:val="99"/>
    <w:semiHidden/>
    <w:rsid w:val="008A08DC"/>
    <w:pPr>
      <w:spacing w:before="100" w:beforeAutospacing="1" w:after="100" w:afterAutospacing="1"/>
    </w:pPr>
  </w:style>
  <w:style w:type="character" w:styleId="Strong">
    <w:name w:val="Strong"/>
    <w:basedOn w:val="DefaultParagraphFont"/>
    <w:uiPriority w:val="22"/>
    <w:qFormat/>
    <w:rsid w:val="008A08DC"/>
    <w:rPr>
      <w:b/>
      <w:bCs/>
    </w:rPr>
  </w:style>
  <w:style w:type="character" w:styleId="Emphasis">
    <w:name w:val="Emphasis"/>
    <w:basedOn w:val="DefaultParagraphFont"/>
    <w:uiPriority w:val="20"/>
    <w:qFormat/>
    <w:rsid w:val="008A08D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974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GXShfjq0R3qnHaB_JppiGxUeeIztzQaYL9gkMtj4UWiN0h62cQWQAa5C0swrATSzts799-UjqYcvyvqr-Nc0LqDVadsLuLUOlANkVPHyoe9dDn1hNLdkKZIFP7BDkGr9ept4x6J1Ke4qmHKx66r7-J5l44jxTGudlo0ZlLvuWrDvs0IVcfaG_XYiwjGZA7k4NjsEdPFuQuqri3b-GBhhYKh2Ydhm15--3S9kJi8Cyy6SzEu3LKkqx7M2K_LoHhJ2tF45P89nVgQPFh_7yYtYQISzsTtXdL5EMQ75y8heFREISZcoTIzqxg==&amp;c=oCNjt1Sh8w1VlvienhwWtRf_jPoDyKZN2-ylPKPiEBx5e1MacX2mCQ==&amp;ch=MCOXKntZIymbjOivaI6VqYpqgKP0O5-oC44kGJ-Wv1iPTRHn7xw9tg==" TargetMode="External"/><Relationship Id="rId117" Type="http://schemas.openxmlformats.org/officeDocument/2006/relationships/hyperlink" Target="http://r20.rs6.net/tn.jsp?f=001GXShfjq0R3qnHaB_JppiGxUeeIztzQaYL9gkMtj4UWiN0h62cQWQAa5C0swrATSzl1yb_ttRllItVBD98ANXBVj8aLGt_Pt57QaFeuJctNAJ0LCmuunDWeSoB3vGe7yzSu-J-4wKJRs0F-VpubYJf8kGrktAizRQaOAOi5WAKu_b-Yjup5zGxMmGRbINHXfRrjfRoCWzXcVEFYFwKXVyWB4-4ZgwncYC6ZJzgnZ7quIA2T9dPjgXgf2ES-ecla79Dha6FCdMmGw=&amp;c=oCNjt1Sh8w1VlvienhwWtRf_jPoDyKZN2-ylPKPiEBx5e1MacX2mCQ==&amp;ch=MCOXKntZIymbjOivaI6VqYpqgKP0O5-oC44kGJ-Wv1iPTRHn7xw9tg==" TargetMode="External"/><Relationship Id="rId21" Type="http://schemas.openxmlformats.org/officeDocument/2006/relationships/image" Target="media/image17.gif"/><Relationship Id="rId42" Type="http://schemas.openxmlformats.org/officeDocument/2006/relationships/hyperlink" Target="http://r20.rs6.net/tn.jsp?f=001GXShfjq0R3qnHaB_JppiGxUeeIztzQaYL9gkMtj4UWiN0h62cQWQAa5C0swrATSzIW8ZHwyi7poxWUdG9T3cFRnRI1iVzIfmr9GOnseP4BjvWk25uyECQ5hZINL3a1CRKhZ7D2buqlf9AlXmWkg-gXFufpU0igqJAk6NOsVFDdoVVPFAX41Bn_d7HoogGvQI6USKA9F1FH2mLgWNg0rlvApbeeWlSj5yl0nfSP8ZFjE_vEpn-dyPceMC1xhjDy3Galll8ZCGtAFbRWmUdNPLrtraal3p2dlBV1Oe6KCy3rG-HK1ruD2uZrv4dqU1dZQf&amp;c=oCNjt1Sh8w1VlvienhwWtRf_jPoDyKZN2-ylPKPiEBx5e1MacX2mCQ==&amp;ch=MCOXKntZIymbjOivaI6VqYpqgKP0O5-oC44kGJ-Wv1iPTRHn7xw9tg==" TargetMode="External"/><Relationship Id="rId47" Type="http://schemas.openxmlformats.org/officeDocument/2006/relationships/hyperlink" Target="http://r20.rs6.net/tn.jsp?f=001GXShfjq0R3qnHaB_JppiGxUeeIztzQaYL9gkMtj4UWiN0h62cQWQAa5C0swrATSzKyMkwX9BwsRiLF4YBEF43Uw61eA5Vmu3lmhxirCHY88HYh9vZntnqpsH6VLJFNaGw5Z61gDIxHsZiXl78FuCNWkiDX6N6ns2zY-XrTUAHLAkjG91q008WVCVGsnW724SKTSHeNeNp3XYgC4BoA20miu6H8ieJ8754OOa5nVZH-TI1IGwXcUEw9xh8aH_KFzRnUN3dLkYSmkt3Jk8VUf4d_Os6mD8YPzw&amp;c=oCNjt1Sh8w1VlvienhwWtRf_jPoDyKZN2-ylPKPiEBx5e1MacX2mCQ==&amp;ch=MCOXKntZIymbjOivaI6VqYpqgKP0O5-oC44kGJ-Wv1iPTRHn7xw9tg==" TargetMode="External"/><Relationship Id="rId63" Type="http://schemas.openxmlformats.org/officeDocument/2006/relationships/hyperlink" Target="http://r20.rs6.net/tn.jsp?f=001GXShfjq0R3qnHaB_JppiGxUeeIztzQaYL9gkMtj4UWiN0h62cQWQAa5C0swrATSzVkQuS3rNksGt12FBSDXAWjPETlPBVQ6PQb0CuWKp24Hahd_BfD7KCNfwJdtlUHxIcTlHfq3J-nIsWqWAU7mweyOQH8rmFT6BFEMhQ2CH4cqBoju5BnXOXzvKD_QChMZTNSYDD5miKNK-RrIqdOhyDnYhYmRIYN4b-y6FZv2M6tjx7UTWEjQFQU5FweFFcvXePsKebWiwKDRyJPirRDSI1oLz06CaI9Bo9TriRBsR1Uf-WPsyiC6hig==&amp;c=oCNjt1Sh8w1VlvienhwWtRf_jPoDyKZN2-ylPKPiEBx5e1MacX2mCQ==&amp;ch=MCOXKntZIymbjOivaI6VqYpqgKP0O5-oC44kGJ-Wv1iPTRHn7xw9tg==" TargetMode="External"/><Relationship Id="rId68" Type="http://schemas.openxmlformats.org/officeDocument/2006/relationships/hyperlink" Target="http://r20.rs6.net/tn.jsp?f=001GXShfjq0R3qnHaB_JppiGxUeeIztzQaYL9gkMtj4UWiN0h62cQWQAa5C0swrATSzmT1IblCPdt1K32p9Nqbb2WSyf7ZztvxTSBPusEync9VNNAuAi_-61hyUWZWRzQSxc_tiveVrpIVguvolgDSOlp-sKl2sb0F_zD8vUMiEG1xfrByXUtpIFd_lRzO_2vD_XFLhzGsE2MFbMz5EDUU0ngABTM1l-Lmq&amp;c=oCNjt1Sh8w1VlvienhwWtRf_jPoDyKZN2-ylPKPiEBx5e1MacX2mCQ==&amp;ch=MCOXKntZIymbjOivaI6VqYpqgKP0O5-oC44kGJ-Wv1iPTRHn7xw9tg==" TargetMode="External"/><Relationship Id="rId84" Type="http://schemas.openxmlformats.org/officeDocument/2006/relationships/hyperlink" Target="http://r20.rs6.net/tn.jsp?f=001GXShfjq0R3qnHaB_JppiGxUeeIztzQaYL9gkMtj4UWiN0h62cQWQAa5C0swrATSzLm4SgQTCqjpbAAzrpvBtDA0oiCgsSGEdhJbVSdM1jztzQ74XmSq09oVVZmTn18-zCbtOaWMaL2fSikHWjvpjKRHj2Cj8Pqmfi6R_cp9Qp9w25l__UBOg-KaM2G7CTF-c5G2Fvxf9IlhZefxQ3ttppxvMqOQVSsBX5kCpxOn97Tzi0tjXat5a1Ml015Ls41qGrwaCFpkw4HQ=&amp;c=oCNjt1Sh8w1VlvienhwWtRf_jPoDyKZN2-ylPKPiEBx5e1MacX2mCQ==&amp;ch=MCOXKntZIymbjOivaI6VqYpqgKP0O5-oC44kGJ-Wv1iPTRHn7xw9tg==" TargetMode="External"/><Relationship Id="rId89" Type="http://schemas.openxmlformats.org/officeDocument/2006/relationships/hyperlink" Target="http://r20.rs6.net/tn.jsp?f=001GXShfjq0R3qnHaB_JppiGxUeeIztzQaYL9gkMtj4UWiN0h62cQWQAa5C0swrATSzG7YS_pJppTHAzT4k3oI36srwbLnHwmG26ZRf0jeSBxlNtqVBqo1FhdQtI_0d7U-SodSbXtnmGC9zxSTdToOIOQk93qYrVF0unCY44QMZ8-vQVOZ3IWDHoj1ejc9Sujr7hwhfQPgaiTLd_2r1RtS3gnyDPDJVbPJVK_noL-0x5sc8POE9UOF35ZMIXiw4KkRBujYzrzvSjj22nOPJDJGsi0i4snAlnWCDcJXkIsNd1mM=&amp;c=oCNjt1Sh8w1VlvienhwWtRf_jPoDyKZN2-ylPKPiEBx5e1MacX2mCQ==&amp;ch=MCOXKntZIymbjOivaI6VqYpqgKP0O5-oC44kGJ-Wv1iPTRHn7xw9tg==" TargetMode="External"/><Relationship Id="rId112" Type="http://schemas.openxmlformats.org/officeDocument/2006/relationships/hyperlink" Target="http://r20.rs6.net/tn.jsp?f=001GXShfjq0R3qnHaB_JppiGxUeeIztzQaYL9gkMtj4UWiN0h62cQWQAa5C0swrATSz-emcp-tx0oujiyxPqRMBiafy8QrAcG2-ajp3x8zPJJITDy40c-sSEl85xNV40rRs2H8Bc7xvp7vZlax9kGlC5pBbsxyVhKRMz8gnOHX0XvsmsLNgsMIAgWDF02trpiSq78kqr0ew9-BCsOOAMdZ4taFplSlKzNp8KW4u8V--jyoAJukiRzIhGw==&amp;c=oCNjt1Sh8w1VlvienhwWtRf_jPoDyKZN2-ylPKPiEBx5e1MacX2mCQ==&amp;ch=MCOXKntZIymbjOivaI6VqYpqgKP0O5-oC44kGJ-Wv1iPTRHn7xw9tg==" TargetMode="External"/><Relationship Id="rId133" Type="http://schemas.openxmlformats.org/officeDocument/2006/relationships/hyperlink" Target="http://r20.rs6.net/tn.jsp?f=001GXShfjq0R3qnHaB_JppiGxUeeIztzQaYL9gkMtj4UWiN0h62cQWQAT_aNSrbM31iNSFTmLR_NUXuCm5kWER-AAgQFFa0itwC8MJccV_U1tOuqNhxDkmRq2CMMg6BoVyjs7P70wYZEdn2yhmUVbNiO9sbCksi1-O1yggad9LBiIgd8tXagvB5EnirXo4BOESC&amp;c=oCNjt1Sh8w1VlvienhwWtRf_jPoDyKZN2-ylPKPiEBx5e1MacX2mCQ==&amp;ch=MCOXKntZIymbjOivaI6VqYpqgKP0O5-oC44kGJ-Wv1iPTRHn7xw9tg==" TargetMode="External"/><Relationship Id="rId138" Type="http://schemas.openxmlformats.org/officeDocument/2006/relationships/hyperlink" Target="mailto:atrealteam1999@sbcglobal.net" TargetMode="External"/><Relationship Id="rId154" Type="http://schemas.openxmlformats.org/officeDocument/2006/relationships/theme" Target="theme/theme1.xml"/><Relationship Id="rId16" Type="http://schemas.openxmlformats.org/officeDocument/2006/relationships/image" Target="media/image12.png"/><Relationship Id="rId107" Type="http://schemas.openxmlformats.org/officeDocument/2006/relationships/hyperlink" Target="http://r20.rs6.net/tn.jsp?f=001GXShfjq0R3qnHaB_JppiGxUeeIztzQaYL9gkMtj4UWiN0h62cQWQAa5C0swrATSzcf-3-e2oHhxjmf5-lzTz3GdRpE4tkEgzHaL3Q0YQFTC_lEvs-VIlp9n24PzwSRnwKUMccgY14EC1Dd2sWyEhNc86qabXypvvSgacBEbA9gR3b3SoM7BoXYuDM7EaghXRZfmHt3CMYdn2Jc9ifAr7VOsTA7NTkdqP0c_1rRhhS9onGCzEx3ApG12b8mNx8kuKtP5gANQi8iZWU2Ypt6BpjRbrB9DMwGCMKRJLwjVzMoYdcNwN7RwZAjIzyzLMnYJIFcPiiaXRNNY=&amp;c=oCNjt1Sh8w1VlvienhwWtRf_jPoDyKZN2-ylPKPiEBx5e1MacX2mCQ==&amp;ch=MCOXKntZIymbjOivaI6VqYpqgKP0O5-oC44kGJ-Wv1iPTRHn7xw9tg==" TargetMode="External"/><Relationship Id="rId11" Type="http://schemas.openxmlformats.org/officeDocument/2006/relationships/image" Target="media/image7.png"/><Relationship Id="rId32" Type="http://schemas.openxmlformats.org/officeDocument/2006/relationships/hyperlink" Target="http://r20.rs6.net/tn.jsp?f=001GXShfjq0R3qnHaB_JppiGxUeeIztzQaYL9gkMtj4UWiN0h62cQWQAa5C0swrATSzBg661hk5K2VodpDMOx9_eOqObZx_kogRCE7EGsRbLC3h3ZFjc_aN7-cM16-vFe_8tJ_Eyb6WJNkgmQLy63qFKt3CHao2Ghinlt3uugDrNFo-E3Ue6G7d7VSf01kJbX1RIunPepvZDUpXAPU6Rtbm0u4avXDZXWj_QUTE3FW7wVWHun74JhtxwkkStO_btLZyD_Ky637BjymsGehbr0F3smt1fBBywbco&amp;c=oCNjt1Sh8w1VlvienhwWtRf_jPoDyKZN2-ylPKPiEBx5e1MacX2mCQ==&amp;ch=MCOXKntZIymbjOivaI6VqYpqgKP0O5-oC44kGJ-Wv1iPTRHn7xw9tg==" TargetMode="External"/><Relationship Id="rId37" Type="http://schemas.openxmlformats.org/officeDocument/2006/relationships/hyperlink" Target="http://r20.rs6.net/tn.jsp?f=001GXShfjq0R3qnHaB_JppiGxUeeIztzQaYL9gkMtj4UWiN0h62cQWQAa5C0swrATSzDlYyswLEJsfwUD0ynk8ThdRXLMDjbq9RBNMR5xjv33e24zkCGfLDNF0wPW8Zzga4RBC-oeyZWGlUR1xOoucdrJbK5lFGKoaw_AaPW39yRLLhyc9wm24icXu7S3iINhlKUda9T8kFnpLNhAi137xblIE_fLYtZJ0tMipgCBHx_L55x3XdfgUmdh0TD1k0lzUUklcp3r53voAf4ux6X1VlUg==&amp;c=oCNjt1Sh8w1VlvienhwWtRf_jPoDyKZN2-ylPKPiEBx5e1MacX2mCQ==&amp;ch=MCOXKntZIymbjOivaI6VqYpqgKP0O5-oC44kGJ-Wv1iPTRHn7xw9tg==" TargetMode="External"/><Relationship Id="rId53" Type="http://schemas.openxmlformats.org/officeDocument/2006/relationships/hyperlink" Target="http://r20.rs6.net/tn.jsp?f=001GXShfjq0R3qnHaB_JppiGxUeeIztzQaYL9gkMtj4UWiN0h62cQWQAa5C0swrATSzDcxyjBCdcNLF2S5dNV3CvAsLghWxs6N95rQSg13RoQ_vznHhHwzy-844BayRFNQQN9oUQlM0nNugcqRPN6RHBhxxG35zqd40l8pN6mxEGYO6DjfM2oh-qjwOTPDRU4NAmdfLWBOPeOKQz7ZJ9vDmnA==&amp;c=oCNjt1Sh8w1VlvienhwWtRf_jPoDyKZN2-ylPKPiEBx5e1MacX2mCQ==&amp;ch=MCOXKntZIymbjOivaI6VqYpqgKP0O5-oC44kGJ-Wv1iPTRHn7xw9tg==" TargetMode="External"/><Relationship Id="rId58" Type="http://schemas.openxmlformats.org/officeDocument/2006/relationships/hyperlink" Target="http://r20.rs6.net/tn.jsp?f=001GXShfjq0R3qnHaB_JppiGxUeeIztzQaYL9gkMtj4UWiN0h62cQWQAa5C0swrATSzx4yQBYUrqJE9gblQRK1sI0cU0OrcDYURvXEnIv5DImJIZq-9u8F8uW_Af2wZVm5bYxpY3iBYDtc0xZzZfkCMVj6RW14x24onEqZ4c4WE8LtWZlB9SZc9xkbpHtBJhi0hfRqEIWLNMNQpTtNHB17Q3fRpTM9sIRHrCjDqJAT35YSqW31LqqmXTdMTSgLDpIZrtZ297kCnXALvnpKqaaR3lE-HhJ_mc-KB&amp;c=oCNjt1Sh8w1VlvienhwWtRf_jPoDyKZN2-ylPKPiEBx5e1MacX2mCQ==&amp;ch=MCOXKntZIymbjOivaI6VqYpqgKP0O5-oC44kGJ-Wv1iPTRHn7xw9tg==" TargetMode="External"/><Relationship Id="rId74" Type="http://schemas.openxmlformats.org/officeDocument/2006/relationships/hyperlink" Target="http://r20.rs6.net/tn.jsp?f=001GXShfjq0R3qnHaB_JppiGxUeeIztzQaYL9gkMtj4UWiN0h62cQWQAa5C0swrATSz_KC1DQrl3L4yOlntygbDLL1U5GiUs1vazsGChc32XmuJCwaFjd2Kl-zB76UBb8pS1Wu9NY1_DpqRX1eXL15J_kbCixc7C_JwPXzIATWdPFNuTsJFo6_4uKvxChM5CSNh1jkw36-8-Vg=&amp;c=oCNjt1Sh8w1VlvienhwWtRf_jPoDyKZN2-ylPKPiEBx5e1MacX2mCQ==&amp;ch=MCOXKntZIymbjOivaI6VqYpqgKP0O5-oC44kGJ-Wv1iPTRHn7xw9tg==" TargetMode="External"/><Relationship Id="rId79" Type="http://schemas.openxmlformats.org/officeDocument/2006/relationships/hyperlink" Target="http://r20.rs6.net/tn.jsp?f=001GXShfjq0R3qnHaB_JppiGxUeeIztzQaYL9gkMtj4UWiN0h62cQWQAa5C0swrATSzgDorXlyrHQ3WSqmGRcyDftLALGNnUppnBJoJOYTK2l95iR5lYEDeVW5EDWFpbod-GJuyZqYOIk_pY4ANBNREOyxIHeo7yfeL1OERQz-FL2aTtqI6Qq-dOLS_kyoj3mQs38BB7RUClgf29YakZU1jnzE8etN08OY9u0hFGMJtUs7FDV0pBvl_uS3ZOriIgPLQfYTVfcPZ-r45qkww6Pmzz_UyFldhnPrzYCEC0gltrEDBVs0Tu79Q_ohjO5RKHWdI047SQV7A48CQ-DMpL-75DeGXa93fsdWq43BAzg-jeFVCa_ueCA-vkLLmRcj3Hd2EiBnwofvIcdW4mlPvEs7bgA==&amp;c=oCNjt1Sh8w1VlvienhwWtRf_jPoDyKZN2-ylPKPiEBx5e1MacX2mCQ==&amp;ch=MCOXKntZIymbjOivaI6VqYpqgKP0O5-oC44kGJ-Wv1iPTRHn7xw9tg==" TargetMode="External"/><Relationship Id="rId102" Type="http://schemas.openxmlformats.org/officeDocument/2006/relationships/hyperlink" Target="http://r20.rs6.net/tn.jsp?f=001GXShfjq0R3qnHaB_JppiGxUeeIztzQaYL9gkMtj4UWiN0h62cQWQAa5C0swrATSznhHqWPRjh9MX3Ut8dFtY1Q_1kV52YOQOX4sIKDonY-0qdRwS80od5-Yg2ByYhcGabMkGQvJWFRtcHva1btK7GYHUQvslIpgUFEfx16ctP3L2CheZEaiFPmWRHWwVDFkaSg2nHloWHNEx4fu1snXllTM4xQoSNNmOwfASSpYPDUjlV6BBWoVUTyNZhKwT5Qt3LoXdDSoh-yIBfQiCQ8ZefcLykV3sKm9n8aogRl72rDQChbY---iCAhmBCKJ52sS4xWEndzIr9dVih31ebb7PjA==&amp;c=oCNjt1Sh8w1VlvienhwWtRf_jPoDyKZN2-ylPKPiEBx5e1MacX2mCQ==&amp;ch=MCOXKntZIymbjOivaI6VqYpqgKP0O5-oC44kGJ-Wv1iPTRHn7xw9tg==" TargetMode="External"/><Relationship Id="rId123" Type="http://schemas.openxmlformats.org/officeDocument/2006/relationships/hyperlink" Target="http://r20.rs6.net/tn.jsp?f=001GXShfjq0R3qnHaB_JppiGxUeeIztzQaYL9gkMtj4UWiN0h62cQWQAU94cGHxtuCyWkKnrUivYHGMqbx52uMDYmEMfT6M59xkPs2KzqGWEI6LJMZW-AYuimOEwRQuevRMYSdg44RQ1NGeJ14PUL8WPeCIJ1U_HujQWausMR2gUv7Ro0fmf_iXMA==&amp;c=oCNjt1Sh8w1VlvienhwWtRf_jPoDyKZN2-ylPKPiEBx5e1MacX2mCQ==&amp;ch=MCOXKntZIymbjOivaI6VqYpqgKP0O5-oC44kGJ-Wv1iPTRHn7xw9tg==" TargetMode="External"/><Relationship Id="rId128" Type="http://schemas.openxmlformats.org/officeDocument/2006/relationships/hyperlink" Target="http://r20.rs6.net/tn.jsp?f=001GXShfjq0R3qnHaB_JppiGxUeeIztzQaYL9gkMtj4UWiN0h62cQWQAa5C0swrATSzOeV-K2cg7F5ViEGc0UGypLyS7LLLTk0oFx0spdA8fPAiGRVT2haUMPWiCRSEI8ob8QBXtx7rKotNqAPfk-l-1p8KLTtqAmZGIkMjmSU6exWawewHvcQZxDG4aAifb2gnZegPWQew9crX7ldvErYytIX2Mmh2rhUU28kAXpIB43UoYufWh22rguWrHggpVbpXXJZvbpyGNR6d5pwbXSHSqg==&amp;c=oCNjt1Sh8w1VlvienhwWtRf_jPoDyKZN2-ylPKPiEBx5e1MacX2mCQ==&amp;ch=MCOXKntZIymbjOivaI6VqYpqgKP0O5-oC44kGJ-Wv1iPTRHn7xw9tg==" TargetMode="External"/><Relationship Id="rId144" Type="http://schemas.openxmlformats.org/officeDocument/2006/relationships/hyperlink" Target="http://r20.rs6.net/tn.jsp?f=001GXShfjq0R3qnHaB_JppiGxUeeIztzQaYL9gkMtj4UWiN0h62cQWQAT_aNSrbM31iZ7EpEF-5gUzVNSKojverd-6-Uey7yV-GN8f4NrlcD2g-bUnCw6t9NKo-ZC42SD6edF4fvW5F1tIXgqJucZJ93gosEzE0tcsiX0L2efynmG7jXZ4te5_LoXPP1nQEOu5FHk8xS6GafLrFj1TKLs4mtw==&amp;c=oCNjt1Sh8w1VlvienhwWtRf_jPoDyKZN2-ylPKPiEBx5e1MacX2mCQ==&amp;ch=MCOXKntZIymbjOivaI6VqYpqgKP0O5-oC44kGJ-Wv1iPTRHn7xw9tg==" TargetMode="External"/><Relationship Id="rId149" Type="http://schemas.openxmlformats.org/officeDocument/2006/relationships/image" Target="media/image26.png"/><Relationship Id="rId5" Type="http://schemas.openxmlformats.org/officeDocument/2006/relationships/image" Target="media/image1.png"/><Relationship Id="rId90" Type="http://schemas.openxmlformats.org/officeDocument/2006/relationships/hyperlink" Target="http://r20.rs6.net/tn.jsp?f=001GXShfjq0R3qnHaB_JppiGxUeeIztzQaYL9gkMtj4UWiN0h62cQWQAa5C0swrATSzuAHBthfwjebHn0A7IKr5gtxRkwxiGek_1pAxuAaptiS9qbmWCZ5cqnBbgp-NrECfremrGskyAlB8eO4-EoPahHZBQp0qHmTq4dwCqEKXy4C0TtG_Vg_HG3FnO6iJiwOaJThm10swkeefygShH-MwLroYuCaZLgRbwyYx6zGAt3cU0Q-eTtA-SpczyPsYIigfSeejXE0miZk=&amp;c=oCNjt1Sh8w1VlvienhwWtRf_jPoDyKZN2-ylPKPiEBx5e1MacX2mCQ==&amp;ch=MCOXKntZIymbjOivaI6VqYpqgKP0O5-oC44kGJ-Wv1iPTRHn7xw9tg==" TargetMode="External"/><Relationship Id="rId95" Type="http://schemas.openxmlformats.org/officeDocument/2006/relationships/hyperlink" Target="http://r20.rs6.net/tn.jsp?f=001GXShfjq0R3qnHaB_JppiGxUeeIztzQaYL9gkMtj4UWiN0h62cQWQAa5C0swrATSziEKQu33NTa8xKh1mmgUcTIkIZTdoG0BMA8KnC2Z1K3_cv9Gbtq0Q4LNq8_IEyXogN7-c-g8Q3KWl8sJ-6CH4Fc1KMmJUAJORcjHfJirTm7QMJWzB9IDF3wDxgkRm2jhG-d2wGMnXl3ZYoSu34-5cn2krhSgl6WZtgiYTyOvw1L47zHlYnpUrT64XEkgzxmripW01t5lD97s=&amp;c=oCNjt1Sh8w1VlvienhwWtRf_jPoDyKZN2-ylPKPiEBx5e1MacX2mCQ==&amp;ch=MCOXKntZIymbjOivaI6VqYpqgKP0O5-oC44kGJ-Wv1iPTRHn7xw9tg==" TargetMode="External"/><Relationship Id="rId22" Type="http://schemas.openxmlformats.org/officeDocument/2006/relationships/hyperlink" Target="http://r20.rs6.net/tn.jsp?f=001GXShfjq0R3qnHaB_JppiGxUeeIztzQaYL9gkMtj4UWiN0h62cQWQAR0hbzUxPBhn9Pv-NPnX-uIppNEEUZFp81O_NMAO1RSDJfNug9QHaZ8eANUEIE2tECoi57hAa3rme4zI-5lhilGBf7Bq8Ue3p3v8Q6hc6Cl2tEbqBitTdg2vH9bnW33Bn6Q6ZCWndMHSHoDP-eE_lHL_F8Ago1A8CA==&amp;c=oCNjt1Sh8w1VlvienhwWtRf_jPoDyKZN2-ylPKPiEBx5e1MacX2mCQ==&amp;ch=MCOXKntZIymbjOivaI6VqYpqgKP0O5-oC44kGJ-Wv1iPTRHn7xw9tg==" TargetMode="External"/><Relationship Id="rId27" Type="http://schemas.openxmlformats.org/officeDocument/2006/relationships/hyperlink" Target="http://r20.rs6.net/tn.jsp?f=001GXShfjq0R3qnHaB_JppiGxUeeIztzQaYL9gkMtj4UWiN0h62cQWQAa5C0swrATSzeR10BECadLRgGnFNQ7LdercLUnz7nYUuDw_xPUNA0So7LlCIR9PiJeq5xm8RFDNC8f9fQlzubqNYGj2oJYZeMnSVWQf9a7epLsTX-hmDzmcgk6cSR6jiT7hDh-it4oSxR-BZSCdmlcvfatlwEEup3oOJPHc_CsxT12p0aJCx_2QPkouFYPcm1kPjKyKS92gluSDOssqsOgQ=&amp;c=oCNjt1Sh8w1VlvienhwWtRf_jPoDyKZN2-ylPKPiEBx5e1MacX2mCQ==&amp;ch=MCOXKntZIymbjOivaI6VqYpqgKP0O5-oC44kGJ-Wv1iPTRHn7xw9tg==" TargetMode="External"/><Relationship Id="rId43" Type="http://schemas.openxmlformats.org/officeDocument/2006/relationships/hyperlink" Target="http://r20.rs6.net/tn.jsp?f=001GXShfjq0R3qnHaB_JppiGxUeeIztzQaYL9gkMtj4UWiN0h62cQWQAa5C0swrATSzyqPqxs8D365MvfSFPfz_4JlDYW7wKKXc5CrntGY_60TnFTjm6pBHsypsqXA4zieDklTPUDfbRIeESQDFyLYRdSbRVIwUEnZ78UcwUc_1S5HpNx0rYXnbNf5VIYGkpoXCjUPMlztTU2pePNKCEAQHCyKbTVoral7z&amp;c=oCNjt1Sh8w1VlvienhwWtRf_jPoDyKZN2-ylPKPiEBx5e1MacX2mCQ==&amp;ch=MCOXKntZIymbjOivaI6VqYpqgKP0O5-oC44kGJ-Wv1iPTRHn7xw9tg==" TargetMode="External"/><Relationship Id="rId48" Type="http://schemas.openxmlformats.org/officeDocument/2006/relationships/hyperlink" Target="http://r20.rs6.net/tn.jsp?f=001GXShfjq0R3qnHaB_JppiGxUeeIztzQaYL9gkMtj4UWiN0h62cQWQAa5C0swrATSz9rovJD0Q_FMfHPW7vjLtJATDWvvR6pDWHXiLOjKyrG493ZAQjmI1iHyonrNg6DGcAXOPK9u9gdWH83POq3hz--Up0-JADIEax8fFbio1QCcRd4xGzPvmbGN4OTvIxM5G_--OThzFuHs1srhBmU-K68al7OG-eenbTIZyhiUkQoZzcyhR-7dYOQ==&amp;c=oCNjt1Sh8w1VlvienhwWtRf_jPoDyKZN2-ylPKPiEBx5e1MacX2mCQ==&amp;ch=MCOXKntZIymbjOivaI6VqYpqgKP0O5-oC44kGJ-Wv1iPTRHn7xw9tg==" TargetMode="External"/><Relationship Id="rId64" Type="http://schemas.openxmlformats.org/officeDocument/2006/relationships/hyperlink" Target="http://r20.rs6.net/tn.jsp?f=001GXShfjq0R3qnHaB_JppiGxUeeIztzQaYL9gkMtj4UWiN0h62cQWQAa5C0swrATSz7L45I4NaQynEV5r8gJA0Yw7S7Do57CxtZg5yWiST5SavqnfO4ldhJGe1p_uTSeHEI6tRJIVIew2FWY1rexKDNbnAxoP7C05ANtsORNFY2Lj9RgZqfqtGraz2NDjwjzpGUQQM2fvlplGB37LLiZaeBRBlelZIkPr3g18QrxvpL0YBplsrsynreNACbamffr-p&amp;c=oCNjt1Sh8w1VlvienhwWtRf_jPoDyKZN2-ylPKPiEBx5e1MacX2mCQ==&amp;ch=MCOXKntZIymbjOivaI6VqYpqgKP0O5-oC44kGJ-Wv1iPTRHn7xw9tg==" TargetMode="External"/><Relationship Id="rId69" Type="http://schemas.openxmlformats.org/officeDocument/2006/relationships/hyperlink" Target="http://r20.rs6.net/tn.jsp?f=001GXShfjq0R3qnHaB_JppiGxUeeIztzQaYL9gkMtj4UWiN0h62cQWQAa5C0swrATSz2MLP34qy2hcA6GWf4qfXb1A2b3HWk5LgcFaF-3U0uC7aXk5N-HWRkwHWzPq5AEX1l4X4IA-ooBRniGTnKSFPznU8xPsGIugwEtyDwpzN4gcP2r_2xo626MkvzUZWLHZiZ8wykn8fQF9Lcnk0mS6HVg_E_OOalL2DpwjAtBKsYpLL59KaTGhg5YeiwNPMxZ9latHwFO8pKd-RIcN3cDL5Oi85zYBiJUpZvA1_k5NqcG1A2q5Hg9EbDxNpyOKlrY50wjwSef7icrIu2GscZrdOL--smeA1zxps&amp;c=oCNjt1Sh8w1VlvienhwWtRf_jPoDyKZN2-ylPKPiEBx5e1MacX2mCQ==&amp;ch=MCOXKntZIymbjOivaI6VqYpqgKP0O5-oC44kGJ-Wv1iPTRHn7xw9tg==" TargetMode="External"/><Relationship Id="rId113" Type="http://schemas.openxmlformats.org/officeDocument/2006/relationships/hyperlink" Target="http://r20.rs6.net/tn.jsp?f=001GXShfjq0R3qnHaB_JppiGxUeeIztzQaYL9gkMtj4UWiN0h62cQWQAa5C0swrATSz8D6Z4026aIRu2hcDu_AwdMvHuLyfBGON5A5MTJAE4PGt6mljnPsedLB5usUN96vOtZCg0TSeZCJ6ZSuGj02tzovOYPuN5E03lrkxRrNzgG8TIge4ktJammWsE5FGVK-okcOi1tOvRcr7J6ADJY-DDTh2U8lXtsm5TEmms3RHOyUXDDGDZcknUg==&amp;c=oCNjt1Sh8w1VlvienhwWtRf_jPoDyKZN2-ylPKPiEBx5e1MacX2mCQ==&amp;ch=MCOXKntZIymbjOivaI6VqYpqgKP0O5-oC44kGJ-Wv1iPTRHn7xw9tg==" TargetMode="External"/><Relationship Id="rId118" Type="http://schemas.openxmlformats.org/officeDocument/2006/relationships/hyperlink" Target="http://r20.rs6.net/tn.jsp?f=001GXShfjq0R3qnHaB_JppiGxUeeIztzQaYL9gkMtj4UWiN0h62cQWQAa5C0swrATSzS3ejVmcA2RaHs3e56KKFa34vFAdjl1tpsJQGLuHu-hcbi_KvqTQ3jUmvVpr_F9P-Td4kZ55OlYYMhYboPiZQG8W0LjlmwQEvoWHUzuVvHDYoF5V54Uz0FpHh-L1Mj6X8czAcRGheMNxiHN2Y7Z6s2k3NGhVnGFZmmNaT5-p3SEFeUQEOH4qKMg==&amp;c=oCNjt1Sh8w1VlvienhwWtRf_jPoDyKZN2-ylPKPiEBx5e1MacX2mCQ==&amp;ch=MCOXKntZIymbjOivaI6VqYpqgKP0O5-oC44kGJ-Wv1iPTRHn7xw9tg==" TargetMode="External"/><Relationship Id="rId134" Type="http://schemas.openxmlformats.org/officeDocument/2006/relationships/hyperlink" Target="http://r20.rs6.net/tn.jsp?f=001GXShfjq0R3qnHaB_JppiGxUeeIztzQaYL9gkMtj4UWiN0h62cQWQAR7yLDOCkiM-VKoFHZGgxLRZaGEpLnzTBoG6aW7KYcvkHyVeD1apboGEfIrBaLfD-spYJmMf2iWmsSfY9-I9kM1ED-6ZjEV4l9WQMYuEKv4Zww4rKTtxwmSLENAyazibUU3p0WzCjhG1&amp;c=oCNjt1Sh8w1VlvienhwWtRf_jPoDyKZN2-ylPKPiEBx5e1MacX2mCQ==&amp;ch=MCOXKntZIymbjOivaI6VqYpqgKP0O5-oC44kGJ-Wv1iPTRHn7xw9tg==" TargetMode="External"/><Relationship Id="rId139" Type="http://schemas.openxmlformats.org/officeDocument/2006/relationships/hyperlink" Target="http://ui.constantcontact.com/sa/fwtf.jsp?m=1111272225814&amp;a=1120626290096&amp;ea=rthomas%40bak.rr.com" TargetMode="External"/><Relationship Id="rId80" Type="http://schemas.openxmlformats.org/officeDocument/2006/relationships/hyperlink" Target="http://r20.rs6.net/tn.jsp?f=001GXShfjq0R3qnHaB_JppiGxUeeIztzQaYL9gkMtj4UWiN0h62cQWQAa5C0swrATSztOCQ3oh8CjFyV-uxsUNygGW_iFRxAlnbeeptHimumoJCLmgFmTTOZWdu8_jBJTDJiAolrEdKKmgAZxS5uO_pdPgtI_e1DRzZrOGD6t5ExlSx2wgpLZZs75-2i7XGINBgbBCpaxDts_Pa7HpUp8qZocNdpREyE5Nuchai7repHtieyjYSTyiEA6TpM8Z48JzNdx1tIF8z0XHw4er9THPQl_PJVFdrQIOGKW_GiGVs2wEUkAld2yjTm7aRoHaQGfkl&amp;c=oCNjt1Sh8w1VlvienhwWtRf_jPoDyKZN2-ylPKPiEBx5e1MacX2mCQ==&amp;ch=MCOXKntZIymbjOivaI6VqYpqgKP0O5-oC44kGJ-Wv1iPTRHn7xw9tg==" TargetMode="External"/><Relationship Id="rId85" Type="http://schemas.openxmlformats.org/officeDocument/2006/relationships/hyperlink" Target="http://r20.rs6.net/tn.jsp?f=001GXShfjq0R3qnHaB_JppiGxUeeIztzQaYL9gkMtj4UWiN0h62cQWQAa5C0swrATSz3Snd3f-0cizF50-HKkCLQEkLqBCNIgBXwKKiXyfg-B-VcT2T_lR6KISVJ1-gbSBn80EjXx8k-T4764Z47FllIH367YJ7k3FUXl66U-W4Z3aBmzspMAPPBjUT6AycS49OK2vaYTPp3r5eC3LNaQ0zzhYm6eOYvJJd&amp;c=oCNjt1Sh8w1VlvienhwWtRf_jPoDyKZN2-ylPKPiEBx5e1MacX2mCQ==&amp;ch=MCOXKntZIymbjOivaI6VqYpqgKP0O5-oC44kGJ-Wv1iPTRHn7xw9tg==" TargetMode="External"/><Relationship Id="rId150" Type="http://schemas.openxmlformats.org/officeDocument/2006/relationships/image" Target="media/image27.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GXShfjq0R3qnHaB_JppiGxUeeIztzQaYL9gkMtj4UWiN0h62cQWQAa5C0swrATSzVv8zx-cTHEH0vwYXwZ-v7_UFzPbn9WzBWp15eYy_SfY-Pqx4gEfI9Jkz0j9znYzC2zoOy5yap1snCH1TqQGJ25mAc_0Ay9wzQwUW5EQEDLTmbetBfLaqBl8nVUDZwIryCfhxlJA0CQR6PzcKbWmPekvZN6MC4hDaYRSpZxcF5OHCO0z-suBX_S7jENN3nYukDKZuKBTycw_h-gysAUUteDaWwhmTZxeX&amp;c=oCNjt1Sh8w1VlvienhwWtRf_jPoDyKZN2-ylPKPiEBx5e1MacX2mCQ==&amp;ch=MCOXKntZIymbjOivaI6VqYpqgKP0O5-oC44kGJ-Wv1iPTRHn7xw9tg==" TargetMode="External"/><Relationship Id="rId33" Type="http://schemas.openxmlformats.org/officeDocument/2006/relationships/hyperlink" Target="http://r20.rs6.net/tn.jsp?f=001GXShfjq0R3qnHaB_JppiGxUeeIztzQaYL9gkMtj4UWiN0h62cQWQAa5C0swrATSzhTeDJTW6qkPvXImIs4QN3_XeYwLHnDAI4M1CRrazjEmEu88xTRkMey79UiE8fa0jGqGxkLHqGKonxHo6a6QGjDXQGdSGEZ9zNKOESlckSShh0RdpJODkrvTbhP2lOLj4IXZ54pgYUiFBl7BFsCXBgF4G58kNu0K1yqw7MFF5g2Z_hGVbYzES4wpU1NFSQUl3UPaooq-8WYWoi-xTEfDIyIzJsoo4vn4o&amp;c=oCNjt1Sh8w1VlvienhwWtRf_jPoDyKZN2-ylPKPiEBx5e1MacX2mCQ==&amp;ch=MCOXKntZIymbjOivaI6VqYpqgKP0O5-oC44kGJ-Wv1iPTRHn7xw9tg==" TargetMode="External"/><Relationship Id="rId38" Type="http://schemas.openxmlformats.org/officeDocument/2006/relationships/hyperlink" Target="http://r20.rs6.net/tn.jsp?f=001GXShfjq0R3qnHaB_JppiGxUeeIztzQaYL9gkMtj4UWiN0h62cQWQAa5C0swrATSzLm-j3BXjetOmQCHKkUfA58eu09F0bKQzjbiG1ZVaMWd3W-tf8MlZMFQVeNUemViBP8j4amGIW4PJI51eO4n8_1rimICNTjAUTaEk0ruA-TozSIeAn9Ir46YiCG8tiML1G6TvOVLn8wWwMV5uz5jXnrgEbdT7jauTDM8-IFM8UaNIBjR_BiQ45mgk_dmZfmxKkpHfBS2LcZnspdBXRAqLNztY1CDYE--i&amp;c=oCNjt1Sh8w1VlvienhwWtRf_jPoDyKZN2-ylPKPiEBx5e1MacX2mCQ==&amp;ch=MCOXKntZIymbjOivaI6VqYpqgKP0O5-oC44kGJ-Wv1iPTRHn7xw9tg==" TargetMode="External"/><Relationship Id="rId46" Type="http://schemas.openxmlformats.org/officeDocument/2006/relationships/hyperlink" Target="http://r20.rs6.net/tn.jsp?f=001GXShfjq0R3qnHaB_JppiGxUeeIztzQaYL9gkMtj4UWiN0h62cQWQAa5C0swrATSzggUtOQUtoczyNgbFqAErwo1bKM2fJ3cHg0MOITIiR0o_YvBE7PIuj08Nq_B44Gz8y7ZbIRkB_gWIsxxWPUcLHe-JiyFohC_uRsO-a23nZkt6j04hrWIZDYywtC7Rp9Y8rU-gaIGANvaQYktGRmPjQBO883-ywfVu9uwjgH2c303spO172IgwpK1rSMjIY4dOE63fQ7rGjvWELOMZy0Ikt469DkPYjE-BF8AOZlLg9dY4rg7C3WNNGw==&amp;c=oCNjt1Sh8w1VlvienhwWtRf_jPoDyKZN2-ylPKPiEBx5e1MacX2mCQ==&amp;ch=MCOXKntZIymbjOivaI6VqYpqgKP0O5-oC44kGJ-Wv1iPTRHn7xw9tg==" TargetMode="External"/><Relationship Id="rId59" Type="http://schemas.openxmlformats.org/officeDocument/2006/relationships/hyperlink" Target="http://r20.rs6.net/tn.jsp?f=001GXShfjq0R3qnHaB_JppiGxUeeIztzQaYL9gkMtj4UWiN0h62cQWQAa5C0swrATSzkoMFcdb0gliqiO8qutWJTVV1aGc7Qh9DM1ZXmka77uV74GeNVH_t5B31w5OVMx8XXHDQ3E1_5EGgdmhIRduZ4jMylcgksoqBN6on40AZRozlBt8y3PgOVLs_HpQASst9n0Phi91OwZDEnYOC98hhH61atGVqoA4A58y5TLH_25VD63LUmEO4yM3fcjUppns0Dd3WFTlVjAvqpdO8RRpRUBQ59ZQIjjGfY69xjSz4xnmSOywBGp0pNhyimRy8m3y6KTjBw-l5FA9F3owDT9SD7g==&amp;c=oCNjt1Sh8w1VlvienhwWtRf_jPoDyKZN2-ylPKPiEBx5e1MacX2mCQ==&amp;ch=MCOXKntZIymbjOivaI6VqYpqgKP0O5-oC44kGJ-Wv1iPTRHn7xw9tg==" TargetMode="External"/><Relationship Id="rId67" Type="http://schemas.openxmlformats.org/officeDocument/2006/relationships/hyperlink" Target="http://r20.rs6.net/tn.jsp?f=001GXShfjq0R3qnHaB_JppiGxUeeIztzQaYL9gkMtj4UWiN0h62cQWQAa5C0swrATSzD-Uptl0IxuZPR8Cm5HHZb8mFfipMtVJYFH60jRA440cMQpUtkbQa826f9ee9sfkm2iQ-IQaESKd3RmRlN53BKLTggNT4mt2RF9mm4RygBjK5b070HbnkKHYrYeCExF9S03ymnHQ8ybbv0zg2NCKX7MXLWSzQmEZDRzt4WPBlVMcxonuB2zlxfI01ZLychBs_y8SOxEJjMK2Q6igK25a7Yw==&amp;c=oCNjt1Sh8w1VlvienhwWtRf_jPoDyKZN2-ylPKPiEBx5e1MacX2mCQ==&amp;ch=MCOXKntZIymbjOivaI6VqYpqgKP0O5-oC44kGJ-Wv1iPTRHn7xw9tg==" TargetMode="External"/><Relationship Id="rId103" Type="http://schemas.openxmlformats.org/officeDocument/2006/relationships/hyperlink" Target="http://r20.rs6.net/tn.jsp?f=001GXShfjq0R3qnHaB_JppiGxUeeIztzQaYL9gkMtj4UWiN0h62cQWQAa5C0swrATSzsCj2jNVNAZf3C6X3szOtfpb5thXBgQJSJAE8UGWDYdqAH_-Af3xJ7znB4QurFXKCeb-Vn2HYx0rvG59SX-FRsYFpiJlRmR8cMVDgmkxs9I3HqaIcusk06PES_NfdDy2TwZYl01yueZ1Lgjs42eaMZVv6e8HZYxJKEPDMIm4PMc7TRJVmQ_kvADMW0jxfYqKL&amp;c=oCNjt1Sh8w1VlvienhwWtRf_jPoDyKZN2-ylPKPiEBx5e1MacX2mCQ==&amp;ch=MCOXKntZIymbjOivaI6VqYpqgKP0O5-oC44kGJ-Wv1iPTRHn7xw9tg==" TargetMode="External"/><Relationship Id="rId108" Type="http://schemas.openxmlformats.org/officeDocument/2006/relationships/hyperlink" Target="http://r20.rs6.net/tn.jsp?f=001GXShfjq0R3qnHaB_JppiGxUeeIztzQaYL9gkMtj4UWiN0h62cQWQAa5C0swrATSzI8Q-Y6ZNpfPPc6zPyb47gNWzF5D2nKTdpM8hDKNJ-wy85n2aQUv4cX55JR7BWf7I4hWmFM5YR3RDp60GIwGHhBBR3STS4Cyt91v7VbQznzfVuReOePiFVTSq-DqppeFuvjwsfxpPsDsh-ndQjYoDTFd4GRIzST3j&amp;c=oCNjt1Sh8w1VlvienhwWtRf_jPoDyKZN2-ylPKPiEBx5e1MacX2mCQ==&amp;ch=MCOXKntZIymbjOivaI6VqYpqgKP0O5-oC44kGJ-Wv1iPTRHn7xw9tg==" TargetMode="External"/><Relationship Id="rId116" Type="http://schemas.openxmlformats.org/officeDocument/2006/relationships/hyperlink" Target="http://r20.rs6.net/tn.jsp?f=001GXShfjq0R3qnHaB_JppiGxUeeIztzQaYL9gkMtj4UWiN0h62cQWQAa5C0swrATSzhtEwfCvQKx8YpNykLbSzNSR9aekOMphsyCNCG_w2TKBEUiL16wGXqfEZS9qTvxsgLkUPXUmD2UNAvm6m2fegch6oBvx5LDHLk39znmRkox0oWytTTRV1DUK90iDzDKiJuwWWBAiMk3mWrpNeWhayuGabzkoznNdVZTI8HMMFliKTWbprkq_WBjNlezDOxme8mQlbo7YyOT0=&amp;c=oCNjt1Sh8w1VlvienhwWtRf_jPoDyKZN2-ylPKPiEBx5e1MacX2mCQ==&amp;ch=MCOXKntZIymbjOivaI6VqYpqgKP0O5-oC44kGJ-Wv1iPTRHn7xw9tg==" TargetMode="External"/><Relationship Id="rId124" Type="http://schemas.openxmlformats.org/officeDocument/2006/relationships/image" Target="media/image20.jpeg"/><Relationship Id="rId129" Type="http://schemas.openxmlformats.org/officeDocument/2006/relationships/hyperlink" Target="http://r20.rs6.net/tn.jsp?f=001GXShfjq0R3qnHaB_JppiGxUeeIztzQaYL9gkMtj4UWiN0h62cQWQAT_aNSrbM31i9HwyC01iu7Q3k5CX2nuE5ZGVcxzbbSpjbuLxt34bZRdw_3gwr3lJq3w3hbBqwWmjEgS5aoMC_xr5pyj-2SaUKKv6lTCQz6oWh-qd7M95bo8=&amp;c=oCNjt1Sh8w1VlvienhwWtRf_jPoDyKZN2-ylPKPiEBx5e1MacX2mCQ==&amp;ch=MCOXKntZIymbjOivaI6VqYpqgKP0O5-oC44kGJ-Wv1iPTRHn7xw9tg==" TargetMode="External"/><Relationship Id="rId137" Type="http://schemas.openxmlformats.org/officeDocument/2006/relationships/hyperlink" Target="http://r20.rs6.net/tn.jsp?f=001GXShfjq0R3qnHaB_JppiGxUeeIztzQaYL9gkMtj4UWiN0h62cQWQAcVEYvxE_OLItB1wsue3KSDcHIXObozjVKsHerBv20G65lGDRWsY7-02nAtaXySGvDRREA2UYoKoiroZMVm92NzhvX2ri9NvVS594AIjYyIXXnr_Uz-k9Dn35cxqnyPtSTSygDV-iS-lip5H0XnCaUNwzc9eHGug4jezYdudTNxQ27_x1zALTHs=&amp;c=oCNjt1Sh8w1VlvienhwWtRf_jPoDyKZN2-ylPKPiEBx5e1MacX2mCQ==&amp;ch=MCOXKntZIymbjOivaI6VqYpqgKP0O5-oC44kGJ-Wv1iPTRHn7xw9tg==" TargetMode="External"/><Relationship Id="rId20" Type="http://schemas.openxmlformats.org/officeDocument/2006/relationships/image" Target="media/image16.jpeg"/><Relationship Id="rId41" Type="http://schemas.openxmlformats.org/officeDocument/2006/relationships/hyperlink" Target="http://r20.rs6.net/tn.jsp?f=001GXShfjq0R3qnHaB_JppiGxUeeIztzQaYL9gkMtj4UWiN0h62cQWQAa5C0swrATSzKwYn4KW3TiWy4BHff-R01jQajXOQJfdxu5SxAEKJ2AJ0ncPYQVOzERWfCJnX8jM3YErAhhp_3YgVPLCty-Vbpgrwi7treH6XPYH9oVutJKfWieatzpwXIOb27EiOxF6aJBrQIVF0rHiAH1KzulCZIJ6xYg2oKoEttFdAYH1xOf1iOZeGJbGbUXLZpHhybJPI9T7Tsj5KCy7Hq_kEyL9ylTbo4avmL3GK4LHURYTTxVc4t4zBc8XBEQDsx0LimiQp&amp;c=oCNjt1Sh8w1VlvienhwWtRf_jPoDyKZN2-ylPKPiEBx5e1MacX2mCQ==&amp;ch=MCOXKntZIymbjOivaI6VqYpqgKP0O5-oC44kGJ-Wv1iPTRHn7xw9tg==" TargetMode="External"/><Relationship Id="rId54" Type="http://schemas.openxmlformats.org/officeDocument/2006/relationships/hyperlink" Target="http://r20.rs6.net/tn.jsp?f=001GXShfjq0R3qnHaB_JppiGxUeeIztzQaYL9gkMtj4UWiN0h62cQWQAa5C0swrATSzFKRe-cGNWl6kORFG3IMR2Va_B_PaMySIskm4aDVCO6oCGRWqngEsQ_isr5q2O-LPckEEiEN_zuWqj6F7W2mD2aaJSVHXRmq0VkjTGs5gbzDRogvOUGpOPscYWyiB1GBAvus1LRx_JnQMh-ON2Ke9YLWbGErE-rReDQz6ljxWzmkeO6Nx9gXnnd2y4eH4VvHK&amp;c=oCNjt1Sh8w1VlvienhwWtRf_jPoDyKZN2-ylPKPiEBx5e1MacX2mCQ==&amp;ch=MCOXKntZIymbjOivaI6VqYpqgKP0O5-oC44kGJ-Wv1iPTRHn7xw9tg==" TargetMode="External"/><Relationship Id="rId62" Type="http://schemas.openxmlformats.org/officeDocument/2006/relationships/hyperlink" Target="http://r20.rs6.net/tn.jsp?f=001GXShfjq0R3qnHaB_JppiGxUeeIztzQaYL9gkMtj4UWiN0h62cQWQAa5C0swrATSz0QXqVD_ZIsccE6fFg8LDdTv2uOjAC2zN-YXXw1NUbmMmnmUKn2h-oN3ifkdK5-BshxLjW57O7ZSjNQgPF41IDz_kpGWtRMGIJVJUyCWWJMAI9wbDqKvqoIvfdpNyujmDsvx9BZGdKhowI2ndx4TDIHq1pDNNnxwielavtcsL_kQLrhdRQcm8zP78Di24rFcz8sRVSwtmyXCOEwlox28vY6HyvkF4zUqD9kB74Oo7fTgqXzy1U7RIsw==&amp;c=oCNjt1Sh8w1VlvienhwWtRf_jPoDyKZN2-ylPKPiEBx5e1MacX2mCQ==&amp;ch=MCOXKntZIymbjOivaI6VqYpqgKP0O5-oC44kGJ-Wv1iPTRHn7xw9tg==" TargetMode="External"/><Relationship Id="rId70" Type="http://schemas.openxmlformats.org/officeDocument/2006/relationships/hyperlink" Target="http://r20.rs6.net/tn.jsp?f=001GXShfjq0R3qnHaB_JppiGxUeeIztzQaYL9gkMtj4UWiN0h62cQWQAa5C0swrATSzXBV-yFuj3wA1Y5YJ6lGdxVt09vak1EesTF0jLu1Q-RPrKw8u1_qX9bLlhZzOkn9aBgC0hZixPD4kA71bsMwkcA14-pS8oVAeAOcu66_KT2xA_6S0fwCUoQgjBJM1_RTR5EHHid732sMxq9pOr1rWXi6dzFaBPaNm4IS5v5KuflmfFYmJiG96XR3rR2wbtlW5r28KMLLJvvbk5YrBOVvv8LKMtdTup4l3Y7HAQo_vWok=&amp;c=oCNjt1Sh8w1VlvienhwWtRf_jPoDyKZN2-ylPKPiEBx5e1MacX2mCQ==&amp;ch=MCOXKntZIymbjOivaI6VqYpqgKP0O5-oC44kGJ-Wv1iPTRHn7xw9tg==" TargetMode="External"/><Relationship Id="rId75" Type="http://schemas.openxmlformats.org/officeDocument/2006/relationships/hyperlink" Target="http://r20.rs6.net/tn.jsp?f=001GXShfjq0R3qnHaB_JppiGxUeeIztzQaYL9gkMtj4UWiN0h62cQWQAa5C0swrATSz9bO00Nf-ZJUDrM2qoBWahjQNSHc8St-A0FcwJE66jFJXQCSFPsUBQ4iOT2KHu3m_FD1dmjJk3eCt1vu_hCt9kccZds4hwpYJDd-2ZgxD9gQBNYBTO45X9u4RER_WVrcdsZx9CFwlv3VElr4MpHdPfYgYNL61IxwhM9zpyepQJ_G6-WcthLPHvKSZG_p-tZ2DS68rupe6DWX1NZDnR1KJ7n57_psh-mQ65bDiQKo3cqA=&amp;c=oCNjt1Sh8w1VlvienhwWtRf_jPoDyKZN2-ylPKPiEBx5e1MacX2mCQ==&amp;ch=MCOXKntZIymbjOivaI6VqYpqgKP0O5-oC44kGJ-Wv1iPTRHn7xw9tg==" TargetMode="External"/><Relationship Id="rId83" Type="http://schemas.openxmlformats.org/officeDocument/2006/relationships/hyperlink" Target="http://r20.rs6.net/tn.jsp?f=001GXShfjq0R3qnHaB_JppiGxUeeIztzQaYL9gkMtj4UWiN0h62cQWQAa5C0swrATSz1d3XItk6sFI7mTw0rrwPmdqrk2tTImLf0t8VRxPngjzcxXkmXHd8WcPhH8-0i--aPtYn11w0XtsKf5bTwmDriw2Hs-XOwlOvuTn6sAXheUtclpEnVR4vSqPUv4y4dqRCPjduc-Mjl28Z36AfHZHe7v9G36MW9_CXDd2ABh9_tdTkg0JALDKjKQ==&amp;c=oCNjt1Sh8w1VlvienhwWtRf_jPoDyKZN2-ylPKPiEBx5e1MacX2mCQ==&amp;ch=MCOXKntZIymbjOivaI6VqYpqgKP0O5-oC44kGJ-Wv1iPTRHn7xw9tg==" TargetMode="External"/><Relationship Id="rId88" Type="http://schemas.openxmlformats.org/officeDocument/2006/relationships/hyperlink" Target="http://r20.rs6.net/tn.jsp?f=001GXShfjq0R3qnHaB_JppiGxUeeIztzQaYL9gkMtj4UWiN0h62cQWQAfWcaKjgAW0Mxv_OQq9JeVgdxl5-RxLwj1E87T8V_PaYi9kSBVTn941-eL9v2OQ_nAU_-6eE94U0hjvCEIZnq2v5_1wmNsVUDb7VvtCHFwcssDebCmIsz2bxLDMIYF_B8lG1GbaBLkjReCzW8HVKsWc=&amp;c=oCNjt1Sh8w1VlvienhwWtRf_jPoDyKZN2-ylPKPiEBx5e1MacX2mCQ==&amp;ch=MCOXKntZIymbjOivaI6VqYpqgKP0O5-oC44kGJ-Wv1iPTRHn7xw9tg==" TargetMode="External"/><Relationship Id="rId91" Type="http://schemas.openxmlformats.org/officeDocument/2006/relationships/hyperlink" Target="http://r20.rs6.net/tn.jsp?f=001GXShfjq0R3qnHaB_JppiGxUeeIztzQaYL9gkMtj4UWiN0h62cQWQAa5C0swrATSzldlljmNk92yZumZeyICwW7rD-J2fbK9FDgohSu6pfZWWAo9aL9iGAkaOSpiryx-zHnvgBXosvwyEe3ROvxF4Nb9bibQoxtTGKXwQ4OZnjRo32X0MbTBQRzrUZYevxWK9a4CjlGDDdtHIW5IrqU03UF5774LzQZelgEcrzFvbhOyNVHSRc2JF2TwyhUSSFSxSm3m5wz8DnzfXM9iRZZRIv1PAxjzo_sdIKjmyR3UlMVFhUHy_IwPVtp2L60pyGOTgeBacMoQiyTYecHBGp70mKw1ZJhWLi05iHTJdpRAb8NLUv6oqrEiRfRXDteEp7g1nEnBrquShZUr9pBwKRUWT-nDL_5VsWIfrqj7B4p0dWMpne8ze0hYk5g==&amp;c=oCNjt1Sh8w1VlvienhwWtRf_jPoDyKZN2-ylPKPiEBx5e1MacX2mCQ==&amp;ch=MCOXKntZIymbjOivaI6VqYpqgKP0O5-oC44kGJ-Wv1iPTRHn7xw9tg==" TargetMode="External"/><Relationship Id="rId96" Type="http://schemas.openxmlformats.org/officeDocument/2006/relationships/hyperlink" Target="http://r20.rs6.net/tn.jsp?f=001GXShfjq0R3qnHaB_JppiGxUeeIztzQaYL9gkMtj4UWiN0h62cQWQAa5C0swrATSzhhIfru215Lhh-gI91nUlQsC7p7VTXRaxsPSqcmIneXIp9Gtqk_ltkNEooMK0wrsZo8LRtzg_4l4GHxYO_FmE8bIFStifQjuM1SuMFS9ooOTYXzXf-KrAOzmw5yjrIJ6sGW8U_oizqk8JvA9CZRtVyg_csIWDhF_ElJG026GEcfpXRL_f5-T_HAqOlL_FAr6L9DzzW398S4UyjhUv08_6Bg==&amp;c=oCNjt1Sh8w1VlvienhwWtRf_jPoDyKZN2-ylPKPiEBx5e1MacX2mCQ==&amp;ch=MCOXKntZIymbjOivaI6VqYpqgKP0O5-oC44kGJ-Wv1iPTRHn7xw9tg==" TargetMode="External"/><Relationship Id="rId111" Type="http://schemas.openxmlformats.org/officeDocument/2006/relationships/hyperlink" Target="http://r20.rs6.net/tn.jsp?f=001GXShfjq0R3qnHaB_JppiGxUeeIztzQaYL9gkMtj4UWiN0h62cQWQAa5C0swrATSzwaFFMOYL7PZpFkep13RRhEGcUio01Xlfkjr5MrNX5go-AXm0tE6viVly8YbIJb0miGJRAXWIkAMVpDo4DmW9ar2G_JdRyKGft3G173vZKXNZp1qlGQCCeYDjmC7a9W2QTfaEc3QFUsym_5wwTIXdP1nMgCChnidiBWzJEBYcWdZ5QcWOf5J46QLm3W4hVcBdb9NpxAjcrE1N6BZ7Aw3CmfwXGDrj9rUwBBXw3WWCIKW03fOkI00-0-s0dDpf5FV1&amp;c=oCNjt1Sh8w1VlvienhwWtRf_jPoDyKZN2-ylPKPiEBx5e1MacX2mCQ==&amp;ch=MCOXKntZIymbjOivaI6VqYpqgKP0O5-oC44kGJ-Wv1iPTRHn7xw9tg==" TargetMode="External"/><Relationship Id="rId132" Type="http://schemas.openxmlformats.org/officeDocument/2006/relationships/hyperlink" Target="http://r20.rs6.net/tn.jsp?f=001GXShfjq0R3qnHaB_JppiGxUeeIztzQaYL9gkMtj4UWiN0h62cQWQAT_aNSrbM31iNSFTmLR_NUXuCm5kWER-AAgQFFa0itwC8MJccV_U1tOuqNhxDkmRq2CMMg6BoVyjs7P70wYZEdn2yhmUVbNiO9sbCksi1-O1yggad9LBiIgd8tXagvB5EnirXo4BOESC&amp;c=oCNjt1Sh8w1VlvienhwWtRf_jPoDyKZN2-ylPKPiEBx5e1MacX2mCQ==&amp;ch=MCOXKntZIymbjOivaI6VqYpqgKP0O5-oC44kGJ-Wv1iPTRHn7xw9tg==" TargetMode="External"/><Relationship Id="rId140" Type="http://schemas.openxmlformats.org/officeDocument/2006/relationships/image" Target="media/image23.gif"/><Relationship Id="rId145" Type="http://schemas.openxmlformats.org/officeDocument/2006/relationships/hyperlink" Target="mailto:prophecyupdate@bak.rr.com" TargetMode="External"/><Relationship Id="rId15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GXShfjq0R3qnHaB_JppiGxUeeIztzQaYL9gkMtj4UWiN0h62cQWQAa5C0swrATSzmANjwRa3NzKvV-xub4I7pA5H_hgkGLBQht76LwWed6KOkF6OU2kt1srBiKPsXrFoQuSIRP2fdI51syiBVTKJn1nbvb_1tRPdvtd3BMX5v4C_hMYuif-uYT74rlTjnK5TB08aG7OXfthPMUGHjgzPhPfSjJz72SpoNi9vARE0p2kkWMy57Bxn_kNxkXnmowzJ7XLZGQ8raNPn04_6W_duQxbor1Dl6j5XWsxkFm0Lhm7LS1W8G2Bimg==&amp;c=oCNjt1Sh8w1VlvienhwWtRf_jPoDyKZN2-ylPKPiEBx5e1MacX2mCQ==&amp;ch=MCOXKntZIymbjOivaI6VqYpqgKP0O5-oC44kGJ-Wv1iPTRHn7xw9tg==" TargetMode="External"/><Relationship Id="rId28" Type="http://schemas.openxmlformats.org/officeDocument/2006/relationships/hyperlink" Target="http://r20.rs6.net/tn.jsp?f=001GXShfjq0R3qnHaB_JppiGxUeeIztzQaYL9gkMtj4UWiN0h62cQWQAa5C0swrATSz5uDEzF3tv02T9yJjPFAscak2AT2n6lLuZDWmr70KxWq-akz9O-ZlEuU5XbuThEupdfX3nq4oShouW2VQrMeLAt5mCuPp5_6aaEly-Of2OhmtOPuo-nPWCX0kLT0lyN1G29NsHxnLj_Ei5lDM67QLhJ0jAA1kQPFE4nyx4nje2N-WvHvEygLXnw==&amp;c=oCNjt1Sh8w1VlvienhwWtRf_jPoDyKZN2-ylPKPiEBx5e1MacX2mCQ==&amp;ch=MCOXKntZIymbjOivaI6VqYpqgKP0O5-oC44kGJ-Wv1iPTRHn7xw9tg==" TargetMode="External"/><Relationship Id="rId36" Type="http://schemas.openxmlformats.org/officeDocument/2006/relationships/hyperlink" Target="http://r20.rs6.net/tn.jsp?f=001GXShfjq0R3qnHaB_JppiGxUeeIztzQaYL9gkMtj4UWiN0h62cQWQAa5C0swrATSz0a3KRIe64ScB0h8469IXgcuiBYIisfglOMX8mmx7PGsjJjKeMXroqCTotU09nuyqDL8yzp5i8Sm621cQ8CGBC2q3E7kcsS17Kp2vN9BXww7GQmMEOLLyKYMyWlw-6ElL664Wrj-i3IBsm4pQPDgx0hKOsYlh4IDq5dVh4I0e6oaiLs_JRroMSpTIEGw0vUj4cUhczMBB9fVrcY2C2TjttQ==&amp;c=oCNjt1Sh8w1VlvienhwWtRf_jPoDyKZN2-ylPKPiEBx5e1MacX2mCQ==&amp;ch=MCOXKntZIymbjOivaI6VqYpqgKP0O5-oC44kGJ-Wv1iPTRHn7xw9tg==" TargetMode="External"/><Relationship Id="rId49" Type="http://schemas.openxmlformats.org/officeDocument/2006/relationships/hyperlink" Target="http://r20.rs6.net/tn.jsp?f=001GXShfjq0R3qnHaB_JppiGxUeeIztzQaYL9gkMtj4UWiN0h62cQWQAa5C0swrATSz2MX3qBGvIpJTGD7nh3eyhuoDNEnONY61awb_g5wkWMs3vYtaQ6nqdR3m0v3UQzvum81ZsDrLIe_VTsiA_xxQg0x_bOjk75RmGFsV2aH8i0PbkE2Qq21R_u5Rn5GgbRqO-S0QCiFwyK6sl5UqdO62eICfgwXZ-U7dKI0PM3Dgw4E=&amp;c=oCNjt1Sh8w1VlvienhwWtRf_jPoDyKZN2-ylPKPiEBx5e1MacX2mCQ==&amp;ch=MCOXKntZIymbjOivaI6VqYpqgKP0O5-oC44kGJ-Wv1iPTRHn7xw9tg==" TargetMode="External"/><Relationship Id="rId57" Type="http://schemas.openxmlformats.org/officeDocument/2006/relationships/hyperlink" Target="http://r20.rs6.net/tn.jsp?f=001GXShfjq0R3qnHaB_JppiGxUeeIztzQaYL9gkMtj4UWiN0h62cQWQAa5C0swrATSzX_Rblzjk03xPZAFBc_wUimkm5X0a5HQf6tYL7o_pHX7OZLj2Kgl2JbeW4lNuXGNRsxLzfvBHcrYnIQLMKngRwDamJ4fSARIoKuAeSeH29nqqkZJrjOhKsKr03h_42H1ugncni_2bOfr_FKTu8F0J_vPf0pAAJFRwO3CsofMXn9dUSqxLyOdIqNhiuvpAkXGrzGNlbTwoxTI0FdI5XBhYkv3PB__U9FAbwRwaeWbOdeY=&amp;c=oCNjt1Sh8w1VlvienhwWtRf_jPoDyKZN2-ylPKPiEBx5e1MacX2mCQ==&amp;ch=MCOXKntZIymbjOivaI6VqYpqgKP0O5-oC44kGJ-Wv1iPTRHn7xw9tg==" TargetMode="External"/><Relationship Id="rId106" Type="http://schemas.openxmlformats.org/officeDocument/2006/relationships/hyperlink" Target="http://r20.rs6.net/tn.jsp?f=001GXShfjq0R3qnHaB_JppiGxUeeIztzQaYL9gkMtj4UWiN0h62cQWQAa5C0swrATSzECIijuL2gmXvfcqnGTZgchC-kEahT-jXEoyaTa-V7SwbB2iw2dGzCbgCKTKav9H_dhsZobE4sjvGvcraHZxKnivJdrRtjKFO_WzXrtkJTbp8lfLGHrj61tauSfZeDTvNrzTjwEa_ZbOWeyBH-RHJ9aade_ByDei20PDzT-HlI0uPcRUhOk1fZ5FhFE9DKf3SnzM13nTjglX5TE-iTej--0Jg8XRmgKe-qDFhSQmhb7A8Mfd9xjQg-6bdbTmUVq78jvp79jaRrhk=&amp;c=oCNjt1Sh8w1VlvienhwWtRf_jPoDyKZN2-ylPKPiEBx5e1MacX2mCQ==&amp;ch=MCOXKntZIymbjOivaI6VqYpqgKP0O5-oC44kGJ-Wv1iPTRHn7xw9tg==" TargetMode="External"/><Relationship Id="rId114" Type="http://schemas.openxmlformats.org/officeDocument/2006/relationships/hyperlink" Target="http://r20.rs6.net/tn.jsp?f=001GXShfjq0R3qnHaB_JppiGxUeeIztzQaYL9gkMtj4UWiN0h62cQWQAa5C0swrATSzcJvtwGBg1x_ZmgGDK-QyTlc6vYyIrAXORFApBaPd-RbBKNjYOgFkQ6U8P0D8bGFJcaeczBIIF6ACccDfEgrpItc-LXfQqGYoT978urYXjPGyIs0zMVrk20N9t2c3ezaq_DvzMcIOx7xL1j9f9kVFHg==&amp;c=oCNjt1Sh8w1VlvienhwWtRf_jPoDyKZN2-ylPKPiEBx5e1MacX2mCQ==&amp;ch=MCOXKntZIymbjOivaI6VqYpqgKP0O5-oC44kGJ-Wv1iPTRHn7xw9tg==" TargetMode="External"/><Relationship Id="rId119" Type="http://schemas.openxmlformats.org/officeDocument/2006/relationships/image" Target="media/image18.jpeg"/><Relationship Id="rId127" Type="http://schemas.openxmlformats.org/officeDocument/2006/relationships/hyperlink" Target="http://r20.rs6.net/tn.jsp?f=001GXShfjq0R3qnHaB_JppiGxUeeIztzQaYL9gkMtj4UWiN0h62cQWQAa5C0swrATSzDGtO_rr4OxZuXuvho-RjWd4Bd4IqomvBWp6105sUIfC5QdMMv5tTgTlgAqtBgsRgTsEgSjXSqdQudvv51sfewG2aq8z2AMxKxAGeTWD7qEGnL_xrBJrwNN2uc1H6wivUCCa_Xe2uQi13AEnYODwinCr4OyCiMD_cuEXWdChH1YZrQ8eBt5WejS_DXBkXwuY8&amp;c=oCNjt1Sh8w1VlvienhwWtRf_jPoDyKZN2-ylPKPiEBx5e1MacX2mCQ==&amp;ch=MCOXKntZIymbjOivaI6VqYpqgKP0O5-oC44kGJ-Wv1iPTRHn7xw9tg==" TargetMode="External"/><Relationship Id="rId10" Type="http://schemas.openxmlformats.org/officeDocument/2006/relationships/image" Target="media/image6.png"/><Relationship Id="rId31" Type="http://schemas.openxmlformats.org/officeDocument/2006/relationships/hyperlink" Target="http://r20.rs6.net/tn.jsp?f=001GXShfjq0R3qnHaB_JppiGxUeeIztzQaYL9gkMtj4UWiN0h62cQWQAa5C0swrATSzQLoKb_BzSdHm0QCcouDhvBOvXhx2L1BGG1wG3GCdNANTreofmsUtnVawJs7y188RKLAIOFygZshU-VA2-8m7MAxD6jDQvNzxHMzv5Au4gjpSj5_1Z27OO4MlPLLgjoW7QRFVuvUcy46w3FfQJwaAouKa9vDeGvpWHFNfGpNdEKkJHhN_urlJZZwk_rCaRUT_vDs5VPylBKI1HZEPNXGx__eNCdwittPEpql5BvQPQH1l1_MvUmsY4A==&amp;c=oCNjt1Sh8w1VlvienhwWtRf_jPoDyKZN2-ylPKPiEBx5e1MacX2mCQ==&amp;ch=MCOXKntZIymbjOivaI6VqYpqgKP0O5-oC44kGJ-Wv1iPTRHn7xw9tg==" TargetMode="External"/><Relationship Id="rId44" Type="http://schemas.openxmlformats.org/officeDocument/2006/relationships/hyperlink" Target="http://r20.rs6.net/tn.jsp?f=001GXShfjq0R3qnHaB_JppiGxUeeIztzQaYL9gkMtj4UWiN0h62cQWQAa5C0swrATSzZsR1dTBvxIve4DfFuQ80_xhHh24kfHjaloCzBdaBJiz3K294df6XkGaSWZ_DXFD729KbmP44fQ4B56hI68gUTxxl1JRYS6-IvsBCsst9fN1ytaBu1npTNeE4ruEChiqeyY3IXQDKl7gSMKnfLGy7v7tOdcRDCDDUKfJbLsGxEDx4haaKP4ehGg==&amp;c=oCNjt1Sh8w1VlvienhwWtRf_jPoDyKZN2-ylPKPiEBx5e1MacX2mCQ==&amp;ch=MCOXKntZIymbjOivaI6VqYpqgKP0O5-oC44kGJ-Wv1iPTRHn7xw9tg==" TargetMode="External"/><Relationship Id="rId52" Type="http://schemas.openxmlformats.org/officeDocument/2006/relationships/hyperlink" Target="http://r20.rs6.net/tn.jsp?f=001GXShfjq0R3qnHaB_JppiGxUeeIztzQaYL9gkMtj4UWiN0h62cQWQAa5C0swrATSzOTT0Px0NOry0_vGrKXO3UBjcvRin47UelVJUaH15XGtGM6a-jaLs5WABYO_DRPnKo6yZqUftExxaGIReSkLo3cxbC_Hifgt2cFSA-jZZp8ACVf3FOGIKKwS7L7eP3ZGb&amp;c=oCNjt1Sh8w1VlvienhwWtRf_jPoDyKZN2-ylPKPiEBx5e1MacX2mCQ==&amp;ch=MCOXKntZIymbjOivaI6VqYpqgKP0O5-oC44kGJ-Wv1iPTRHn7xw9tg==" TargetMode="External"/><Relationship Id="rId60" Type="http://schemas.openxmlformats.org/officeDocument/2006/relationships/hyperlink" Target="http://r20.rs6.net/tn.jsp?f=001GXShfjq0R3qnHaB_JppiGxUeeIztzQaYL9gkMtj4UWiN0h62cQWQAa5C0swrATSztesdgQtb4bSiLgbbHXkhYMnR0erTckJP8IVlAc0BFN4iVgO3gn_ddHD8ItJcWmeg7w0OECjbyEkGy_GFSghvqovHWXCsuZboqnmxaW0mtaI0blvGV1GBL68pVSV61Ggu_ACvoVSvGzQ-KvfvUthcROTvillMPU_9mGxMEjlTEClfYCPj3aC9Y_aHfBkC3kvyKzm06v7YolPik1GAgG3O6A==&amp;c=oCNjt1Sh8w1VlvienhwWtRf_jPoDyKZN2-ylPKPiEBx5e1MacX2mCQ==&amp;ch=MCOXKntZIymbjOivaI6VqYpqgKP0O5-oC44kGJ-Wv1iPTRHn7xw9tg==" TargetMode="External"/><Relationship Id="rId65" Type="http://schemas.openxmlformats.org/officeDocument/2006/relationships/hyperlink" Target="http://r20.rs6.net/tn.jsp?f=001GXShfjq0R3qnHaB_JppiGxUeeIztzQaYL9gkMtj4UWiN0h62cQWQAa5C0swrATSzRSWyWoHtiQKbgItck4e0r1CvO84cGSeebX_QBO7iBlT7_8jR_EkosGUnma-e0eyYZoA92W9VXYIS8NlLPvL-olNrRPUTBzeLp28bJYmTMIzUEuAJSNngnfGqbppiryQxAPdaVwIasYjltnpWTXo3Jyl89fFkQX-TeHPda8hki0xeD7lupbwGSTRe4ZcMwN6YAAS6tNDVm3OL_TSGCD35jSgTW4tWQyRX3Z230pbOEM4=&amp;c=oCNjt1Sh8w1VlvienhwWtRf_jPoDyKZN2-ylPKPiEBx5e1MacX2mCQ==&amp;ch=MCOXKntZIymbjOivaI6VqYpqgKP0O5-oC44kGJ-Wv1iPTRHn7xw9tg==" TargetMode="External"/><Relationship Id="rId73" Type="http://schemas.openxmlformats.org/officeDocument/2006/relationships/hyperlink" Target="http://r20.rs6.net/tn.jsp?f=001GXShfjq0R3qnHaB_JppiGxUeeIztzQaYL9gkMtj4UWiN0h62cQWQAa5C0swrATSzNQ9Rd7hoh_Woy5-iAknSarddHpui4nRnyhyYtaJ-ixy2cseNOvpebo4CdQe4GqCcR4BniuAjCXrj7Wb7Q5vwk4Vdx9C-tix_-zQpN3TNitAhLurrnRg2d7nYDbl-KwSD0iRICsEB1Xmpza6LAMySfz6o8Fj6vyg7oh5DT3-mtH3EkvIpHByoLOxOOgpqS5-O81cnQamtu9ftjUVlpPSwnwGWL3zHcMH1cH2TW4KefNHGeCyd1uwUcQ==&amp;c=oCNjt1Sh8w1VlvienhwWtRf_jPoDyKZN2-ylPKPiEBx5e1MacX2mCQ==&amp;ch=MCOXKntZIymbjOivaI6VqYpqgKP0O5-oC44kGJ-Wv1iPTRHn7xw9tg==" TargetMode="External"/><Relationship Id="rId78" Type="http://schemas.openxmlformats.org/officeDocument/2006/relationships/hyperlink" Target="http://r20.rs6.net/tn.jsp?f=001GXShfjq0R3qnHaB_JppiGxUeeIztzQaYL9gkMtj4UWiN0h62cQWQAa5C0swrATSziUuD4-76Dg9khj88vxs5TIH0otHiN4YSF6bADz7CD12O687q8DwH_YRuc4sOCI33oAiV6_y-c6-VPo9TjkiILNv9mFKSrHIUjF4PVaj8ZJVTaUCliHl0JeSw42mrjhz0yv5blZPg3Y0w8QGD4_qJVJWSGCoh_YieTqxJbGHciHfO9zyhOQtoNHKxiYecS1RbUi8Sdw-BqFeCS3s6zB5Lng==&amp;c=oCNjt1Sh8w1VlvienhwWtRf_jPoDyKZN2-ylPKPiEBx5e1MacX2mCQ==&amp;ch=MCOXKntZIymbjOivaI6VqYpqgKP0O5-oC44kGJ-Wv1iPTRHn7xw9tg==" TargetMode="External"/><Relationship Id="rId81" Type="http://schemas.openxmlformats.org/officeDocument/2006/relationships/hyperlink" Target="http://r20.rs6.net/tn.jsp?f=001GXShfjq0R3qnHaB_JppiGxUeeIztzQaYL9gkMtj4UWiN0h62cQWQAa5C0swrATSzhA4USBgYDGKzeK4JIDn_5NDMul-3jlezPEBSEicqWA-w3hy1NuSJHFh0BKa-WQUrKuO6FM_v_AExBZO7XwN8k5QMkbWISRygS5aW4ERBFBvAOLsjGB7kYPV6fpLMxIXwUMLnp4Gn9_yMwsRS9aYcIcpMRYHMPjhrtn2M6rw0Oyt5jz5g55RAKbXbe0WyvVflJcnMYy6Uo6Y1BsLH1tYboA==&amp;c=oCNjt1Sh8w1VlvienhwWtRf_jPoDyKZN2-ylPKPiEBx5e1MacX2mCQ==&amp;ch=MCOXKntZIymbjOivaI6VqYpqgKP0O5-oC44kGJ-Wv1iPTRHn7xw9tg==" TargetMode="External"/><Relationship Id="rId86" Type="http://schemas.openxmlformats.org/officeDocument/2006/relationships/hyperlink" Target="http://r20.rs6.net/tn.jsp?f=001GXShfjq0R3qnHaB_JppiGxUeeIztzQaYL9gkMtj4UWiN0h62cQWQAa5C0swrATSzsr5sLItL2OSOwZ0u4Y2r0-IMheDDIIZFriApRKqrWOYwoId8Mxmtgo7QjI-dKaTx10tmX_cIAJmJ3JeITl3zDH9xtnWGPmVY_zQK9_R8Gz6bDJs4tUST_ihilsXyGSGORaOkqw9oGqRU79cixL2noJ9VIs68CmcAvRhY_ytIXSzA7M8diAPsq4ZxoYs_zOZzMK2peX-daIs=&amp;c=oCNjt1Sh8w1VlvienhwWtRf_jPoDyKZN2-ylPKPiEBx5e1MacX2mCQ==&amp;ch=MCOXKntZIymbjOivaI6VqYpqgKP0O5-oC44kGJ-Wv1iPTRHn7xw9tg==" TargetMode="External"/><Relationship Id="rId94" Type="http://schemas.openxmlformats.org/officeDocument/2006/relationships/hyperlink" Target="http://r20.rs6.net/tn.jsp?f=001GXShfjq0R3qnHaB_JppiGxUeeIztzQaYL9gkMtj4UWiN0h62cQWQAa5C0swrATSzBslstAYruETnIOJadOTomGXyvX9HZqu_RNt3oa10Hpyz9G89ejQfcnTvBbfps2cd1Ytx1ZbEG27q9ZPjMJUmFkeqRc0UHAIO6pL_bItiJWbPH17h4Cxu-dECg3w1E3UFSIHHTPqd67mIHdSSooeoTW5HIpSQGTKB&amp;c=oCNjt1Sh8w1VlvienhwWtRf_jPoDyKZN2-ylPKPiEBx5e1MacX2mCQ==&amp;ch=MCOXKntZIymbjOivaI6VqYpqgKP0O5-oC44kGJ-Wv1iPTRHn7xw9tg==" TargetMode="External"/><Relationship Id="rId99" Type="http://schemas.openxmlformats.org/officeDocument/2006/relationships/hyperlink" Target="http://r20.rs6.net/tn.jsp?f=001GXShfjq0R3qnHaB_JppiGxUeeIztzQaYL9gkMtj4UWiN0h62cQWQAa5C0swrATSzAPuwWmghUwKYCW4J2ashIBEIHMetCFXhVHieBQWVMqghPKjW3ttsly2wbou5dV09fWfzSXxgGZ4W4Hr4X1lqxZyOrNqnlFXdTsRt1o6Z2FMUkVN6lYlN4A5kvP0h0X3mXNO9zON-COAf3k0TrQlqL0U0hK-EmJC1Xu0H8rfu51iTJhXzpcm1wqHpe25dfPQo&amp;c=oCNjt1Sh8w1VlvienhwWtRf_jPoDyKZN2-ylPKPiEBx5e1MacX2mCQ==&amp;ch=MCOXKntZIymbjOivaI6VqYpqgKP0O5-oC44kGJ-Wv1iPTRHn7xw9tg==" TargetMode="External"/><Relationship Id="rId101" Type="http://schemas.openxmlformats.org/officeDocument/2006/relationships/hyperlink" Target="http://r20.rs6.net/tn.jsp?f=001GXShfjq0R3qnHaB_JppiGxUeeIztzQaYL9gkMtj4UWiN0h62cQWQAa5C0swrATSzkq7L4Lm1Jce6lwOGQfdkRbMv4GT_5k2W205pqJR9Pw0yPy8rTribmxLOURXyw2NBQ5t0rn2oFmsB_XurYzRfRo9_uepyhNJncFkeGB0vjWTQATpLAR3p2ZqTfwh8_G71dXSlKHhhhz5w0JUvWisKGSae5S32qXt0c6Idonvm-pPwX7jasIU8sO1iDoObOb-IoRDvPCtadVz5vOy1zRE67kzOMTXwLsZ_iAjJm0Zifvn1RxP9Hns1XVtHVjQO_NnKfvQDM_dc9U-Esxu7ueulcJk8ma8cHX4DVuLN_sbh-SPlXcKzPqAQow==&amp;c=oCNjt1Sh8w1VlvienhwWtRf_jPoDyKZN2-ylPKPiEBx5e1MacX2mCQ==&amp;ch=MCOXKntZIymbjOivaI6VqYpqgKP0O5-oC44kGJ-Wv1iPTRHn7xw9tg==" TargetMode="External"/><Relationship Id="rId122" Type="http://schemas.openxmlformats.org/officeDocument/2006/relationships/hyperlink" Target="http://r20.rs6.net/tn.jsp?f=001GXShfjq0R3qnHaB_JppiGxUeeIztzQaYL9gkMtj4UWiN0h62cQWQAQUCDTFw48uvQ23-_W-_coZPIi7vGXTVxyMCcZbpI870bJMRmEEtl0P415mtxlzZUDVuBQ_IExU0e907h4o4PQbOawIpEuHViWUMr8FS6SZFtNydphG-giWdRwROUQCzwZadg4vF0dkpCyUqKWpErZ2ry3C5sbYj7aaObENUtBg0&amp;c=oCNjt1Sh8w1VlvienhwWtRf_jPoDyKZN2-ylPKPiEBx5e1MacX2mCQ==&amp;ch=MCOXKntZIymbjOivaI6VqYpqgKP0O5-oC44kGJ-Wv1iPTRHn7xw9tg==" TargetMode="External"/><Relationship Id="rId130" Type="http://schemas.openxmlformats.org/officeDocument/2006/relationships/image" Target="media/image21.jpeg"/><Relationship Id="rId135" Type="http://schemas.openxmlformats.org/officeDocument/2006/relationships/hyperlink" Target="http://r20.rs6.net/tn.jsp?f=001GXShfjq0R3qnHaB_JppiGxUeeIztzQaYL9gkMtj4UWiN0h62cQWQAa5C0swrATSznEG5x_RFinI1h1Jb9-4y2w4In1067Ajy8hzALfRHlm6dBYzSVzbXmZ-jLyhuxIFls9ePfZoNq1-iYXXeYJASF-KgfAB9S4oMgY-__NnYILiyBntzm6z-Ci7xoxMZ-vxkXr2TsPak7lTkgRIru6NlAejXqODBEke43K60sswuc3AugLIlCbmkWVmLRfdtY_mo&amp;c=oCNjt1Sh8w1VlvienhwWtRf_jPoDyKZN2-ylPKPiEBx5e1MacX2mCQ==&amp;ch=MCOXKntZIymbjOivaI6VqYpqgKP0O5-oC44kGJ-Wv1iPTRHn7xw9tg==" TargetMode="External"/><Relationship Id="rId143" Type="http://schemas.openxmlformats.org/officeDocument/2006/relationships/hyperlink" Target="http://r20.rs6.net/tn.jsp?f=001GXShfjq0R3qnHaB_JppiGxUeeIztzQaYL9gkMtj4UWiN0h62cQWQAT_aNSrbM31i8Zs8nulG07D3L6clQh6qcCmMjgRtIGU6wAiR_c6ha-FyY_N3hKlqMZHXaslyRHL6RUkjAJEG0pKY9Ucs9BjaphEzsQsgII91xdSRnQLkiAAQ5NBU41NWzQ==&amp;c=oCNjt1Sh8w1VlvienhwWtRf_jPoDyKZN2-ylPKPiEBx5e1MacX2mCQ==&amp;ch=MCOXKntZIymbjOivaI6VqYpqgKP0O5-oC44kGJ-Wv1iPTRHn7xw9tg==" TargetMode="External"/><Relationship Id="rId148" Type="http://schemas.openxmlformats.org/officeDocument/2006/relationships/image" Target="media/image25.png"/><Relationship Id="rId151" Type="http://schemas.openxmlformats.org/officeDocument/2006/relationships/image" Target="media/image28.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GXShfjq0R3qnHaB_JppiGxUeeIztzQaYL9gkMtj4UWiN0h62cQWQAa5C0swrATSzQPjRmMXNLPQpkCP2Mgtn5v9wIJmPrcjfKjMc6_8nZV9sVfoTW5uutKNNsJCuMtc9hEFMtn9wnoPYxz4gF5Z8gP2clhsQHhX7rmalVIhmVZC6zBziVx6mpqGkkAmqJplI622lcdNpPrYR_WZ981_YznmjT4GPrdr9baDHtVgOajpcrzZVymqCuw==&amp;c=oCNjt1Sh8w1VlvienhwWtRf_jPoDyKZN2-ylPKPiEBx5e1MacX2mCQ==&amp;ch=MCOXKntZIymbjOivaI6VqYpqgKP0O5-oC44kGJ-Wv1iPTRHn7xw9tg==" TargetMode="External"/><Relationship Id="rId109" Type="http://schemas.openxmlformats.org/officeDocument/2006/relationships/hyperlink" Target="http://r20.rs6.net/tn.jsp?f=001GXShfjq0R3qnHaB_JppiGxUeeIztzQaYL9gkMtj4UWiN0h62cQWQAa5C0swrATSzBqGljrKTabrH2yh3D70dnvjdiHgrRlzZUhY32rpFR4vSNLivEyiYia9dKqWzB8F9aCddJ0XPPOUr7BuVeAkvGYFdixyE5oW5jf6C2cqlh7-GvN9985iZINlbS1CEpkLRuwmiKCGedhshWs_BM3BI3E6GMPqs70C3L3lyZpsyPOC2LoLyrC8IInFLQ1ARp9xvytzLhHhL2273cEjJnzDoDUHGvfLWTcmu&amp;c=oCNjt1Sh8w1VlvienhwWtRf_jPoDyKZN2-ylPKPiEBx5e1MacX2mCQ==&amp;ch=MCOXKntZIymbjOivaI6VqYpqgKP0O5-oC44kGJ-Wv1iPTRHn7xw9tg==" TargetMode="External"/><Relationship Id="rId34" Type="http://schemas.openxmlformats.org/officeDocument/2006/relationships/hyperlink" Target="http://r20.rs6.net/tn.jsp?f=001GXShfjq0R3qnHaB_JppiGxUeeIztzQaYL9gkMtj4UWiN0h62cQWQAa5C0swrATSzo9fzh9ULEahd3Ca5oSmJgKNj-uSRq498S9dYqSaIdJiIb76VITDCnfoOkV2fTKOoDhacVoIfMZIHyvGZ_P6UwV_jjnYJFYRdkdMrSJeWNY_qRgq3vXWOO6KcBMrwPwPQdmW4rkufjmliYhM1aYlU25o2ahipKfH1TuxxpqL49Pxy71HbvgJ3xI-7LCzhB9uOPiCNfbKsdwLQXKnOl-trjw==&amp;c=oCNjt1Sh8w1VlvienhwWtRf_jPoDyKZN2-ylPKPiEBx5e1MacX2mCQ==&amp;ch=MCOXKntZIymbjOivaI6VqYpqgKP0O5-oC44kGJ-Wv1iPTRHn7xw9tg==" TargetMode="External"/><Relationship Id="rId50" Type="http://schemas.openxmlformats.org/officeDocument/2006/relationships/hyperlink" Target="http://r20.rs6.net/tn.jsp?f=001GXShfjq0R3qnHaB_JppiGxUeeIztzQaYL9gkMtj4UWiN0h62cQWQAa5C0swrATSzGun1qbQx4hNhqXwh7S85WZ5ksrjHgGqjIAldegR4Mu_mUneFpdJzsyRY5N5zSal491MR5MJLaOMuJVu7GaAHQ4PuDGDQVnrlmaN6QA7e1lvO_YODUgKC6XE2ydIGCRwtymhHsaI-gEyyPLPq7KgQf76W_DCgSmKy&amp;c=oCNjt1Sh8w1VlvienhwWtRf_jPoDyKZN2-ylPKPiEBx5e1MacX2mCQ==&amp;ch=MCOXKntZIymbjOivaI6VqYpqgKP0O5-oC44kGJ-Wv1iPTRHn7xw9tg==" TargetMode="External"/><Relationship Id="rId55" Type="http://schemas.openxmlformats.org/officeDocument/2006/relationships/hyperlink" Target="http://r20.rs6.net/tn.jsp?f=001GXShfjq0R3qnHaB_JppiGxUeeIztzQaYL9gkMtj4UWiN0h62cQWQAa5C0swrATSz737tVnabD2EGbNs4OYE-WwdxLRiSxpAUcieUwi0d0FO92Bs0nVnWMNqHut0aVMTezkHJmclocHIfUjmgvcOl9VHxvANeAJc1FxHXHO-h4gL2YEU7GbJ0iNPx0ZUFhXAq-SuxC3Mb0Q9MVPWQ4y_NZ_kRSCGFh6orJz5UUa4HYZ4M-vEGzC29yTdBd8qNEFezmjAZy-VUnG0SOSIEZ8AoglGt5dbdKxRM&amp;c=oCNjt1Sh8w1VlvienhwWtRf_jPoDyKZN2-ylPKPiEBx5e1MacX2mCQ==&amp;ch=MCOXKntZIymbjOivaI6VqYpqgKP0O5-oC44kGJ-Wv1iPTRHn7xw9tg==" TargetMode="External"/><Relationship Id="rId76" Type="http://schemas.openxmlformats.org/officeDocument/2006/relationships/hyperlink" Target="http://r20.rs6.net/tn.jsp?f=001GXShfjq0R3qnHaB_JppiGxUeeIztzQaYL9gkMtj4UWiN0h62cQWQAa5C0swrATSzzx3a5xkotDU1QRSK0vCPmf6AnOnvOIJifrL9Ea9Xtkq-X23sBoIB60GqjZ2mwrrQffK1O6QEBqCXQ5GqNarBIb61PCzO2db5hZtgzzXSUshb-KWU7U5U0Ks0eYZTkdKKRYy9AosNSDxCW9fP0BC8ikoHzl4Mo098tb9GADmKmek35cGIXHyo8-tQVbAEr_40VtTWRJvh9S3K26Dl9tjbjTC-ZbChiaNCtGTxPnlEnhbBZBNmJADejg==&amp;c=oCNjt1Sh8w1VlvienhwWtRf_jPoDyKZN2-ylPKPiEBx5e1MacX2mCQ==&amp;ch=MCOXKntZIymbjOivaI6VqYpqgKP0O5-oC44kGJ-Wv1iPTRHn7xw9tg==" TargetMode="External"/><Relationship Id="rId97" Type="http://schemas.openxmlformats.org/officeDocument/2006/relationships/hyperlink" Target="http://r20.rs6.net/tn.jsp?f=001GXShfjq0R3qnHaB_JppiGxUeeIztzQaYL9gkMtj4UWiN0h62cQWQAa5C0swrATSzVEr4WIKWL6xCnn01bs_8IPT72fKk8ZP34QE38J_fQ202TktfSb3GQT3b8xIq4ezufJNWGuzeZ2rhZ-5lavI8wpkd3fUe8WMu8JYSIHOTiUrpD_qFdBEFg1YZSHkF_uTyptrnR0YgR6_YIp9ipYWMrJmHEg3PB3SqBu5IPgQeXfQlMNc_mRGQ8_UdLdcsLfBzbkjHIRKEa5w5kRDjFNtQHg==&amp;c=oCNjt1Sh8w1VlvienhwWtRf_jPoDyKZN2-ylPKPiEBx5e1MacX2mCQ==&amp;ch=MCOXKntZIymbjOivaI6VqYpqgKP0O5-oC44kGJ-Wv1iPTRHn7xw9tg==" TargetMode="External"/><Relationship Id="rId104" Type="http://schemas.openxmlformats.org/officeDocument/2006/relationships/hyperlink" Target="http://r20.rs6.net/tn.jsp?f=001GXShfjq0R3qnHaB_JppiGxUeeIztzQaYL9gkMtj4UWiN0h62cQWQAa5C0swrATSzwIzFZAgUnOdm4F66lS2FY590GBOBjyQ09QCGJrhR0jz9bB_kXq0qurgwZW6_DmjDFkwRbKq86f0-dNNMKoLefOBFPyqFTwrssXna8_iVwtuHhc4bUGWlCWiCFcpZ44pqgelTiXOTZVMU7Osc2SlhqeaqtTamooKjFPEyLACTCvqCwrz02nDy00PaFX23vFBsBO0Ji6PLEfN09k3zVvVPoG8PxWIdpckX&amp;c=oCNjt1Sh8w1VlvienhwWtRf_jPoDyKZN2-ylPKPiEBx5e1MacX2mCQ==&amp;ch=MCOXKntZIymbjOivaI6VqYpqgKP0O5-oC44kGJ-Wv1iPTRHn7xw9tg==" TargetMode="External"/><Relationship Id="rId120" Type="http://schemas.openxmlformats.org/officeDocument/2006/relationships/hyperlink" Target="http://r20.rs6.net/tn.jsp?f=001GXShfjq0R3qnHaB_JppiGxUeeIztzQaYL9gkMtj4UWiN0h62cQWQAVGlAxCR-zJh_o4OwDHGdbIGLA16__BoGDY8JEzdN4t8d1wWO8ppFANMRenO4rjEFy_CuTaF7TAiMx3g1MbbkZURlhkbMiv8UMMqGIeHblJc1rZNtt6zqAtou8aiJ2myjw==&amp;c=oCNjt1Sh8w1VlvienhwWtRf_jPoDyKZN2-ylPKPiEBx5e1MacX2mCQ==&amp;ch=MCOXKntZIymbjOivaI6VqYpqgKP0O5-oC44kGJ-Wv1iPTRHn7xw9tg==" TargetMode="External"/><Relationship Id="rId125" Type="http://schemas.openxmlformats.org/officeDocument/2006/relationships/hyperlink" Target="http://r20.rs6.net/tn.jsp?f=001GXShfjq0R3qnHaB_JppiGxUeeIztzQaYL9gkMtj4UWiN0h62cQWQAQUCDTFw48uvQ23-_W-_coZPIi7vGXTVxyMCcZbpI870bJMRmEEtl0P415mtxlzZUDVuBQ_IExU0e907h4o4PQbOawIpEuHViWUMr8FS6SZFtNydphG-giWdRwROUQCzwZadg4vF0dkpCyUqKWpErZ2ry3C5sbYj7aaObENUtBg0&amp;c=oCNjt1Sh8w1VlvienhwWtRf_jPoDyKZN2-ylPKPiEBx5e1MacX2mCQ==&amp;ch=MCOXKntZIymbjOivaI6VqYpqgKP0O5-oC44kGJ-Wv1iPTRHn7xw9tg==" TargetMode="External"/><Relationship Id="rId141" Type="http://schemas.openxmlformats.org/officeDocument/2006/relationships/hyperlink" Target="http://r20.rs6.net/tn.jsp?f=001GXShfjq0R3qnHaB_JppiGxUeeIztzQaYL9gkMtj4UWiN0h62cQWQAT_aNSrbM31it8ByyAb59XGztK22rliMqTo4_f7T5_FOGDoqfq6ABR5v3F1njNGTHVZ7CFqaH839nHTcCNmcZufOCqyFcabxBj5D1FJnb0-wGnH7n4IDMJuikgkgQE8bjg==&amp;c=oCNjt1Sh8w1VlvienhwWtRf_jPoDyKZN2-ylPKPiEBx5e1MacX2mCQ==&amp;ch=MCOXKntZIymbjOivaI6VqYpqgKP0O5-oC44kGJ-Wv1iPTRHn7xw9tg==" TargetMode="External"/><Relationship Id="rId146" Type="http://schemas.openxmlformats.org/officeDocument/2006/relationships/hyperlink" Target="http://r20.rs6.net/tn.jsp?f=001GXShfjq0R3qnHaB_JppiGxUeeIztzQaYL9gkMtj4UWiN0h62cQWQAT_aNSrbM31iiVnsFMW_F_12ZPIGcc00iw4tEEE8YWuv-iaYvNMW65TCdqKHaIXQnoE8L7PTY-N8EPKhu6_pYQnDojGat-_EDzrbEA3OpFJL0ZZ0RYdIT7ptvBnOVaDEng==&amp;c=oCNjt1Sh8w1VlvienhwWtRf_jPoDyKZN2-ylPKPiEBx5e1MacX2mCQ==&amp;ch=MCOXKntZIymbjOivaI6VqYpqgKP0O5-oC44kGJ-Wv1iPTRHn7xw9tg==" TargetMode="External"/><Relationship Id="rId7" Type="http://schemas.openxmlformats.org/officeDocument/2006/relationships/image" Target="media/image3.png"/><Relationship Id="rId71" Type="http://schemas.openxmlformats.org/officeDocument/2006/relationships/hyperlink" Target="http://r20.rs6.net/tn.jsp?f=001GXShfjq0R3qnHaB_JppiGxUeeIztzQaYL9gkMtj4UWiN0h62cQWQAa5C0swrATSzLi5_wh9MESENsbr_EfazvFv5Fetkqc8mrlf65sKMi7WttxDDI6FFhYssO36TV7qq2fjRo-uJTZa7yGOn85AP0JvrRrwg33a394R7OHQoZrqmt50A-UWo0B8oa3bKmCbyhkZS86MAp5niwTXXvQmmA_F98XHU8tnZ2A8eWBPV448Wu7G2noos4ssv6ACiKpn3y_xF9aexB7Y=&amp;c=oCNjt1Sh8w1VlvienhwWtRf_jPoDyKZN2-ylPKPiEBx5e1MacX2mCQ==&amp;ch=MCOXKntZIymbjOivaI6VqYpqgKP0O5-oC44kGJ-Wv1iPTRHn7xw9tg==" TargetMode="External"/><Relationship Id="rId92" Type="http://schemas.openxmlformats.org/officeDocument/2006/relationships/hyperlink" Target="http://r20.rs6.net/tn.jsp?f=001GXShfjq0R3qnHaB_JppiGxUeeIztzQaYL9gkMtj4UWiN0h62cQWQAa5C0swrATSzbfryGW3u4JUqhConL9ycupP4rTwlvHM7UxoMspwURWZO1i0zsA0K6zj6R8s6mDisR0Sig_1mBGfxdpNeF_9W9BCAjM-6e_um9aPXyfUs08dzSJu6qYue9nOltdW6vMS2Ih-BpPt3_kAsJ8YjQxyilgBPJy9FDSw14p4cQWRPIHJhMI9jehlzER9QfDPTfHM8aQbJHjI51ywIGf36-qX6ER6ryGD1ZldlI7xzfsVZrwVBmDR7RleX0xArpQSK96Z7&amp;c=oCNjt1Sh8w1VlvienhwWtRf_jPoDyKZN2-ylPKPiEBx5e1MacX2mCQ==&amp;ch=MCOXKntZIymbjOivaI6VqYpqgKP0O5-oC44kGJ-Wv1iPTRHn7xw9tg==" TargetMode="External"/><Relationship Id="rId2" Type="http://schemas.openxmlformats.org/officeDocument/2006/relationships/styles" Target="styles.xml"/><Relationship Id="rId29" Type="http://schemas.openxmlformats.org/officeDocument/2006/relationships/hyperlink" Target="http://r20.rs6.net/tn.jsp?f=001GXShfjq0R3qnHaB_JppiGxUeeIztzQaYL9gkMtj4UWiN0h62cQWQAa5C0swrATSzjutIngY9NNhaOqZhEATwoDgi45e9qXSsOYm8f9aCKqAfYBrFxYpl87mKMVxvN4s4HPTym2-1DQhOeZLP6ZVfx-41Dik015kBPX1Na6UqRQy-lOjUuvx5tmiLXztaE9GGtvOL_q1GL74pL2Xo9jg74m0BaSrUcXZQnV4_9oAzzImPTnXBzqLtr2Li6BwNFYPT&amp;c=oCNjt1Sh8w1VlvienhwWtRf_jPoDyKZN2-ylPKPiEBx5e1MacX2mCQ==&amp;ch=MCOXKntZIymbjOivaI6VqYpqgKP0O5-oC44kGJ-Wv1iPTRHn7xw9tg==" TargetMode="External"/><Relationship Id="rId24" Type="http://schemas.openxmlformats.org/officeDocument/2006/relationships/hyperlink" Target="http://r20.rs6.net/tn.jsp?f=001GXShfjq0R3qnHaB_JppiGxUeeIztzQaYL9gkMtj4UWiN0h62cQWQAa5C0swrATSzxuJ09UoClorW3wh3_4bbzQIMqGqyXsF9rv5BAsBLuZCSHUJ6Ud7gywrGA6Hw9GqXjhaNAegXKU-I9xNBK-BMQl7Kk-Q1WtFUw1VwP3m_0hg1KzPz3QUVyd19rIRYzoJw7XHacQSENLajebEYllHM2sY8jevhQNlCVNP378KfEkv0d2D5rsl8X4JfkP9r1aJ8StKFwBn_JL9c-UZY2YnZ5vVTuTocsLcZbsc6KJ9U-Rt_1kMvHalVpgYdgLpAUyr3&amp;c=oCNjt1Sh8w1VlvienhwWtRf_jPoDyKZN2-ylPKPiEBx5e1MacX2mCQ==&amp;ch=MCOXKntZIymbjOivaI6VqYpqgKP0O5-oC44kGJ-Wv1iPTRHn7xw9tg==" TargetMode="External"/><Relationship Id="rId40" Type="http://schemas.openxmlformats.org/officeDocument/2006/relationships/hyperlink" Target="http://r20.rs6.net/tn.jsp?f=001GXShfjq0R3qnHaB_JppiGxUeeIztzQaYL9gkMtj4UWiN0h62cQWQAa5C0swrATSzdQ6byx6jeAKH_EZqUKxdSTJEWvMDw14cdT5trS_N64Es_00UJmbE-6xSIOxXMN_MC8Ypqhrdd10nHf_d0P4z3-AmICw7_2G908izHFL8I079yJagsHaSkeS0bFF3R15I_fJX7ZtQkZasj_r0kkTP0_6Brli6nGgwkDcoQAB8FbTJtZSi8UWlJe_bEt5TTM8vUJInscCrYPVBPwR2AaaRAw==&amp;c=oCNjt1Sh8w1VlvienhwWtRf_jPoDyKZN2-ylPKPiEBx5e1MacX2mCQ==&amp;ch=MCOXKntZIymbjOivaI6VqYpqgKP0O5-oC44kGJ-Wv1iPTRHn7xw9tg==" TargetMode="External"/><Relationship Id="rId45" Type="http://schemas.openxmlformats.org/officeDocument/2006/relationships/hyperlink" Target="http://r20.rs6.net/tn.jsp?f=001GXShfjq0R3qnHaB_JppiGxUeeIztzQaYL9gkMtj4UWiN0h62cQWQAa5C0swrATSzas0LH_AW30kLtTMklc79V0YiY5LnqKY3CW1rUa4sUruOGC7bOZD9urbWE-8g97yliYz4qVTXmLan05wzGLxWTb23ob9G3mq3SnJ9gn6cDVWQFo3svD6yWVqujQuPPn5cq0iWuNvFNkRbTh11Civ38ox8KNRRjrPGg840Y-HbZK0=&amp;c=oCNjt1Sh8w1VlvienhwWtRf_jPoDyKZN2-ylPKPiEBx5e1MacX2mCQ==&amp;ch=MCOXKntZIymbjOivaI6VqYpqgKP0O5-oC44kGJ-Wv1iPTRHn7xw9tg==" TargetMode="External"/><Relationship Id="rId66" Type="http://schemas.openxmlformats.org/officeDocument/2006/relationships/hyperlink" Target="http://r20.rs6.net/tn.jsp?f=001GXShfjq0R3qnHaB_JppiGxUeeIztzQaYL9gkMtj4UWiN0h62cQWQAa5C0swrATSzkwkCqd6Nq8W5WRIuir2vkHSn82WFjueDjEeMxAlBbE1WQzVrm6ZIceuaonnmzTPccwM7OZTEVrrHdELEbLFit0QDjKIDmAzNcV2v1ZcqGfqzEUtMSXv_32xDze_esiRp30vEQzcn7i0xoOpyYOnQPElNp4AdPDUvKBU-idp6gk0ukUJ-8jySJ-MiZQdZmaKy1GX7buNAtCBAmkV2ZbAFoYqBGbwY-PMh&amp;c=oCNjt1Sh8w1VlvienhwWtRf_jPoDyKZN2-ylPKPiEBx5e1MacX2mCQ==&amp;ch=MCOXKntZIymbjOivaI6VqYpqgKP0O5-oC44kGJ-Wv1iPTRHn7xw9tg==" TargetMode="External"/><Relationship Id="rId87" Type="http://schemas.openxmlformats.org/officeDocument/2006/relationships/hyperlink" Target="http://r20.rs6.net/tn.jsp?f=001GXShfjq0R3qnHaB_JppiGxUeeIztzQaYL9gkMtj4UWiN0h62cQWQAa5C0swrATSzQDAztY-Ld5lA6AFrIWEGz-TLfDKq3fcVmCY-DFEQ1FRJvlJ-FzRAabSssfGrBo4z2oHZURCTnwtgNvEmd2TFWwjUkqL5GbxuFSPvHFfehsgVpzd-VxushSJaqTMAvFBqzrcpUDv5H4KWuVxZoGTJU8XfdJ1UasXl&amp;c=oCNjt1Sh8w1VlvienhwWtRf_jPoDyKZN2-ylPKPiEBx5e1MacX2mCQ==&amp;ch=MCOXKntZIymbjOivaI6VqYpqgKP0O5-oC44kGJ-Wv1iPTRHn7xw9tg==" TargetMode="External"/><Relationship Id="rId110" Type="http://schemas.openxmlformats.org/officeDocument/2006/relationships/hyperlink" Target="http://r20.rs6.net/tn.jsp?f=001GXShfjq0R3qnHaB_JppiGxUeeIztzQaYL9gkMtj4UWiN0h62cQWQAa5C0swrATSzcLi1m0nbzSc7yjceXzpJFUrlNerzynOjK1jih5bZ4X1pmv5Aw5tSJP8M1AbWzdGyZnLw1WavDxmI7T6JmNPW26DN_jb-PVGGqMHiFxXz4cUsf-W99LwH599sZLXZuIKRQ9uKpNbcjMPSOamsTy2xvagD1CBKI2AYeAlJ6dOyma8pwsF067q4GlsfpcnKZ7QrPBJt-IDkGJfnhiVQJQ73fg==&amp;c=oCNjt1Sh8w1VlvienhwWtRf_jPoDyKZN2-ylPKPiEBx5e1MacX2mCQ==&amp;ch=MCOXKntZIymbjOivaI6VqYpqgKP0O5-oC44kGJ-Wv1iPTRHn7xw9tg==" TargetMode="External"/><Relationship Id="rId115" Type="http://schemas.openxmlformats.org/officeDocument/2006/relationships/hyperlink" Target="http://r20.rs6.net/tn.jsp?f=001GXShfjq0R3qnHaB_JppiGxUeeIztzQaYL9gkMtj4UWiN0h62cQWQAfP0QIEJy5Gmp9-hRW5wm7hm972xAboDWJEpt8XNCSsXI-RUonhcTDghAi9m028X1V1Ba8-oL6RFMYmHdFOqlBBUbtrjly9CipcFbFU3ilEpxDdzl6S7evJEnjRgqHOtcPdi7gOcYZr6WPe4fPFV10TnMMBMsyZsMQ==&amp;c=oCNjt1Sh8w1VlvienhwWtRf_jPoDyKZN2-ylPKPiEBx5e1MacX2mCQ==&amp;ch=MCOXKntZIymbjOivaI6VqYpqgKP0O5-oC44kGJ-Wv1iPTRHn7xw9tg==" TargetMode="External"/><Relationship Id="rId131" Type="http://schemas.openxmlformats.org/officeDocument/2006/relationships/image" Target="media/image22.jpeg"/><Relationship Id="rId136" Type="http://schemas.openxmlformats.org/officeDocument/2006/relationships/hyperlink" Target="http://campaign.r20.constantcontact.com/render?ca=b8b381ee-ad50-47aa-8d8b-c82a5a7158ff&amp;c=8c67b3c0-ab1b-11e3-a297-d4ae52843d28&amp;ch=8d1f6b00-ab1b-11e3-a2cf-d4ae52843d28" TargetMode="External"/><Relationship Id="rId61" Type="http://schemas.openxmlformats.org/officeDocument/2006/relationships/hyperlink" Target="http://r20.rs6.net/tn.jsp?f=001GXShfjq0R3qnHaB_JppiGxUeeIztzQaYL9gkMtj4UWiN0h62cQWQAa5C0swrATSzIjAAtxv8gmtaMXumjmQuXQ_l3cVXNIhxok9BcwTwWl0udY5juGIn44SniKxO62F1b0_nsyoxl2uKQ78zMV9vl4tyv2lG7jM-r-y172nqlMJJ-Zm4iEHhLda4JmWQzPQ5de2nkREPnQiOuJGIPY-bdw7hRQl__DLQo38wTcRL6HcsG-YyiSwcYw==&amp;c=oCNjt1Sh8w1VlvienhwWtRf_jPoDyKZN2-ylPKPiEBx5e1MacX2mCQ==&amp;ch=MCOXKntZIymbjOivaI6VqYpqgKP0O5-oC44kGJ-Wv1iPTRHn7xw9tg==" TargetMode="External"/><Relationship Id="rId82" Type="http://schemas.openxmlformats.org/officeDocument/2006/relationships/hyperlink" Target="http://r20.rs6.net/tn.jsp?f=001GXShfjq0R3qnHaB_JppiGxUeeIztzQaYL9gkMtj4UWiN0h62cQWQAa5C0swrATSz__0jm6krOzRuGKc45v0XVhLwb2mqMI-JRSQaKkGn_1KuUOD49yvI_UJMpqNVq5Opf_-z8bhbjriQZFjwQSBWh0HYLJZvde7Bav0fyAi93kJ3PrYSpUA8T0mqRLsRvMU7kEtdgxEsluEOEFd1h44lUC9jniPAIakOutaCrSQpSUuWgVCgyjxKPg==&amp;c=oCNjt1Sh8w1VlvienhwWtRf_jPoDyKZN2-ylPKPiEBx5e1MacX2mCQ==&amp;ch=MCOXKntZIymbjOivaI6VqYpqgKP0O5-oC44kGJ-Wv1iPTRHn7xw9tg==" TargetMode="External"/><Relationship Id="rId152" Type="http://schemas.openxmlformats.org/officeDocument/2006/relationships/image" Target="media/image29.png"/><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hyperlink" Target="http://r20.rs6.net/tn.jsp?f=001GXShfjq0R3qnHaB_JppiGxUeeIztzQaYL9gkMtj4UWiN0h62cQWQAa5C0swrATSz1rtrhdQJIBuQFty1mt-UjFJW0NRW9HHz5XhZx-xyLuak-_FnENawcjuaplA9QY-JNFh-X-LZHm7D7iWtMpLZ8oN7kU6KkKAYKyXxLiA1YbZF4AB9OkbAVTIftFcrVhXpE7iBUVd06L5cr8ZaOxZytYTIis1fHpshVOgobxz_u3waAhFAAbT-1hVbWHni9T3LO7BahYYaaKu3iT0IZAwFcElzD135DmSo&amp;c=oCNjt1Sh8w1VlvienhwWtRf_jPoDyKZN2-ylPKPiEBx5e1MacX2mCQ==&amp;ch=MCOXKntZIymbjOivaI6VqYpqgKP0O5-oC44kGJ-Wv1iPTRHn7xw9tg==" TargetMode="External"/><Relationship Id="rId35" Type="http://schemas.openxmlformats.org/officeDocument/2006/relationships/hyperlink" Target="http://r20.rs6.net/tn.jsp?f=001GXShfjq0R3qnHaB_JppiGxUeeIztzQaYL9gkMtj4UWiN0h62cQWQAa5C0swrATSz5ZSF5tPgfr_jnX-NeqYmioz-E6iTdGKO9_YLsLx2jZeSaA1zAbuc59xRyam7l8XiRW89DligSt36CvWr9aLkEHbkkGyK_bcHmQKleahSDgF2r229ERlfGfDlwjxvhmsQpIHXth-S3x62oOElmsMY2E5r3F6doB0rIsCFtVlWAeM1M60T3Wax3fiuRAqUQ4C9PsknHUB5T8E=&amp;c=oCNjt1Sh8w1VlvienhwWtRf_jPoDyKZN2-ylPKPiEBx5e1MacX2mCQ==&amp;ch=MCOXKntZIymbjOivaI6VqYpqgKP0O5-oC44kGJ-Wv1iPTRHn7xw9tg==" TargetMode="External"/><Relationship Id="rId56" Type="http://schemas.openxmlformats.org/officeDocument/2006/relationships/hyperlink" Target="http://r20.rs6.net/tn.jsp?f=001GXShfjq0R3qnHaB_JppiGxUeeIztzQaYL9gkMtj4UWiN0h62cQWQAa5C0swrATSzn7vt4y1cpzqkDL0Kt1awPZFUli7Wp8bP-phldow3iBzaS0HLDlzBVPpNx3q6iVLAzfnqxLKZ2n1v1kyws40Q_H6X7mKLuHvZEf0p2XBcdhocCIgJMZFyyp_1o3sjJw2u3gC4fSQDlkn0ZPoHBhbT8w-25OyZ7Tzy-5pFNATcORgOiZ69vGeyWHXdP7-Aw77N1gYl4d5rl3t2u-6unPeFi5bQw9OsTvlnj3aEaqvsGnM6DUyTSJzJ_XNxKXIxFRUn&amp;c=oCNjt1Sh8w1VlvienhwWtRf_jPoDyKZN2-ylPKPiEBx5e1MacX2mCQ==&amp;ch=MCOXKntZIymbjOivaI6VqYpqgKP0O5-oC44kGJ-Wv1iPTRHn7xw9tg==" TargetMode="External"/><Relationship Id="rId77" Type="http://schemas.openxmlformats.org/officeDocument/2006/relationships/hyperlink" Target="http://r20.rs6.net/tn.jsp?f=001GXShfjq0R3qnHaB_JppiGxUeeIztzQaYL9gkMtj4UWiN0h62cQWQAa5C0swrATSz3Uptu7xTzxX5JFc5Rqn8tyqLjrTonhNZ7t6nbqASI_3SUJg-MhQwEVOZtOwyvbgv0_RuDPmsQj8y2L2Z49OfYHe6f8piEiI3RsID6yPbm2Y__wLfJmpH6MdV4Y6Y6jWjGvQ3ZVEHm_XvmQYsp_v1tumVj0C7_OepeA1lYNkB5g_NIx6HDmKgZE1WP6MJZQyY&amp;c=oCNjt1Sh8w1VlvienhwWtRf_jPoDyKZN2-ylPKPiEBx5e1MacX2mCQ==&amp;ch=MCOXKntZIymbjOivaI6VqYpqgKP0O5-oC44kGJ-Wv1iPTRHn7xw9tg==" TargetMode="External"/><Relationship Id="rId100" Type="http://schemas.openxmlformats.org/officeDocument/2006/relationships/hyperlink" Target="http://r20.rs6.net/tn.jsp?f=001GXShfjq0R3qnHaB_JppiGxUeeIztzQaYL9gkMtj4UWiN0h62cQWQAa5C0swrATSzV48YIukz2jS-ykq4UNN147VmBhYiVlLbrFdCfN6puzc2IsyVkSQI8V5pLioBhgJzNGdEfn0auU1pQhEK6Ge9OC_0iKzpOoxtefu-cJBEb8y2bbjZOAGZsT5oVoVXgJse-Xi9fzXTUY9dGQvqJs7FoS2t9JQGDD69XxrtWj4piRvU2x_tsHBbPED9RS9hS-3QdE97q79rAgYLgnv87rqkUCZgxcZ-7KEBu52gSoLuCVWSHbbKO7gzvW5obZtt8A6AdXoQ7MXZex_VszmLzTaV5g==&amp;c=oCNjt1Sh8w1VlvienhwWtRf_jPoDyKZN2-ylPKPiEBx5e1MacX2mCQ==&amp;ch=MCOXKntZIymbjOivaI6VqYpqgKP0O5-oC44kGJ-Wv1iPTRHn7xw9tg==" TargetMode="External"/><Relationship Id="rId105" Type="http://schemas.openxmlformats.org/officeDocument/2006/relationships/hyperlink" Target="http://r20.rs6.net/tn.jsp?f=001GXShfjq0R3qnHaB_JppiGxUeeIztzQaYL9gkMtj4UWiN0h62cQWQAa5C0swrATSzvQuHc0TKgV55NVfZsQIaFO6VaStVlJDsAKzfkZjEzpj06pShcAAbi2cNlHH1fF4aPaWtHOBshWlCDFK3E3qZ5Pqu8VNrO24Jw32T17ZcpsKzQ_qmksBp80N3-GXJdsm3z340GzBMU7CDWXHiBvIqpxaxAefcCDpIhlFKdkBZ-L3FLb9v8bew3wSbDbGuSkwV&amp;c=oCNjt1Sh8w1VlvienhwWtRf_jPoDyKZN2-ylPKPiEBx5e1MacX2mCQ==&amp;ch=MCOXKntZIymbjOivaI6VqYpqgKP0O5-oC44kGJ-Wv1iPTRHn7xw9tg==" TargetMode="External"/><Relationship Id="rId126" Type="http://schemas.openxmlformats.org/officeDocument/2006/relationships/hyperlink" Target="http://r20.rs6.net/tn.jsp?f=001GXShfjq0R3qnHaB_JppiGxUeeIztzQaYL9gkMtj4UWiN0h62cQWQAQUCDTFw48uvQ23-_W-_coZPIi7vGXTVxyMCcZbpI870bJMRmEEtl0P415mtxlzZUDVuBQ_IExU0e907h4o4PQbOawIpEuHViWUMr8FS6SZFtNydphG-giWdRwROUQCzwZadg4vF0dkpCyUqKWpErZ2ry3C5sbYj7aaObENUtBg0&amp;c=oCNjt1Sh8w1VlvienhwWtRf_jPoDyKZN2-ylPKPiEBx5e1MacX2mCQ==&amp;ch=MCOXKntZIymbjOivaI6VqYpqgKP0O5-oC44kGJ-Wv1iPTRHn7xw9tg==" TargetMode="External"/><Relationship Id="rId147" Type="http://schemas.openxmlformats.org/officeDocument/2006/relationships/image" Target="media/image24.png"/><Relationship Id="rId8" Type="http://schemas.openxmlformats.org/officeDocument/2006/relationships/image" Target="media/image4.png"/><Relationship Id="rId51" Type="http://schemas.openxmlformats.org/officeDocument/2006/relationships/hyperlink" Target="http://r20.rs6.net/tn.jsp?f=001GXShfjq0R3qnHaB_JppiGxUeeIztzQaYL9gkMtj4UWiN0h62cQWQAa5C0swrATSzmIGivZofPNPdg_OHcNyktnjN5ljDKWHFRZv2RbOzmfNkFKq_1hAXAePOGGiUd4eQGp-WrIzR8HAeX2iZtExzBD5RjJNsyu0Tbjpe_rZ8z2XY4hkL6BVlxiB0IBJbtT1IvAg6fwCdEiUVaEyArRkYcM5vwSwl9GZ1EkBxPRW-bahWEqR0_wWBX7xLcEH_M_3C&amp;c=oCNjt1Sh8w1VlvienhwWtRf_jPoDyKZN2-ylPKPiEBx5e1MacX2mCQ==&amp;ch=MCOXKntZIymbjOivaI6VqYpqgKP0O5-oC44kGJ-Wv1iPTRHn7xw9tg==" TargetMode="External"/><Relationship Id="rId72" Type="http://schemas.openxmlformats.org/officeDocument/2006/relationships/hyperlink" Target="http://r20.rs6.net/tn.jsp?f=001GXShfjq0R3qnHaB_JppiGxUeeIztzQaYL9gkMtj4UWiN0h62cQWQAa5C0swrATSzN_JT5I-926QUBf_X-X-O0PrIWY-eEjVPB22-N04d8ggn7ty_cFMJWtYmDfNM4ewEl6Pdkwk9iDcCTz0gy4gkPU57x6nDyCytc2RzfcFi3fHSE38vRNXA9-BztLAPVDzTipJm57cnZ9U=&amp;c=oCNjt1Sh8w1VlvienhwWtRf_jPoDyKZN2-ylPKPiEBx5e1MacX2mCQ==&amp;ch=MCOXKntZIymbjOivaI6VqYpqgKP0O5-oC44kGJ-Wv1iPTRHn7xw9tg==" TargetMode="External"/><Relationship Id="rId93" Type="http://schemas.openxmlformats.org/officeDocument/2006/relationships/hyperlink" Target="http://r20.rs6.net/tn.jsp?f=001GXShfjq0R3qnHaB_JppiGxUeeIztzQaYL9gkMtj4UWiN0h62cQWQAa5C0swrATSzEQwmYc52x-3DRJgTKF-trcjWY8A7QqQ5pm6aWjvGy85bYo8OZV-MDdZbodjOYBmvoiSegQkxNTk61Yy-V7K41pTiaA587l9eOi1nw7hCpiF0TC0Plw89avV2lqiCFRlGgNgHhoRou68uNnXs8iKwbQ==&amp;c=oCNjt1Sh8w1VlvienhwWtRf_jPoDyKZN2-ylPKPiEBx5e1MacX2mCQ==&amp;ch=MCOXKntZIymbjOivaI6VqYpqgKP0O5-oC44kGJ-Wv1iPTRHn7xw9tg==" TargetMode="External"/><Relationship Id="rId98" Type="http://schemas.openxmlformats.org/officeDocument/2006/relationships/hyperlink" Target="http://r20.rs6.net/tn.jsp?f=001GXShfjq0R3qnHaB_JppiGxUeeIztzQaYL9gkMtj4UWiN0h62cQWQAa5C0swrATSzgi5jkKcVvakqE_p-Xjjk3K6UTAzQQRMd0dHbRaaRzM9z2BvLWj64GrlU0Z8WinCM_Gac64kcMcu979YTOFvNwFFNXRDhpWqSSs7MibU4XDKew0WWnfu3j46qjjUHAkep6ma1TnZOWVGM8uDaFw32BEQ6Xgnirlahal7TKOJnZFAIzbPPLWfWF1fVCJED-hJvv3TvFmtKuj4Q2sbKJ_TxtJM1pArb8DX8N1UDAj76C0Btf4jTmfGl0mRr9UFf8EJnIjwq-nDzKco=&amp;c=oCNjt1Sh8w1VlvienhwWtRf_jPoDyKZN2-ylPKPiEBx5e1MacX2mCQ==&amp;ch=MCOXKntZIymbjOivaI6VqYpqgKP0O5-oC44kGJ-Wv1iPTRHn7xw9tg==" TargetMode="External"/><Relationship Id="rId121" Type="http://schemas.openxmlformats.org/officeDocument/2006/relationships/image" Target="media/image19.jpeg"/><Relationship Id="rId142" Type="http://schemas.openxmlformats.org/officeDocument/2006/relationships/hyperlink" Target="http://r20.rs6.net/tn.jsp?f=001GXShfjq0R3qnHaB_JppiGxUeeIztzQaYL9gkMtj4UWiN0h62cQWQAT_aNSrbM31i_beg4l4Om9zzjH5Fob8NImBCr4eBGvH3BgBh3QE2H49hN2HaZnhKS5BTOE4dwqTJ6rim0QzYIGo74aUAzPZ6cbXlxdp-8RQVvhylstbR7Aw3Zc17VVBCtg==&amp;c=oCNjt1Sh8w1VlvienhwWtRf_jPoDyKZN2-ylPKPiEBx5e1MacX2mCQ==&amp;ch=MCOXKntZIymbjOivaI6VqYpqgKP0O5-oC44kGJ-Wv1iPTRHn7xw9tg=="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46</Pages>
  <Words>20362</Words>
  <Characters>116066</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4-03T15:55:00Z</dcterms:created>
  <dcterms:modified xsi:type="dcterms:W3CDTF">2015-04-03T17:07:00Z</dcterms:modified>
</cp:coreProperties>
</file>